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E9752" w14:textId="77777777" w:rsidR="003071F8" w:rsidRDefault="003071F8" w:rsidP="003071F8">
      <w:pPr>
        <w:pStyle w:val="Heading2"/>
      </w:pPr>
      <w:r w:rsidRPr="00EA5B57">
        <w:t>Memory Management - Part II</w:t>
      </w:r>
    </w:p>
    <w:p w14:paraId="324FCCF4" w14:textId="77777777" w:rsidR="003071F8" w:rsidRDefault="003071F8" w:rsidP="003071F8">
      <w:r>
        <w:rPr>
          <w:noProof/>
        </w:rPr>
        <mc:AlternateContent>
          <mc:Choice Requires="wps">
            <w:drawing>
              <wp:anchor distT="0" distB="0" distL="114300" distR="114300" simplePos="0" relativeHeight="251670528" behindDoc="0" locked="0" layoutInCell="1" allowOverlap="1" wp14:anchorId="1E86241F" wp14:editId="1B248AF0">
                <wp:simplePos x="0" y="0"/>
                <wp:positionH relativeFrom="column">
                  <wp:posOffset>778510</wp:posOffset>
                </wp:positionH>
                <wp:positionV relativeFrom="paragraph">
                  <wp:posOffset>1654175</wp:posOffset>
                </wp:positionV>
                <wp:extent cx="3547745" cy="313055"/>
                <wp:effectExtent l="0" t="0" r="0" b="0"/>
                <wp:wrapNone/>
                <wp:docPr id="51031043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47745" cy="3130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0846EA" w14:textId="77777777" w:rsidR="003071F8" w:rsidRPr="004E6382" w:rsidRDefault="003071F8" w:rsidP="003071F8">
                            <w:pPr>
                              <w:rPr>
                                <w:color w:val="538135" w:themeColor="accent6" w:themeShade="BF"/>
                                <w:sz w:val="26"/>
                                <w:szCs w:val="26"/>
                              </w:rPr>
                            </w:pPr>
                            <w:r w:rsidRPr="004E6382">
                              <w:rPr>
                                <w:color w:val="538135" w:themeColor="accent6" w:themeShade="BF"/>
                                <w:sz w:val="26"/>
                                <w:szCs w:val="26"/>
                              </w:rPr>
                              <w:t>/* Create object from class integ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E86241F" id="_x0000_t202" coordsize="21600,21600" o:spt="202" path="m,l,21600r21600,l21600,xe">
                <v:stroke joinstyle="miter"/>
                <v:path gradientshapeok="t" o:connecttype="rect"/>
              </v:shapetype>
              <v:shape id="Text Box 13" o:spid="_x0000_s1026" type="#_x0000_t202" style="position:absolute;margin-left:61.3pt;margin-top:130.25pt;width:279.35pt;height:24.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" filled="f" stroked="f">
                <v:textbox>
                  <w:txbxContent>
                    <w:p w14:paraId="560846EA" w14:textId="77777777" w:rsidR="003071F8" w:rsidRPr="004E6382" w:rsidRDefault="003071F8" w:rsidP="003071F8">
                      <w:pPr>
                        <w:rPr>
                          <w:color w:val="538135" w:themeColor="accent6" w:themeShade="BF"/>
                          <w:sz w:val="26"/>
                          <w:szCs w:val="26"/>
                        </w:rPr>
                      </w:pPr>
                      <w:r w:rsidRPr="004E6382">
                        <w:rPr>
                          <w:color w:val="538135" w:themeColor="accent6" w:themeShade="BF"/>
                          <w:sz w:val="26"/>
                          <w:szCs w:val="26"/>
                        </w:rPr>
                        <w:t>/* Create object from class integer */</w:t>
                      </w:r>
                    </w:p>
                  </w:txbxContent>
                </v:textbox>
              </v:shape>
            </w:pict>
          </mc:Fallback>
        </mc:AlternateContent>
      </w:r>
      <w:r w:rsidRPr="00670BE9">
        <w:rPr>
          <w:noProof/>
        </w:rPr>
        <w:drawing>
          <wp:inline distT="0" distB="0" distL="0" distR="0" wp14:anchorId="63F2CC36" wp14:editId="74912834">
            <wp:extent cx="5174428" cy="6485182"/>
            <wp:effectExtent l="0" t="0" r="7620" b="0"/>
            <wp:docPr id="1652350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50799" name="Picture 1" descr="A screenshot of a computer program&#10;&#10;Description automatically generated"/>
                    <pic:cNvPicPr/>
                  </pic:nvPicPr>
                  <pic:blipFill>
                    <a:blip r:embed="rId8"/>
                    <a:stretch>
                      <a:fillRect/>
                    </a:stretch>
                  </pic:blipFill>
                  <pic:spPr>
                    <a:xfrm>
                      <a:off x="0" y="0"/>
                      <a:ext cx="5174428" cy="6485182"/>
                    </a:xfrm>
                    <a:prstGeom prst="rect">
                      <a:avLst/>
                    </a:prstGeom>
                  </pic:spPr>
                </pic:pic>
              </a:graphicData>
            </a:graphic>
          </wp:inline>
        </w:drawing>
      </w:r>
    </w:p>
    <w:p w14:paraId="3A766DE7" w14:textId="77777777" w:rsidR="003071F8" w:rsidRDefault="003071F8" w:rsidP="003071F8"/>
    <w:p w14:paraId="6C6318C6" w14:textId="77777777" w:rsidR="003071F8" w:rsidRDefault="003071F8" w:rsidP="003071F8">
      <w:pPr>
        <w:pStyle w:val="ListParagraph"/>
        <w:numPr>
          <w:ilvl w:val="0"/>
          <w:numId w:val="24"/>
        </w:numPr>
      </w:pPr>
      <w:r w:rsidRPr="00670BE9">
        <w:t>Wr</w:t>
      </w:r>
      <w:r>
        <w:t>i</w:t>
      </w:r>
      <w:r w:rsidRPr="00670BE9">
        <w:t>ti</w:t>
      </w:r>
      <w:r>
        <w:t>ng</w:t>
      </w:r>
      <w:r w:rsidRPr="00670BE9">
        <w:t xml:space="preserve"> code like this in modern C++ is not recommended</w:t>
      </w:r>
      <w:proofErr w:type="gramStart"/>
      <w:r>
        <w:t xml:space="preserve"> </w:t>
      </w:r>
      <w:r w:rsidRPr="00670BE9">
        <w:t>Instead</w:t>
      </w:r>
      <w:proofErr w:type="gramEnd"/>
      <w:r w:rsidRPr="00670BE9">
        <w:t>, we should use smart pointers.</w:t>
      </w:r>
    </w:p>
    <w:p w14:paraId="30BA4650" w14:textId="77777777" w:rsidR="003071F8" w:rsidRDefault="003071F8" w:rsidP="003071F8"/>
    <w:p w14:paraId="75283191" w14:textId="77777777" w:rsidR="003071F8" w:rsidRPr="004E6382" w:rsidRDefault="003071F8" w:rsidP="003071F8">
      <w:pPr>
        <w:spacing w:after="0"/>
        <w:rPr>
          <w:b/>
          <w:bCs/>
        </w:rPr>
      </w:pPr>
      <w:r w:rsidRPr="004E6382">
        <w:rPr>
          <w:b/>
          <w:bCs/>
        </w:rPr>
        <w:t>Note:</w:t>
      </w:r>
    </w:p>
    <w:p w14:paraId="220284F5" w14:textId="77777777" w:rsidR="003071F8" w:rsidRDefault="003071F8" w:rsidP="003071F8">
      <w:r>
        <w:t>Read code comments in VS code “App1”</w:t>
      </w:r>
    </w:p>
    <w:p w14:paraId="55B37974" w14:textId="77777777" w:rsidR="003071F8" w:rsidRDefault="003071F8" w:rsidP="003071F8">
      <w:pPr>
        <w:pStyle w:val="Heading1"/>
      </w:pPr>
      <w:r>
        <w:rPr>
          <w:sz w:val="44"/>
          <w:szCs w:val="44"/>
        </w:rPr>
        <w:lastRenderedPageBreak/>
        <w:t>S</w:t>
      </w:r>
      <w:r w:rsidRPr="009F4191">
        <w:rPr>
          <w:sz w:val="44"/>
          <w:szCs w:val="44"/>
        </w:rPr>
        <w:t>mart</w:t>
      </w:r>
      <w:r w:rsidRPr="00670BE9">
        <w:t xml:space="preserve"> pointers.</w:t>
      </w:r>
    </w:p>
    <w:p w14:paraId="614737CC" w14:textId="77777777" w:rsidR="003071F8" w:rsidRPr="00466C31" w:rsidRDefault="003071F8" w:rsidP="003071F8">
      <w:pPr>
        <w:spacing w:after="0"/>
        <w:rPr>
          <w:b/>
          <w:bCs/>
        </w:rPr>
      </w:pPr>
      <w:r w:rsidRPr="00466C31">
        <w:rPr>
          <w:b/>
          <w:bCs/>
        </w:rPr>
        <w:t>discussing the usage of raw pointers and the benefits of using smart pointers instead</w:t>
      </w:r>
    </w:p>
    <w:p w14:paraId="04347317" w14:textId="77777777" w:rsidR="003071F8" w:rsidRPr="00466C31" w:rsidRDefault="003071F8" w:rsidP="003071F8">
      <w:pPr>
        <w:numPr>
          <w:ilvl w:val="0"/>
          <w:numId w:val="354"/>
        </w:numPr>
        <w:spacing w:after="0"/>
      </w:pPr>
      <w:r w:rsidRPr="00466C31">
        <w:rPr>
          <w:b/>
          <w:bCs/>
        </w:rPr>
        <w:t>Raw Pointers</w:t>
      </w:r>
      <w:r w:rsidRPr="00466C31">
        <w:t xml:space="preserve">: </w:t>
      </w:r>
      <w:r>
        <w:t>we</w:t>
      </w:r>
      <w:r w:rsidRPr="00466C31">
        <w:t xml:space="preserve"> written code using raw pointers to dynamically allocate memory and manage objects manually.</w:t>
      </w:r>
    </w:p>
    <w:p w14:paraId="6B2FF4FF" w14:textId="77777777" w:rsidR="003071F8" w:rsidRPr="00466C31" w:rsidRDefault="003071F8" w:rsidP="003071F8">
      <w:pPr>
        <w:numPr>
          <w:ilvl w:val="0"/>
          <w:numId w:val="354"/>
        </w:numPr>
        <w:spacing w:after="0"/>
      </w:pPr>
      <w:r w:rsidRPr="00466C31">
        <w:rPr>
          <w:b/>
          <w:bCs/>
        </w:rPr>
        <w:t>Functionality</w:t>
      </w:r>
      <w:r w:rsidRPr="00466C31">
        <w:t xml:space="preserve">: </w:t>
      </w:r>
      <w:r>
        <w:t>we</w:t>
      </w:r>
      <w:r w:rsidRPr="00466C31">
        <w:t xml:space="preserve"> defined functions like </w:t>
      </w:r>
      <w:proofErr w:type="spellStart"/>
      <w:r w:rsidRPr="00466C31">
        <w:rPr>
          <w:b/>
          <w:bCs/>
        </w:rPr>
        <w:t>getPointer</w:t>
      </w:r>
      <w:proofErr w:type="spellEnd"/>
      <w:r w:rsidRPr="00466C31">
        <w:t xml:space="preserve"> to create instances of objects dynamically and </w:t>
      </w:r>
      <w:r w:rsidRPr="00466C31">
        <w:rPr>
          <w:b/>
          <w:bCs/>
        </w:rPr>
        <w:t>display</w:t>
      </w:r>
      <w:r w:rsidRPr="00466C31">
        <w:t xml:space="preserve"> to display their values.</w:t>
      </w:r>
    </w:p>
    <w:p w14:paraId="29D6CAF5" w14:textId="77777777" w:rsidR="003071F8" w:rsidRPr="00466C31" w:rsidRDefault="003071F8" w:rsidP="003071F8">
      <w:pPr>
        <w:numPr>
          <w:ilvl w:val="0"/>
          <w:numId w:val="354"/>
        </w:numPr>
        <w:spacing w:after="0"/>
      </w:pPr>
      <w:r w:rsidRPr="00466C31">
        <w:rPr>
          <w:b/>
          <w:bCs/>
        </w:rPr>
        <w:t>Manual Memory Management</w:t>
      </w:r>
      <w:r w:rsidRPr="00466C31">
        <w:t xml:space="preserve">: </w:t>
      </w:r>
      <w:r>
        <w:t>we</w:t>
      </w:r>
      <w:r w:rsidRPr="00466C31">
        <w:t xml:space="preserve"> mentioned the importance of handling memory deallocation manually using </w:t>
      </w:r>
      <w:r w:rsidRPr="00466C31">
        <w:rPr>
          <w:b/>
          <w:bCs/>
        </w:rPr>
        <w:t>delete</w:t>
      </w:r>
      <w:r w:rsidRPr="00466C31">
        <w:t xml:space="preserve">, and the need to assign </w:t>
      </w:r>
      <w:proofErr w:type="spellStart"/>
      <w:r w:rsidRPr="00466C31">
        <w:rPr>
          <w:b/>
          <w:bCs/>
        </w:rPr>
        <w:t>nullptr</w:t>
      </w:r>
      <w:proofErr w:type="spellEnd"/>
      <w:r w:rsidRPr="00466C31">
        <w:t xml:space="preserve"> after deletion to prevent dangling pointers.</w:t>
      </w:r>
    </w:p>
    <w:p w14:paraId="3034D745" w14:textId="77777777" w:rsidR="003071F8" w:rsidRPr="00466C31" w:rsidRDefault="003071F8" w:rsidP="003071F8">
      <w:pPr>
        <w:numPr>
          <w:ilvl w:val="0"/>
          <w:numId w:val="354"/>
        </w:numPr>
        <w:spacing w:after="0"/>
      </w:pPr>
      <w:r w:rsidRPr="00466C31">
        <w:rPr>
          <w:b/>
          <w:bCs/>
        </w:rPr>
        <w:t>Code Complexity</w:t>
      </w:r>
      <w:r w:rsidRPr="00466C31">
        <w:t>: While the code works, you've noted that it can become hard to read and maintain, and there's a risk of memory leaks if deallocation is missed.</w:t>
      </w:r>
    </w:p>
    <w:p w14:paraId="763349BB" w14:textId="77777777" w:rsidR="003071F8" w:rsidRPr="00466C31" w:rsidRDefault="003071F8" w:rsidP="003071F8">
      <w:pPr>
        <w:numPr>
          <w:ilvl w:val="0"/>
          <w:numId w:val="354"/>
        </w:numPr>
        <w:spacing w:after="0"/>
      </w:pPr>
      <w:r w:rsidRPr="00466C31">
        <w:rPr>
          <w:b/>
          <w:bCs/>
        </w:rPr>
        <w:t>Recommendation for Smart Pointers</w:t>
      </w:r>
      <w:r w:rsidRPr="00466C31">
        <w:t>: highlighted that writing code like this is not recommended in modern C++, and instead, smart pointers should be used for memory management.</w:t>
      </w:r>
    </w:p>
    <w:p w14:paraId="28A078B5" w14:textId="77777777" w:rsidR="003071F8" w:rsidRPr="00466C31" w:rsidRDefault="003071F8" w:rsidP="003071F8"/>
    <w:p w14:paraId="2F436F47" w14:textId="77777777" w:rsidR="003071F8" w:rsidRDefault="003071F8" w:rsidP="003071F8">
      <w:pPr>
        <w:pStyle w:val="Heading1"/>
        <w:spacing w:after="0"/>
      </w:pPr>
      <w:r>
        <w:t>U</w:t>
      </w:r>
      <w:r w:rsidRPr="009F4191">
        <w:t>nique pointer</w:t>
      </w:r>
    </w:p>
    <w:p w14:paraId="4910C11F" w14:textId="77777777" w:rsidR="003071F8" w:rsidRPr="00466C31" w:rsidRDefault="003071F8" w:rsidP="003071F8">
      <w:pPr>
        <w:numPr>
          <w:ilvl w:val="0"/>
          <w:numId w:val="353"/>
        </w:numPr>
        <w:spacing w:after="0"/>
      </w:pPr>
      <w:r w:rsidRPr="00466C31">
        <w:rPr>
          <w:b/>
          <w:bCs/>
        </w:rPr>
        <w:t>Usage of Unique Smart Pointer</w:t>
      </w:r>
      <w:r w:rsidRPr="00466C31">
        <w:t>: Unique smart pointers are used when the underlying pointer does not need to be shared with other parts of the code. They ensure exclusive ownership of the pointed-to object.</w:t>
      </w:r>
    </w:p>
    <w:p w14:paraId="22CDA34C" w14:textId="77777777" w:rsidR="003071F8" w:rsidRPr="00466C31" w:rsidRDefault="003071F8" w:rsidP="003071F8">
      <w:pPr>
        <w:numPr>
          <w:ilvl w:val="0"/>
          <w:numId w:val="353"/>
        </w:numPr>
        <w:spacing w:after="0"/>
      </w:pPr>
      <w:r w:rsidRPr="00466C31">
        <w:rPr>
          <w:b/>
          <w:bCs/>
        </w:rPr>
        <w:t>Including the Header File</w:t>
      </w:r>
      <w:r w:rsidRPr="00466C31">
        <w:t xml:space="preserve">: To use unique pointers, the </w:t>
      </w:r>
      <w:r w:rsidRPr="00466C31">
        <w:rPr>
          <w:b/>
          <w:bCs/>
        </w:rPr>
        <w:t>&lt;memory&gt;</w:t>
      </w:r>
      <w:r w:rsidRPr="00466C31">
        <w:t xml:space="preserve"> header file needs to be included in the code.</w:t>
      </w:r>
    </w:p>
    <w:p w14:paraId="45FE56B4" w14:textId="77777777" w:rsidR="003071F8" w:rsidRPr="00466C31" w:rsidRDefault="003071F8" w:rsidP="003071F8">
      <w:pPr>
        <w:numPr>
          <w:ilvl w:val="0"/>
          <w:numId w:val="353"/>
        </w:numPr>
        <w:spacing w:after="0"/>
      </w:pPr>
      <w:r w:rsidRPr="00466C31">
        <w:rPr>
          <w:b/>
          <w:bCs/>
        </w:rPr>
        <w:t>Namespace and Class Template</w:t>
      </w:r>
      <w:r w:rsidRPr="00466C31">
        <w:t xml:space="preserve">: Unique pointers are part of the </w:t>
      </w:r>
      <w:r w:rsidRPr="00466C31">
        <w:rPr>
          <w:b/>
          <w:bCs/>
        </w:rPr>
        <w:t>std</w:t>
      </w:r>
      <w:r w:rsidRPr="00466C31">
        <w:t xml:space="preserve"> namespace and are implemented as a class template. This means you need to specify the </w:t>
      </w:r>
      <w:proofErr w:type="gramStart"/>
      <w:r w:rsidRPr="00466C31">
        <w:t>type</w:t>
      </w:r>
      <w:proofErr w:type="gramEnd"/>
      <w:r w:rsidRPr="00466C31">
        <w:t xml:space="preserve"> information when creating an instance of a unique pointer.</w:t>
      </w:r>
    </w:p>
    <w:p w14:paraId="495104CB" w14:textId="77777777" w:rsidR="003071F8" w:rsidRPr="00466C31" w:rsidRDefault="003071F8" w:rsidP="003071F8">
      <w:pPr>
        <w:numPr>
          <w:ilvl w:val="0"/>
          <w:numId w:val="353"/>
        </w:numPr>
        <w:spacing w:after="0"/>
      </w:pPr>
      <w:r w:rsidRPr="00466C31">
        <w:rPr>
          <w:b/>
          <w:bCs/>
        </w:rPr>
        <w:t>Automatic Destruction</w:t>
      </w:r>
      <w:r w:rsidRPr="00466C31">
        <w:t>: A unique pointer points to an object just like a regular pointer, but it is an object itself. At the end of the scope, a unique pointer will be automatically destroyed, and the pointed-to object will be deallocated.</w:t>
      </w:r>
    </w:p>
    <w:p w14:paraId="4431AB93" w14:textId="77777777" w:rsidR="003071F8" w:rsidRPr="00466C31" w:rsidRDefault="003071F8" w:rsidP="003071F8">
      <w:pPr>
        <w:numPr>
          <w:ilvl w:val="0"/>
          <w:numId w:val="353"/>
        </w:numPr>
        <w:spacing w:after="0"/>
      </w:pPr>
      <w:r w:rsidRPr="00466C31">
        <w:rPr>
          <w:b/>
          <w:bCs/>
        </w:rPr>
        <w:t>No Copying, Only Moving</w:t>
      </w:r>
      <w:r w:rsidRPr="00466C31">
        <w:t>: Unique pointers cannot be copied, but they can be moved. This ensures that ownership remains unique and prevents multiple pointers from pointing to the same object.</w:t>
      </w:r>
    </w:p>
    <w:p w14:paraId="408FF959" w14:textId="77777777" w:rsidR="003071F8" w:rsidRPr="00466C31" w:rsidRDefault="003071F8" w:rsidP="003071F8">
      <w:pPr>
        <w:numPr>
          <w:ilvl w:val="0"/>
          <w:numId w:val="353"/>
        </w:numPr>
        <w:spacing w:after="0"/>
      </w:pPr>
      <w:r w:rsidRPr="00466C31">
        <w:rPr>
          <w:b/>
          <w:bCs/>
        </w:rPr>
        <w:t>No Sharing</w:t>
      </w:r>
      <w:r w:rsidRPr="00466C31">
        <w:t>: Unique pointers do not allow sharing of ownership. Each unique pointer has sole ownership of the pointed-to object.</w:t>
      </w:r>
    </w:p>
    <w:p w14:paraId="6E5DA817" w14:textId="77777777" w:rsidR="003071F8" w:rsidRPr="00466C31" w:rsidRDefault="003071F8" w:rsidP="003071F8">
      <w:pPr>
        <w:numPr>
          <w:ilvl w:val="0"/>
          <w:numId w:val="353"/>
        </w:numPr>
        <w:spacing w:after="0"/>
      </w:pPr>
      <w:r w:rsidRPr="00466C31">
        <w:rPr>
          <w:b/>
          <w:bCs/>
        </w:rPr>
        <w:t>Passing by Reference</w:t>
      </w:r>
      <w:r w:rsidRPr="00466C31">
        <w:t>: While unique pointers cannot be copied, they can be passed by reference, allowing functions to access and manipulate the pointed-to object.</w:t>
      </w:r>
    </w:p>
    <w:p w14:paraId="1A06759D" w14:textId="77777777" w:rsidR="003071F8" w:rsidRDefault="003071F8" w:rsidP="003071F8"/>
    <w:p w14:paraId="04DADA3C" w14:textId="77777777" w:rsidR="003071F8" w:rsidRDefault="003071F8" w:rsidP="003071F8"/>
    <w:p w14:paraId="5AF2ED3D" w14:textId="77777777" w:rsidR="003071F8" w:rsidRDefault="003071F8" w:rsidP="003071F8"/>
    <w:p w14:paraId="348414E7" w14:textId="77777777" w:rsidR="003071F8" w:rsidRDefault="003071F8" w:rsidP="003071F8"/>
    <w:p w14:paraId="4A22B04B" w14:textId="77777777" w:rsidR="003071F8" w:rsidRDefault="003071F8" w:rsidP="003071F8"/>
    <w:p w14:paraId="2FD206F0" w14:textId="77777777" w:rsidR="003071F8" w:rsidRDefault="003071F8" w:rsidP="003071F8"/>
    <w:p w14:paraId="2760E8ED" w14:textId="77777777" w:rsidR="003071F8" w:rsidRPr="00FB5832" w:rsidRDefault="003071F8" w:rsidP="003071F8">
      <w:pPr>
        <w:numPr>
          <w:ilvl w:val="0"/>
          <w:numId w:val="355"/>
        </w:numPr>
        <w:spacing w:after="0"/>
      </w:pPr>
      <w:r w:rsidRPr="00FB5832">
        <w:rPr>
          <w:b/>
          <w:bCs/>
        </w:rPr>
        <w:lastRenderedPageBreak/>
        <w:t xml:space="preserve">Introduction to </w:t>
      </w:r>
      <w:proofErr w:type="gramStart"/>
      <w:r w:rsidRPr="00FB5832">
        <w:rPr>
          <w:b/>
          <w:bCs/>
        </w:rPr>
        <w:t>std::</w:t>
      </w:r>
      <w:proofErr w:type="spellStart"/>
      <w:proofErr w:type="gramEnd"/>
      <w:r w:rsidRPr="00FB5832">
        <w:rPr>
          <w:b/>
          <w:bCs/>
        </w:rPr>
        <w:t>unique_ptr</w:t>
      </w:r>
      <w:proofErr w:type="spellEnd"/>
      <w:r w:rsidRPr="00FB5832">
        <w:t>:</w:t>
      </w:r>
    </w:p>
    <w:p w14:paraId="4BD4875E" w14:textId="77777777" w:rsidR="003071F8" w:rsidRPr="00FB5832" w:rsidRDefault="003071F8" w:rsidP="003071F8">
      <w:pPr>
        <w:numPr>
          <w:ilvl w:val="1"/>
          <w:numId w:val="355"/>
        </w:numPr>
        <w:spacing w:after="0"/>
      </w:pPr>
      <w:proofErr w:type="gramStart"/>
      <w:r w:rsidRPr="00FB5832">
        <w:rPr>
          <w:b/>
          <w:bCs/>
        </w:rPr>
        <w:t>std::</w:t>
      </w:r>
      <w:proofErr w:type="spellStart"/>
      <w:proofErr w:type="gramEnd"/>
      <w:r w:rsidRPr="00FB5832">
        <w:rPr>
          <w:b/>
          <w:bCs/>
        </w:rPr>
        <w:t>unique_ptr</w:t>
      </w:r>
      <w:proofErr w:type="spellEnd"/>
      <w:r w:rsidRPr="00FB5832">
        <w:t xml:space="preserve"> is a smart pointer provided by the C++ Standard Library.</w:t>
      </w:r>
    </w:p>
    <w:p w14:paraId="3359EEA0" w14:textId="77777777" w:rsidR="003071F8" w:rsidRPr="00FB5832" w:rsidRDefault="003071F8" w:rsidP="003071F8">
      <w:pPr>
        <w:numPr>
          <w:ilvl w:val="1"/>
          <w:numId w:val="355"/>
        </w:numPr>
        <w:spacing w:after="0"/>
      </w:pPr>
      <w:r w:rsidRPr="00FB5832">
        <w:t>It's used when the underlying pointer doesn't need to be shared with other parts of the code.</w:t>
      </w:r>
    </w:p>
    <w:p w14:paraId="1C2442EC" w14:textId="77777777" w:rsidR="003071F8" w:rsidRPr="00FB5832" w:rsidRDefault="003071F8" w:rsidP="003071F8">
      <w:pPr>
        <w:numPr>
          <w:ilvl w:val="1"/>
          <w:numId w:val="355"/>
        </w:numPr>
        <w:spacing w:after="0"/>
      </w:pPr>
      <w:r w:rsidRPr="00FB5832">
        <w:t>It ensures automatic destruction of the pointer when it goes out of scope, preventing memory leaks.</w:t>
      </w:r>
    </w:p>
    <w:p w14:paraId="3628268F" w14:textId="77777777" w:rsidR="003071F8" w:rsidRPr="00FB5832" w:rsidRDefault="003071F8" w:rsidP="003071F8">
      <w:pPr>
        <w:numPr>
          <w:ilvl w:val="0"/>
          <w:numId w:val="355"/>
        </w:numPr>
        <w:spacing w:after="0"/>
      </w:pPr>
      <w:r w:rsidRPr="00FB5832">
        <w:rPr>
          <w:b/>
          <w:bCs/>
        </w:rPr>
        <w:t>Including &lt;memory&gt; Header</w:t>
      </w:r>
      <w:r w:rsidRPr="00FB5832">
        <w:t>:</w:t>
      </w:r>
    </w:p>
    <w:p w14:paraId="3D5C1916" w14:textId="77777777" w:rsidR="003071F8" w:rsidRPr="00FB5832" w:rsidRDefault="003071F8" w:rsidP="003071F8">
      <w:pPr>
        <w:numPr>
          <w:ilvl w:val="1"/>
          <w:numId w:val="355"/>
        </w:numPr>
        <w:spacing w:after="0"/>
      </w:pPr>
      <w:r w:rsidRPr="00FB5832">
        <w:t xml:space="preserve">To use </w:t>
      </w:r>
      <w:proofErr w:type="gramStart"/>
      <w:r w:rsidRPr="00FB5832">
        <w:rPr>
          <w:b/>
          <w:bCs/>
        </w:rPr>
        <w:t>std::</w:t>
      </w:r>
      <w:proofErr w:type="spellStart"/>
      <w:proofErr w:type="gramEnd"/>
      <w:r w:rsidRPr="00FB5832">
        <w:rPr>
          <w:b/>
          <w:bCs/>
        </w:rPr>
        <w:t>unique_ptr</w:t>
      </w:r>
      <w:proofErr w:type="spellEnd"/>
      <w:r w:rsidRPr="00FB5832">
        <w:t xml:space="preserve">, you need to include the </w:t>
      </w:r>
      <w:r w:rsidRPr="00FB5832">
        <w:rPr>
          <w:b/>
          <w:bCs/>
        </w:rPr>
        <w:t>&lt;memory&gt;</w:t>
      </w:r>
      <w:r w:rsidRPr="00FB5832">
        <w:t xml:space="preserve"> header in your code.</w:t>
      </w:r>
    </w:p>
    <w:p w14:paraId="113B325E" w14:textId="77777777" w:rsidR="003071F8" w:rsidRPr="00FB5832" w:rsidRDefault="003071F8" w:rsidP="003071F8">
      <w:pPr>
        <w:numPr>
          <w:ilvl w:val="0"/>
          <w:numId w:val="355"/>
        </w:numPr>
        <w:spacing w:after="0"/>
      </w:pPr>
      <w:r w:rsidRPr="00FB5832">
        <w:rPr>
          <w:b/>
          <w:bCs/>
        </w:rPr>
        <w:t>Class Template</w:t>
      </w:r>
      <w:r w:rsidRPr="00FB5832">
        <w:t>:</w:t>
      </w:r>
    </w:p>
    <w:p w14:paraId="2707FDAB" w14:textId="77777777" w:rsidR="003071F8" w:rsidRPr="00FB5832" w:rsidRDefault="003071F8" w:rsidP="003071F8">
      <w:pPr>
        <w:numPr>
          <w:ilvl w:val="1"/>
          <w:numId w:val="355"/>
        </w:numPr>
        <w:spacing w:after="0"/>
      </w:pPr>
      <w:proofErr w:type="gramStart"/>
      <w:r w:rsidRPr="00FB5832">
        <w:rPr>
          <w:b/>
          <w:bCs/>
        </w:rPr>
        <w:t>std::</w:t>
      </w:r>
      <w:proofErr w:type="spellStart"/>
      <w:proofErr w:type="gramEnd"/>
      <w:r w:rsidRPr="00FB5832">
        <w:rPr>
          <w:b/>
          <w:bCs/>
        </w:rPr>
        <w:t>unique_ptr</w:t>
      </w:r>
      <w:proofErr w:type="spellEnd"/>
      <w:r w:rsidRPr="00FB5832">
        <w:t xml:space="preserve"> is a class template, meaning you must specify the type information when declaring an instance of it.</w:t>
      </w:r>
    </w:p>
    <w:p w14:paraId="789B4177" w14:textId="77777777" w:rsidR="003071F8" w:rsidRPr="00FB5832" w:rsidRDefault="003071F8" w:rsidP="003071F8">
      <w:pPr>
        <w:numPr>
          <w:ilvl w:val="0"/>
          <w:numId w:val="355"/>
        </w:numPr>
        <w:spacing w:after="0"/>
      </w:pPr>
      <w:r w:rsidRPr="00FB5832">
        <w:rPr>
          <w:b/>
          <w:bCs/>
        </w:rPr>
        <w:t>Direct Initialization</w:t>
      </w:r>
      <w:r w:rsidRPr="00FB5832">
        <w:t>:</w:t>
      </w:r>
    </w:p>
    <w:p w14:paraId="772B62D8" w14:textId="77777777" w:rsidR="003071F8" w:rsidRPr="00FB5832" w:rsidRDefault="003071F8" w:rsidP="003071F8">
      <w:pPr>
        <w:numPr>
          <w:ilvl w:val="1"/>
          <w:numId w:val="355"/>
        </w:numPr>
        <w:spacing w:after="0"/>
      </w:pPr>
      <w:r w:rsidRPr="00FB5832">
        <w:t xml:space="preserve">Unlike assignment, you need to use direct initialization to create a </w:t>
      </w:r>
      <w:proofErr w:type="gramStart"/>
      <w:r w:rsidRPr="00FB5832">
        <w:rPr>
          <w:b/>
          <w:bCs/>
        </w:rPr>
        <w:t>std::</w:t>
      </w:r>
      <w:proofErr w:type="spellStart"/>
      <w:proofErr w:type="gramEnd"/>
      <w:r w:rsidRPr="00FB5832">
        <w:rPr>
          <w:b/>
          <w:bCs/>
        </w:rPr>
        <w:t>unique_ptr</w:t>
      </w:r>
      <w:proofErr w:type="spellEnd"/>
      <w:r w:rsidRPr="00FB5832">
        <w:t>.</w:t>
      </w:r>
    </w:p>
    <w:p w14:paraId="567BF8F8" w14:textId="77777777" w:rsidR="003071F8" w:rsidRPr="00FB5832" w:rsidRDefault="003071F8" w:rsidP="003071F8">
      <w:pPr>
        <w:numPr>
          <w:ilvl w:val="1"/>
          <w:numId w:val="355"/>
        </w:numPr>
        <w:spacing w:after="0"/>
      </w:pPr>
      <w:r w:rsidRPr="00FB5832">
        <w:t xml:space="preserve">Direct initialization involves specifying the </w:t>
      </w:r>
      <w:proofErr w:type="gramStart"/>
      <w:r w:rsidRPr="00FB5832">
        <w:t>type</w:t>
      </w:r>
      <w:proofErr w:type="gramEnd"/>
      <w:r w:rsidRPr="00FB5832">
        <w:t xml:space="preserve"> name without the asterisk.</w:t>
      </w:r>
    </w:p>
    <w:p w14:paraId="6D0B2FB6" w14:textId="77777777" w:rsidR="003071F8" w:rsidRPr="00FB5832" w:rsidRDefault="003071F8" w:rsidP="003071F8">
      <w:pPr>
        <w:numPr>
          <w:ilvl w:val="0"/>
          <w:numId w:val="355"/>
        </w:numPr>
        <w:spacing w:after="0"/>
      </w:pPr>
      <w:r w:rsidRPr="00FB5832">
        <w:rPr>
          <w:b/>
          <w:bCs/>
        </w:rPr>
        <w:t>Checking for Null Pointer</w:t>
      </w:r>
      <w:r w:rsidRPr="00FB5832">
        <w:t>:</w:t>
      </w:r>
    </w:p>
    <w:p w14:paraId="61324F5A" w14:textId="77777777" w:rsidR="003071F8" w:rsidRPr="00FB5832" w:rsidRDefault="003071F8" w:rsidP="003071F8">
      <w:pPr>
        <w:numPr>
          <w:ilvl w:val="1"/>
          <w:numId w:val="355"/>
        </w:numPr>
        <w:spacing w:after="0"/>
      </w:pPr>
      <w:r w:rsidRPr="00FB5832">
        <w:t xml:space="preserve">Similar to raw pointers, it's essential to check if the </w:t>
      </w:r>
      <w:proofErr w:type="gramStart"/>
      <w:r w:rsidRPr="00FB5832">
        <w:rPr>
          <w:b/>
          <w:bCs/>
        </w:rPr>
        <w:t>std::</w:t>
      </w:r>
      <w:proofErr w:type="spellStart"/>
      <w:proofErr w:type="gramEnd"/>
      <w:r w:rsidRPr="00FB5832">
        <w:rPr>
          <w:b/>
          <w:bCs/>
        </w:rPr>
        <w:t>unique_ptr</w:t>
      </w:r>
      <w:proofErr w:type="spellEnd"/>
      <w:r w:rsidRPr="00FB5832">
        <w:t xml:space="preserve"> is null before dereferencing it to avoid runtime errors.</w:t>
      </w:r>
    </w:p>
    <w:p w14:paraId="621B21CF" w14:textId="77777777" w:rsidR="003071F8" w:rsidRPr="00FB5832" w:rsidRDefault="003071F8" w:rsidP="003071F8">
      <w:pPr>
        <w:numPr>
          <w:ilvl w:val="0"/>
          <w:numId w:val="355"/>
        </w:numPr>
        <w:spacing w:after="0"/>
      </w:pPr>
      <w:r w:rsidRPr="00FB5832">
        <w:rPr>
          <w:b/>
          <w:bCs/>
        </w:rPr>
        <w:t>Resetting the Pointer</w:t>
      </w:r>
      <w:r w:rsidRPr="00FB5832">
        <w:t>:</w:t>
      </w:r>
    </w:p>
    <w:p w14:paraId="45ECF48A" w14:textId="77777777" w:rsidR="003071F8" w:rsidRPr="00FB5832" w:rsidRDefault="003071F8" w:rsidP="003071F8">
      <w:pPr>
        <w:numPr>
          <w:ilvl w:val="1"/>
          <w:numId w:val="355"/>
        </w:numPr>
        <w:spacing w:after="0"/>
      </w:pPr>
      <w:r w:rsidRPr="00FB5832">
        <w:t xml:space="preserve">Instead of assigning a new pointer directly, you should use the </w:t>
      </w:r>
      <w:r w:rsidRPr="00FB5832">
        <w:rPr>
          <w:b/>
          <w:bCs/>
        </w:rPr>
        <w:t>reset</w:t>
      </w:r>
      <w:r w:rsidRPr="00FB5832">
        <w:t xml:space="preserve"> function of </w:t>
      </w:r>
      <w:proofErr w:type="gramStart"/>
      <w:r w:rsidRPr="00FB5832">
        <w:rPr>
          <w:b/>
          <w:bCs/>
        </w:rPr>
        <w:t>std::</w:t>
      </w:r>
      <w:proofErr w:type="spellStart"/>
      <w:proofErr w:type="gramEnd"/>
      <w:r w:rsidRPr="00FB5832">
        <w:rPr>
          <w:b/>
          <w:bCs/>
        </w:rPr>
        <w:t>unique_ptr</w:t>
      </w:r>
      <w:proofErr w:type="spellEnd"/>
      <w:r w:rsidRPr="00FB5832">
        <w:t>.</w:t>
      </w:r>
    </w:p>
    <w:p w14:paraId="2E6E3304" w14:textId="77777777" w:rsidR="003071F8" w:rsidRPr="00FB5832" w:rsidRDefault="003071F8" w:rsidP="003071F8">
      <w:pPr>
        <w:numPr>
          <w:ilvl w:val="1"/>
          <w:numId w:val="355"/>
        </w:numPr>
        <w:spacing w:after="0"/>
      </w:pPr>
      <w:r w:rsidRPr="00FB5832">
        <w:t xml:space="preserve">The </w:t>
      </w:r>
      <w:r w:rsidRPr="00FB5832">
        <w:rPr>
          <w:b/>
          <w:bCs/>
        </w:rPr>
        <w:t>reset</w:t>
      </w:r>
      <w:r w:rsidRPr="00FB5832">
        <w:t xml:space="preserve"> function deallocates the existing pointer, if any, and takes ownership of the new pointer.</w:t>
      </w:r>
    </w:p>
    <w:p w14:paraId="54A7F4F9" w14:textId="77777777" w:rsidR="003071F8" w:rsidRPr="00FB5832" w:rsidRDefault="003071F8" w:rsidP="003071F8">
      <w:pPr>
        <w:numPr>
          <w:ilvl w:val="0"/>
          <w:numId w:val="355"/>
        </w:numPr>
        <w:spacing w:after="0"/>
      </w:pPr>
      <w:r w:rsidRPr="00FB5832">
        <w:rPr>
          <w:b/>
          <w:bCs/>
        </w:rPr>
        <w:t>Accessing the Underlying Pointer</w:t>
      </w:r>
      <w:r w:rsidRPr="00FB5832">
        <w:t>:</w:t>
      </w:r>
    </w:p>
    <w:p w14:paraId="4A6DCA1A" w14:textId="77777777" w:rsidR="003071F8" w:rsidRPr="00FB5832" w:rsidRDefault="003071F8" w:rsidP="003071F8">
      <w:pPr>
        <w:numPr>
          <w:ilvl w:val="1"/>
          <w:numId w:val="355"/>
        </w:numPr>
        <w:spacing w:after="0"/>
      </w:pPr>
      <w:r w:rsidRPr="00FB5832">
        <w:t xml:space="preserve">You can use the </w:t>
      </w:r>
      <w:r w:rsidRPr="00FB5832">
        <w:rPr>
          <w:b/>
          <w:bCs/>
        </w:rPr>
        <w:t>get</w:t>
      </w:r>
      <w:r w:rsidRPr="00FB5832">
        <w:t xml:space="preserve"> function of </w:t>
      </w:r>
      <w:proofErr w:type="gramStart"/>
      <w:r w:rsidRPr="00FB5832">
        <w:rPr>
          <w:b/>
          <w:bCs/>
        </w:rPr>
        <w:t>std::</w:t>
      </w:r>
      <w:proofErr w:type="spellStart"/>
      <w:proofErr w:type="gramEnd"/>
      <w:r w:rsidRPr="00FB5832">
        <w:rPr>
          <w:b/>
          <w:bCs/>
        </w:rPr>
        <w:t>unique_ptr</w:t>
      </w:r>
      <w:proofErr w:type="spellEnd"/>
      <w:r w:rsidRPr="00FB5832">
        <w:t xml:space="preserve"> to access the underlying raw pointer if necessary.</w:t>
      </w:r>
    </w:p>
    <w:p w14:paraId="70EF1285" w14:textId="77777777" w:rsidR="003071F8" w:rsidRPr="00FB5832" w:rsidRDefault="003071F8" w:rsidP="003071F8">
      <w:pPr>
        <w:numPr>
          <w:ilvl w:val="1"/>
          <w:numId w:val="355"/>
        </w:numPr>
        <w:spacing w:after="0"/>
      </w:pPr>
      <w:r w:rsidRPr="00FB5832">
        <w:t xml:space="preserve">This function returns the raw pointer managed by the </w:t>
      </w:r>
      <w:proofErr w:type="gramStart"/>
      <w:r w:rsidRPr="00FB5832">
        <w:rPr>
          <w:b/>
          <w:bCs/>
        </w:rPr>
        <w:t>std::</w:t>
      </w:r>
      <w:proofErr w:type="spellStart"/>
      <w:proofErr w:type="gramEnd"/>
      <w:r w:rsidRPr="00FB5832">
        <w:rPr>
          <w:b/>
          <w:bCs/>
        </w:rPr>
        <w:t>unique_ptr</w:t>
      </w:r>
      <w:proofErr w:type="spellEnd"/>
      <w:r w:rsidRPr="00FB5832">
        <w:t>.</w:t>
      </w:r>
    </w:p>
    <w:p w14:paraId="1EA678AC" w14:textId="77777777" w:rsidR="003071F8" w:rsidRPr="00FB5832" w:rsidRDefault="003071F8" w:rsidP="003071F8">
      <w:pPr>
        <w:numPr>
          <w:ilvl w:val="0"/>
          <w:numId w:val="355"/>
        </w:numPr>
        <w:spacing w:after="0"/>
      </w:pPr>
      <w:r w:rsidRPr="00FB5832">
        <w:rPr>
          <w:b/>
          <w:bCs/>
        </w:rPr>
        <w:t>No Need for Manual Deallocation</w:t>
      </w:r>
      <w:r w:rsidRPr="00FB5832">
        <w:t>:</w:t>
      </w:r>
    </w:p>
    <w:p w14:paraId="737017CD" w14:textId="77777777" w:rsidR="003071F8" w:rsidRPr="00FB5832" w:rsidRDefault="003071F8" w:rsidP="003071F8">
      <w:pPr>
        <w:numPr>
          <w:ilvl w:val="1"/>
          <w:numId w:val="355"/>
        </w:numPr>
        <w:spacing w:after="0"/>
      </w:pPr>
      <w:r w:rsidRPr="00FB5832">
        <w:t xml:space="preserve">Since </w:t>
      </w:r>
      <w:proofErr w:type="gramStart"/>
      <w:r w:rsidRPr="00FB5832">
        <w:rPr>
          <w:b/>
          <w:bCs/>
        </w:rPr>
        <w:t>std::</w:t>
      </w:r>
      <w:proofErr w:type="spellStart"/>
      <w:proofErr w:type="gramEnd"/>
      <w:r w:rsidRPr="00FB5832">
        <w:rPr>
          <w:b/>
          <w:bCs/>
        </w:rPr>
        <w:t>unique_ptr</w:t>
      </w:r>
      <w:proofErr w:type="spellEnd"/>
      <w:r w:rsidRPr="00FB5832">
        <w:t xml:space="preserve"> manages memory automatically, there's no need to call </w:t>
      </w:r>
      <w:r w:rsidRPr="00FB5832">
        <w:rPr>
          <w:b/>
          <w:bCs/>
        </w:rPr>
        <w:t>delete</w:t>
      </w:r>
      <w:r w:rsidRPr="00FB5832">
        <w:t xml:space="preserve"> explicitly.</w:t>
      </w:r>
    </w:p>
    <w:p w14:paraId="2E4E11F4" w14:textId="77777777" w:rsidR="003071F8" w:rsidRPr="00FB5832" w:rsidRDefault="003071F8" w:rsidP="003071F8">
      <w:pPr>
        <w:numPr>
          <w:ilvl w:val="1"/>
          <w:numId w:val="355"/>
        </w:numPr>
        <w:spacing w:after="0"/>
      </w:pPr>
      <w:r w:rsidRPr="00FB5832">
        <w:t>This eliminates the risk of memory leaks and simplifies memory management.</w:t>
      </w:r>
    </w:p>
    <w:p w14:paraId="0413887F" w14:textId="77777777" w:rsidR="003071F8" w:rsidRPr="00FB5832" w:rsidRDefault="003071F8" w:rsidP="003071F8">
      <w:pPr>
        <w:numPr>
          <w:ilvl w:val="0"/>
          <w:numId w:val="355"/>
        </w:numPr>
        <w:spacing w:after="0"/>
      </w:pPr>
      <w:r w:rsidRPr="00FB5832">
        <w:rPr>
          <w:b/>
          <w:bCs/>
        </w:rPr>
        <w:t>Copying and Moving</w:t>
      </w:r>
      <w:r w:rsidRPr="00FB5832">
        <w:t>:</w:t>
      </w:r>
    </w:p>
    <w:p w14:paraId="7C683538" w14:textId="77777777" w:rsidR="003071F8" w:rsidRPr="00FB5832" w:rsidRDefault="003071F8" w:rsidP="003071F8">
      <w:pPr>
        <w:numPr>
          <w:ilvl w:val="1"/>
          <w:numId w:val="355"/>
        </w:numPr>
        <w:spacing w:after="0"/>
      </w:pPr>
      <w:proofErr w:type="gramStart"/>
      <w:r w:rsidRPr="00FB5832">
        <w:rPr>
          <w:b/>
          <w:bCs/>
        </w:rPr>
        <w:t>std::</w:t>
      </w:r>
      <w:proofErr w:type="spellStart"/>
      <w:proofErr w:type="gramEnd"/>
      <w:r w:rsidRPr="00FB5832">
        <w:rPr>
          <w:b/>
          <w:bCs/>
        </w:rPr>
        <w:t>unique_ptr</w:t>
      </w:r>
      <w:proofErr w:type="spellEnd"/>
      <w:r w:rsidRPr="00FB5832">
        <w:t xml:space="preserve"> cannot be copied because it represents exclusive ownership of a pointer.</w:t>
      </w:r>
    </w:p>
    <w:p w14:paraId="44CE9151" w14:textId="77777777" w:rsidR="003071F8" w:rsidRPr="00FB5832" w:rsidRDefault="003071F8" w:rsidP="003071F8">
      <w:pPr>
        <w:numPr>
          <w:ilvl w:val="1"/>
          <w:numId w:val="355"/>
        </w:numPr>
        <w:spacing w:after="0"/>
      </w:pPr>
      <w:r w:rsidRPr="00FB5832">
        <w:t xml:space="preserve">However, it can be moved using </w:t>
      </w:r>
      <w:proofErr w:type="gramStart"/>
      <w:r w:rsidRPr="00FB5832">
        <w:rPr>
          <w:b/>
          <w:bCs/>
        </w:rPr>
        <w:t>std::</w:t>
      </w:r>
      <w:proofErr w:type="gramEnd"/>
      <w:r w:rsidRPr="00FB5832">
        <w:rPr>
          <w:b/>
          <w:bCs/>
        </w:rPr>
        <w:t>move</w:t>
      </w:r>
      <w:r w:rsidRPr="00FB5832">
        <w:t xml:space="preserve">, which transfers ownership of the pointer from one </w:t>
      </w:r>
      <w:r w:rsidRPr="00FB5832">
        <w:rPr>
          <w:b/>
          <w:bCs/>
        </w:rPr>
        <w:t>std::</w:t>
      </w:r>
      <w:proofErr w:type="spellStart"/>
      <w:r w:rsidRPr="00FB5832">
        <w:rPr>
          <w:b/>
          <w:bCs/>
        </w:rPr>
        <w:t>unique_ptr</w:t>
      </w:r>
      <w:proofErr w:type="spellEnd"/>
      <w:r w:rsidRPr="00FB5832">
        <w:t xml:space="preserve"> to another.</w:t>
      </w:r>
    </w:p>
    <w:p w14:paraId="43A9A086" w14:textId="77777777" w:rsidR="003071F8" w:rsidRPr="00FB5832" w:rsidRDefault="003071F8" w:rsidP="003071F8">
      <w:pPr>
        <w:numPr>
          <w:ilvl w:val="1"/>
          <w:numId w:val="355"/>
        </w:numPr>
        <w:spacing w:after="0"/>
      </w:pPr>
      <w:r w:rsidRPr="00FB5832">
        <w:t xml:space="preserve">Passing </w:t>
      </w:r>
      <w:proofErr w:type="gramStart"/>
      <w:r w:rsidRPr="00FB5832">
        <w:rPr>
          <w:b/>
          <w:bCs/>
        </w:rPr>
        <w:t>std::</w:t>
      </w:r>
      <w:proofErr w:type="spellStart"/>
      <w:proofErr w:type="gramEnd"/>
      <w:r w:rsidRPr="00FB5832">
        <w:rPr>
          <w:b/>
          <w:bCs/>
        </w:rPr>
        <w:t>unique_ptr</w:t>
      </w:r>
      <w:proofErr w:type="spellEnd"/>
      <w:r w:rsidRPr="00FB5832">
        <w:t xml:space="preserve"> by reference is a suitable alternative to avoid copying and maintain ownership semantics.</w:t>
      </w:r>
    </w:p>
    <w:p w14:paraId="5D801530" w14:textId="77777777" w:rsidR="003071F8" w:rsidRPr="00FB5832" w:rsidRDefault="003071F8" w:rsidP="003071F8">
      <w:pPr>
        <w:numPr>
          <w:ilvl w:val="0"/>
          <w:numId w:val="355"/>
        </w:numPr>
        <w:spacing w:after="0"/>
      </w:pPr>
      <w:r w:rsidRPr="00FB5832">
        <w:rPr>
          <w:b/>
          <w:bCs/>
        </w:rPr>
        <w:t>Passing by Reference</w:t>
      </w:r>
      <w:r w:rsidRPr="00FB5832">
        <w:t>:</w:t>
      </w:r>
    </w:p>
    <w:p w14:paraId="15B9AA7B" w14:textId="77777777" w:rsidR="003071F8" w:rsidRPr="00FB5832" w:rsidRDefault="003071F8" w:rsidP="003071F8">
      <w:pPr>
        <w:numPr>
          <w:ilvl w:val="1"/>
          <w:numId w:val="355"/>
        </w:numPr>
        <w:spacing w:after="0"/>
      </w:pPr>
      <w:r w:rsidRPr="00FB5832">
        <w:t xml:space="preserve">Passing </w:t>
      </w:r>
      <w:proofErr w:type="gramStart"/>
      <w:r w:rsidRPr="00FB5832">
        <w:rPr>
          <w:b/>
          <w:bCs/>
        </w:rPr>
        <w:t>std::</w:t>
      </w:r>
      <w:proofErr w:type="spellStart"/>
      <w:proofErr w:type="gramEnd"/>
      <w:r w:rsidRPr="00FB5832">
        <w:rPr>
          <w:b/>
          <w:bCs/>
        </w:rPr>
        <w:t>unique_ptr</w:t>
      </w:r>
      <w:proofErr w:type="spellEnd"/>
      <w:r w:rsidRPr="00FB5832">
        <w:t xml:space="preserve"> by reference allows using the smart pointer even after calling a function that accepts it.</w:t>
      </w:r>
    </w:p>
    <w:p w14:paraId="0ECDF492" w14:textId="77777777" w:rsidR="003071F8" w:rsidRPr="00FB5832" w:rsidRDefault="003071F8" w:rsidP="003071F8">
      <w:pPr>
        <w:numPr>
          <w:ilvl w:val="1"/>
          <w:numId w:val="355"/>
        </w:numPr>
        <w:spacing w:after="0"/>
      </w:pPr>
      <w:r w:rsidRPr="00FB5832">
        <w:t xml:space="preserve">This approach ensures that ownership remains with the original </w:t>
      </w:r>
      <w:proofErr w:type="gramStart"/>
      <w:r w:rsidRPr="00FB5832">
        <w:rPr>
          <w:b/>
          <w:bCs/>
        </w:rPr>
        <w:t>std::</w:t>
      </w:r>
      <w:proofErr w:type="spellStart"/>
      <w:proofErr w:type="gramEnd"/>
      <w:r w:rsidRPr="00FB5832">
        <w:rPr>
          <w:b/>
          <w:bCs/>
        </w:rPr>
        <w:t>unique_ptr</w:t>
      </w:r>
      <w:proofErr w:type="spellEnd"/>
      <w:r w:rsidRPr="00FB5832">
        <w:t>, providing flexibility and avoiding unnecessary copying.</w:t>
      </w:r>
    </w:p>
    <w:p w14:paraId="0E2C4E3F" w14:textId="77777777" w:rsidR="003071F8" w:rsidRPr="00FB5832" w:rsidRDefault="003071F8" w:rsidP="003071F8">
      <w:pPr>
        <w:numPr>
          <w:ilvl w:val="0"/>
          <w:numId w:val="355"/>
        </w:numPr>
        <w:spacing w:after="0"/>
      </w:pPr>
      <w:r w:rsidRPr="00FB5832">
        <w:rPr>
          <w:b/>
          <w:bCs/>
        </w:rPr>
        <w:t>Reuse after Move</w:t>
      </w:r>
      <w:r w:rsidRPr="00FB5832">
        <w:t>:</w:t>
      </w:r>
    </w:p>
    <w:p w14:paraId="54C28C1F" w14:textId="77777777" w:rsidR="003071F8" w:rsidRPr="00FB5832" w:rsidRDefault="003071F8" w:rsidP="003071F8">
      <w:pPr>
        <w:numPr>
          <w:ilvl w:val="1"/>
          <w:numId w:val="355"/>
        </w:numPr>
        <w:spacing w:after="0"/>
      </w:pPr>
      <w:r w:rsidRPr="00FB5832">
        <w:t xml:space="preserve">After moving a </w:t>
      </w:r>
      <w:proofErr w:type="gramStart"/>
      <w:r w:rsidRPr="00FB5832">
        <w:rPr>
          <w:b/>
          <w:bCs/>
        </w:rPr>
        <w:t>std::</w:t>
      </w:r>
      <w:proofErr w:type="spellStart"/>
      <w:proofErr w:type="gramEnd"/>
      <w:r w:rsidRPr="00FB5832">
        <w:rPr>
          <w:b/>
          <w:bCs/>
        </w:rPr>
        <w:t>unique_ptr</w:t>
      </w:r>
      <w:proofErr w:type="spellEnd"/>
      <w:r w:rsidRPr="00FB5832">
        <w:t xml:space="preserve"> using </w:t>
      </w:r>
      <w:r w:rsidRPr="00FB5832">
        <w:rPr>
          <w:b/>
          <w:bCs/>
        </w:rPr>
        <w:t>std::move</w:t>
      </w:r>
      <w:r w:rsidRPr="00FB5832">
        <w:t>, it releases ownership of the pointer, allowing reuse or assignment of a new value.</w:t>
      </w:r>
    </w:p>
    <w:p w14:paraId="468654CF" w14:textId="77777777" w:rsidR="003071F8" w:rsidRDefault="003071F8" w:rsidP="003071F8">
      <w:pPr>
        <w:numPr>
          <w:ilvl w:val="1"/>
          <w:numId w:val="355"/>
        </w:numPr>
        <w:spacing w:after="0"/>
      </w:pPr>
      <w:r w:rsidRPr="00FB5832">
        <w:t>This facilitates resource reuse and efficient memory management in complex codebases.</w:t>
      </w:r>
    </w:p>
    <w:p w14:paraId="2A7050FB" w14:textId="77777777" w:rsidR="003071F8" w:rsidRDefault="003071F8" w:rsidP="003071F8">
      <w:pPr>
        <w:spacing w:after="0"/>
      </w:pPr>
      <w:r>
        <w:rPr>
          <w:noProof/>
        </w:rPr>
        <w:lastRenderedPageBreak/>
        <w:drawing>
          <wp:inline distT="0" distB="0" distL="0" distR="0" wp14:anchorId="7FC04501" wp14:editId="0E2429C8">
            <wp:extent cx="6046997" cy="1783080"/>
            <wp:effectExtent l="0" t="0" r="0" b="7620"/>
            <wp:docPr id="90728650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286506" name="Picture 1" descr="A computer code with text&#10;&#10;Description automatically generated with medium confidence"/>
                    <pic:cNvPicPr/>
                  </pic:nvPicPr>
                  <pic:blipFill rotWithShape="1">
                    <a:blip r:embed="rId9"/>
                    <a:srcRect t="6228" b="3658"/>
                    <a:stretch/>
                  </pic:blipFill>
                  <pic:spPr bwMode="auto">
                    <a:xfrm>
                      <a:off x="0" y="0"/>
                      <a:ext cx="6060697" cy="1787120"/>
                    </a:xfrm>
                    <a:prstGeom prst="rect">
                      <a:avLst/>
                    </a:prstGeom>
                    <a:ln>
                      <a:noFill/>
                    </a:ln>
                    <a:extLst>
                      <a:ext uri="{53640926-AAD7-44D8-BBD7-CCE9431645EC}">
                        <a14:shadowObscured xmlns:a14="http://schemas.microsoft.com/office/drawing/2010/main"/>
                      </a:ext>
                    </a:extLst>
                  </pic:spPr>
                </pic:pic>
              </a:graphicData>
            </a:graphic>
          </wp:inline>
        </w:drawing>
      </w:r>
    </w:p>
    <w:p w14:paraId="31DF8779" w14:textId="77777777" w:rsidR="003071F8" w:rsidRDefault="003071F8" w:rsidP="003071F8">
      <w:pPr>
        <w:spacing w:after="0"/>
      </w:pPr>
    </w:p>
    <w:p w14:paraId="675D0213" w14:textId="77777777" w:rsidR="003071F8" w:rsidRDefault="003071F8" w:rsidP="003071F8">
      <w:pPr>
        <w:spacing w:after="0"/>
      </w:pPr>
      <w:r w:rsidRPr="009A6E64">
        <w:rPr>
          <w:noProof/>
        </w:rPr>
        <w:drawing>
          <wp:inline distT="0" distB="0" distL="0" distR="0" wp14:anchorId="1C639F39" wp14:editId="34DFFEB6">
            <wp:extent cx="5853325" cy="1531620"/>
            <wp:effectExtent l="0" t="0" r="0" b="0"/>
            <wp:docPr id="128353001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30013" name="Picture 1" descr="A computer code with text&#10;&#10;Description automatically generated"/>
                    <pic:cNvPicPr/>
                  </pic:nvPicPr>
                  <pic:blipFill>
                    <a:blip r:embed="rId10"/>
                    <a:stretch>
                      <a:fillRect/>
                    </a:stretch>
                  </pic:blipFill>
                  <pic:spPr>
                    <a:xfrm>
                      <a:off x="0" y="0"/>
                      <a:ext cx="5859969" cy="1533358"/>
                    </a:xfrm>
                    <a:prstGeom prst="rect">
                      <a:avLst/>
                    </a:prstGeom>
                  </pic:spPr>
                </pic:pic>
              </a:graphicData>
            </a:graphic>
          </wp:inline>
        </w:drawing>
      </w:r>
    </w:p>
    <w:p w14:paraId="762579ED" w14:textId="77777777" w:rsidR="003071F8" w:rsidRDefault="003071F8" w:rsidP="003071F8">
      <w:pPr>
        <w:spacing w:after="0"/>
      </w:pPr>
    </w:p>
    <w:p w14:paraId="16C36FF0" w14:textId="77777777" w:rsidR="003071F8" w:rsidRDefault="003071F8" w:rsidP="003071F8">
      <w:pPr>
        <w:spacing w:after="0"/>
      </w:pPr>
    </w:p>
    <w:p w14:paraId="62AA00F5" w14:textId="77777777" w:rsidR="003071F8" w:rsidRDefault="003071F8" w:rsidP="003071F8">
      <w:pPr>
        <w:spacing w:after="0"/>
      </w:pPr>
      <w:proofErr w:type="gramStart"/>
      <w:r w:rsidRPr="006F682C">
        <w:rPr>
          <w:b/>
          <w:bCs/>
        </w:rPr>
        <w:t>.reset</w:t>
      </w:r>
      <w:proofErr w:type="gramEnd"/>
      <w:r w:rsidRPr="006F682C">
        <w:rPr>
          <w:b/>
          <w:bCs/>
        </w:rPr>
        <w:t>():</w:t>
      </w:r>
      <w:r>
        <w:t xml:space="preserve"> Reset will do two things if the smart pointer object holds an existing pointer, that will be deleted first and then it'll take ownership of this new pointer.</w:t>
      </w:r>
    </w:p>
    <w:p w14:paraId="2EF3AEBE" w14:textId="77777777" w:rsidR="003071F8" w:rsidRDefault="003071F8" w:rsidP="003071F8">
      <w:pPr>
        <w:spacing w:after="0"/>
      </w:pPr>
      <w:proofErr w:type="gramStart"/>
      <w:r w:rsidRPr="006F682C">
        <w:rPr>
          <w:b/>
          <w:bCs/>
        </w:rPr>
        <w:t>.get</w:t>
      </w:r>
      <w:proofErr w:type="gramEnd"/>
      <w:r w:rsidRPr="006F682C">
        <w:rPr>
          <w:b/>
          <w:bCs/>
        </w:rPr>
        <w:t>():</w:t>
      </w:r>
      <w:r>
        <w:t xml:space="preserve"> get will return the underlying pointer so you can pass this pointer in any function that does not accept the unique pointer.</w:t>
      </w:r>
    </w:p>
    <w:p w14:paraId="55836C8A" w14:textId="77777777" w:rsidR="003071F8" w:rsidRDefault="003071F8" w:rsidP="003071F8">
      <w:pPr>
        <w:spacing w:after="0"/>
      </w:pPr>
      <w:r w:rsidRPr="006F682C">
        <w:rPr>
          <w:b/>
          <w:bCs/>
        </w:rPr>
        <w:t xml:space="preserve">P = </w:t>
      </w:r>
      <w:proofErr w:type="spellStart"/>
      <w:r w:rsidRPr="006F682C">
        <w:rPr>
          <w:b/>
          <w:bCs/>
        </w:rPr>
        <w:t>nullptr</w:t>
      </w:r>
      <w:proofErr w:type="spellEnd"/>
      <w:r w:rsidRPr="006F682C">
        <w:rPr>
          <w:b/>
          <w:bCs/>
        </w:rPr>
        <w:t>:</w:t>
      </w:r>
      <w:r>
        <w:rPr>
          <w:b/>
          <w:bCs/>
        </w:rPr>
        <w:t xml:space="preserve"> (delete + NULL)</w:t>
      </w:r>
      <w:r>
        <w:t xml:space="preserve"> Unique point has provided an overload of assignment operator that accepts </w:t>
      </w:r>
      <w:proofErr w:type="spellStart"/>
      <w:r>
        <w:t>nullptr</w:t>
      </w:r>
      <w:proofErr w:type="spellEnd"/>
      <w:r>
        <w:t xml:space="preserve"> as a parameter, that implementation of the assignment operator simply deletes the underlying pointer and makes the pointer variable null.</w:t>
      </w:r>
    </w:p>
    <w:p w14:paraId="2DE7C8D8" w14:textId="77777777" w:rsidR="003071F8" w:rsidRDefault="003071F8" w:rsidP="003071F8">
      <w:pPr>
        <w:spacing w:after="0"/>
      </w:pPr>
      <w:proofErr w:type="gramStart"/>
      <w:r>
        <w:t>S</w:t>
      </w:r>
      <w:r w:rsidRPr="006F682C">
        <w:t>o</w:t>
      </w:r>
      <w:proofErr w:type="gramEnd"/>
      <w:r w:rsidRPr="006F682C">
        <w:t xml:space="preserve"> this statement is just like calling delete on the real pointer and also assigning null to it.</w:t>
      </w:r>
    </w:p>
    <w:p w14:paraId="3010D0B9" w14:textId="77777777" w:rsidR="003071F8" w:rsidRDefault="003071F8" w:rsidP="003071F8">
      <w:pPr>
        <w:spacing w:after="0"/>
      </w:pPr>
    </w:p>
    <w:p w14:paraId="10242346" w14:textId="77777777" w:rsidR="003071F8" w:rsidRDefault="003071F8" w:rsidP="003071F8">
      <w:pPr>
        <w:spacing w:after="0"/>
      </w:pPr>
      <w:r>
        <w:rPr>
          <w:noProof/>
        </w:rPr>
        <w:lastRenderedPageBreak/>
        <w:drawing>
          <wp:inline distT="0" distB="0" distL="0" distR="0" wp14:anchorId="103B5E04" wp14:editId="50928762">
            <wp:extent cx="6934200" cy="7010767"/>
            <wp:effectExtent l="0" t="0" r="0" b="0"/>
            <wp:docPr id="400192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92715" name="Picture 1" descr="A screenshot of a computer program&#10;&#10;Description automatically generated"/>
                    <pic:cNvPicPr/>
                  </pic:nvPicPr>
                  <pic:blipFill rotWithShape="1">
                    <a:blip r:embed="rId11"/>
                    <a:srcRect r="1889"/>
                    <a:stretch/>
                  </pic:blipFill>
                  <pic:spPr bwMode="auto">
                    <a:xfrm>
                      <a:off x="0" y="0"/>
                      <a:ext cx="6937630" cy="7014235"/>
                    </a:xfrm>
                    <a:prstGeom prst="rect">
                      <a:avLst/>
                    </a:prstGeom>
                    <a:ln>
                      <a:noFill/>
                    </a:ln>
                    <a:extLst>
                      <a:ext uri="{53640926-AAD7-44D8-BBD7-CCE9431645EC}">
                        <a14:shadowObscured xmlns:a14="http://schemas.microsoft.com/office/drawing/2010/main"/>
                      </a:ext>
                    </a:extLst>
                  </pic:spPr>
                </pic:pic>
              </a:graphicData>
            </a:graphic>
          </wp:inline>
        </w:drawing>
      </w:r>
    </w:p>
    <w:p w14:paraId="5569F4A4" w14:textId="77777777" w:rsidR="003071F8" w:rsidRDefault="003071F8" w:rsidP="003071F8">
      <w:pPr>
        <w:spacing w:after="0"/>
      </w:pPr>
    </w:p>
    <w:p w14:paraId="5CDB2AF7" w14:textId="77777777" w:rsidR="003071F8" w:rsidRDefault="003071F8" w:rsidP="003071F8">
      <w:pPr>
        <w:spacing w:after="0"/>
      </w:pPr>
    </w:p>
    <w:p w14:paraId="5F0C3B71" w14:textId="77777777" w:rsidR="003071F8" w:rsidRDefault="003071F8" w:rsidP="003071F8">
      <w:pPr>
        <w:spacing w:after="0"/>
      </w:pPr>
    </w:p>
    <w:p w14:paraId="73514599" w14:textId="77777777" w:rsidR="003071F8" w:rsidRDefault="003071F8" w:rsidP="003071F8">
      <w:pPr>
        <w:spacing w:after="0"/>
      </w:pPr>
    </w:p>
    <w:p w14:paraId="0FE7FFD6" w14:textId="77777777" w:rsidR="003071F8" w:rsidRDefault="003071F8" w:rsidP="003071F8">
      <w:pPr>
        <w:spacing w:after="0"/>
      </w:pPr>
    </w:p>
    <w:p w14:paraId="524E74F4" w14:textId="77777777" w:rsidR="003071F8" w:rsidRDefault="003071F8" w:rsidP="003071F8">
      <w:pPr>
        <w:spacing w:after="0"/>
      </w:pPr>
    </w:p>
    <w:p w14:paraId="26E9A808" w14:textId="77777777" w:rsidR="003071F8" w:rsidRDefault="003071F8" w:rsidP="003071F8">
      <w:pPr>
        <w:spacing w:after="0"/>
      </w:pPr>
    </w:p>
    <w:p w14:paraId="6CE00A41" w14:textId="77777777" w:rsidR="003071F8" w:rsidRPr="00FB5832" w:rsidRDefault="003071F8" w:rsidP="003071F8">
      <w:pPr>
        <w:spacing w:after="0"/>
      </w:pPr>
    </w:p>
    <w:p w14:paraId="69F64729" w14:textId="77777777" w:rsidR="003071F8" w:rsidRPr="00FB5832" w:rsidRDefault="003071F8" w:rsidP="003071F8">
      <w:pPr>
        <w:rPr>
          <w:vanish/>
        </w:rPr>
      </w:pPr>
      <w:r w:rsidRPr="00FB5832">
        <w:rPr>
          <w:vanish/>
        </w:rPr>
        <w:lastRenderedPageBreak/>
        <w:t>Top of Form</w:t>
      </w:r>
    </w:p>
    <w:p w14:paraId="2814F14C" w14:textId="77777777" w:rsidR="003071F8" w:rsidRDefault="003071F8" w:rsidP="003071F8">
      <w:pPr>
        <w:pStyle w:val="Heading1"/>
      </w:pPr>
      <w:r>
        <w:t>Shared</w:t>
      </w:r>
      <w:r w:rsidRPr="009F4191">
        <w:t xml:space="preserve"> pointer</w:t>
      </w:r>
    </w:p>
    <w:p w14:paraId="4679BEAF" w14:textId="77777777" w:rsidR="003071F8" w:rsidRPr="00FB5832" w:rsidRDefault="003071F8" w:rsidP="003071F8">
      <w:pPr>
        <w:numPr>
          <w:ilvl w:val="0"/>
          <w:numId w:val="356"/>
        </w:numPr>
        <w:spacing w:after="0"/>
      </w:pPr>
      <w:r w:rsidRPr="00FB5832">
        <w:rPr>
          <w:b/>
          <w:bCs/>
        </w:rPr>
        <w:t xml:space="preserve">Usage of </w:t>
      </w:r>
      <w:proofErr w:type="gramStart"/>
      <w:r w:rsidRPr="00FB5832">
        <w:rPr>
          <w:b/>
          <w:bCs/>
        </w:rPr>
        <w:t>std::</w:t>
      </w:r>
      <w:proofErr w:type="spellStart"/>
      <w:proofErr w:type="gramEnd"/>
      <w:r w:rsidRPr="00FB5832">
        <w:rPr>
          <w:b/>
          <w:bCs/>
        </w:rPr>
        <w:t>shared_ptr</w:t>
      </w:r>
      <w:proofErr w:type="spellEnd"/>
      <w:r w:rsidRPr="00FB5832">
        <w:t>:</w:t>
      </w:r>
    </w:p>
    <w:p w14:paraId="479523C1" w14:textId="77777777" w:rsidR="003071F8" w:rsidRPr="00FB5832" w:rsidRDefault="003071F8" w:rsidP="003071F8">
      <w:pPr>
        <w:numPr>
          <w:ilvl w:val="1"/>
          <w:numId w:val="356"/>
        </w:numPr>
        <w:spacing w:after="0"/>
      </w:pPr>
      <w:proofErr w:type="gramStart"/>
      <w:r w:rsidRPr="00FB5832">
        <w:rPr>
          <w:b/>
          <w:bCs/>
        </w:rPr>
        <w:t>std::</w:t>
      </w:r>
      <w:proofErr w:type="spellStart"/>
      <w:proofErr w:type="gramEnd"/>
      <w:r w:rsidRPr="00FB5832">
        <w:rPr>
          <w:b/>
          <w:bCs/>
        </w:rPr>
        <w:t>shared_ptr</w:t>
      </w:r>
      <w:proofErr w:type="spellEnd"/>
      <w:r w:rsidRPr="00FB5832">
        <w:t xml:space="preserve"> is used when the underlying pointer needs to be shared among multiple objects.</w:t>
      </w:r>
    </w:p>
    <w:p w14:paraId="3F897755" w14:textId="77777777" w:rsidR="003071F8" w:rsidRPr="00FB5832" w:rsidRDefault="003071F8" w:rsidP="003071F8">
      <w:pPr>
        <w:numPr>
          <w:ilvl w:val="0"/>
          <w:numId w:val="356"/>
        </w:numPr>
        <w:spacing w:after="0"/>
      </w:pPr>
      <w:r w:rsidRPr="00FB5832">
        <w:rPr>
          <w:b/>
          <w:bCs/>
        </w:rPr>
        <w:t>Copyability</w:t>
      </w:r>
      <w:r w:rsidRPr="00FB5832">
        <w:t>:</w:t>
      </w:r>
    </w:p>
    <w:p w14:paraId="17B3D804" w14:textId="77777777" w:rsidR="003071F8" w:rsidRPr="00FB5832" w:rsidRDefault="003071F8" w:rsidP="003071F8">
      <w:pPr>
        <w:numPr>
          <w:ilvl w:val="1"/>
          <w:numId w:val="356"/>
        </w:numPr>
        <w:spacing w:after="0"/>
      </w:pPr>
      <w:r w:rsidRPr="00FB5832">
        <w:t xml:space="preserve">Unlike </w:t>
      </w:r>
      <w:proofErr w:type="gramStart"/>
      <w:r w:rsidRPr="00FB5832">
        <w:rPr>
          <w:b/>
          <w:bCs/>
        </w:rPr>
        <w:t>std::</w:t>
      </w:r>
      <w:proofErr w:type="spellStart"/>
      <w:proofErr w:type="gramEnd"/>
      <w:r w:rsidRPr="00FB5832">
        <w:rPr>
          <w:b/>
          <w:bCs/>
        </w:rPr>
        <w:t>unique_ptr</w:t>
      </w:r>
      <w:proofErr w:type="spellEnd"/>
      <w:r w:rsidRPr="00FB5832">
        <w:t xml:space="preserve">, </w:t>
      </w:r>
      <w:r w:rsidRPr="00FB5832">
        <w:rPr>
          <w:b/>
          <w:bCs/>
        </w:rPr>
        <w:t>std::</w:t>
      </w:r>
      <w:proofErr w:type="spellStart"/>
      <w:r w:rsidRPr="00FB5832">
        <w:rPr>
          <w:b/>
          <w:bCs/>
        </w:rPr>
        <w:t>shared_ptr</w:t>
      </w:r>
      <w:proofErr w:type="spellEnd"/>
      <w:r w:rsidRPr="00FB5832">
        <w:t xml:space="preserve"> allows copying, enabling multiple objects to share ownership of the same resource.</w:t>
      </w:r>
    </w:p>
    <w:p w14:paraId="6972C6A6" w14:textId="77777777" w:rsidR="003071F8" w:rsidRPr="00FB5832" w:rsidRDefault="003071F8" w:rsidP="003071F8">
      <w:pPr>
        <w:numPr>
          <w:ilvl w:val="0"/>
          <w:numId w:val="356"/>
        </w:numPr>
        <w:spacing w:after="0"/>
      </w:pPr>
      <w:r w:rsidRPr="00FB5832">
        <w:rPr>
          <w:b/>
          <w:bCs/>
        </w:rPr>
        <w:t>Reference Counting</w:t>
      </w:r>
      <w:r w:rsidRPr="00FB5832">
        <w:t>:</w:t>
      </w:r>
    </w:p>
    <w:p w14:paraId="733BCD28" w14:textId="77777777" w:rsidR="003071F8" w:rsidRPr="00FB5832" w:rsidRDefault="003071F8" w:rsidP="003071F8">
      <w:pPr>
        <w:numPr>
          <w:ilvl w:val="1"/>
          <w:numId w:val="356"/>
        </w:numPr>
        <w:spacing w:after="0"/>
      </w:pPr>
      <w:r w:rsidRPr="00FB5832">
        <w:t xml:space="preserve">A reference count is maintained inside the </w:t>
      </w:r>
      <w:proofErr w:type="gramStart"/>
      <w:r w:rsidRPr="00FB5832">
        <w:rPr>
          <w:b/>
          <w:bCs/>
        </w:rPr>
        <w:t>std::</w:t>
      </w:r>
      <w:proofErr w:type="spellStart"/>
      <w:proofErr w:type="gramEnd"/>
      <w:r w:rsidRPr="00FB5832">
        <w:rPr>
          <w:b/>
          <w:bCs/>
        </w:rPr>
        <w:t>shared_ptr</w:t>
      </w:r>
      <w:proofErr w:type="spellEnd"/>
      <w:r w:rsidRPr="00FB5832">
        <w:t xml:space="preserve"> to keep track of the number of references to the underlying pointer.</w:t>
      </w:r>
    </w:p>
    <w:p w14:paraId="583A653A" w14:textId="77777777" w:rsidR="003071F8" w:rsidRPr="00FB5832" w:rsidRDefault="003071F8" w:rsidP="003071F8">
      <w:pPr>
        <w:numPr>
          <w:ilvl w:val="1"/>
          <w:numId w:val="356"/>
        </w:numPr>
        <w:spacing w:after="0"/>
      </w:pPr>
      <w:r w:rsidRPr="00FB5832">
        <w:t>All copies of a shared pointer share the same reference count.</w:t>
      </w:r>
    </w:p>
    <w:p w14:paraId="534A38E9" w14:textId="77777777" w:rsidR="003071F8" w:rsidRPr="00FB5832" w:rsidRDefault="003071F8" w:rsidP="003071F8">
      <w:pPr>
        <w:numPr>
          <w:ilvl w:val="0"/>
          <w:numId w:val="356"/>
        </w:numPr>
        <w:spacing w:after="0"/>
      </w:pPr>
      <w:r w:rsidRPr="00FB5832">
        <w:rPr>
          <w:b/>
          <w:bCs/>
        </w:rPr>
        <w:t>Accessing Reference Count</w:t>
      </w:r>
      <w:r w:rsidRPr="00FB5832">
        <w:t>:</w:t>
      </w:r>
    </w:p>
    <w:p w14:paraId="6176307D" w14:textId="77777777" w:rsidR="003071F8" w:rsidRPr="00FB5832" w:rsidRDefault="003071F8" w:rsidP="003071F8">
      <w:pPr>
        <w:numPr>
          <w:ilvl w:val="1"/>
          <w:numId w:val="356"/>
        </w:numPr>
        <w:spacing w:after="0"/>
      </w:pPr>
      <w:r w:rsidRPr="00FB5832">
        <w:t xml:space="preserve">The reference count can be checked using the </w:t>
      </w:r>
      <w:proofErr w:type="spellStart"/>
      <w:r w:rsidRPr="00FB5832">
        <w:rPr>
          <w:b/>
          <w:bCs/>
        </w:rPr>
        <w:t>use_count</w:t>
      </w:r>
      <w:proofErr w:type="spellEnd"/>
      <w:r w:rsidRPr="00FB5832">
        <w:t xml:space="preserve"> function, although it's primarily used for debugging purposes.</w:t>
      </w:r>
    </w:p>
    <w:p w14:paraId="0E2F1031" w14:textId="77777777" w:rsidR="003071F8" w:rsidRPr="00FB5832" w:rsidRDefault="003071F8" w:rsidP="003071F8">
      <w:pPr>
        <w:numPr>
          <w:ilvl w:val="0"/>
          <w:numId w:val="356"/>
        </w:numPr>
        <w:spacing w:after="0"/>
      </w:pPr>
      <w:r w:rsidRPr="00FB5832">
        <w:rPr>
          <w:b/>
          <w:bCs/>
        </w:rPr>
        <w:t>Automatic Deallocation</w:t>
      </w:r>
      <w:r w:rsidRPr="00FB5832">
        <w:t>:</w:t>
      </w:r>
    </w:p>
    <w:p w14:paraId="3E8CE70A" w14:textId="77777777" w:rsidR="003071F8" w:rsidRPr="00FB5832" w:rsidRDefault="003071F8" w:rsidP="003071F8">
      <w:pPr>
        <w:numPr>
          <w:ilvl w:val="1"/>
          <w:numId w:val="356"/>
        </w:numPr>
        <w:spacing w:after="0"/>
      </w:pPr>
      <w:r w:rsidRPr="00FB5832">
        <w:t>The underlying pointer is automatically deleted when the reference count reaches zero, indicating that no more shared pointers are referencing the resource.</w:t>
      </w:r>
    </w:p>
    <w:p w14:paraId="3E885029" w14:textId="77777777" w:rsidR="003071F8" w:rsidRPr="00FB5832" w:rsidRDefault="003071F8" w:rsidP="003071F8">
      <w:pPr>
        <w:numPr>
          <w:ilvl w:val="0"/>
          <w:numId w:val="356"/>
        </w:numPr>
        <w:spacing w:after="0"/>
      </w:pPr>
      <w:r w:rsidRPr="00FB5832">
        <w:rPr>
          <w:b/>
          <w:bCs/>
        </w:rPr>
        <w:t>Decrementing Reference Count</w:t>
      </w:r>
      <w:r w:rsidRPr="00FB5832">
        <w:t>:</w:t>
      </w:r>
    </w:p>
    <w:p w14:paraId="0E781375" w14:textId="77777777" w:rsidR="003071F8" w:rsidRPr="00FB5832" w:rsidRDefault="003071F8" w:rsidP="003071F8">
      <w:pPr>
        <w:numPr>
          <w:ilvl w:val="1"/>
          <w:numId w:val="356"/>
        </w:numPr>
        <w:spacing w:after="0"/>
      </w:pPr>
      <w:r w:rsidRPr="00FB5832">
        <w:t xml:space="preserve">Upon destruction of a </w:t>
      </w:r>
      <w:proofErr w:type="gramStart"/>
      <w:r w:rsidRPr="00FB5832">
        <w:rPr>
          <w:b/>
          <w:bCs/>
        </w:rPr>
        <w:t>std::</w:t>
      </w:r>
      <w:proofErr w:type="spellStart"/>
      <w:proofErr w:type="gramEnd"/>
      <w:r w:rsidRPr="00FB5832">
        <w:rPr>
          <w:b/>
          <w:bCs/>
        </w:rPr>
        <w:t>shared_ptr</w:t>
      </w:r>
      <w:proofErr w:type="spellEnd"/>
      <w:r w:rsidRPr="00FB5832">
        <w:t>, the reference count is decremented by one.</w:t>
      </w:r>
    </w:p>
    <w:p w14:paraId="2F8F2BD3" w14:textId="77777777" w:rsidR="003071F8" w:rsidRPr="00FB5832" w:rsidRDefault="003071F8" w:rsidP="003071F8">
      <w:pPr>
        <w:numPr>
          <w:ilvl w:val="1"/>
          <w:numId w:val="356"/>
        </w:numPr>
        <w:spacing w:after="0"/>
      </w:pPr>
      <w:r w:rsidRPr="00FB5832">
        <w:t>If the reference count doesn't reach zero, the destructor takes no further action.</w:t>
      </w:r>
    </w:p>
    <w:p w14:paraId="2290F999" w14:textId="77777777" w:rsidR="003071F8" w:rsidRPr="00FB5832" w:rsidRDefault="003071F8" w:rsidP="003071F8">
      <w:pPr>
        <w:numPr>
          <w:ilvl w:val="1"/>
          <w:numId w:val="356"/>
        </w:numPr>
        <w:spacing w:after="0"/>
      </w:pPr>
      <w:r w:rsidRPr="00FB5832">
        <w:t>If the reference count becomes zero, the destructor deletes the underlying pointer.</w:t>
      </w:r>
    </w:p>
    <w:p w14:paraId="2EC4220C" w14:textId="77777777" w:rsidR="003071F8" w:rsidRPr="00FB5832" w:rsidRDefault="003071F8" w:rsidP="003071F8">
      <w:pPr>
        <w:numPr>
          <w:ilvl w:val="0"/>
          <w:numId w:val="356"/>
        </w:numPr>
        <w:spacing w:after="0"/>
      </w:pPr>
      <w:r w:rsidRPr="00FB5832">
        <w:rPr>
          <w:b/>
          <w:bCs/>
        </w:rPr>
        <w:t>Comparison with NULL</w:t>
      </w:r>
      <w:r w:rsidRPr="00FB5832">
        <w:t>:</w:t>
      </w:r>
    </w:p>
    <w:p w14:paraId="355AFA6E" w14:textId="77777777" w:rsidR="003071F8" w:rsidRPr="00FB5832" w:rsidRDefault="003071F8" w:rsidP="003071F8">
      <w:pPr>
        <w:numPr>
          <w:ilvl w:val="1"/>
          <w:numId w:val="356"/>
        </w:numPr>
        <w:spacing w:after="0"/>
      </w:pPr>
      <w:r w:rsidRPr="00FB5832">
        <w:t xml:space="preserve">Similar to </w:t>
      </w:r>
      <w:proofErr w:type="gramStart"/>
      <w:r w:rsidRPr="00FB5832">
        <w:rPr>
          <w:b/>
          <w:bCs/>
        </w:rPr>
        <w:t>std::</w:t>
      </w:r>
      <w:proofErr w:type="spellStart"/>
      <w:proofErr w:type="gramEnd"/>
      <w:r w:rsidRPr="00FB5832">
        <w:rPr>
          <w:b/>
          <w:bCs/>
        </w:rPr>
        <w:t>unique_ptr</w:t>
      </w:r>
      <w:proofErr w:type="spellEnd"/>
      <w:r w:rsidRPr="00FB5832">
        <w:t xml:space="preserve">, </w:t>
      </w:r>
      <w:r w:rsidRPr="00FB5832">
        <w:rPr>
          <w:b/>
          <w:bCs/>
        </w:rPr>
        <w:t>std::</w:t>
      </w:r>
      <w:proofErr w:type="spellStart"/>
      <w:r w:rsidRPr="00FB5832">
        <w:rPr>
          <w:b/>
          <w:bCs/>
        </w:rPr>
        <w:t>shared_ptr</w:t>
      </w:r>
      <w:proofErr w:type="spellEnd"/>
      <w:r w:rsidRPr="00FB5832">
        <w:t xml:space="preserve"> can be compared with </w:t>
      </w:r>
      <w:r w:rsidRPr="00FB5832">
        <w:rPr>
          <w:b/>
          <w:bCs/>
        </w:rPr>
        <w:t>NULL</w:t>
      </w:r>
      <w:r w:rsidRPr="00FB5832">
        <w:t xml:space="preserve"> to check if it's null or not.</w:t>
      </w:r>
    </w:p>
    <w:p w14:paraId="7E462027" w14:textId="77777777" w:rsidR="003071F8" w:rsidRPr="00FB5832" w:rsidRDefault="003071F8" w:rsidP="003071F8">
      <w:pPr>
        <w:numPr>
          <w:ilvl w:val="0"/>
          <w:numId w:val="356"/>
        </w:numPr>
        <w:spacing w:after="0"/>
      </w:pPr>
      <w:r w:rsidRPr="00FB5832">
        <w:rPr>
          <w:b/>
          <w:bCs/>
        </w:rPr>
        <w:t xml:space="preserve">Usage </w:t>
      </w:r>
      <w:proofErr w:type="gramStart"/>
      <w:r w:rsidRPr="00FB5832">
        <w:rPr>
          <w:b/>
          <w:bCs/>
        </w:rPr>
        <w:t>of .reset</w:t>
      </w:r>
      <w:proofErr w:type="gramEnd"/>
      <w:r w:rsidRPr="00FB5832">
        <w:rPr>
          <w:b/>
          <w:bCs/>
        </w:rPr>
        <w:t>()</w:t>
      </w:r>
      <w:r w:rsidRPr="00FB5832">
        <w:t>:</w:t>
      </w:r>
    </w:p>
    <w:p w14:paraId="634C8255" w14:textId="77777777" w:rsidR="003071F8" w:rsidRPr="00FB5832" w:rsidRDefault="003071F8" w:rsidP="003071F8">
      <w:pPr>
        <w:numPr>
          <w:ilvl w:val="1"/>
          <w:numId w:val="356"/>
        </w:numPr>
        <w:spacing w:after="0"/>
      </w:pPr>
      <w:proofErr w:type="gramStart"/>
      <w:r w:rsidRPr="00FB5832">
        <w:t xml:space="preserve">The </w:t>
      </w:r>
      <w:r w:rsidRPr="00FB5832">
        <w:rPr>
          <w:b/>
          <w:bCs/>
        </w:rPr>
        <w:t>.reset</w:t>
      </w:r>
      <w:proofErr w:type="gramEnd"/>
      <w:r w:rsidRPr="00FB5832">
        <w:rPr>
          <w:b/>
          <w:bCs/>
        </w:rPr>
        <w:t>()</w:t>
      </w:r>
      <w:r w:rsidRPr="00FB5832">
        <w:t xml:space="preserve"> function can be used to reset a </w:t>
      </w:r>
      <w:r w:rsidRPr="00FB5832">
        <w:rPr>
          <w:b/>
          <w:bCs/>
        </w:rPr>
        <w:t>std::</w:t>
      </w:r>
      <w:proofErr w:type="spellStart"/>
      <w:r w:rsidRPr="00FB5832">
        <w:rPr>
          <w:b/>
          <w:bCs/>
        </w:rPr>
        <w:t>shared_ptr</w:t>
      </w:r>
      <w:proofErr w:type="spellEnd"/>
      <w:r w:rsidRPr="00FB5832">
        <w:t>, releasing ownership of the underlying pointer and decrementing the reference count.</w:t>
      </w:r>
    </w:p>
    <w:p w14:paraId="0930F4FD" w14:textId="77777777" w:rsidR="003071F8" w:rsidRPr="00FB5832" w:rsidRDefault="003071F8" w:rsidP="003071F8">
      <w:pPr>
        <w:numPr>
          <w:ilvl w:val="0"/>
          <w:numId w:val="356"/>
        </w:numPr>
        <w:spacing w:after="0"/>
      </w:pPr>
      <w:r w:rsidRPr="00FB5832">
        <w:rPr>
          <w:b/>
          <w:bCs/>
        </w:rPr>
        <w:t>Control Block</w:t>
      </w:r>
      <w:r w:rsidRPr="00FB5832">
        <w:t>:</w:t>
      </w:r>
    </w:p>
    <w:p w14:paraId="363335EC" w14:textId="77777777" w:rsidR="003071F8" w:rsidRPr="00FB5832" w:rsidRDefault="003071F8" w:rsidP="003071F8">
      <w:pPr>
        <w:numPr>
          <w:ilvl w:val="1"/>
          <w:numId w:val="356"/>
        </w:numPr>
        <w:spacing w:after="0"/>
      </w:pPr>
      <w:proofErr w:type="gramStart"/>
      <w:r w:rsidRPr="00FB5832">
        <w:rPr>
          <w:b/>
          <w:bCs/>
        </w:rPr>
        <w:t>std::</w:t>
      </w:r>
      <w:proofErr w:type="spellStart"/>
      <w:proofErr w:type="gramEnd"/>
      <w:r w:rsidRPr="00FB5832">
        <w:rPr>
          <w:b/>
          <w:bCs/>
        </w:rPr>
        <w:t>shared_ptr</w:t>
      </w:r>
      <w:proofErr w:type="spellEnd"/>
      <w:r w:rsidRPr="00FB5832">
        <w:t xml:space="preserve"> creates a control block that contains information about the allocated memory, including the reference count.</w:t>
      </w:r>
    </w:p>
    <w:p w14:paraId="65A8786C" w14:textId="77777777" w:rsidR="003071F8" w:rsidRPr="00FB5832" w:rsidRDefault="003071F8" w:rsidP="003071F8">
      <w:pPr>
        <w:spacing w:after="0"/>
      </w:pPr>
      <w:r w:rsidRPr="00FB5832">
        <w:t xml:space="preserve">Overall, </w:t>
      </w:r>
      <w:proofErr w:type="gramStart"/>
      <w:r w:rsidRPr="00FB5832">
        <w:rPr>
          <w:b/>
          <w:bCs/>
        </w:rPr>
        <w:t>std::</w:t>
      </w:r>
      <w:proofErr w:type="spellStart"/>
      <w:proofErr w:type="gramEnd"/>
      <w:r w:rsidRPr="00FB5832">
        <w:rPr>
          <w:b/>
          <w:bCs/>
        </w:rPr>
        <w:t>shared_ptr</w:t>
      </w:r>
      <w:proofErr w:type="spellEnd"/>
      <w:r w:rsidRPr="00FB5832">
        <w:t xml:space="preserve"> provides a mechanism for managing resources that need to be shared among multiple objects, ensuring proper memory management and avoiding resource leaks through reference counting and automatic deallocation.</w:t>
      </w:r>
    </w:p>
    <w:p w14:paraId="0B20B156" w14:textId="77777777" w:rsidR="003071F8" w:rsidRDefault="003071F8" w:rsidP="003071F8"/>
    <w:p w14:paraId="003FEB84" w14:textId="77777777" w:rsidR="003071F8" w:rsidRDefault="003071F8" w:rsidP="003071F8"/>
    <w:p w14:paraId="2F3ACE11" w14:textId="77777777" w:rsidR="003071F8" w:rsidRPr="004E6382" w:rsidRDefault="003071F8" w:rsidP="003071F8">
      <w:pPr>
        <w:spacing w:after="0"/>
        <w:rPr>
          <w:b/>
          <w:bCs/>
        </w:rPr>
      </w:pPr>
      <w:r w:rsidRPr="004E6382">
        <w:rPr>
          <w:b/>
          <w:bCs/>
        </w:rPr>
        <w:t>Note:</w:t>
      </w:r>
    </w:p>
    <w:p w14:paraId="7E0034F8" w14:textId="77777777" w:rsidR="003071F8" w:rsidRDefault="003071F8" w:rsidP="003071F8">
      <w:r>
        <w:t>Read code comments in VS code “employees”</w:t>
      </w:r>
    </w:p>
    <w:p w14:paraId="68FD11AA" w14:textId="77777777" w:rsidR="003071F8" w:rsidRDefault="003071F8" w:rsidP="003071F8"/>
    <w:p w14:paraId="4F9BA576" w14:textId="77777777" w:rsidR="003071F8" w:rsidRDefault="003071F8" w:rsidP="003071F8"/>
    <w:p w14:paraId="21277FA1" w14:textId="77777777" w:rsidR="003071F8" w:rsidRPr="00FB5832" w:rsidRDefault="003071F8" w:rsidP="003071F8">
      <w:pPr>
        <w:rPr>
          <w:vanish/>
        </w:rPr>
      </w:pPr>
      <w:r w:rsidRPr="00FB5832">
        <w:rPr>
          <w:vanish/>
        </w:rPr>
        <w:lastRenderedPageBreak/>
        <w:t>Top of Form</w:t>
      </w:r>
    </w:p>
    <w:p w14:paraId="0357FC37" w14:textId="77777777" w:rsidR="003071F8" w:rsidRPr="00FB5832" w:rsidRDefault="003071F8" w:rsidP="003071F8">
      <w:pPr>
        <w:spacing w:after="0"/>
        <w:rPr>
          <w:b/>
          <w:bCs/>
          <w:sz w:val="28"/>
          <w:szCs w:val="28"/>
        </w:rPr>
      </w:pPr>
      <w:r w:rsidRPr="00FB5832">
        <w:rPr>
          <w:b/>
          <w:bCs/>
          <w:sz w:val="28"/>
          <w:szCs w:val="28"/>
        </w:rPr>
        <w:t xml:space="preserve">a summary of the example demonstrating the motivation for using </w:t>
      </w:r>
      <w:proofErr w:type="gramStart"/>
      <w:r w:rsidRPr="00FB5832">
        <w:rPr>
          <w:b/>
          <w:bCs/>
          <w:sz w:val="28"/>
          <w:szCs w:val="28"/>
        </w:rPr>
        <w:t>std::</w:t>
      </w:r>
      <w:proofErr w:type="spellStart"/>
      <w:proofErr w:type="gramEnd"/>
      <w:r w:rsidRPr="00FB5832">
        <w:rPr>
          <w:b/>
          <w:bCs/>
          <w:sz w:val="28"/>
          <w:szCs w:val="28"/>
        </w:rPr>
        <w:t>shared_ptr</w:t>
      </w:r>
      <w:proofErr w:type="spellEnd"/>
      <w:r w:rsidRPr="00FB5832">
        <w:rPr>
          <w:b/>
          <w:bCs/>
          <w:sz w:val="28"/>
          <w:szCs w:val="28"/>
        </w:rPr>
        <w:t>:</w:t>
      </w:r>
    </w:p>
    <w:p w14:paraId="61736A59" w14:textId="77777777" w:rsidR="003071F8" w:rsidRPr="00FB5832" w:rsidRDefault="003071F8" w:rsidP="003071F8">
      <w:pPr>
        <w:numPr>
          <w:ilvl w:val="0"/>
          <w:numId w:val="358"/>
        </w:numPr>
        <w:spacing w:after="0"/>
        <w:ind w:left="567" w:hanging="283"/>
      </w:pPr>
      <w:r w:rsidRPr="00FB5832">
        <w:rPr>
          <w:b/>
          <w:bCs/>
        </w:rPr>
        <w:t>Scenario Description</w:t>
      </w:r>
      <w:r w:rsidRPr="00FB5832">
        <w:t>:</w:t>
      </w:r>
    </w:p>
    <w:p w14:paraId="23C3C428" w14:textId="77777777" w:rsidR="003071F8" w:rsidRPr="00FB5832" w:rsidRDefault="003071F8" w:rsidP="003071F8">
      <w:pPr>
        <w:numPr>
          <w:ilvl w:val="1"/>
          <w:numId w:val="358"/>
        </w:numPr>
        <w:tabs>
          <w:tab w:val="clear" w:pos="1440"/>
          <w:tab w:val="num" w:pos="1276"/>
        </w:tabs>
        <w:spacing w:after="0"/>
        <w:ind w:left="851" w:hanging="284"/>
      </w:pPr>
      <w:r w:rsidRPr="00FB5832">
        <w:t>Consider developing software for a company to manage employee and project information.</w:t>
      </w:r>
    </w:p>
    <w:p w14:paraId="2848F49F" w14:textId="77777777" w:rsidR="003071F8" w:rsidRPr="00FB5832" w:rsidRDefault="003071F8" w:rsidP="003071F8">
      <w:pPr>
        <w:numPr>
          <w:ilvl w:val="1"/>
          <w:numId w:val="358"/>
        </w:numPr>
        <w:tabs>
          <w:tab w:val="clear" w:pos="1440"/>
          <w:tab w:val="num" w:pos="1276"/>
        </w:tabs>
        <w:spacing w:after="0"/>
        <w:ind w:left="851" w:hanging="284"/>
      </w:pPr>
      <w:r w:rsidRPr="00FB5832">
        <w:t>Multiple employees can work on a single project.</w:t>
      </w:r>
    </w:p>
    <w:p w14:paraId="11DD332F" w14:textId="77777777" w:rsidR="003071F8" w:rsidRPr="00FB5832" w:rsidRDefault="003071F8" w:rsidP="003071F8">
      <w:pPr>
        <w:numPr>
          <w:ilvl w:val="0"/>
          <w:numId w:val="358"/>
        </w:numPr>
        <w:spacing w:after="0"/>
        <w:ind w:left="567" w:hanging="283"/>
      </w:pPr>
      <w:r w:rsidRPr="00FB5832">
        <w:rPr>
          <w:b/>
          <w:bCs/>
        </w:rPr>
        <w:t>Class Implementation</w:t>
      </w:r>
      <w:r w:rsidRPr="00FB5832">
        <w:t>:</w:t>
      </w:r>
    </w:p>
    <w:p w14:paraId="6E01471F" w14:textId="77777777" w:rsidR="003071F8" w:rsidRPr="00FB5832" w:rsidRDefault="003071F8" w:rsidP="003071F8">
      <w:pPr>
        <w:numPr>
          <w:ilvl w:val="1"/>
          <w:numId w:val="358"/>
        </w:numPr>
        <w:tabs>
          <w:tab w:val="clear" w:pos="1440"/>
          <w:tab w:val="num" w:pos="1276"/>
        </w:tabs>
        <w:spacing w:after="0"/>
        <w:ind w:left="851" w:hanging="284"/>
      </w:pPr>
      <w:r w:rsidRPr="00FB5832">
        <w:t xml:space="preserve">Create a </w:t>
      </w:r>
      <w:r w:rsidRPr="00FB5832">
        <w:rPr>
          <w:b/>
          <w:bCs/>
        </w:rPr>
        <w:t>Project</w:t>
      </w:r>
      <w:r w:rsidRPr="00FB5832">
        <w:t xml:space="preserve"> class to represent projects, containing a name and potentially a list of employees.</w:t>
      </w:r>
    </w:p>
    <w:p w14:paraId="4212612E" w14:textId="77777777" w:rsidR="003071F8" w:rsidRPr="00FB5832" w:rsidRDefault="003071F8" w:rsidP="003071F8">
      <w:pPr>
        <w:numPr>
          <w:ilvl w:val="1"/>
          <w:numId w:val="358"/>
        </w:numPr>
        <w:tabs>
          <w:tab w:val="clear" w:pos="1440"/>
          <w:tab w:val="num" w:pos="1276"/>
        </w:tabs>
        <w:spacing w:after="0"/>
        <w:ind w:left="851" w:hanging="284"/>
      </w:pPr>
      <w:r w:rsidRPr="00FB5832">
        <w:t xml:space="preserve">Implement an </w:t>
      </w:r>
      <w:proofErr w:type="gramStart"/>
      <w:r w:rsidRPr="00FB5832">
        <w:rPr>
          <w:b/>
          <w:bCs/>
        </w:rPr>
        <w:t>Employee</w:t>
      </w:r>
      <w:proofErr w:type="gramEnd"/>
      <w:r w:rsidRPr="00FB5832">
        <w:t xml:space="preserve"> class to represent employees, containing a pointer to their associated project.</w:t>
      </w:r>
    </w:p>
    <w:p w14:paraId="5626F15C" w14:textId="77777777" w:rsidR="003071F8" w:rsidRPr="00FB5832" w:rsidRDefault="003071F8" w:rsidP="003071F8">
      <w:pPr>
        <w:numPr>
          <w:ilvl w:val="1"/>
          <w:numId w:val="358"/>
        </w:numPr>
        <w:tabs>
          <w:tab w:val="clear" w:pos="1440"/>
          <w:tab w:val="num" w:pos="1276"/>
        </w:tabs>
        <w:spacing w:after="0"/>
        <w:ind w:left="851" w:hanging="284"/>
      </w:pPr>
      <w:r w:rsidRPr="00FB5832">
        <w:t xml:space="preserve">The </w:t>
      </w:r>
      <w:r w:rsidRPr="00FB5832">
        <w:rPr>
          <w:b/>
          <w:bCs/>
        </w:rPr>
        <w:t>Employee</w:t>
      </w:r>
      <w:r w:rsidRPr="00FB5832">
        <w:t xml:space="preserve"> class allows dynamic assignment of projects, reflecting real-world scenarios where employees may switch projects.</w:t>
      </w:r>
    </w:p>
    <w:p w14:paraId="2F06337C" w14:textId="77777777" w:rsidR="003071F8" w:rsidRPr="00FB5832" w:rsidRDefault="003071F8" w:rsidP="003071F8">
      <w:pPr>
        <w:numPr>
          <w:ilvl w:val="0"/>
          <w:numId w:val="358"/>
        </w:numPr>
        <w:spacing w:after="0"/>
        <w:ind w:left="567" w:hanging="283"/>
      </w:pPr>
      <w:r w:rsidRPr="00FB5832">
        <w:rPr>
          <w:b/>
          <w:bCs/>
        </w:rPr>
        <w:t>Pointer Management</w:t>
      </w:r>
      <w:r w:rsidRPr="00FB5832">
        <w:t>:</w:t>
      </w:r>
    </w:p>
    <w:p w14:paraId="1BF1E674" w14:textId="77777777" w:rsidR="003071F8" w:rsidRPr="00FB5832" w:rsidRDefault="003071F8" w:rsidP="003071F8">
      <w:pPr>
        <w:numPr>
          <w:ilvl w:val="1"/>
          <w:numId w:val="358"/>
        </w:numPr>
        <w:tabs>
          <w:tab w:val="clear" w:pos="1440"/>
          <w:tab w:val="num" w:pos="1276"/>
        </w:tabs>
        <w:spacing w:after="0"/>
        <w:ind w:left="851" w:hanging="284"/>
      </w:pPr>
      <w:r w:rsidRPr="00FB5832">
        <w:rPr>
          <w:b/>
          <w:bCs/>
        </w:rPr>
        <w:t>Project</w:t>
      </w:r>
      <w:r w:rsidRPr="00FB5832">
        <w:t xml:space="preserve"> instances may be shared among multiple </w:t>
      </w:r>
      <w:r w:rsidRPr="00FB5832">
        <w:rPr>
          <w:b/>
          <w:bCs/>
        </w:rPr>
        <w:t>Employee</w:t>
      </w:r>
      <w:r w:rsidRPr="00FB5832">
        <w:t xml:space="preserve"> instances.</w:t>
      </w:r>
    </w:p>
    <w:p w14:paraId="2A22B1C8" w14:textId="77777777" w:rsidR="003071F8" w:rsidRPr="00FB5832" w:rsidRDefault="003071F8" w:rsidP="003071F8">
      <w:pPr>
        <w:numPr>
          <w:ilvl w:val="1"/>
          <w:numId w:val="358"/>
        </w:numPr>
        <w:tabs>
          <w:tab w:val="clear" w:pos="1440"/>
          <w:tab w:val="num" w:pos="1276"/>
        </w:tabs>
        <w:spacing w:after="0"/>
        <w:ind w:left="851" w:hanging="284"/>
      </w:pPr>
      <w:r w:rsidRPr="00FB5832">
        <w:t xml:space="preserve">Deleting </w:t>
      </w:r>
      <w:r w:rsidRPr="00FB5832">
        <w:rPr>
          <w:b/>
          <w:bCs/>
        </w:rPr>
        <w:t>Employee</w:t>
      </w:r>
      <w:r w:rsidRPr="00FB5832">
        <w:t xml:space="preserve"> instances should not delete the associated </w:t>
      </w:r>
      <w:r w:rsidRPr="00FB5832">
        <w:rPr>
          <w:b/>
          <w:bCs/>
        </w:rPr>
        <w:t>Project</w:t>
      </w:r>
      <w:r w:rsidRPr="00FB5832">
        <w:t xml:space="preserve"> instances due to shared ownership.</w:t>
      </w:r>
    </w:p>
    <w:p w14:paraId="100AFDA2" w14:textId="77777777" w:rsidR="003071F8" w:rsidRPr="00FB5832" w:rsidRDefault="003071F8" w:rsidP="003071F8">
      <w:pPr>
        <w:numPr>
          <w:ilvl w:val="0"/>
          <w:numId w:val="358"/>
        </w:numPr>
        <w:spacing w:after="0"/>
        <w:ind w:left="567" w:hanging="283"/>
      </w:pPr>
      <w:r w:rsidRPr="00FB5832">
        <w:rPr>
          <w:b/>
          <w:bCs/>
        </w:rPr>
        <w:t>Usage and Output</w:t>
      </w:r>
      <w:r w:rsidRPr="00FB5832">
        <w:t>:</w:t>
      </w:r>
    </w:p>
    <w:p w14:paraId="10B0D744" w14:textId="77777777" w:rsidR="003071F8" w:rsidRPr="00FB5832" w:rsidRDefault="003071F8" w:rsidP="003071F8">
      <w:pPr>
        <w:numPr>
          <w:ilvl w:val="1"/>
          <w:numId w:val="358"/>
        </w:numPr>
        <w:tabs>
          <w:tab w:val="clear" w:pos="1440"/>
          <w:tab w:val="num" w:pos="1276"/>
        </w:tabs>
        <w:spacing w:after="0"/>
        <w:ind w:left="851" w:hanging="284"/>
      </w:pPr>
      <w:r w:rsidRPr="00FB5832">
        <w:t xml:space="preserve">Instantiate </w:t>
      </w:r>
      <w:r w:rsidRPr="00FB5832">
        <w:rPr>
          <w:b/>
          <w:bCs/>
        </w:rPr>
        <w:t>Project</w:t>
      </w:r>
      <w:r w:rsidRPr="00FB5832">
        <w:t xml:space="preserve"> and </w:t>
      </w:r>
      <w:r w:rsidRPr="00FB5832">
        <w:rPr>
          <w:b/>
          <w:bCs/>
        </w:rPr>
        <w:t>Employee</w:t>
      </w:r>
      <w:r w:rsidRPr="00FB5832">
        <w:t xml:space="preserve"> objects.</w:t>
      </w:r>
    </w:p>
    <w:p w14:paraId="6B3F1402" w14:textId="77777777" w:rsidR="003071F8" w:rsidRPr="00FB5832" w:rsidRDefault="003071F8" w:rsidP="003071F8">
      <w:pPr>
        <w:numPr>
          <w:ilvl w:val="1"/>
          <w:numId w:val="358"/>
        </w:numPr>
        <w:tabs>
          <w:tab w:val="clear" w:pos="1440"/>
          <w:tab w:val="num" w:pos="1276"/>
        </w:tabs>
        <w:spacing w:after="0"/>
        <w:ind w:left="851" w:hanging="284"/>
      </w:pPr>
      <w:r w:rsidRPr="00FB5832">
        <w:t>Utilize functions to display project and employee details.</w:t>
      </w:r>
    </w:p>
    <w:p w14:paraId="6DEF756D" w14:textId="77777777" w:rsidR="003071F8" w:rsidRPr="00FB5832" w:rsidRDefault="003071F8" w:rsidP="003071F8">
      <w:pPr>
        <w:numPr>
          <w:ilvl w:val="1"/>
          <w:numId w:val="358"/>
        </w:numPr>
        <w:tabs>
          <w:tab w:val="clear" w:pos="1440"/>
          <w:tab w:val="num" w:pos="1276"/>
        </w:tabs>
        <w:spacing w:after="0"/>
        <w:ind w:left="851" w:hanging="284"/>
      </w:pPr>
      <w:r w:rsidRPr="00FB5832">
        <w:t>Ensure proper memory management by manually deleting dynamically allocated instances.</w:t>
      </w:r>
    </w:p>
    <w:p w14:paraId="1678DB99" w14:textId="77777777" w:rsidR="003071F8" w:rsidRPr="00FB5832" w:rsidRDefault="003071F8" w:rsidP="003071F8">
      <w:pPr>
        <w:numPr>
          <w:ilvl w:val="0"/>
          <w:numId w:val="358"/>
        </w:numPr>
        <w:spacing w:after="0"/>
        <w:ind w:left="567" w:hanging="283"/>
      </w:pPr>
      <w:r w:rsidRPr="00FB5832">
        <w:rPr>
          <w:b/>
          <w:bCs/>
        </w:rPr>
        <w:t>Ownership Clarification</w:t>
      </w:r>
      <w:r w:rsidRPr="00FB5832">
        <w:t>:</w:t>
      </w:r>
    </w:p>
    <w:p w14:paraId="358D3FF2" w14:textId="77777777" w:rsidR="003071F8" w:rsidRPr="00FB5832" w:rsidRDefault="003071F8" w:rsidP="003071F8">
      <w:pPr>
        <w:numPr>
          <w:ilvl w:val="1"/>
          <w:numId w:val="358"/>
        </w:numPr>
        <w:tabs>
          <w:tab w:val="clear" w:pos="1440"/>
          <w:tab w:val="num" w:pos="1276"/>
        </w:tabs>
        <w:spacing w:after="0"/>
        <w:ind w:left="851" w:hanging="284"/>
      </w:pPr>
      <w:r w:rsidRPr="00FB5832">
        <w:t>Employee instances do not own the project pointer; therefore, their destruction should not delete the associated project.</w:t>
      </w:r>
    </w:p>
    <w:p w14:paraId="06DAE5B5" w14:textId="77777777" w:rsidR="003071F8" w:rsidRPr="00FB5832" w:rsidRDefault="003071F8" w:rsidP="003071F8">
      <w:r w:rsidRPr="00FB5832">
        <w:t xml:space="preserve">This example illustrates the need for shared ownership of pointers, which is facilitated by </w:t>
      </w:r>
      <w:proofErr w:type="gramStart"/>
      <w:r w:rsidRPr="00FB5832">
        <w:rPr>
          <w:b/>
          <w:bCs/>
        </w:rPr>
        <w:t>std::</w:t>
      </w:r>
      <w:proofErr w:type="spellStart"/>
      <w:proofErr w:type="gramEnd"/>
      <w:r w:rsidRPr="00FB5832">
        <w:rPr>
          <w:b/>
          <w:bCs/>
        </w:rPr>
        <w:t>shared_ptr</w:t>
      </w:r>
      <w:proofErr w:type="spellEnd"/>
      <w:r w:rsidRPr="00FB5832">
        <w:t>. It emphasizes dynamic relationships between objects and the importance of proper memory management to prevent memory leaks.</w:t>
      </w:r>
    </w:p>
    <w:p w14:paraId="16AB0C79" w14:textId="77777777" w:rsidR="003071F8" w:rsidRPr="00393664" w:rsidRDefault="003071F8" w:rsidP="003071F8">
      <w:pPr>
        <w:pStyle w:val="Heading1"/>
        <w:spacing w:after="0"/>
      </w:pPr>
      <w:r w:rsidRPr="00393664">
        <w:t>Note</w:t>
      </w:r>
    </w:p>
    <w:p w14:paraId="3B0A4EE1" w14:textId="77777777" w:rsidR="003071F8" w:rsidRPr="00FB5832" w:rsidRDefault="003071F8" w:rsidP="003071F8">
      <w:pPr>
        <w:spacing w:after="0"/>
      </w:pPr>
      <w:r w:rsidRPr="00FB5832">
        <w:t xml:space="preserve">the approach for choosing between </w:t>
      </w:r>
      <w:proofErr w:type="gramStart"/>
      <w:r w:rsidRPr="00FB5832">
        <w:rPr>
          <w:b/>
          <w:bCs/>
        </w:rPr>
        <w:t>std::</w:t>
      </w:r>
      <w:proofErr w:type="spellStart"/>
      <w:proofErr w:type="gramEnd"/>
      <w:r w:rsidRPr="00FB5832">
        <w:rPr>
          <w:b/>
          <w:bCs/>
        </w:rPr>
        <w:t>unique_ptr</w:t>
      </w:r>
      <w:proofErr w:type="spellEnd"/>
      <w:r w:rsidRPr="00FB5832">
        <w:t xml:space="preserve"> and </w:t>
      </w:r>
      <w:r w:rsidRPr="00FB5832">
        <w:rPr>
          <w:b/>
          <w:bCs/>
        </w:rPr>
        <w:t>std::</w:t>
      </w:r>
      <w:proofErr w:type="spellStart"/>
      <w:r w:rsidRPr="00FB5832">
        <w:rPr>
          <w:b/>
          <w:bCs/>
        </w:rPr>
        <w:t>shared_ptr</w:t>
      </w:r>
      <w:proofErr w:type="spellEnd"/>
      <w:r w:rsidRPr="00FB5832">
        <w:t>:</w:t>
      </w:r>
    </w:p>
    <w:p w14:paraId="1580EE2D" w14:textId="77777777" w:rsidR="003071F8" w:rsidRPr="00FB5832" w:rsidRDefault="003071F8" w:rsidP="003071F8">
      <w:pPr>
        <w:numPr>
          <w:ilvl w:val="0"/>
          <w:numId w:val="357"/>
        </w:numPr>
        <w:spacing w:after="0"/>
      </w:pPr>
      <w:r w:rsidRPr="00FB5832">
        <w:rPr>
          <w:b/>
          <w:bCs/>
        </w:rPr>
        <w:t xml:space="preserve">Start with </w:t>
      </w:r>
      <w:proofErr w:type="gramStart"/>
      <w:r w:rsidRPr="00FB5832">
        <w:rPr>
          <w:b/>
          <w:bCs/>
        </w:rPr>
        <w:t>std::</w:t>
      </w:r>
      <w:proofErr w:type="spellStart"/>
      <w:proofErr w:type="gramEnd"/>
      <w:r w:rsidRPr="00FB5832">
        <w:rPr>
          <w:b/>
          <w:bCs/>
        </w:rPr>
        <w:t>unique_ptr</w:t>
      </w:r>
      <w:proofErr w:type="spellEnd"/>
      <w:r w:rsidRPr="00FB5832">
        <w:t>:</w:t>
      </w:r>
    </w:p>
    <w:p w14:paraId="0E3DDF0F" w14:textId="77777777" w:rsidR="003071F8" w:rsidRPr="00FB5832" w:rsidRDefault="003071F8" w:rsidP="003071F8">
      <w:pPr>
        <w:numPr>
          <w:ilvl w:val="1"/>
          <w:numId w:val="357"/>
        </w:numPr>
        <w:spacing w:after="0"/>
      </w:pPr>
      <w:r w:rsidRPr="00FB5832">
        <w:t xml:space="preserve">If you're unsure whether the underlying pointer needs to be shared, begin by using </w:t>
      </w:r>
      <w:proofErr w:type="gramStart"/>
      <w:r w:rsidRPr="00FB5832">
        <w:rPr>
          <w:b/>
          <w:bCs/>
        </w:rPr>
        <w:t>std::</w:t>
      </w:r>
      <w:proofErr w:type="spellStart"/>
      <w:proofErr w:type="gramEnd"/>
      <w:r w:rsidRPr="00FB5832">
        <w:rPr>
          <w:b/>
          <w:bCs/>
        </w:rPr>
        <w:t>unique_ptr</w:t>
      </w:r>
      <w:proofErr w:type="spellEnd"/>
      <w:r w:rsidRPr="00FB5832">
        <w:t>.</w:t>
      </w:r>
    </w:p>
    <w:p w14:paraId="76A30A74" w14:textId="77777777" w:rsidR="003071F8" w:rsidRPr="00FB5832" w:rsidRDefault="003071F8" w:rsidP="003071F8">
      <w:pPr>
        <w:numPr>
          <w:ilvl w:val="1"/>
          <w:numId w:val="357"/>
        </w:numPr>
        <w:spacing w:after="0"/>
      </w:pPr>
      <w:r w:rsidRPr="00FB5832">
        <w:t>If the pointer is being shared anywhere in the code, the compiler will detect it during compilation.</w:t>
      </w:r>
    </w:p>
    <w:p w14:paraId="67D4F355" w14:textId="77777777" w:rsidR="003071F8" w:rsidRPr="00FB5832" w:rsidRDefault="003071F8" w:rsidP="003071F8">
      <w:pPr>
        <w:numPr>
          <w:ilvl w:val="0"/>
          <w:numId w:val="357"/>
        </w:numPr>
        <w:spacing w:after="0"/>
      </w:pPr>
      <w:r w:rsidRPr="00FB5832">
        <w:rPr>
          <w:b/>
          <w:bCs/>
        </w:rPr>
        <w:t>Compiler Detection</w:t>
      </w:r>
      <w:r w:rsidRPr="00FB5832">
        <w:t>:</w:t>
      </w:r>
    </w:p>
    <w:p w14:paraId="6F87F2FF" w14:textId="77777777" w:rsidR="003071F8" w:rsidRPr="00FB5832" w:rsidRDefault="003071F8" w:rsidP="003071F8">
      <w:pPr>
        <w:numPr>
          <w:ilvl w:val="1"/>
          <w:numId w:val="357"/>
        </w:numPr>
        <w:spacing w:after="0"/>
      </w:pPr>
      <w:r w:rsidRPr="00FB5832">
        <w:t xml:space="preserve">Attempting to create a copy of a </w:t>
      </w:r>
      <w:proofErr w:type="gramStart"/>
      <w:r w:rsidRPr="00FB5832">
        <w:rPr>
          <w:b/>
          <w:bCs/>
        </w:rPr>
        <w:t>std::</w:t>
      </w:r>
      <w:proofErr w:type="spellStart"/>
      <w:proofErr w:type="gramEnd"/>
      <w:r w:rsidRPr="00FB5832">
        <w:rPr>
          <w:b/>
          <w:bCs/>
        </w:rPr>
        <w:t>unique_ptr</w:t>
      </w:r>
      <w:proofErr w:type="spellEnd"/>
      <w:r w:rsidRPr="00FB5832">
        <w:t xml:space="preserve"> will result in a compilation error.</w:t>
      </w:r>
    </w:p>
    <w:p w14:paraId="4D8208C9" w14:textId="77777777" w:rsidR="003071F8" w:rsidRPr="00FB5832" w:rsidRDefault="003071F8" w:rsidP="003071F8">
      <w:pPr>
        <w:numPr>
          <w:ilvl w:val="1"/>
          <w:numId w:val="357"/>
        </w:numPr>
        <w:spacing w:after="0"/>
      </w:pPr>
      <w:r w:rsidRPr="00FB5832">
        <w:t>The compiler will point out the locations in the code where such attempts are made.</w:t>
      </w:r>
    </w:p>
    <w:p w14:paraId="1097F372" w14:textId="77777777" w:rsidR="003071F8" w:rsidRPr="00FB5832" w:rsidRDefault="003071F8" w:rsidP="003071F8">
      <w:pPr>
        <w:numPr>
          <w:ilvl w:val="0"/>
          <w:numId w:val="357"/>
        </w:numPr>
        <w:spacing w:after="0"/>
      </w:pPr>
      <w:r w:rsidRPr="00FB5832">
        <w:rPr>
          <w:b/>
          <w:bCs/>
        </w:rPr>
        <w:t>Indication to Switch</w:t>
      </w:r>
      <w:r w:rsidRPr="00FB5832">
        <w:t>:</w:t>
      </w:r>
    </w:p>
    <w:p w14:paraId="30630986" w14:textId="77777777" w:rsidR="003071F8" w:rsidRPr="00FB5832" w:rsidRDefault="003071F8" w:rsidP="003071F8">
      <w:pPr>
        <w:numPr>
          <w:ilvl w:val="1"/>
          <w:numId w:val="357"/>
        </w:numPr>
        <w:spacing w:after="0"/>
      </w:pPr>
      <w:r w:rsidRPr="00FB5832">
        <w:t xml:space="preserve">Compilation errors indicating an attempt to copy a </w:t>
      </w:r>
      <w:proofErr w:type="gramStart"/>
      <w:r w:rsidRPr="00FB5832">
        <w:rPr>
          <w:b/>
          <w:bCs/>
        </w:rPr>
        <w:t>std::</w:t>
      </w:r>
      <w:proofErr w:type="spellStart"/>
      <w:proofErr w:type="gramEnd"/>
      <w:r w:rsidRPr="00FB5832">
        <w:rPr>
          <w:b/>
          <w:bCs/>
        </w:rPr>
        <w:t>unique_ptr</w:t>
      </w:r>
      <w:proofErr w:type="spellEnd"/>
      <w:r w:rsidRPr="00FB5832">
        <w:t xml:space="preserve"> serve as a clear indication that a </w:t>
      </w:r>
      <w:r w:rsidRPr="00FB5832">
        <w:rPr>
          <w:b/>
          <w:bCs/>
        </w:rPr>
        <w:t>std::</w:t>
      </w:r>
      <w:proofErr w:type="spellStart"/>
      <w:r w:rsidRPr="00FB5832">
        <w:rPr>
          <w:b/>
          <w:bCs/>
        </w:rPr>
        <w:t>shared_ptr</w:t>
      </w:r>
      <w:proofErr w:type="spellEnd"/>
      <w:r w:rsidRPr="00FB5832">
        <w:t xml:space="preserve"> might be more appropriate.</w:t>
      </w:r>
    </w:p>
    <w:p w14:paraId="62711A7E" w14:textId="77777777" w:rsidR="003071F8" w:rsidRPr="00FB5832" w:rsidRDefault="003071F8" w:rsidP="003071F8">
      <w:pPr>
        <w:numPr>
          <w:ilvl w:val="1"/>
          <w:numId w:val="357"/>
        </w:numPr>
        <w:spacing w:after="0"/>
      </w:pPr>
      <w:r w:rsidRPr="00FB5832">
        <w:t xml:space="preserve">Replace instances of </w:t>
      </w:r>
      <w:proofErr w:type="gramStart"/>
      <w:r w:rsidRPr="00FB5832">
        <w:rPr>
          <w:b/>
          <w:bCs/>
        </w:rPr>
        <w:t>std::</w:t>
      </w:r>
      <w:proofErr w:type="spellStart"/>
      <w:proofErr w:type="gramEnd"/>
      <w:r w:rsidRPr="00FB5832">
        <w:rPr>
          <w:b/>
          <w:bCs/>
        </w:rPr>
        <w:t>unique_ptr</w:t>
      </w:r>
      <w:proofErr w:type="spellEnd"/>
      <w:r w:rsidRPr="00FB5832">
        <w:t xml:space="preserve"> with </w:t>
      </w:r>
      <w:r w:rsidRPr="00FB5832">
        <w:rPr>
          <w:b/>
          <w:bCs/>
        </w:rPr>
        <w:t>std::</w:t>
      </w:r>
      <w:proofErr w:type="spellStart"/>
      <w:r w:rsidRPr="00FB5832">
        <w:rPr>
          <w:b/>
          <w:bCs/>
        </w:rPr>
        <w:t>shared_ptr</w:t>
      </w:r>
      <w:proofErr w:type="spellEnd"/>
      <w:r w:rsidRPr="00FB5832">
        <w:t xml:space="preserve"> in scenarios where sharing of the underlying pointer is necessary.</w:t>
      </w:r>
    </w:p>
    <w:p w14:paraId="2812322F" w14:textId="77777777" w:rsidR="003071F8" w:rsidRDefault="003071F8" w:rsidP="003071F8">
      <w:r w:rsidRPr="00FB5832">
        <w:t xml:space="preserve">Starting with </w:t>
      </w:r>
      <w:proofErr w:type="gramStart"/>
      <w:r w:rsidRPr="00FB5832">
        <w:rPr>
          <w:b/>
          <w:bCs/>
        </w:rPr>
        <w:t>std::</w:t>
      </w:r>
      <w:proofErr w:type="spellStart"/>
      <w:proofErr w:type="gramEnd"/>
      <w:r w:rsidRPr="00FB5832">
        <w:rPr>
          <w:b/>
          <w:bCs/>
        </w:rPr>
        <w:t>unique_ptr</w:t>
      </w:r>
      <w:proofErr w:type="spellEnd"/>
      <w:r w:rsidRPr="00FB5832">
        <w:t xml:space="preserve"> provides clarity on whether sharing is needed, and the compiler's feedback guides you towards the appropriate choice.</w:t>
      </w:r>
    </w:p>
    <w:p w14:paraId="5D1C09D1" w14:textId="77777777" w:rsidR="003071F8" w:rsidRDefault="003071F8" w:rsidP="003071F8">
      <w:pPr>
        <w:spacing w:after="0"/>
      </w:pPr>
      <w:r w:rsidRPr="00B15E86">
        <w:rPr>
          <w:noProof/>
        </w:rPr>
        <w:lastRenderedPageBreak/>
        <w:drawing>
          <wp:inline distT="0" distB="0" distL="0" distR="0" wp14:anchorId="2060A2D4" wp14:editId="36536BE5">
            <wp:extent cx="3390900" cy="3773744"/>
            <wp:effectExtent l="0" t="0" r="0" b="0"/>
            <wp:docPr id="11692967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96758" name="Picture 1" descr="A screenshot of a computer program&#10;&#10;Description automatically generated"/>
                    <pic:cNvPicPr/>
                  </pic:nvPicPr>
                  <pic:blipFill>
                    <a:blip r:embed="rId12"/>
                    <a:stretch>
                      <a:fillRect/>
                    </a:stretch>
                  </pic:blipFill>
                  <pic:spPr>
                    <a:xfrm>
                      <a:off x="0" y="0"/>
                      <a:ext cx="3407764" cy="3792512"/>
                    </a:xfrm>
                    <a:prstGeom prst="rect">
                      <a:avLst/>
                    </a:prstGeom>
                  </pic:spPr>
                </pic:pic>
              </a:graphicData>
            </a:graphic>
          </wp:inline>
        </w:drawing>
      </w:r>
    </w:p>
    <w:p w14:paraId="17B1817A" w14:textId="77777777" w:rsidR="003071F8" w:rsidRDefault="003071F8" w:rsidP="003071F8">
      <w:r w:rsidRPr="00B15E86">
        <w:rPr>
          <w:noProof/>
        </w:rPr>
        <w:drawing>
          <wp:inline distT="0" distB="0" distL="0" distR="0" wp14:anchorId="395EF19B" wp14:editId="0A6790BE">
            <wp:extent cx="6339840" cy="4513614"/>
            <wp:effectExtent l="0" t="0" r="3810" b="1270"/>
            <wp:docPr id="168406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69771" name=""/>
                    <pic:cNvPicPr/>
                  </pic:nvPicPr>
                  <pic:blipFill>
                    <a:blip r:embed="rId13"/>
                    <a:stretch>
                      <a:fillRect/>
                    </a:stretch>
                  </pic:blipFill>
                  <pic:spPr>
                    <a:xfrm>
                      <a:off x="0" y="0"/>
                      <a:ext cx="6342340" cy="4515394"/>
                    </a:xfrm>
                    <a:prstGeom prst="rect">
                      <a:avLst/>
                    </a:prstGeom>
                  </pic:spPr>
                </pic:pic>
              </a:graphicData>
            </a:graphic>
          </wp:inline>
        </w:drawing>
      </w:r>
    </w:p>
    <w:p w14:paraId="0FC0E40A" w14:textId="77777777" w:rsidR="003071F8" w:rsidRDefault="003071F8" w:rsidP="003071F8"/>
    <w:p w14:paraId="75F90861" w14:textId="77777777" w:rsidR="003071F8" w:rsidRPr="00B15E86" w:rsidRDefault="003071F8" w:rsidP="003071F8">
      <w:pPr>
        <w:spacing w:after="0"/>
      </w:pPr>
      <w:r w:rsidRPr="00B15E86">
        <w:lastRenderedPageBreak/>
        <w:t xml:space="preserve">explains why the employee destructor cannot call </w:t>
      </w:r>
      <w:r w:rsidRPr="00B15E86">
        <w:rPr>
          <w:b/>
          <w:bCs/>
        </w:rPr>
        <w:t>delete</w:t>
      </w:r>
      <w:r w:rsidRPr="00B15E86">
        <w:t xml:space="preserve"> on the project pointer:</w:t>
      </w:r>
    </w:p>
    <w:p w14:paraId="6DC36CA5" w14:textId="77777777" w:rsidR="003071F8" w:rsidRPr="00B15E86" w:rsidRDefault="003071F8" w:rsidP="003071F8">
      <w:pPr>
        <w:numPr>
          <w:ilvl w:val="0"/>
          <w:numId w:val="359"/>
        </w:numPr>
        <w:spacing w:after="0"/>
      </w:pPr>
      <w:r w:rsidRPr="00B15E86">
        <w:rPr>
          <w:b/>
          <w:bCs/>
        </w:rPr>
        <w:t>Shared Ownership</w:t>
      </w:r>
      <w:r w:rsidRPr="00B15E86">
        <w:t>:</w:t>
      </w:r>
    </w:p>
    <w:p w14:paraId="7D2BD612" w14:textId="77777777" w:rsidR="003071F8" w:rsidRPr="00B15E86" w:rsidRDefault="003071F8" w:rsidP="003071F8">
      <w:pPr>
        <w:numPr>
          <w:ilvl w:val="1"/>
          <w:numId w:val="359"/>
        </w:numPr>
        <w:spacing w:after="0"/>
      </w:pPr>
      <w:r w:rsidRPr="00B15E86">
        <w:t>The project pointer is shared among different employee instances, implying shared ownership of the project resource.</w:t>
      </w:r>
    </w:p>
    <w:p w14:paraId="15C0728B" w14:textId="77777777" w:rsidR="003071F8" w:rsidRPr="00B15E86" w:rsidRDefault="003071F8" w:rsidP="003071F8">
      <w:pPr>
        <w:numPr>
          <w:ilvl w:val="0"/>
          <w:numId w:val="359"/>
        </w:numPr>
        <w:spacing w:after="0"/>
      </w:pPr>
      <w:r w:rsidRPr="00B15E86">
        <w:rPr>
          <w:b/>
          <w:bCs/>
        </w:rPr>
        <w:t>Ownership Responsibility</w:t>
      </w:r>
      <w:r w:rsidRPr="00B15E86">
        <w:t>:</w:t>
      </w:r>
    </w:p>
    <w:p w14:paraId="12F6F7AB" w14:textId="77777777" w:rsidR="003071F8" w:rsidRPr="00B15E86" w:rsidRDefault="003071F8" w:rsidP="003071F8">
      <w:pPr>
        <w:numPr>
          <w:ilvl w:val="1"/>
          <w:numId w:val="359"/>
        </w:numPr>
        <w:spacing w:after="0"/>
      </w:pPr>
      <w:r w:rsidRPr="00B15E86">
        <w:t>Since the employee instances do not exclusively own the project pointer, they cannot be responsible for its deletion.</w:t>
      </w:r>
    </w:p>
    <w:p w14:paraId="2788254D" w14:textId="77777777" w:rsidR="003071F8" w:rsidRPr="00B15E86" w:rsidRDefault="003071F8" w:rsidP="003071F8">
      <w:pPr>
        <w:numPr>
          <w:ilvl w:val="0"/>
          <w:numId w:val="359"/>
        </w:numPr>
        <w:spacing w:after="0"/>
      </w:pPr>
      <w:r w:rsidRPr="00B15E86">
        <w:rPr>
          <w:b/>
          <w:bCs/>
        </w:rPr>
        <w:t>Manual Deletion</w:t>
      </w:r>
      <w:r w:rsidRPr="00B15E86">
        <w:t>:</w:t>
      </w:r>
    </w:p>
    <w:p w14:paraId="2D0BCE12" w14:textId="77777777" w:rsidR="003071F8" w:rsidRPr="00B15E86" w:rsidRDefault="003071F8" w:rsidP="003071F8">
      <w:pPr>
        <w:numPr>
          <w:ilvl w:val="1"/>
          <w:numId w:val="359"/>
        </w:numPr>
        <w:spacing w:after="0"/>
      </w:pPr>
      <w:r w:rsidRPr="00B15E86">
        <w:t>Consequently, the responsibility falls on external management or the entity that originally allocated the project resource to manually delete it when appropriate.</w:t>
      </w:r>
    </w:p>
    <w:p w14:paraId="38ED4CE0" w14:textId="77777777" w:rsidR="003071F8" w:rsidRPr="00B15E86" w:rsidRDefault="003071F8" w:rsidP="003071F8">
      <w:pPr>
        <w:numPr>
          <w:ilvl w:val="0"/>
          <w:numId w:val="359"/>
        </w:numPr>
        <w:spacing w:after="0"/>
      </w:pPr>
      <w:r w:rsidRPr="00B15E86">
        <w:rPr>
          <w:b/>
          <w:bCs/>
        </w:rPr>
        <w:t>Avoiding Double Deletion</w:t>
      </w:r>
      <w:r w:rsidRPr="00B15E86">
        <w:t>:</w:t>
      </w:r>
    </w:p>
    <w:p w14:paraId="02AAFA08" w14:textId="77777777" w:rsidR="003071F8" w:rsidRPr="00B15E86" w:rsidRDefault="003071F8" w:rsidP="003071F8">
      <w:pPr>
        <w:numPr>
          <w:ilvl w:val="1"/>
          <w:numId w:val="359"/>
        </w:numPr>
        <w:spacing w:after="0"/>
      </w:pPr>
      <w:r w:rsidRPr="00B15E86">
        <w:t>If the employee destructor were to delete the project pointer, it could lead to double deletion issues since other employee instances may still be using the same project resource.</w:t>
      </w:r>
    </w:p>
    <w:p w14:paraId="7446B169" w14:textId="77777777" w:rsidR="003071F8" w:rsidRPr="00B15E86" w:rsidRDefault="003071F8" w:rsidP="003071F8">
      <w:pPr>
        <w:numPr>
          <w:ilvl w:val="0"/>
          <w:numId w:val="359"/>
        </w:numPr>
        <w:spacing w:after="0"/>
      </w:pPr>
      <w:r w:rsidRPr="00B15E86">
        <w:rPr>
          <w:b/>
          <w:bCs/>
        </w:rPr>
        <w:t>Clearing Ownership Boundaries</w:t>
      </w:r>
      <w:r w:rsidRPr="00B15E86">
        <w:t>:</w:t>
      </w:r>
    </w:p>
    <w:p w14:paraId="5711054D" w14:textId="77777777" w:rsidR="003071F8" w:rsidRDefault="003071F8" w:rsidP="003071F8">
      <w:pPr>
        <w:numPr>
          <w:ilvl w:val="1"/>
          <w:numId w:val="359"/>
        </w:numPr>
      </w:pPr>
      <w:r w:rsidRPr="00B15E86">
        <w:t>By not allowing the employee destructor to delete the project pointer, ownership boundaries are maintained, ensuring proper resource management and avoiding memory leaks or undefined behavior.</w:t>
      </w:r>
    </w:p>
    <w:p w14:paraId="43054AFE" w14:textId="77777777" w:rsidR="003071F8" w:rsidRDefault="003071F8" w:rsidP="003071F8">
      <w:r w:rsidRPr="00B15E86">
        <w:rPr>
          <w:noProof/>
        </w:rPr>
        <w:drawing>
          <wp:inline distT="0" distB="0" distL="0" distR="0" wp14:anchorId="42287CCD" wp14:editId="26488BA8">
            <wp:extent cx="4880243" cy="5005891"/>
            <wp:effectExtent l="0" t="0" r="0" b="4445"/>
            <wp:docPr id="11181828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82806" name="Picture 1" descr="A screenshot of a computer program&#10;&#10;Description automatically generated"/>
                    <pic:cNvPicPr/>
                  </pic:nvPicPr>
                  <pic:blipFill rotWithShape="1">
                    <a:blip r:embed="rId14"/>
                    <a:srcRect t="2816"/>
                    <a:stretch/>
                  </pic:blipFill>
                  <pic:spPr bwMode="auto">
                    <a:xfrm>
                      <a:off x="0" y="0"/>
                      <a:ext cx="4893104" cy="5019083"/>
                    </a:xfrm>
                    <a:prstGeom prst="rect">
                      <a:avLst/>
                    </a:prstGeom>
                    <a:ln>
                      <a:noFill/>
                    </a:ln>
                    <a:extLst>
                      <a:ext uri="{53640926-AAD7-44D8-BBD7-CCE9431645EC}">
                        <a14:shadowObscured xmlns:a14="http://schemas.microsoft.com/office/drawing/2010/main"/>
                      </a:ext>
                    </a:extLst>
                  </pic:spPr>
                </pic:pic>
              </a:graphicData>
            </a:graphic>
          </wp:inline>
        </w:drawing>
      </w:r>
    </w:p>
    <w:p w14:paraId="3D1ABAF4" w14:textId="77777777" w:rsidR="003071F8" w:rsidRDefault="003071F8" w:rsidP="003071F8">
      <w:r>
        <w:rPr>
          <w:noProof/>
        </w:rPr>
        <w:lastRenderedPageBreak/>
        <w:drawing>
          <wp:inline distT="0" distB="0" distL="0" distR="0" wp14:anchorId="482274F0" wp14:editId="6CECEAE9">
            <wp:extent cx="5250180" cy="4366400"/>
            <wp:effectExtent l="0" t="0" r="7620" b="0"/>
            <wp:docPr id="20721582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58283" name="Picture 1" descr="A screenshot of a computer program&#10;&#10;Description automatically generated"/>
                    <pic:cNvPicPr/>
                  </pic:nvPicPr>
                  <pic:blipFill>
                    <a:blip r:embed="rId15"/>
                    <a:stretch>
                      <a:fillRect/>
                    </a:stretch>
                  </pic:blipFill>
                  <pic:spPr>
                    <a:xfrm>
                      <a:off x="0" y="0"/>
                      <a:ext cx="5271597" cy="4384212"/>
                    </a:xfrm>
                    <a:prstGeom prst="rect">
                      <a:avLst/>
                    </a:prstGeom>
                  </pic:spPr>
                </pic:pic>
              </a:graphicData>
            </a:graphic>
          </wp:inline>
        </w:drawing>
      </w:r>
    </w:p>
    <w:p w14:paraId="458303D3" w14:textId="77777777" w:rsidR="003071F8" w:rsidRDefault="003071F8" w:rsidP="003071F8">
      <w:r>
        <w:rPr>
          <w:noProof/>
        </w:rPr>
        <w:drawing>
          <wp:inline distT="0" distB="0" distL="0" distR="0" wp14:anchorId="57FCD0AC" wp14:editId="18DE4335">
            <wp:extent cx="3528304" cy="4152900"/>
            <wp:effectExtent l="0" t="0" r="0" b="0"/>
            <wp:docPr id="8141273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27345" name="Picture 1" descr="A screenshot of a computer program&#10;&#10;Description automatically generated"/>
                    <pic:cNvPicPr/>
                  </pic:nvPicPr>
                  <pic:blipFill>
                    <a:blip r:embed="rId16"/>
                    <a:stretch>
                      <a:fillRect/>
                    </a:stretch>
                  </pic:blipFill>
                  <pic:spPr>
                    <a:xfrm>
                      <a:off x="0" y="0"/>
                      <a:ext cx="3533762" cy="4159325"/>
                    </a:xfrm>
                    <a:prstGeom prst="rect">
                      <a:avLst/>
                    </a:prstGeom>
                  </pic:spPr>
                </pic:pic>
              </a:graphicData>
            </a:graphic>
          </wp:inline>
        </w:drawing>
      </w:r>
    </w:p>
    <w:p w14:paraId="4E367FAE" w14:textId="77777777" w:rsidR="003071F8" w:rsidRPr="00DA4BD6" w:rsidRDefault="003071F8" w:rsidP="003071F8">
      <w:r w:rsidRPr="00DA4BD6">
        <w:lastRenderedPageBreak/>
        <w:t>the transition from manual memory management to using smart pointers, specifically unique pointers, and the challenges encountered during the process:</w:t>
      </w:r>
    </w:p>
    <w:p w14:paraId="1BCD21BC" w14:textId="77777777" w:rsidR="003071F8" w:rsidRPr="00DA4BD6" w:rsidRDefault="003071F8" w:rsidP="003071F8">
      <w:pPr>
        <w:numPr>
          <w:ilvl w:val="0"/>
          <w:numId w:val="360"/>
        </w:numPr>
      </w:pPr>
      <w:r w:rsidRPr="00DA4BD6">
        <w:rPr>
          <w:b/>
          <w:bCs/>
        </w:rPr>
        <w:t>Smart Pointer Adoption</w:t>
      </w:r>
      <w:r w:rsidRPr="00DA4BD6">
        <w:t>:</w:t>
      </w:r>
    </w:p>
    <w:p w14:paraId="2793F5E0" w14:textId="77777777" w:rsidR="003071F8" w:rsidRPr="00DA4BD6" w:rsidRDefault="003071F8" w:rsidP="003071F8">
      <w:pPr>
        <w:numPr>
          <w:ilvl w:val="1"/>
          <w:numId w:val="360"/>
        </w:numPr>
      </w:pPr>
      <w:r w:rsidRPr="00DA4BD6">
        <w:t>The switch from manual memory management to smart pointers is initiated to improve memory handling and avoid potential issues such as memory leaks.</w:t>
      </w:r>
    </w:p>
    <w:p w14:paraId="724C5E46" w14:textId="77777777" w:rsidR="003071F8" w:rsidRPr="00DA4BD6" w:rsidRDefault="003071F8" w:rsidP="003071F8">
      <w:pPr>
        <w:numPr>
          <w:ilvl w:val="0"/>
          <w:numId w:val="360"/>
        </w:numPr>
      </w:pPr>
      <w:r w:rsidRPr="00DA4BD6">
        <w:rPr>
          <w:b/>
          <w:bCs/>
        </w:rPr>
        <w:t>Usage of Unique Pointers</w:t>
      </w:r>
      <w:r w:rsidRPr="00DA4BD6">
        <w:t>:</w:t>
      </w:r>
    </w:p>
    <w:p w14:paraId="76C9A3B4" w14:textId="77777777" w:rsidR="003071F8" w:rsidRPr="00DA4BD6" w:rsidRDefault="003071F8" w:rsidP="003071F8">
      <w:pPr>
        <w:numPr>
          <w:ilvl w:val="1"/>
          <w:numId w:val="360"/>
        </w:numPr>
      </w:pPr>
      <w:r w:rsidRPr="00DA4BD6">
        <w:t>Raw pointers are replaced with unique pointers for managing the project resource.</w:t>
      </w:r>
    </w:p>
    <w:p w14:paraId="309A2F65" w14:textId="77777777" w:rsidR="003071F8" w:rsidRPr="00DA4BD6" w:rsidRDefault="003071F8" w:rsidP="003071F8">
      <w:pPr>
        <w:numPr>
          <w:ilvl w:val="1"/>
          <w:numId w:val="360"/>
        </w:numPr>
      </w:pPr>
      <w:r w:rsidRPr="00DA4BD6">
        <w:t>Unique pointers are preferred due to their exclusive ownership semantics, preventing accidental copies and ensuring proper resource cleanup.</w:t>
      </w:r>
    </w:p>
    <w:p w14:paraId="26190B09" w14:textId="77777777" w:rsidR="003071F8" w:rsidRPr="00DA4BD6" w:rsidRDefault="003071F8" w:rsidP="003071F8">
      <w:pPr>
        <w:numPr>
          <w:ilvl w:val="0"/>
          <w:numId w:val="360"/>
        </w:numPr>
      </w:pPr>
      <w:r w:rsidRPr="00DA4BD6">
        <w:rPr>
          <w:b/>
          <w:bCs/>
        </w:rPr>
        <w:t>Errors and Challenges</w:t>
      </w:r>
      <w:r w:rsidRPr="00DA4BD6">
        <w:t>:</w:t>
      </w:r>
    </w:p>
    <w:p w14:paraId="29C92DD7" w14:textId="77777777" w:rsidR="003071F8" w:rsidRPr="00DA4BD6" w:rsidRDefault="003071F8" w:rsidP="003071F8">
      <w:pPr>
        <w:numPr>
          <w:ilvl w:val="1"/>
          <w:numId w:val="360"/>
        </w:numPr>
      </w:pPr>
      <w:r w:rsidRPr="00DA4BD6">
        <w:t>Upon compilation, numerous errors are encountered, indicating issues with copying unique pointers.</w:t>
      </w:r>
    </w:p>
    <w:p w14:paraId="25F05538" w14:textId="77777777" w:rsidR="003071F8" w:rsidRPr="00DA4BD6" w:rsidRDefault="003071F8" w:rsidP="003071F8">
      <w:pPr>
        <w:numPr>
          <w:ilvl w:val="1"/>
          <w:numId w:val="360"/>
        </w:numPr>
      </w:pPr>
      <w:r w:rsidRPr="00DA4BD6">
        <w:t>Unique pointers cannot be copied; they can only be moved, necessitating adjustments in code logic and function signatures.</w:t>
      </w:r>
    </w:p>
    <w:p w14:paraId="1001FD18" w14:textId="77777777" w:rsidR="003071F8" w:rsidRPr="00DA4BD6" w:rsidRDefault="003071F8" w:rsidP="003071F8">
      <w:pPr>
        <w:numPr>
          <w:ilvl w:val="0"/>
          <w:numId w:val="360"/>
        </w:numPr>
      </w:pPr>
      <w:r w:rsidRPr="00DA4BD6">
        <w:rPr>
          <w:b/>
          <w:bCs/>
        </w:rPr>
        <w:t>Debugging and Analysis</w:t>
      </w:r>
      <w:r w:rsidRPr="00DA4BD6">
        <w:t>:</w:t>
      </w:r>
    </w:p>
    <w:p w14:paraId="37573A97" w14:textId="77777777" w:rsidR="003071F8" w:rsidRPr="00DA4BD6" w:rsidRDefault="003071F8" w:rsidP="003071F8">
      <w:pPr>
        <w:numPr>
          <w:ilvl w:val="1"/>
          <w:numId w:val="360"/>
        </w:numPr>
      </w:pPr>
      <w:r w:rsidRPr="00DA4BD6">
        <w:t>The code is run and debugged to identify the root cause of the issues.</w:t>
      </w:r>
    </w:p>
    <w:p w14:paraId="286F8787" w14:textId="77777777" w:rsidR="003071F8" w:rsidRPr="00DA4BD6" w:rsidRDefault="003071F8" w:rsidP="003071F8">
      <w:pPr>
        <w:numPr>
          <w:ilvl w:val="1"/>
          <w:numId w:val="360"/>
        </w:numPr>
      </w:pPr>
      <w:r w:rsidRPr="00DA4BD6">
        <w:t>The debugger reveals that while project information is correctly set within employee objects, the project smart pointer itself remains empty.</w:t>
      </w:r>
    </w:p>
    <w:p w14:paraId="59AF0342" w14:textId="77777777" w:rsidR="003071F8" w:rsidRPr="00DA4BD6" w:rsidRDefault="003071F8" w:rsidP="003071F8">
      <w:pPr>
        <w:numPr>
          <w:ilvl w:val="0"/>
          <w:numId w:val="360"/>
        </w:numPr>
      </w:pPr>
      <w:r w:rsidRPr="00DA4BD6">
        <w:rPr>
          <w:b/>
          <w:bCs/>
        </w:rPr>
        <w:t>Inability to Share Pointers</w:t>
      </w:r>
      <w:r w:rsidRPr="00DA4BD6">
        <w:t>:</w:t>
      </w:r>
    </w:p>
    <w:p w14:paraId="2A1CE42D" w14:textId="77777777" w:rsidR="003071F8" w:rsidRPr="00DA4BD6" w:rsidRDefault="003071F8" w:rsidP="003071F8">
      <w:pPr>
        <w:numPr>
          <w:ilvl w:val="1"/>
          <w:numId w:val="360"/>
        </w:numPr>
      </w:pPr>
      <w:r w:rsidRPr="00DA4BD6">
        <w:t>The fundamental issue arises from the inability to share the project smart pointer among different employee instances.</w:t>
      </w:r>
    </w:p>
    <w:p w14:paraId="316A6D16" w14:textId="77777777" w:rsidR="003071F8" w:rsidRPr="00DA4BD6" w:rsidRDefault="003071F8" w:rsidP="003071F8">
      <w:pPr>
        <w:numPr>
          <w:ilvl w:val="1"/>
          <w:numId w:val="360"/>
        </w:numPr>
      </w:pPr>
      <w:r w:rsidRPr="00DA4BD6">
        <w:t>As soon as the project pointer is assigned to one employee, its state is moved, rendering it inaccessible to other employees.</w:t>
      </w:r>
    </w:p>
    <w:p w14:paraId="5AE7BD8E" w14:textId="77777777" w:rsidR="003071F8" w:rsidRPr="00DA4BD6" w:rsidRDefault="003071F8" w:rsidP="003071F8">
      <w:pPr>
        <w:numPr>
          <w:ilvl w:val="0"/>
          <w:numId w:val="360"/>
        </w:numPr>
      </w:pPr>
      <w:r w:rsidRPr="00DA4BD6">
        <w:rPr>
          <w:b/>
          <w:bCs/>
        </w:rPr>
        <w:t>Conclusion and Resolution</w:t>
      </w:r>
      <w:r w:rsidRPr="00DA4BD6">
        <w:t>:</w:t>
      </w:r>
    </w:p>
    <w:p w14:paraId="075FE541" w14:textId="77777777" w:rsidR="003071F8" w:rsidRPr="00DA4BD6" w:rsidRDefault="003071F8" w:rsidP="003071F8">
      <w:pPr>
        <w:numPr>
          <w:ilvl w:val="1"/>
          <w:numId w:val="360"/>
        </w:numPr>
      </w:pPr>
      <w:r w:rsidRPr="00DA4BD6">
        <w:t>It's concluded that using unique pointers for this scenario is not viable due to the need for shared ownership.</w:t>
      </w:r>
    </w:p>
    <w:p w14:paraId="04EA9AFA" w14:textId="77777777" w:rsidR="003071F8" w:rsidRPr="00DA4BD6" w:rsidRDefault="003071F8" w:rsidP="003071F8">
      <w:pPr>
        <w:numPr>
          <w:ilvl w:val="1"/>
          <w:numId w:val="360"/>
        </w:numPr>
      </w:pPr>
      <w:r w:rsidRPr="00DA4BD6">
        <w:t>Alternative smart pointers, such as shared pointers, may be considered to enable shared ownership of the project resource among multiple employees.</w:t>
      </w:r>
    </w:p>
    <w:p w14:paraId="37480A50" w14:textId="77777777" w:rsidR="003071F8" w:rsidRDefault="003071F8" w:rsidP="003071F8">
      <w:r w:rsidRPr="00DA4BD6">
        <w:t xml:space="preserve">Overall, </w:t>
      </w:r>
      <w:r>
        <w:t xml:space="preserve">we </w:t>
      </w:r>
      <w:proofErr w:type="gramStart"/>
      <w:r w:rsidRPr="00DA4BD6">
        <w:t>highlights</w:t>
      </w:r>
      <w:proofErr w:type="gramEnd"/>
      <w:r w:rsidRPr="00DA4BD6">
        <w:t xml:space="preserve"> the importance of selecting appropriate smart pointers based on ownership requirements and addresses challenges encountered during the transition from manual memory management to smart pointer usage.</w:t>
      </w:r>
    </w:p>
    <w:p w14:paraId="61C08051" w14:textId="77777777" w:rsidR="003071F8" w:rsidRDefault="003071F8" w:rsidP="003071F8"/>
    <w:p w14:paraId="31079ACA" w14:textId="77777777" w:rsidR="003071F8" w:rsidRDefault="003071F8" w:rsidP="003071F8"/>
    <w:p w14:paraId="0BC9F86D" w14:textId="77777777" w:rsidR="003071F8" w:rsidRPr="00DA4BD6" w:rsidRDefault="003071F8" w:rsidP="003071F8">
      <w:pPr>
        <w:rPr>
          <w:b/>
          <w:bCs/>
          <w:sz w:val="28"/>
          <w:szCs w:val="28"/>
        </w:rPr>
      </w:pPr>
      <w:r w:rsidRPr="00DA4BD6">
        <w:rPr>
          <w:b/>
          <w:bCs/>
          <w:sz w:val="28"/>
          <w:szCs w:val="28"/>
        </w:rPr>
        <w:lastRenderedPageBreak/>
        <w:t>unique pointers to shared pointers:</w:t>
      </w:r>
    </w:p>
    <w:p w14:paraId="5E4C142F" w14:textId="77777777" w:rsidR="003071F8" w:rsidRPr="00DA4BD6" w:rsidRDefault="003071F8" w:rsidP="003071F8">
      <w:pPr>
        <w:numPr>
          <w:ilvl w:val="0"/>
          <w:numId w:val="361"/>
        </w:numPr>
        <w:spacing w:after="0"/>
      </w:pPr>
      <w:r w:rsidRPr="00DA4BD6">
        <w:rPr>
          <w:b/>
          <w:bCs/>
        </w:rPr>
        <w:t>Requirement for Shared Ownership</w:t>
      </w:r>
      <w:r w:rsidRPr="00DA4BD6">
        <w:t>:</w:t>
      </w:r>
    </w:p>
    <w:p w14:paraId="27AF3DD2" w14:textId="77777777" w:rsidR="003071F8" w:rsidRPr="00DA4BD6" w:rsidRDefault="003071F8" w:rsidP="003071F8">
      <w:pPr>
        <w:numPr>
          <w:ilvl w:val="1"/>
          <w:numId w:val="361"/>
        </w:numPr>
        <w:spacing w:after="0"/>
      </w:pPr>
      <w:r w:rsidRPr="00DA4BD6">
        <w:t>The specific requirement necessitates sharing the project pointer among multiple objects.</w:t>
      </w:r>
    </w:p>
    <w:p w14:paraId="08E3669A" w14:textId="77777777" w:rsidR="003071F8" w:rsidRPr="00DA4BD6" w:rsidRDefault="003071F8" w:rsidP="003071F8">
      <w:pPr>
        <w:numPr>
          <w:ilvl w:val="0"/>
          <w:numId w:val="361"/>
        </w:numPr>
        <w:spacing w:after="0"/>
      </w:pPr>
      <w:r w:rsidRPr="00DA4BD6">
        <w:rPr>
          <w:b/>
          <w:bCs/>
        </w:rPr>
        <w:t>Drawback of Unique Pointers</w:t>
      </w:r>
      <w:r w:rsidRPr="00DA4BD6">
        <w:t>:</w:t>
      </w:r>
    </w:p>
    <w:p w14:paraId="16E3D619" w14:textId="77777777" w:rsidR="003071F8" w:rsidRPr="00DA4BD6" w:rsidRDefault="003071F8" w:rsidP="003071F8">
      <w:pPr>
        <w:numPr>
          <w:ilvl w:val="1"/>
          <w:numId w:val="361"/>
        </w:numPr>
        <w:spacing w:after="0"/>
      </w:pPr>
      <w:r w:rsidRPr="00DA4BD6">
        <w:t>Unique pointers, due to their exclusive ownership semantics, do not allow sharing of the underlying pointer.</w:t>
      </w:r>
    </w:p>
    <w:p w14:paraId="3D9940BE" w14:textId="77777777" w:rsidR="003071F8" w:rsidRPr="00DA4BD6" w:rsidRDefault="003071F8" w:rsidP="003071F8">
      <w:pPr>
        <w:numPr>
          <w:ilvl w:val="0"/>
          <w:numId w:val="361"/>
        </w:numPr>
        <w:spacing w:after="0"/>
      </w:pPr>
      <w:r w:rsidRPr="00DA4BD6">
        <w:rPr>
          <w:b/>
          <w:bCs/>
        </w:rPr>
        <w:t>Solution: Shared Pointers</w:t>
      </w:r>
      <w:r w:rsidRPr="00DA4BD6">
        <w:t>:</w:t>
      </w:r>
    </w:p>
    <w:p w14:paraId="3B5593B0" w14:textId="77777777" w:rsidR="003071F8" w:rsidRPr="00DA4BD6" w:rsidRDefault="003071F8" w:rsidP="003071F8">
      <w:pPr>
        <w:numPr>
          <w:ilvl w:val="1"/>
          <w:numId w:val="361"/>
        </w:numPr>
        <w:spacing w:after="0"/>
      </w:pPr>
      <w:r w:rsidRPr="00DA4BD6">
        <w:t>Shared pointers are introduced as they enable shared ownership of the underlying pointer.</w:t>
      </w:r>
    </w:p>
    <w:p w14:paraId="5D0F9888" w14:textId="77777777" w:rsidR="003071F8" w:rsidRPr="00DA4BD6" w:rsidRDefault="003071F8" w:rsidP="003071F8">
      <w:pPr>
        <w:numPr>
          <w:ilvl w:val="1"/>
          <w:numId w:val="361"/>
        </w:numPr>
        <w:spacing w:after="0"/>
      </w:pPr>
      <w:r w:rsidRPr="00DA4BD6">
        <w:t>Shared pointers facilitate sharing resources among multiple objects by maintaining a reference count.</w:t>
      </w:r>
    </w:p>
    <w:p w14:paraId="3A5B9231" w14:textId="77777777" w:rsidR="003071F8" w:rsidRPr="00DA4BD6" w:rsidRDefault="003071F8" w:rsidP="003071F8">
      <w:pPr>
        <w:numPr>
          <w:ilvl w:val="0"/>
          <w:numId w:val="361"/>
        </w:numPr>
        <w:spacing w:after="0"/>
      </w:pPr>
      <w:r w:rsidRPr="00DA4BD6">
        <w:rPr>
          <w:b/>
          <w:bCs/>
        </w:rPr>
        <w:t>Implementation Changes</w:t>
      </w:r>
      <w:r w:rsidRPr="00DA4BD6">
        <w:t>:</w:t>
      </w:r>
    </w:p>
    <w:p w14:paraId="66043425" w14:textId="77777777" w:rsidR="003071F8" w:rsidRPr="00DA4BD6" w:rsidRDefault="003071F8" w:rsidP="003071F8">
      <w:pPr>
        <w:numPr>
          <w:ilvl w:val="1"/>
          <w:numId w:val="361"/>
        </w:numPr>
        <w:spacing w:after="0"/>
      </w:pPr>
      <w:r w:rsidRPr="00DA4BD6">
        <w:t>Replace unique pointers with shared pointers to allow the desired sharing behavior.</w:t>
      </w:r>
    </w:p>
    <w:p w14:paraId="4A51612F" w14:textId="77777777" w:rsidR="003071F8" w:rsidRPr="00DA4BD6" w:rsidRDefault="003071F8" w:rsidP="003071F8">
      <w:pPr>
        <w:numPr>
          <w:ilvl w:val="1"/>
          <w:numId w:val="361"/>
        </w:numPr>
        <w:spacing w:after="0"/>
      </w:pPr>
      <w:r w:rsidRPr="00DA4BD6">
        <w:t>Adjust function signatures and return types to use shared pointers where appropriate.</w:t>
      </w:r>
    </w:p>
    <w:p w14:paraId="2F0A1793" w14:textId="77777777" w:rsidR="003071F8" w:rsidRPr="00DA4BD6" w:rsidRDefault="003071F8" w:rsidP="003071F8">
      <w:pPr>
        <w:numPr>
          <w:ilvl w:val="1"/>
          <w:numId w:val="361"/>
        </w:numPr>
        <w:spacing w:after="0"/>
      </w:pPr>
      <w:r w:rsidRPr="00DA4BD6">
        <w:t>Utilize the const qualifier for parameters that are not modified within functions.</w:t>
      </w:r>
    </w:p>
    <w:p w14:paraId="31373187" w14:textId="77777777" w:rsidR="003071F8" w:rsidRPr="00DA4BD6" w:rsidRDefault="003071F8" w:rsidP="003071F8">
      <w:pPr>
        <w:numPr>
          <w:ilvl w:val="0"/>
          <w:numId w:val="361"/>
        </w:numPr>
        <w:spacing w:after="0"/>
      </w:pPr>
      <w:r w:rsidRPr="00DA4BD6">
        <w:rPr>
          <w:b/>
          <w:bCs/>
        </w:rPr>
        <w:t>Resource Management with Shared Pointers</w:t>
      </w:r>
      <w:r w:rsidRPr="00DA4BD6">
        <w:t>:</w:t>
      </w:r>
    </w:p>
    <w:p w14:paraId="2D73DAB1" w14:textId="77777777" w:rsidR="003071F8" w:rsidRPr="00DA4BD6" w:rsidRDefault="003071F8" w:rsidP="003071F8">
      <w:pPr>
        <w:numPr>
          <w:ilvl w:val="1"/>
          <w:numId w:val="361"/>
        </w:numPr>
        <w:spacing w:after="0"/>
      </w:pPr>
      <w:r w:rsidRPr="00DA4BD6">
        <w:t>Shared pointers automatically manage the deletion of the underlying pointer when the reference count reaches zero.</w:t>
      </w:r>
    </w:p>
    <w:p w14:paraId="50997930" w14:textId="77777777" w:rsidR="003071F8" w:rsidRPr="00DA4BD6" w:rsidRDefault="003071F8" w:rsidP="003071F8">
      <w:pPr>
        <w:numPr>
          <w:ilvl w:val="1"/>
          <w:numId w:val="361"/>
        </w:numPr>
        <w:spacing w:after="0"/>
      </w:pPr>
      <w:r w:rsidRPr="00DA4BD6">
        <w:t xml:space="preserve">The destructor of the shared pointer </w:t>
      </w:r>
      <w:proofErr w:type="gramStart"/>
      <w:r w:rsidRPr="00DA4BD6">
        <w:t>decrements</w:t>
      </w:r>
      <w:proofErr w:type="gramEnd"/>
      <w:r w:rsidRPr="00DA4BD6">
        <w:t xml:space="preserve"> the reference count, and if it becomes zero, the underlying pointer is deleted.</w:t>
      </w:r>
    </w:p>
    <w:p w14:paraId="2ACB0BD1" w14:textId="77777777" w:rsidR="003071F8" w:rsidRPr="00DA4BD6" w:rsidRDefault="003071F8" w:rsidP="003071F8">
      <w:pPr>
        <w:numPr>
          <w:ilvl w:val="0"/>
          <w:numId w:val="361"/>
        </w:numPr>
        <w:spacing w:after="0"/>
      </w:pPr>
      <w:r w:rsidRPr="00DA4BD6">
        <w:rPr>
          <w:b/>
          <w:bCs/>
        </w:rPr>
        <w:t>Debugging Tools</w:t>
      </w:r>
      <w:r w:rsidRPr="00DA4BD6">
        <w:t>:</w:t>
      </w:r>
    </w:p>
    <w:p w14:paraId="4A91218C" w14:textId="77777777" w:rsidR="003071F8" w:rsidRPr="00DA4BD6" w:rsidRDefault="003071F8" w:rsidP="003071F8">
      <w:pPr>
        <w:numPr>
          <w:ilvl w:val="1"/>
          <w:numId w:val="361"/>
        </w:numPr>
        <w:spacing w:after="0"/>
      </w:pPr>
      <w:r w:rsidRPr="00DA4BD6">
        <w:t xml:space="preserve">Use the </w:t>
      </w:r>
      <w:proofErr w:type="spellStart"/>
      <w:r w:rsidRPr="00DA4BD6">
        <w:rPr>
          <w:b/>
          <w:bCs/>
        </w:rPr>
        <w:t>use_count</w:t>
      </w:r>
      <w:proofErr w:type="spellEnd"/>
      <w:r w:rsidRPr="00DA4BD6">
        <w:t xml:space="preserve"> function for debugging purposes to check the reference count of shared pointers.</w:t>
      </w:r>
    </w:p>
    <w:p w14:paraId="3CC0E2C8" w14:textId="77777777" w:rsidR="003071F8" w:rsidRPr="00DA4BD6" w:rsidRDefault="003071F8" w:rsidP="003071F8">
      <w:pPr>
        <w:numPr>
          <w:ilvl w:val="1"/>
          <w:numId w:val="361"/>
        </w:numPr>
        <w:spacing w:after="0"/>
      </w:pPr>
      <w:r w:rsidRPr="00DA4BD6">
        <w:t>This helps in understanding when the underlying pointer will be deleted based on the reference count.</w:t>
      </w:r>
    </w:p>
    <w:p w14:paraId="4EC8F436" w14:textId="77777777" w:rsidR="003071F8" w:rsidRPr="00DA4BD6" w:rsidRDefault="003071F8" w:rsidP="003071F8">
      <w:pPr>
        <w:numPr>
          <w:ilvl w:val="0"/>
          <w:numId w:val="361"/>
        </w:numPr>
        <w:spacing w:after="0"/>
      </w:pPr>
      <w:r w:rsidRPr="00DA4BD6">
        <w:rPr>
          <w:b/>
          <w:bCs/>
        </w:rPr>
        <w:t>Comparisons and Operations</w:t>
      </w:r>
      <w:r w:rsidRPr="00DA4BD6">
        <w:t>:</w:t>
      </w:r>
    </w:p>
    <w:p w14:paraId="0E4DA87E" w14:textId="77777777" w:rsidR="003071F8" w:rsidRPr="00DA4BD6" w:rsidRDefault="003071F8" w:rsidP="003071F8">
      <w:pPr>
        <w:numPr>
          <w:ilvl w:val="1"/>
          <w:numId w:val="361"/>
        </w:numPr>
        <w:spacing w:after="0"/>
      </w:pPr>
      <w:r w:rsidRPr="00DA4BD6">
        <w:t xml:space="preserve">Shared pointers can be compared with null or used in </w:t>
      </w:r>
      <w:proofErr w:type="spellStart"/>
      <w:r w:rsidRPr="00DA4BD6">
        <w:t>boolean</w:t>
      </w:r>
      <w:proofErr w:type="spellEnd"/>
      <w:r w:rsidRPr="00DA4BD6">
        <w:t xml:space="preserve"> expressions to check for the validity of the contained pointer.</w:t>
      </w:r>
    </w:p>
    <w:p w14:paraId="54459A53" w14:textId="77777777" w:rsidR="003071F8" w:rsidRPr="00DA4BD6" w:rsidRDefault="003071F8" w:rsidP="003071F8">
      <w:pPr>
        <w:numPr>
          <w:ilvl w:val="1"/>
          <w:numId w:val="361"/>
        </w:numPr>
        <w:spacing w:after="0"/>
      </w:pPr>
      <w:r w:rsidRPr="00DA4BD6">
        <w:t xml:space="preserve">The </w:t>
      </w:r>
      <w:r w:rsidRPr="00DA4BD6">
        <w:rPr>
          <w:b/>
          <w:bCs/>
        </w:rPr>
        <w:t>reset</w:t>
      </w:r>
      <w:r w:rsidRPr="00DA4BD6">
        <w:t xml:space="preserve"> method allows reassigning the shared pointer to a new object, managing the reference count accordingly.</w:t>
      </w:r>
    </w:p>
    <w:p w14:paraId="0D3E56F8" w14:textId="77777777" w:rsidR="003071F8" w:rsidRPr="00DA4BD6" w:rsidRDefault="003071F8" w:rsidP="003071F8">
      <w:pPr>
        <w:numPr>
          <w:ilvl w:val="0"/>
          <w:numId w:val="361"/>
        </w:numPr>
        <w:spacing w:after="0"/>
      </w:pPr>
      <w:r w:rsidRPr="00DA4BD6">
        <w:rPr>
          <w:b/>
          <w:bCs/>
        </w:rPr>
        <w:t>Benefits of Shared Pointers</w:t>
      </w:r>
      <w:r w:rsidRPr="00DA4BD6">
        <w:t>:</w:t>
      </w:r>
    </w:p>
    <w:p w14:paraId="2B9B2264" w14:textId="77777777" w:rsidR="003071F8" w:rsidRPr="00DA4BD6" w:rsidRDefault="003071F8" w:rsidP="003071F8">
      <w:pPr>
        <w:numPr>
          <w:ilvl w:val="1"/>
          <w:numId w:val="361"/>
        </w:numPr>
        <w:spacing w:after="0"/>
      </w:pPr>
      <w:r w:rsidRPr="00DA4BD6">
        <w:t>Shared pointers offer flexibility in managing resources by allowing multiple objects to share ownership.</w:t>
      </w:r>
    </w:p>
    <w:p w14:paraId="798315F0" w14:textId="77777777" w:rsidR="003071F8" w:rsidRPr="00DA4BD6" w:rsidRDefault="003071F8" w:rsidP="003071F8">
      <w:pPr>
        <w:numPr>
          <w:ilvl w:val="1"/>
          <w:numId w:val="361"/>
        </w:numPr>
        <w:spacing w:after="0"/>
      </w:pPr>
      <w:r w:rsidRPr="00DA4BD6">
        <w:t>They simplify resource management tasks, such as avoiding memory leaks and ensuring proper deletion of resources.</w:t>
      </w:r>
    </w:p>
    <w:p w14:paraId="34EDA08F" w14:textId="77777777" w:rsidR="003071F8" w:rsidRPr="00DA4BD6" w:rsidRDefault="003071F8" w:rsidP="003071F8">
      <w:pPr>
        <w:numPr>
          <w:ilvl w:val="0"/>
          <w:numId w:val="361"/>
        </w:numPr>
        <w:spacing w:after="0"/>
      </w:pPr>
      <w:r w:rsidRPr="00DA4BD6">
        <w:rPr>
          <w:b/>
          <w:bCs/>
        </w:rPr>
        <w:t>Conclusion</w:t>
      </w:r>
      <w:r w:rsidRPr="00DA4BD6">
        <w:t>:</w:t>
      </w:r>
    </w:p>
    <w:p w14:paraId="1B3557E8" w14:textId="77777777" w:rsidR="003071F8" w:rsidRPr="00DA4BD6" w:rsidRDefault="003071F8" w:rsidP="003071F8">
      <w:pPr>
        <w:numPr>
          <w:ilvl w:val="1"/>
          <w:numId w:val="361"/>
        </w:numPr>
        <w:spacing w:after="0"/>
      </w:pPr>
      <w:r w:rsidRPr="00DA4BD6">
        <w:t>Shared pointers prove to be a suitable solution for scenarios requiring shared ownership of resources among multiple objects.</w:t>
      </w:r>
    </w:p>
    <w:p w14:paraId="687A1D78" w14:textId="77777777" w:rsidR="003071F8" w:rsidRPr="00DA4BD6" w:rsidRDefault="003071F8" w:rsidP="003071F8">
      <w:pPr>
        <w:numPr>
          <w:ilvl w:val="1"/>
          <w:numId w:val="361"/>
        </w:numPr>
        <w:spacing w:after="0"/>
      </w:pPr>
      <w:r w:rsidRPr="00DA4BD6">
        <w:t>They provide efficient memory management and facilitate resource sharing without the risk of memory leaks or dangling pointers.</w:t>
      </w:r>
    </w:p>
    <w:p w14:paraId="2FC97BA8" w14:textId="77777777" w:rsidR="003071F8" w:rsidRPr="00FB5832" w:rsidRDefault="003071F8" w:rsidP="003071F8">
      <w:pPr>
        <w:spacing w:after="0"/>
      </w:pPr>
      <w:r w:rsidRPr="00DA4BD6">
        <w:t>By transitioning from unique pointers to shared pointers, the code achieves the desired behavior of sharing the project pointer among different objects while ensuring proper resource management and avoiding memory-related issues.</w:t>
      </w:r>
    </w:p>
    <w:p w14:paraId="5F99A78F" w14:textId="77777777" w:rsidR="003071F8" w:rsidRDefault="003071F8" w:rsidP="003071F8">
      <w:pPr>
        <w:pStyle w:val="Heading1"/>
      </w:pPr>
      <w:r>
        <w:lastRenderedPageBreak/>
        <w:t>Weak pointer</w:t>
      </w:r>
    </w:p>
    <w:p w14:paraId="24BDF663" w14:textId="77777777" w:rsidR="003071F8" w:rsidRDefault="003071F8" w:rsidP="003071F8">
      <w:r>
        <w:rPr>
          <w:noProof/>
        </w:rPr>
        <mc:AlternateContent>
          <mc:Choice Requires="wpg">
            <w:drawing>
              <wp:anchor distT="0" distB="0" distL="114300" distR="114300" simplePos="0" relativeHeight="251659264" behindDoc="0" locked="0" layoutInCell="1" allowOverlap="1" wp14:anchorId="21C5113C" wp14:editId="2033017E">
                <wp:simplePos x="0" y="0"/>
                <wp:positionH relativeFrom="column">
                  <wp:posOffset>-67310</wp:posOffset>
                </wp:positionH>
                <wp:positionV relativeFrom="paragraph">
                  <wp:posOffset>48260</wp:posOffset>
                </wp:positionV>
                <wp:extent cx="6917055" cy="3911600"/>
                <wp:effectExtent l="0" t="0" r="0" b="0"/>
                <wp:wrapNone/>
                <wp:docPr id="12490352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17055" cy="3911600"/>
                          <a:chOff x="0" y="0"/>
                          <a:chExt cx="6917267" cy="3911599"/>
                        </a:xfrm>
                      </wpg:grpSpPr>
                      <wpg:grpSp>
                        <wpg:cNvPr id="1531181514" name="Group 3"/>
                        <wpg:cNvGrpSpPr/>
                        <wpg:grpSpPr>
                          <a:xfrm>
                            <a:off x="59267" y="0"/>
                            <a:ext cx="6858000" cy="3857625"/>
                            <a:chOff x="0" y="0"/>
                            <a:chExt cx="6858000" cy="3857625"/>
                          </a:xfrm>
                        </wpg:grpSpPr>
                        <wpg:grpSp>
                          <wpg:cNvPr id="1990100999" name="Group 2"/>
                          <wpg:cNvGrpSpPr/>
                          <wpg:grpSpPr>
                            <a:xfrm>
                              <a:off x="0" y="0"/>
                              <a:ext cx="6858000" cy="3857625"/>
                              <a:chOff x="0" y="0"/>
                              <a:chExt cx="6858000" cy="3857625"/>
                            </a:xfrm>
                          </wpg:grpSpPr>
                          <pic:pic xmlns:pic="http://schemas.openxmlformats.org/drawingml/2006/picture">
                            <pic:nvPicPr>
                              <pic:cNvPr id="1033337018" name="Picture 1" descr="A computer screen shot of a diagram&#10;&#10;Description automatically generated"/>
                              <pic:cNvPicPr>
                                <a:picLocks noChangeAspect="1"/>
                              </pic:cNvPicPr>
                            </pic:nvPicPr>
                            <pic:blipFill>
                              <a:blip r:embed="rId17" cstate="print"/>
                              <a:stretch>
                                <a:fillRect/>
                              </a:stretch>
                            </pic:blipFill>
                            <pic:spPr>
                              <a:xfrm>
                                <a:off x="0" y="0"/>
                                <a:ext cx="6858000" cy="3857625"/>
                              </a:xfrm>
                              <a:prstGeom prst="rect">
                                <a:avLst/>
                              </a:prstGeom>
                            </pic:spPr>
                          </pic:pic>
                          <wps:wsp>
                            <wps:cNvPr id="367920259" name="Text Box 1"/>
                            <wps:cNvSpPr txBox="1"/>
                            <wps:spPr>
                              <a:xfrm>
                                <a:off x="4885266" y="1210733"/>
                                <a:ext cx="1219200" cy="381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A8EA08" w14:textId="77777777" w:rsidR="003071F8" w:rsidRPr="003230F8" w:rsidRDefault="003071F8" w:rsidP="003071F8">
                                  <w:pPr>
                                    <w:rPr>
                                      <w:sz w:val="22"/>
                                      <w:szCs w:val="22"/>
                                    </w:rPr>
                                  </w:pPr>
                                  <w:r w:rsidRPr="003230F8">
                                    <w:rPr>
                                      <w:sz w:val="22"/>
                                      <w:szCs w:val="22"/>
                                    </w:rPr>
                                    <w:t>Memory alloc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4370862" name="Text Box 1"/>
                          <wps:cNvSpPr txBox="1"/>
                          <wps:spPr>
                            <a:xfrm>
                              <a:off x="3302000" y="474133"/>
                              <a:ext cx="1727200" cy="381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6CD917" w14:textId="77777777" w:rsidR="003071F8" w:rsidRPr="003230F8" w:rsidRDefault="003071F8" w:rsidP="003071F8">
                                <w:pPr>
                                  <w:rPr>
                                    <w:sz w:val="22"/>
                                    <w:szCs w:val="22"/>
                                  </w:rPr>
                                </w:pPr>
                                <w:r w:rsidRPr="003230F8">
                                  <w:rPr>
                                    <w:sz w:val="22"/>
                                    <w:szCs w:val="22"/>
                                  </w:rPr>
                                  <w:t>the shared</w:t>
                                </w:r>
                                <w:r>
                                  <w:rPr>
                                    <w:sz w:val="22"/>
                                    <w:szCs w:val="22"/>
                                  </w:rPr>
                                  <w:t xml:space="preserve"> pointer</w:t>
                                </w:r>
                                <w:r w:rsidRPr="003230F8">
                                  <w:rPr>
                                    <w:sz w:val="22"/>
                                    <w:szCs w:val="22"/>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0890459" name="Text Box 1"/>
                        <wps:cNvSpPr txBox="1"/>
                        <wps:spPr>
                          <a:xfrm>
                            <a:off x="0" y="1718732"/>
                            <a:ext cx="2878667" cy="219286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48AF8F" w14:textId="77777777" w:rsidR="003071F8" w:rsidRDefault="003071F8" w:rsidP="003071F8">
                              <w:pPr>
                                <w:pStyle w:val="ListParagraph"/>
                                <w:numPr>
                                  <w:ilvl w:val="0"/>
                                  <w:numId w:val="2"/>
                                </w:numPr>
                                <w:rPr>
                                  <w:sz w:val="22"/>
                                  <w:szCs w:val="22"/>
                                </w:rPr>
                              </w:pPr>
                              <w:r w:rsidRPr="003230F8">
                                <w:rPr>
                                  <w:sz w:val="22"/>
                                  <w:szCs w:val="22"/>
                                </w:rPr>
                                <w:t>Week pointer is always initialized with Shared pointer</w:t>
                              </w:r>
                              <w:r>
                                <w:rPr>
                                  <w:sz w:val="22"/>
                                  <w:szCs w:val="22"/>
                                </w:rPr>
                                <w:t xml:space="preserve"> and </w:t>
                              </w:r>
                              <w:r w:rsidRPr="003230F8">
                                <w:rPr>
                                  <w:sz w:val="22"/>
                                  <w:szCs w:val="22"/>
                                </w:rPr>
                                <w:t>will point to the control block.</w:t>
                              </w:r>
                            </w:p>
                            <w:p w14:paraId="6583C0F0" w14:textId="77777777" w:rsidR="003071F8" w:rsidRDefault="003071F8" w:rsidP="003071F8">
                              <w:pPr>
                                <w:pStyle w:val="ListParagraph"/>
                                <w:numPr>
                                  <w:ilvl w:val="0"/>
                                  <w:numId w:val="2"/>
                                </w:numPr>
                                <w:rPr>
                                  <w:sz w:val="22"/>
                                  <w:szCs w:val="22"/>
                                </w:rPr>
                              </w:pPr>
                              <w:r>
                                <w:rPr>
                                  <w:sz w:val="22"/>
                                  <w:szCs w:val="22"/>
                                </w:rPr>
                                <w:t xml:space="preserve">When </w:t>
                              </w:r>
                              <w:r w:rsidRPr="00093B59">
                                <w:rPr>
                                  <w:sz w:val="22"/>
                                  <w:szCs w:val="22"/>
                                </w:rPr>
                                <w:t>reset on the shared point</w:t>
                              </w:r>
                              <w:r>
                                <w:rPr>
                                  <w:sz w:val="22"/>
                                  <w:szCs w:val="22"/>
                                </w:rPr>
                                <w:t xml:space="preserve">er </w:t>
                              </w:r>
                              <w:r w:rsidRPr="00093B59">
                                <w:rPr>
                                  <w:sz w:val="22"/>
                                  <w:szCs w:val="22"/>
                                </w:rPr>
                                <w:t>the memory will be released and the shared pointer will be destroyed.</w:t>
                              </w:r>
                            </w:p>
                            <w:p w14:paraId="0A8D95AD" w14:textId="77777777" w:rsidR="003071F8" w:rsidRPr="003230F8" w:rsidRDefault="003071F8" w:rsidP="003071F8">
                              <w:pPr>
                                <w:pStyle w:val="ListParagraph"/>
                                <w:numPr>
                                  <w:ilvl w:val="0"/>
                                  <w:numId w:val="2"/>
                                </w:numPr>
                                <w:rPr>
                                  <w:sz w:val="22"/>
                                  <w:szCs w:val="22"/>
                                </w:rPr>
                              </w:pPr>
                              <w:r>
                                <w:rPr>
                                  <w:sz w:val="22"/>
                                  <w:szCs w:val="22"/>
                                </w:rPr>
                                <w:t xml:space="preserve">Reference </w:t>
                              </w:r>
                              <w:proofErr w:type="spellStart"/>
                              <w:r>
                                <w:rPr>
                                  <w:sz w:val="22"/>
                                  <w:szCs w:val="22"/>
                                </w:rPr>
                                <w:t>cout</w:t>
                              </w:r>
                              <w:proofErr w:type="spellEnd"/>
                              <w:r>
                                <w:rPr>
                                  <w:sz w:val="22"/>
                                  <w:szCs w:val="22"/>
                                </w:rPr>
                                <w:t xml:space="preserve"> will be Ze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21C5113C" id="Group 12" o:spid="_x0000_s1027" style="position:absolute;margin-left:-5.3pt;margin-top:3.8pt;width:544.65pt;height:308pt;z-index:251659264;mso-height-relative:margin" coordsize="69172,39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">
                <v:group id="Group 3" o:spid="_x0000_s1028" style="position:absolute;left:592;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">
                  <v:group id="Group 2" o:spid="_x0000_s1029" style="position:absolute;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computer screen shot of a diagram&#10;&#10;Description automatically generated" style="position:absolute;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">
                      <v:imagedata r:id="rId18" o:title="A computer screen shot of a diagram&#10;&#10;Description automatically generated"/>
                    </v:shape>
                    <v:shape id="Text Box 1" o:spid="_x0000_s1031" type="#_x0000_t202" style="position:absolute;left:48852;top:12107;width:1219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" filled="f" stroked="f">
                      <v:textbox>
                        <w:txbxContent>
                          <w:p w14:paraId="7DA8EA08" w14:textId="77777777" w:rsidR="003071F8" w:rsidRPr="003230F8" w:rsidRDefault="003071F8" w:rsidP="003071F8">
                            <w:pPr>
                              <w:rPr>
                                <w:sz w:val="22"/>
                                <w:szCs w:val="22"/>
                              </w:rPr>
                            </w:pPr>
                            <w:r w:rsidRPr="003230F8">
                              <w:rPr>
                                <w:sz w:val="22"/>
                                <w:szCs w:val="22"/>
                              </w:rPr>
                              <w:t>Memory allocated</w:t>
                            </w:r>
                          </w:p>
                        </w:txbxContent>
                      </v:textbox>
                    </v:shape>
                  </v:group>
                  <v:shape id="Text Box 1" o:spid="_x0000_s1032" type="#_x0000_t202" style="position:absolute;left:33020;top:4741;width:1727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" filled="f" stroked="f">
                    <v:textbox>
                      <w:txbxContent>
                        <w:p w14:paraId="7D6CD917" w14:textId="77777777" w:rsidR="003071F8" w:rsidRPr="003230F8" w:rsidRDefault="003071F8" w:rsidP="003071F8">
                          <w:pPr>
                            <w:rPr>
                              <w:sz w:val="22"/>
                              <w:szCs w:val="22"/>
                            </w:rPr>
                          </w:pPr>
                          <w:r w:rsidRPr="003230F8">
                            <w:rPr>
                              <w:sz w:val="22"/>
                              <w:szCs w:val="22"/>
                            </w:rPr>
                            <w:t>the shared</w:t>
                          </w:r>
                          <w:r>
                            <w:rPr>
                              <w:sz w:val="22"/>
                              <w:szCs w:val="22"/>
                            </w:rPr>
                            <w:t xml:space="preserve"> pointer</w:t>
                          </w:r>
                          <w:r w:rsidRPr="003230F8">
                            <w:rPr>
                              <w:sz w:val="22"/>
                              <w:szCs w:val="22"/>
                            </w:rPr>
                            <w:t xml:space="preserve"> object</w:t>
                          </w:r>
                        </w:p>
                      </w:txbxContent>
                    </v:textbox>
                  </v:shape>
                </v:group>
                <v:shape id="Text Box 1" o:spid="_x0000_s1033" type="#_x0000_t202" style="position:absolute;top:17187;width:28786;height:21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" filled="f" stroked="f">
                  <v:textbox>
                    <w:txbxContent>
                      <w:p w14:paraId="1E48AF8F" w14:textId="77777777" w:rsidR="003071F8" w:rsidRDefault="003071F8" w:rsidP="003071F8">
                        <w:pPr>
                          <w:pStyle w:val="ListParagraph"/>
                          <w:numPr>
                            <w:ilvl w:val="0"/>
                            <w:numId w:val="2"/>
                          </w:numPr>
                          <w:rPr>
                            <w:sz w:val="22"/>
                            <w:szCs w:val="22"/>
                          </w:rPr>
                        </w:pPr>
                        <w:r w:rsidRPr="003230F8">
                          <w:rPr>
                            <w:sz w:val="22"/>
                            <w:szCs w:val="22"/>
                          </w:rPr>
                          <w:t>Week pointer is always initialized with Shared pointer</w:t>
                        </w:r>
                        <w:r>
                          <w:rPr>
                            <w:sz w:val="22"/>
                            <w:szCs w:val="22"/>
                          </w:rPr>
                          <w:t xml:space="preserve"> and </w:t>
                        </w:r>
                        <w:r w:rsidRPr="003230F8">
                          <w:rPr>
                            <w:sz w:val="22"/>
                            <w:szCs w:val="22"/>
                          </w:rPr>
                          <w:t>will point to the control block.</w:t>
                        </w:r>
                      </w:p>
                      <w:p w14:paraId="6583C0F0" w14:textId="77777777" w:rsidR="003071F8" w:rsidRDefault="003071F8" w:rsidP="003071F8">
                        <w:pPr>
                          <w:pStyle w:val="ListParagraph"/>
                          <w:numPr>
                            <w:ilvl w:val="0"/>
                            <w:numId w:val="2"/>
                          </w:numPr>
                          <w:rPr>
                            <w:sz w:val="22"/>
                            <w:szCs w:val="22"/>
                          </w:rPr>
                        </w:pPr>
                        <w:r>
                          <w:rPr>
                            <w:sz w:val="22"/>
                            <w:szCs w:val="22"/>
                          </w:rPr>
                          <w:t xml:space="preserve">When </w:t>
                        </w:r>
                        <w:r w:rsidRPr="00093B59">
                          <w:rPr>
                            <w:sz w:val="22"/>
                            <w:szCs w:val="22"/>
                          </w:rPr>
                          <w:t>reset on the shared point</w:t>
                        </w:r>
                        <w:r>
                          <w:rPr>
                            <w:sz w:val="22"/>
                            <w:szCs w:val="22"/>
                          </w:rPr>
                          <w:t xml:space="preserve">er </w:t>
                        </w:r>
                        <w:r w:rsidRPr="00093B59">
                          <w:rPr>
                            <w:sz w:val="22"/>
                            <w:szCs w:val="22"/>
                          </w:rPr>
                          <w:t>the memory will be released and the shared pointer will be destroyed.</w:t>
                        </w:r>
                      </w:p>
                      <w:p w14:paraId="0A8D95AD" w14:textId="77777777" w:rsidR="003071F8" w:rsidRPr="003230F8" w:rsidRDefault="003071F8" w:rsidP="003071F8">
                        <w:pPr>
                          <w:pStyle w:val="ListParagraph"/>
                          <w:numPr>
                            <w:ilvl w:val="0"/>
                            <w:numId w:val="2"/>
                          </w:numPr>
                          <w:rPr>
                            <w:sz w:val="22"/>
                            <w:szCs w:val="22"/>
                          </w:rPr>
                        </w:pPr>
                        <w:r>
                          <w:rPr>
                            <w:sz w:val="22"/>
                            <w:szCs w:val="22"/>
                          </w:rPr>
                          <w:t>Reference cout will be Zero</w:t>
                        </w:r>
                      </w:p>
                    </w:txbxContent>
                  </v:textbox>
                </v:shape>
              </v:group>
            </w:pict>
          </mc:Fallback>
        </mc:AlternateContent>
      </w:r>
    </w:p>
    <w:p w14:paraId="26A1FAD9" w14:textId="77777777" w:rsidR="003071F8" w:rsidRDefault="003071F8" w:rsidP="003071F8"/>
    <w:p w14:paraId="2F212A3B" w14:textId="77777777" w:rsidR="003071F8" w:rsidRDefault="003071F8" w:rsidP="003071F8"/>
    <w:p w14:paraId="265DD348" w14:textId="77777777" w:rsidR="003071F8" w:rsidRDefault="003071F8" w:rsidP="003071F8"/>
    <w:p w14:paraId="787F2D52" w14:textId="77777777" w:rsidR="003071F8" w:rsidRDefault="003071F8" w:rsidP="003071F8"/>
    <w:p w14:paraId="41FA9D86" w14:textId="77777777" w:rsidR="003071F8" w:rsidRDefault="003071F8" w:rsidP="003071F8"/>
    <w:p w14:paraId="4679E589" w14:textId="77777777" w:rsidR="003071F8" w:rsidRDefault="003071F8" w:rsidP="003071F8"/>
    <w:p w14:paraId="4D679A07" w14:textId="77777777" w:rsidR="003071F8" w:rsidRDefault="003071F8" w:rsidP="003071F8"/>
    <w:p w14:paraId="1A8CCF8B" w14:textId="77777777" w:rsidR="003071F8" w:rsidRDefault="003071F8" w:rsidP="003071F8"/>
    <w:p w14:paraId="2702C889" w14:textId="77777777" w:rsidR="003071F8" w:rsidRDefault="003071F8" w:rsidP="003071F8"/>
    <w:p w14:paraId="30D3FCB9" w14:textId="77777777" w:rsidR="003071F8" w:rsidRDefault="003071F8" w:rsidP="003071F8"/>
    <w:p w14:paraId="4F930D96" w14:textId="77777777" w:rsidR="003071F8" w:rsidRDefault="003071F8" w:rsidP="003071F8"/>
    <w:p w14:paraId="577D1F2A" w14:textId="77777777" w:rsidR="003071F8" w:rsidRDefault="003071F8" w:rsidP="003071F8"/>
    <w:p w14:paraId="762168C5" w14:textId="77777777" w:rsidR="003071F8" w:rsidRDefault="003071F8" w:rsidP="003071F8">
      <w:r>
        <w:rPr>
          <w:noProof/>
        </w:rPr>
        <mc:AlternateContent>
          <mc:Choice Requires="wpg">
            <w:drawing>
              <wp:anchor distT="0" distB="0" distL="114300" distR="114300" simplePos="0" relativeHeight="251660288" behindDoc="0" locked="0" layoutInCell="1" allowOverlap="1" wp14:anchorId="5FCCF851" wp14:editId="555F2872">
                <wp:simplePos x="0" y="0"/>
                <wp:positionH relativeFrom="column">
                  <wp:posOffset>-4445</wp:posOffset>
                </wp:positionH>
                <wp:positionV relativeFrom="paragraph">
                  <wp:posOffset>189865</wp:posOffset>
                </wp:positionV>
                <wp:extent cx="6858000" cy="3910965"/>
                <wp:effectExtent l="0" t="0" r="0" b="0"/>
                <wp:wrapNone/>
                <wp:docPr id="183243562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910965"/>
                          <a:chOff x="0" y="0"/>
                          <a:chExt cx="6858000" cy="3911245"/>
                        </a:xfrm>
                      </wpg:grpSpPr>
                      <pic:pic xmlns:pic="http://schemas.openxmlformats.org/drawingml/2006/picture">
                        <pic:nvPicPr>
                          <pic:cNvPr id="1401257708" name="Picture 1" descr="A screenshot of a computer&#10;&#10;Description automatically generated"/>
                          <pic:cNvPicPr>
                            <a:picLocks noChangeAspect="1"/>
                          </pic:cNvPicPr>
                        </pic:nvPicPr>
                        <pic:blipFill>
                          <a:blip r:embed="rId19" cstate="print"/>
                          <a:stretch>
                            <a:fillRect/>
                          </a:stretch>
                        </pic:blipFill>
                        <pic:spPr>
                          <a:xfrm>
                            <a:off x="0" y="0"/>
                            <a:ext cx="6858000" cy="3857625"/>
                          </a:xfrm>
                          <a:prstGeom prst="rect">
                            <a:avLst/>
                          </a:prstGeom>
                        </pic:spPr>
                      </pic:pic>
                      <wps:wsp>
                        <wps:cNvPr id="267275418" name="Text Box 1"/>
                        <wps:cNvSpPr txBox="1"/>
                        <wps:spPr>
                          <a:xfrm>
                            <a:off x="0" y="1718733"/>
                            <a:ext cx="2878579" cy="219251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543B98" w14:textId="77777777" w:rsidR="003071F8" w:rsidRDefault="003071F8" w:rsidP="003071F8">
                              <w:pPr>
                                <w:pStyle w:val="ListParagraph"/>
                                <w:numPr>
                                  <w:ilvl w:val="0"/>
                                  <w:numId w:val="2"/>
                                </w:numPr>
                                <w:rPr>
                                  <w:sz w:val="22"/>
                                  <w:szCs w:val="22"/>
                                </w:rPr>
                              </w:pPr>
                              <w:proofErr w:type="gramStart"/>
                              <w:r w:rsidRPr="00093B59">
                                <w:rPr>
                                  <w:sz w:val="22"/>
                                  <w:szCs w:val="22"/>
                                </w:rPr>
                                <w:t>So</w:t>
                              </w:r>
                              <w:proofErr w:type="gramEnd"/>
                              <w:r w:rsidRPr="00093B59">
                                <w:rPr>
                                  <w:sz w:val="22"/>
                                  <w:szCs w:val="22"/>
                                </w:rPr>
                                <w:t xml:space="preserve"> the reference count becomes zero, but the weak</w:t>
                              </w:r>
                              <w:r>
                                <w:rPr>
                                  <w:sz w:val="22"/>
                                  <w:szCs w:val="22"/>
                                </w:rPr>
                                <w:t xml:space="preserve"> </w:t>
                              </w:r>
                              <w:r w:rsidRPr="00093B59">
                                <w:rPr>
                                  <w:sz w:val="22"/>
                                  <w:szCs w:val="22"/>
                                </w:rPr>
                                <w:t>pointer will still continue pointing to the control</w:t>
                              </w:r>
                              <w:r>
                                <w:rPr>
                                  <w:sz w:val="22"/>
                                  <w:szCs w:val="22"/>
                                </w:rPr>
                                <w:t xml:space="preserve"> block</w:t>
                              </w:r>
                            </w:p>
                            <w:p w14:paraId="4D7EF562" w14:textId="77777777" w:rsidR="003071F8" w:rsidRPr="00093B59" w:rsidRDefault="003071F8" w:rsidP="003071F8">
                              <w:pPr>
                                <w:pStyle w:val="ListParagraph"/>
                                <w:numPr>
                                  <w:ilvl w:val="0"/>
                                  <w:numId w:val="2"/>
                                </w:numPr>
                                <w:rPr>
                                  <w:sz w:val="22"/>
                                  <w:szCs w:val="22"/>
                                </w:rPr>
                              </w:pPr>
                              <w:r w:rsidRPr="000502DA">
                                <w:rPr>
                                  <w:sz w:val="22"/>
                                  <w:szCs w:val="22"/>
                                </w:rPr>
                                <w:t>you can have multiple weak pointers pointing to the same shared point</w:t>
                              </w:r>
                              <w:r>
                                <w:rPr>
                                  <w:sz w:val="22"/>
                                  <w:szCs w:val="22"/>
                                </w:rPr>
                                <w:t xml:space="preserve">, </w:t>
                              </w:r>
                              <w:r w:rsidRPr="000502DA">
                                <w:rPr>
                                  <w:sz w:val="22"/>
                                  <w:szCs w:val="22"/>
                                </w:rPr>
                                <w:t>multiple weak pointers can point to the same control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FCCF851" id="Group 11" o:spid="_x0000_s1034" style="position:absolute;margin-left:-.35pt;margin-top:14.95pt;width:540pt;height:307.95pt;z-index:251660288" coordsize="68580,39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">
                <v:shape id="Picture 1" o:spid="_x0000_s1035" type="#_x0000_t75" alt="A screenshot of a computer&#10;&#10;Description automatically generated" style="position:absolute;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">
                  <v:imagedata r:id="rId20" o:title="A screenshot of a computer&#10;&#10;Description automatically generated"/>
                </v:shape>
                <v:shape id="Text Box 1" o:spid="_x0000_s1036" type="#_x0000_t202" style="position:absolute;top:17187;width:28785;height:21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" filled="f" stroked="f">
                  <v:textbox>
                    <w:txbxContent>
                      <w:p w14:paraId="2F543B98" w14:textId="77777777" w:rsidR="003071F8" w:rsidRDefault="003071F8" w:rsidP="003071F8">
                        <w:pPr>
                          <w:pStyle w:val="ListParagraph"/>
                          <w:numPr>
                            <w:ilvl w:val="0"/>
                            <w:numId w:val="2"/>
                          </w:numPr>
                          <w:rPr>
                            <w:sz w:val="22"/>
                            <w:szCs w:val="22"/>
                          </w:rPr>
                        </w:pPr>
                        <w:r w:rsidRPr="00093B59">
                          <w:rPr>
                            <w:sz w:val="22"/>
                            <w:szCs w:val="22"/>
                          </w:rPr>
                          <w:t>So the reference count becomes zero, but the weak</w:t>
                        </w:r>
                        <w:r>
                          <w:rPr>
                            <w:sz w:val="22"/>
                            <w:szCs w:val="22"/>
                          </w:rPr>
                          <w:t xml:space="preserve"> </w:t>
                        </w:r>
                        <w:r w:rsidRPr="00093B59">
                          <w:rPr>
                            <w:sz w:val="22"/>
                            <w:szCs w:val="22"/>
                          </w:rPr>
                          <w:t>pointer will still continue pointing to the control</w:t>
                        </w:r>
                        <w:r>
                          <w:rPr>
                            <w:sz w:val="22"/>
                            <w:szCs w:val="22"/>
                          </w:rPr>
                          <w:t xml:space="preserve"> block</w:t>
                        </w:r>
                      </w:p>
                      <w:p w14:paraId="4D7EF562" w14:textId="77777777" w:rsidR="003071F8" w:rsidRPr="00093B59" w:rsidRDefault="003071F8" w:rsidP="003071F8">
                        <w:pPr>
                          <w:pStyle w:val="ListParagraph"/>
                          <w:numPr>
                            <w:ilvl w:val="0"/>
                            <w:numId w:val="2"/>
                          </w:numPr>
                          <w:rPr>
                            <w:sz w:val="22"/>
                            <w:szCs w:val="22"/>
                          </w:rPr>
                        </w:pPr>
                        <w:r w:rsidRPr="000502DA">
                          <w:rPr>
                            <w:sz w:val="22"/>
                            <w:szCs w:val="22"/>
                          </w:rPr>
                          <w:t>you can have multiple weak pointers pointing to the same shared point</w:t>
                        </w:r>
                        <w:r>
                          <w:rPr>
                            <w:sz w:val="22"/>
                            <w:szCs w:val="22"/>
                          </w:rPr>
                          <w:t xml:space="preserve">, </w:t>
                        </w:r>
                        <w:r w:rsidRPr="000502DA">
                          <w:rPr>
                            <w:sz w:val="22"/>
                            <w:szCs w:val="22"/>
                          </w:rPr>
                          <w:t>multiple weak pointers can point to the same control block.</w:t>
                        </w:r>
                      </w:p>
                    </w:txbxContent>
                  </v:textbox>
                </v:shape>
              </v:group>
            </w:pict>
          </mc:Fallback>
        </mc:AlternateContent>
      </w:r>
    </w:p>
    <w:p w14:paraId="7ABD3796" w14:textId="77777777" w:rsidR="003071F8" w:rsidRDefault="003071F8" w:rsidP="003071F8"/>
    <w:p w14:paraId="480A7698" w14:textId="77777777" w:rsidR="003071F8" w:rsidRDefault="003071F8" w:rsidP="003071F8"/>
    <w:p w14:paraId="54747DDC" w14:textId="77777777" w:rsidR="003071F8" w:rsidRDefault="003071F8" w:rsidP="003071F8"/>
    <w:p w14:paraId="140D3631" w14:textId="77777777" w:rsidR="003071F8" w:rsidRDefault="003071F8" w:rsidP="003071F8"/>
    <w:p w14:paraId="59E4C466" w14:textId="77777777" w:rsidR="003071F8" w:rsidRDefault="003071F8" w:rsidP="003071F8"/>
    <w:p w14:paraId="384F6BA6" w14:textId="77777777" w:rsidR="003071F8" w:rsidRDefault="003071F8" w:rsidP="003071F8"/>
    <w:p w14:paraId="59E19D0A" w14:textId="77777777" w:rsidR="003071F8" w:rsidRDefault="003071F8" w:rsidP="003071F8"/>
    <w:p w14:paraId="3F526B63" w14:textId="77777777" w:rsidR="003071F8" w:rsidRDefault="003071F8" w:rsidP="003071F8"/>
    <w:p w14:paraId="57EE9E3D" w14:textId="77777777" w:rsidR="003071F8" w:rsidRDefault="003071F8" w:rsidP="003071F8"/>
    <w:p w14:paraId="78396BDD" w14:textId="77777777" w:rsidR="003071F8" w:rsidRDefault="003071F8" w:rsidP="003071F8"/>
    <w:p w14:paraId="4DEBF818" w14:textId="77777777" w:rsidR="003071F8" w:rsidRDefault="003071F8" w:rsidP="003071F8"/>
    <w:p w14:paraId="70997F77" w14:textId="77777777" w:rsidR="003071F8" w:rsidRDefault="003071F8" w:rsidP="003071F8"/>
    <w:p w14:paraId="4BBBF4C3" w14:textId="77777777" w:rsidR="003071F8" w:rsidRDefault="003071F8" w:rsidP="003071F8"/>
    <w:p w14:paraId="04A9B27D" w14:textId="77777777" w:rsidR="003071F8" w:rsidRDefault="003071F8" w:rsidP="003071F8">
      <w:pPr>
        <w:pStyle w:val="Heading1"/>
      </w:pPr>
      <w:r>
        <w:lastRenderedPageBreak/>
        <w:t>Weak pointer</w:t>
      </w:r>
    </w:p>
    <w:p w14:paraId="7D310A1F" w14:textId="77777777" w:rsidR="003071F8" w:rsidRPr="00AE306B" w:rsidRDefault="003071F8" w:rsidP="003071F8"/>
    <w:p w14:paraId="5D5E479D" w14:textId="77777777" w:rsidR="003071F8" w:rsidRDefault="003071F8" w:rsidP="003071F8">
      <w:pPr>
        <w:pStyle w:val="ListParagraph"/>
        <w:numPr>
          <w:ilvl w:val="0"/>
          <w:numId w:val="2"/>
        </w:numPr>
        <w:spacing w:line="256" w:lineRule="auto"/>
      </w:pPr>
      <w:r w:rsidRPr="00AE306B">
        <w:t>Weak pointers are often used in languages like C++ to avoid circular references and memory leaks, particularly in situations where shared ownership is involved.</w:t>
      </w:r>
    </w:p>
    <w:p w14:paraId="04EE31B9" w14:textId="77777777" w:rsidR="003071F8" w:rsidRDefault="003071F8" w:rsidP="003071F8">
      <w:pPr>
        <w:pStyle w:val="ListParagraph"/>
        <w:numPr>
          <w:ilvl w:val="0"/>
          <w:numId w:val="2"/>
        </w:numPr>
        <w:spacing w:line="256" w:lineRule="auto"/>
      </w:pPr>
      <w:r w:rsidRPr="006168CC">
        <w:rPr>
          <w:b/>
          <w:bCs/>
        </w:rPr>
        <w:t xml:space="preserve">Control Block Destruction: </w:t>
      </w:r>
      <w:r>
        <w:t xml:space="preserve">When the last strong (or shared) pointer pointing to a </w:t>
      </w:r>
      <w:r>
        <w:rPr>
          <w:cs/>
        </w:rPr>
        <w:t>‎</w:t>
      </w:r>
      <w:r>
        <w:t xml:space="preserve">dynamically allocated object is destroyed, the control block associated with that </w:t>
      </w:r>
      <w:r>
        <w:rPr>
          <w:cs/>
        </w:rPr>
        <w:t>‎</w:t>
      </w:r>
      <w:r>
        <w:t xml:space="preserve">object (which manages reference counting for shared pointers) may be </w:t>
      </w:r>
      <w:r>
        <w:rPr>
          <w:cs/>
        </w:rPr>
        <w:t>‎</w:t>
      </w:r>
      <w:r>
        <w:t xml:space="preserve">destroyed. This, in turn, may invalidate any weak pointers associated with that </w:t>
      </w:r>
      <w:r>
        <w:rPr>
          <w:cs/>
        </w:rPr>
        <w:t>‎</w:t>
      </w:r>
      <w:r>
        <w:t>object.</w:t>
      </w:r>
      <w:r>
        <w:rPr>
          <w:cs/>
        </w:rPr>
        <w:t>‎</w:t>
      </w:r>
    </w:p>
    <w:p w14:paraId="40F637F6" w14:textId="77777777" w:rsidR="003071F8" w:rsidRDefault="003071F8" w:rsidP="003071F8">
      <w:pPr>
        <w:pStyle w:val="ListParagraph"/>
        <w:numPr>
          <w:ilvl w:val="0"/>
          <w:numId w:val="2"/>
        </w:numPr>
        <w:spacing w:line="256" w:lineRule="auto"/>
      </w:pPr>
      <w:r w:rsidRPr="006168CC">
        <w:rPr>
          <w:b/>
          <w:bCs/>
        </w:rPr>
        <w:t>Indirect Access:</w:t>
      </w:r>
      <w:r>
        <w:t xml:space="preserve"> Weak pointers typically don't allow direct access to the underlying </w:t>
      </w:r>
      <w:r>
        <w:rPr>
          <w:cs/>
        </w:rPr>
        <w:t>‎</w:t>
      </w:r>
      <w:r>
        <w:t xml:space="preserve">pointer to which they point. Instead, you need to use member functions like </w:t>
      </w:r>
      <w:r>
        <w:rPr>
          <w:cs/>
        </w:rPr>
        <w:t>‎</w:t>
      </w:r>
      <w:proofErr w:type="gramStart"/>
      <w:r>
        <w:t>expired(</w:t>
      </w:r>
      <w:proofErr w:type="gramEnd"/>
      <w:r>
        <w:t xml:space="preserve">) to check if the object being weakly referenced still exists, and lock() to </w:t>
      </w:r>
      <w:r>
        <w:rPr>
          <w:cs/>
        </w:rPr>
        <w:t>‎</w:t>
      </w:r>
      <w:r>
        <w:t xml:space="preserve">obtain a shared pointer to the object if it does exist. This prevents accessing an </w:t>
      </w:r>
      <w:r>
        <w:rPr>
          <w:cs/>
        </w:rPr>
        <w:t>‎</w:t>
      </w:r>
      <w:r>
        <w:t>object that may have been deleted.</w:t>
      </w:r>
      <w:r>
        <w:rPr>
          <w:cs/>
        </w:rPr>
        <w:t>‎</w:t>
      </w:r>
    </w:p>
    <w:p w14:paraId="40CDA339" w14:textId="77777777" w:rsidR="003071F8" w:rsidRPr="008C5ACA" w:rsidRDefault="003071F8" w:rsidP="003071F8">
      <w:pPr>
        <w:pStyle w:val="ListParagraph"/>
        <w:numPr>
          <w:ilvl w:val="0"/>
          <w:numId w:val="2"/>
        </w:numPr>
        <w:spacing w:line="256" w:lineRule="auto"/>
      </w:pPr>
      <w:r w:rsidRPr="008C5ACA">
        <w:t>You can have multiple weak pointers pointing to the same shared point, multiple weak pointers can point to the same control block.</w:t>
      </w:r>
    </w:p>
    <w:p w14:paraId="2BFB86CB" w14:textId="77777777" w:rsidR="003071F8" w:rsidRDefault="003071F8" w:rsidP="003071F8">
      <w:pPr>
        <w:pStyle w:val="ListParagraph"/>
        <w:numPr>
          <w:ilvl w:val="0"/>
          <w:numId w:val="2"/>
        </w:numPr>
        <w:spacing w:line="256" w:lineRule="auto"/>
      </w:pPr>
      <w:r w:rsidRPr="008C5ACA">
        <w:t>Week pointer is always initialized with a Shared pointer and will point to the control block.</w:t>
      </w:r>
    </w:p>
    <w:p w14:paraId="6B6EDF5A" w14:textId="77777777" w:rsidR="003071F8" w:rsidRPr="008C5ACA" w:rsidRDefault="003071F8" w:rsidP="003071F8">
      <w:pPr>
        <w:pStyle w:val="ListParagraph"/>
        <w:numPr>
          <w:ilvl w:val="0"/>
          <w:numId w:val="2"/>
        </w:numPr>
        <w:spacing w:line="256" w:lineRule="auto"/>
      </w:pPr>
      <w:r w:rsidRPr="006168CC">
        <w:t>This shared pointer maintains ownership of the underlying resource, while weak pointers provide non-owning, observing references to it.</w:t>
      </w:r>
    </w:p>
    <w:p w14:paraId="177B7616" w14:textId="77777777" w:rsidR="003071F8" w:rsidRDefault="003071F8" w:rsidP="003071F8">
      <w:pPr>
        <w:pStyle w:val="ListParagraph"/>
        <w:numPr>
          <w:ilvl w:val="0"/>
          <w:numId w:val="2"/>
        </w:numPr>
      </w:pPr>
      <w:proofErr w:type="gramStart"/>
      <w:r w:rsidRPr="008C5ACA">
        <w:t>Either when</w:t>
      </w:r>
      <w:proofErr w:type="gramEnd"/>
      <w:r w:rsidRPr="008C5ACA">
        <w:t xml:space="preserve"> the reference count becomes zero, the weak pointer will continue pointing to the control block.</w:t>
      </w:r>
    </w:p>
    <w:p w14:paraId="766DDD2A" w14:textId="77777777" w:rsidR="003071F8" w:rsidRDefault="003071F8" w:rsidP="003071F8">
      <w:pPr>
        <w:pStyle w:val="ListParagraph"/>
        <w:numPr>
          <w:ilvl w:val="0"/>
          <w:numId w:val="2"/>
        </w:numPr>
      </w:pPr>
      <w:r w:rsidRPr="006168CC">
        <w:rPr>
          <w:b/>
          <w:bCs/>
        </w:rPr>
        <w:t>Weak Pointer Behavior on Zero Reference Count:</w:t>
      </w:r>
      <w:r w:rsidRPr="006168CC">
        <w:t xml:space="preserve"> When the reference count of the shared pointer becomes zero (meaning there are no more strong references to the resource), the weak pointer will continue to point to the control block. This allows you to check if the resource has been deallocated.</w:t>
      </w:r>
    </w:p>
    <w:p w14:paraId="6FCA96C8" w14:textId="77777777" w:rsidR="003071F8" w:rsidRPr="008C5ACA" w:rsidRDefault="003071F8" w:rsidP="003071F8">
      <w:pPr>
        <w:pStyle w:val="ListParagraph"/>
        <w:numPr>
          <w:ilvl w:val="0"/>
          <w:numId w:val="2"/>
        </w:numPr>
      </w:pPr>
      <w:r>
        <w:t xml:space="preserve">Control Block will </w:t>
      </w:r>
      <w:proofErr w:type="gramStart"/>
      <w:r>
        <w:t>destroyed</w:t>
      </w:r>
      <w:proofErr w:type="gramEnd"/>
      <w:r>
        <w:t xml:space="preserve"> when the weak pointer destroyed</w:t>
      </w:r>
    </w:p>
    <w:p w14:paraId="4A0760AE" w14:textId="77777777" w:rsidR="003071F8" w:rsidRDefault="003071F8" w:rsidP="003071F8">
      <w:pPr>
        <w:pStyle w:val="ListParagraph"/>
        <w:numPr>
          <w:ilvl w:val="0"/>
          <w:numId w:val="2"/>
        </w:numPr>
      </w:pPr>
      <w:r w:rsidRPr="008C5ACA">
        <w:t>Can not access the underlying pointer to the weak point</w:t>
      </w:r>
      <w:r>
        <w:t>er</w:t>
      </w:r>
      <w:r w:rsidRPr="008C5ACA">
        <w:t xml:space="preserve"> directly. Instead, call a member function of the weak pointer </w:t>
      </w:r>
      <w:r w:rsidRPr="002903F7">
        <w:rPr>
          <w:b/>
          <w:bCs/>
        </w:rPr>
        <w:t>expired</w:t>
      </w:r>
      <w:r w:rsidRPr="008C5ACA">
        <w:t>.</w:t>
      </w:r>
    </w:p>
    <w:p w14:paraId="1814CDF4" w14:textId="77777777" w:rsidR="003071F8" w:rsidRDefault="003071F8" w:rsidP="003071F8"/>
    <w:p w14:paraId="712DBBD7" w14:textId="77777777" w:rsidR="003071F8" w:rsidRDefault="003071F8" w:rsidP="003071F8"/>
    <w:p w14:paraId="028C1BC6" w14:textId="77777777" w:rsidR="003071F8" w:rsidRDefault="003071F8" w:rsidP="003071F8">
      <w:pPr>
        <w:pStyle w:val="Heading1"/>
      </w:pPr>
      <w:r w:rsidRPr="007A3A42">
        <w:t>Control Block Destruction on Weak Pointer Destruction</w:t>
      </w:r>
    </w:p>
    <w:p w14:paraId="5412275C" w14:textId="77777777" w:rsidR="003071F8" w:rsidRDefault="003071F8" w:rsidP="003071F8">
      <w:pPr>
        <w:pStyle w:val="ListParagraph"/>
        <w:numPr>
          <w:ilvl w:val="0"/>
          <w:numId w:val="28"/>
        </w:numPr>
      </w:pPr>
      <w:r>
        <w:t>When the last shared pointer is destroyed, the reference count of the control block reaches zero.</w:t>
      </w:r>
    </w:p>
    <w:p w14:paraId="577CE99C" w14:textId="77777777" w:rsidR="003071F8" w:rsidRDefault="003071F8" w:rsidP="003071F8">
      <w:pPr>
        <w:pStyle w:val="ListParagraph"/>
        <w:numPr>
          <w:ilvl w:val="0"/>
          <w:numId w:val="28"/>
        </w:numPr>
      </w:pPr>
      <w:r>
        <w:t>If there are no weak pointers associated with the control block, it can be safely destroyed, and the memory associated with the object can be deallocated.</w:t>
      </w:r>
    </w:p>
    <w:p w14:paraId="6E1AF9CF" w14:textId="77777777" w:rsidR="003071F8" w:rsidRPr="002903F7" w:rsidRDefault="003071F8" w:rsidP="003071F8">
      <w:pPr>
        <w:pStyle w:val="ListParagraph"/>
        <w:numPr>
          <w:ilvl w:val="0"/>
          <w:numId w:val="28"/>
        </w:numPr>
        <w:rPr>
          <w:b/>
          <w:bCs/>
          <w:color w:val="C00000"/>
        </w:rPr>
      </w:pPr>
      <w:r>
        <w:t xml:space="preserve">If there are still weak pointers associated with the control block, it indicates that there might still be observers interested in the object's state. In this case, the control block may not be destroyed immediately; </w:t>
      </w:r>
      <w:r w:rsidRPr="002903F7">
        <w:rPr>
          <w:b/>
          <w:bCs/>
          <w:color w:val="C00000"/>
        </w:rPr>
        <w:t>it may only be destroyed when all weak pointers are destroyed as well.</w:t>
      </w:r>
    </w:p>
    <w:p w14:paraId="1BEE68DF" w14:textId="77777777" w:rsidR="003071F8" w:rsidRDefault="003071F8" w:rsidP="003071F8">
      <w:pPr>
        <w:pStyle w:val="ListParagraph"/>
        <w:numPr>
          <w:ilvl w:val="0"/>
          <w:numId w:val="28"/>
        </w:numPr>
      </w:pPr>
      <w:r>
        <w:t>This mechanism ensures that resources are deallocated only when there are no more active observers interested in their state, whether they are owning (via shared pointers) or observing (via weak pointers) those resources.</w:t>
      </w:r>
    </w:p>
    <w:p w14:paraId="2439F16E" w14:textId="77777777" w:rsidR="003071F8" w:rsidRDefault="003071F8" w:rsidP="003071F8"/>
    <w:p w14:paraId="5DEFC833" w14:textId="77777777" w:rsidR="003071F8" w:rsidRPr="00DA4BD6" w:rsidRDefault="003071F8" w:rsidP="003071F8">
      <w:pPr>
        <w:numPr>
          <w:ilvl w:val="0"/>
          <w:numId w:val="362"/>
        </w:numPr>
        <w:spacing w:after="0"/>
      </w:pPr>
      <w:r w:rsidRPr="00DA4BD6">
        <w:rPr>
          <w:b/>
          <w:bCs/>
        </w:rPr>
        <w:lastRenderedPageBreak/>
        <w:t>Class Definition</w:t>
      </w:r>
      <w:r w:rsidRPr="00DA4BD6">
        <w:t>:</w:t>
      </w:r>
    </w:p>
    <w:p w14:paraId="52E0320E" w14:textId="77777777" w:rsidR="003071F8" w:rsidRPr="00DA4BD6" w:rsidRDefault="003071F8" w:rsidP="003071F8">
      <w:pPr>
        <w:numPr>
          <w:ilvl w:val="1"/>
          <w:numId w:val="362"/>
        </w:numPr>
        <w:spacing w:after="0"/>
      </w:pPr>
      <w:r w:rsidRPr="00DA4BD6">
        <w:t xml:space="preserve">Define a class called </w:t>
      </w:r>
      <w:r w:rsidRPr="00DA4BD6">
        <w:rPr>
          <w:b/>
          <w:bCs/>
        </w:rPr>
        <w:t>printer</w:t>
      </w:r>
      <w:r w:rsidRPr="00DA4BD6">
        <w:t xml:space="preserve"> with a member variable of type integer pointer.</w:t>
      </w:r>
    </w:p>
    <w:p w14:paraId="7DED21A4" w14:textId="77777777" w:rsidR="003071F8" w:rsidRPr="00DA4BD6" w:rsidRDefault="003071F8" w:rsidP="003071F8">
      <w:pPr>
        <w:numPr>
          <w:ilvl w:val="1"/>
          <w:numId w:val="362"/>
        </w:numPr>
        <w:spacing w:after="0"/>
      </w:pPr>
      <w:r w:rsidRPr="00DA4BD6">
        <w:t>Add member functions:</w:t>
      </w:r>
    </w:p>
    <w:p w14:paraId="0D3099A0" w14:textId="77777777" w:rsidR="003071F8" w:rsidRPr="00DA4BD6" w:rsidRDefault="003071F8" w:rsidP="003071F8">
      <w:pPr>
        <w:numPr>
          <w:ilvl w:val="2"/>
          <w:numId w:val="362"/>
        </w:numPr>
        <w:spacing w:after="0"/>
      </w:pPr>
      <w:proofErr w:type="spellStart"/>
      <w:r w:rsidRPr="00DA4BD6">
        <w:rPr>
          <w:b/>
          <w:bCs/>
        </w:rPr>
        <w:t>setValue</w:t>
      </w:r>
      <w:proofErr w:type="spellEnd"/>
      <w:r w:rsidRPr="00DA4BD6">
        <w:t>: to initialize the integer pointer.</w:t>
      </w:r>
    </w:p>
    <w:p w14:paraId="1C824B25" w14:textId="77777777" w:rsidR="003071F8" w:rsidRPr="00DA4BD6" w:rsidRDefault="003071F8" w:rsidP="003071F8">
      <w:pPr>
        <w:numPr>
          <w:ilvl w:val="2"/>
          <w:numId w:val="362"/>
        </w:numPr>
        <w:spacing w:after="0"/>
      </w:pPr>
      <w:r w:rsidRPr="00DA4BD6">
        <w:rPr>
          <w:b/>
          <w:bCs/>
        </w:rPr>
        <w:t>print</w:t>
      </w:r>
      <w:r w:rsidRPr="00DA4BD6">
        <w:t>: to print the value at the address held by the pointer.</w:t>
      </w:r>
    </w:p>
    <w:p w14:paraId="4D8990E0" w14:textId="77777777" w:rsidR="003071F8" w:rsidRPr="00DA4BD6" w:rsidRDefault="003071F8" w:rsidP="003071F8">
      <w:pPr>
        <w:numPr>
          <w:ilvl w:val="0"/>
          <w:numId w:val="362"/>
        </w:numPr>
        <w:spacing w:after="0"/>
      </w:pPr>
      <w:r w:rsidRPr="00DA4BD6">
        <w:rPr>
          <w:b/>
          <w:bCs/>
        </w:rPr>
        <w:t>Initialization and Memory Allocation</w:t>
      </w:r>
      <w:r w:rsidRPr="00DA4BD6">
        <w:t>:</w:t>
      </w:r>
    </w:p>
    <w:p w14:paraId="3187B153" w14:textId="77777777" w:rsidR="003071F8" w:rsidRPr="00DA4BD6" w:rsidRDefault="003071F8" w:rsidP="003071F8">
      <w:pPr>
        <w:numPr>
          <w:ilvl w:val="1"/>
          <w:numId w:val="362"/>
        </w:numPr>
        <w:spacing w:after="0"/>
      </w:pPr>
      <w:r w:rsidRPr="00DA4BD6">
        <w:t xml:space="preserve">Initialize a </w:t>
      </w:r>
      <w:r w:rsidRPr="00DA4BD6">
        <w:rPr>
          <w:b/>
          <w:bCs/>
        </w:rPr>
        <w:t>printer</w:t>
      </w:r>
      <w:r w:rsidRPr="00DA4BD6">
        <w:t xml:space="preserve"> object.</w:t>
      </w:r>
    </w:p>
    <w:p w14:paraId="3DAA8FB9" w14:textId="77777777" w:rsidR="003071F8" w:rsidRPr="00DA4BD6" w:rsidRDefault="003071F8" w:rsidP="003071F8">
      <w:pPr>
        <w:numPr>
          <w:ilvl w:val="1"/>
          <w:numId w:val="362"/>
        </w:numPr>
        <w:spacing w:after="0"/>
      </w:pPr>
      <w:r w:rsidRPr="00DA4BD6">
        <w:t>Read an integer value from the console.</w:t>
      </w:r>
    </w:p>
    <w:p w14:paraId="53588C7D" w14:textId="77777777" w:rsidR="003071F8" w:rsidRPr="00DA4BD6" w:rsidRDefault="003071F8" w:rsidP="003071F8">
      <w:pPr>
        <w:numPr>
          <w:ilvl w:val="1"/>
          <w:numId w:val="362"/>
        </w:numPr>
        <w:spacing w:after="0"/>
      </w:pPr>
      <w:r w:rsidRPr="00DA4BD6">
        <w:t>Allocate memory for the integer pointer.</w:t>
      </w:r>
    </w:p>
    <w:p w14:paraId="071280EA" w14:textId="77777777" w:rsidR="003071F8" w:rsidRPr="00DA4BD6" w:rsidRDefault="003071F8" w:rsidP="003071F8">
      <w:pPr>
        <w:numPr>
          <w:ilvl w:val="0"/>
          <w:numId w:val="362"/>
        </w:numPr>
        <w:spacing w:after="0"/>
      </w:pPr>
      <w:r w:rsidRPr="00DA4BD6">
        <w:rPr>
          <w:b/>
          <w:bCs/>
        </w:rPr>
        <w:t>Memory Management</w:t>
      </w:r>
      <w:r w:rsidRPr="00DA4BD6">
        <w:t>:</w:t>
      </w:r>
    </w:p>
    <w:p w14:paraId="6BE83AE4" w14:textId="77777777" w:rsidR="003071F8" w:rsidRPr="00DA4BD6" w:rsidRDefault="003071F8" w:rsidP="003071F8">
      <w:pPr>
        <w:numPr>
          <w:ilvl w:val="1"/>
          <w:numId w:val="362"/>
        </w:numPr>
        <w:spacing w:after="0"/>
      </w:pPr>
      <w:r w:rsidRPr="00DA4BD6">
        <w:t xml:space="preserve">Set the value of the integer pointer using the </w:t>
      </w:r>
      <w:proofErr w:type="spellStart"/>
      <w:r w:rsidRPr="00DA4BD6">
        <w:rPr>
          <w:b/>
          <w:bCs/>
        </w:rPr>
        <w:t>setValue</w:t>
      </w:r>
      <w:proofErr w:type="spellEnd"/>
      <w:r w:rsidRPr="00DA4BD6">
        <w:t xml:space="preserve"> function.</w:t>
      </w:r>
    </w:p>
    <w:p w14:paraId="47282B46" w14:textId="77777777" w:rsidR="003071F8" w:rsidRPr="00DA4BD6" w:rsidRDefault="003071F8" w:rsidP="003071F8">
      <w:pPr>
        <w:numPr>
          <w:ilvl w:val="1"/>
          <w:numId w:val="362"/>
        </w:numPr>
        <w:spacing w:after="0"/>
      </w:pPr>
      <w:r w:rsidRPr="00DA4BD6">
        <w:t xml:space="preserve">Print the value using the </w:t>
      </w:r>
      <w:r w:rsidRPr="00DA4BD6">
        <w:rPr>
          <w:b/>
          <w:bCs/>
        </w:rPr>
        <w:t>print</w:t>
      </w:r>
      <w:r w:rsidRPr="00DA4BD6">
        <w:t xml:space="preserve"> function.</w:t>
      </w:r>
    </w:p>
    <w:p w14:paraId="6B10EC60" w14:textId="77777777" w:rsidR="003071F8" w:rsidRPr="00DA4BD6" w:rsidRDefault="003071F8" w:rsidP="003071F8">
      <w:pPr>
        <w:numPr>
          <w:ilvl w:val="1"/>
          <w:numId w:val="362"/>
        </w:numPr>
        <w:spacing w:after="0"/>
      </w:pPr>
      <w:r w:rsidRPr="00DA4BD6">
        <w:t>Delete the integer pointer at the end of the scope.</w:t>
      </w:r>
    </w:p>
    <w:p w14:paraId="034917D0" w14:textId="77777777" w:rsidR="003071F8" w:rsidRPr="00DA4BD6" w:rsidRDefault="003071F8" w:rsidP="003071F8">
      <w:pPr>
        <w:numPr>
          <w:ilvl w:val="0"/>
          <w:numId w:val="362"/>
        </w:numPr>
        <w:spacing w:after="0"/>
      </w:pPr>
      <w:r w:rsidRPr="00DA4BD6">
        <w:rPr>
          <w:b/>
          <w:bCs/>
        </w:rPr>
        <w:t>Problem Identification</w:t>
      </w:r>
      <w:r w:rsidRPr="00DA4BD6">
        <w:t>:</w:t>
      </w:r>
    </w:p>
    <w:p w14:paraId="262340A2" w14:textId="77777777" w:rsidR="003071F8" w:rsidRPr="00DA4BD6" w:rsidRDefault="003071F8" w:rsidP="003071F8">
      <w:pPr>
        <w:numPr>
          <w:ilvl w:val="1"/>
          <w:numId w:val="362"/>
        </w:numPr>
        <w:spacing w:after="0"/>
      </w:pPr>
      <w:r w:rsidRPr="00DA4BD6">
        <w:t>Introduce a conditional statement to check if the value is greater than 10.</w:t>
      </w:r>
    </w:p>
    <w:p w14:paraId="317357ED" w14:textId="77777777" w:rsidR="003071F8" w:rsidRPr="00DA4BD6" w:rsidRDefault="003071F8" w:rsidP="003071F8">
      <w:pPr>
        <w:numPr>
          <w:ilvl w:val="1"/>
          <w:numId w:val="362"/>
        </w:numPr>
        <w:spacing w:after="0"/>
      </w:pPr>
      <w:r w:rsidRPr="00DA4BD6">
        <w:t>Delete the pointer and assign it to a null pointer to avoid a double delete situation.</w:t>
      </w:r>
    </w:p>
    <w:p w14:paraId="3100FE1C" w14:textId="77777777" w:rsidR="003071F8" w:rsidRPr="00DA4BD6" w:rsidRDefault="003071F8" w:rsidP="003071F8">
      <w:pPr>
        <w:numPr>
          <w:ilvl w:val="1"/>
          <w:numId w:val="362"/>
        </w:numPr>
        <w:spacing w:after="0"/>
      </w:pPr>
      <w:r w:rsidRPr="00DA4BD6">
        <w:t>Encounter unexpected behavior where the printed value becomes junk after deletion.</w:t>
      </w:r>
    </w:p>
    <w:p w14:paraId="0E2137F0" w14:textId="77777777" w:rsidR="003071F8" w:rsidRPr="00DA4BD6" w:rsidRDefault="003071F8" w:rsidP="003071F8">
      <w:pPr>
        <w:numPr>
          <w:ilvl w:val="0"/>
          <w:numId w:val="362"/>
        </w:numPr>
        <w:spacing w:after="0"/>
      </w:pPr>
      <w:r w:rsidRPr="00DA4BD6">
        <w:rPr>
          <w:b/>
          <w:bCs/>
        </w:rPr>
        <w:t>Understanding the Issue</w:t>
      </w:r>
      <w:r w:rsidRPr="00DA4BD6">
        <w:t>:</w:t>
      </w:r>
    </w:p>
    <w:p w14:paraId="2B6BBBC5" w14:textId="77777777" w:rsidR="003071F8" w:rsidRPr="00DA4BD6" w:rsidRDefault="003071F8" w:rsidP="003071F8">
      <w:pPr>
        <w:numPr>
          <w:ilvl w:val="1"/>
          <w:numId w:val="362"/>
        </w:numPr>
        <w:spacing w:after="0"/>
      </w:pPr>
      <w:r w:rsidRPr="00DA4BD6">
        <w:t xml:space="preserve">The </w:t>
      </w:r>
      <w:r w:rsidRPr="00DA4BD6">
        <w:rPr>
          <w:b/>
          <w:bCs/>
        </w:rPr>
        <w:t>printer</w:t>
      </w:r>
      <w:r w:rsidRPr="00DA4BD6">
        <w:t xml:space="preserve"> object retains a pointer to memory that may have been deallocated.</w:t>
      </w:r>
    </w:p>
    <w:p w14:paraId="5F0F3647" w14:textId="77777777" w:rsidR="003071F8" w:rsidRPr="00DA4BD6" w:rsidRDefault="003071F8" w:rsidP="003071F8">
      <w:pPr>
        <w:numPr>
          <w:ilvl w:val="1"/>
          <w:numId w:val="362"/>
        </w:numPr>
        <w:spacing w:after="0"/>
      </w:pPr>
      <w:r w:rsidRPr="00DA4BD6">
        <w:t xml:space="preserve">Manual checks for the validity of the pointer within the </w:t>
      </w:r>
      <w:r w:rsidRPr="00DA4BD6">
        <w:rPr>
          <w:b/>
          <w:bCs/>
        </w:rPr>
        <w:t>print</w:t>
      </w:r>
      <w:r w:rsidRPr="00DA4BD6">
        <w:t xml:space="preserve"> function are needed.</w:t>
      </w:r>
    </w:p>
    <w:p w14:paraId="65A22718" w14:textId="77777777" w:rsidR="003071F8" w:rsidRPr="00DA4BD6" w:rsidRDefault="003071F8" w:rsidP="003071F8">
      <w:pPr>
        <w:numPr>
          <w:ilvl w:val="0"/>
          <w:numId w:val="362"/>
        </w:numPr>
        <w:spacing w:after="0"/>
      </w:pPr>
      <w:r w:rsidRPr="00DA4BD6">
        <w:rPr>
          <w:b/>
          <w:bCs/>
        </w:rPr>
        <w:t>Transition to Smart Pointers</w:t>
      </w:r>
      <w:r w:rsidRPr="00DA4BD6">
        <w:t>:</w:t>
      </w:r>
    </w:p>
    <w:p w14:paraId="18C2B3BD" w14:textId="77777777" w:rsidR="003071F8" w:rsidRPr="00DA4BD6" w:rsidRDefault="003071F8" w:rsidP="003071F8">
      <w:pPr>
        <w:numPr>
          <w:ilvl w:val="1"/>
          <w:numId w:val="362"/>
        </w:numPr>
        <w:spacing w:after="0"/>
      </w:pPr>
      <w:r w:rsidRPr="00DA4BD6">
        <w:t xml:space="preserve">Replace raw pointers with </w:t>
      </w:r>
      <w:proofErr w:type="spellStart"/>
      <w:r w:rsidRPr="00DA4BD6">
        <w:rPr>
          <w:b/>
          <w:bCs/>
        </w:rPr>
        <w:t>shared_ptr</w:t>
      </w:r>
      <w:proofErr w:type="spellEnd"/>
      <w:r w:rsidRPr="00DA4BD6">
        <w:t xml:space="preserve"> to manage memory automatically.</w:t>
      </w:r>
    </w:p>
    <w:p w14:paraId="00762258" w14:textId="77777777" w:rsidR="003071F8" w:rsidRPr="00DA4BD6" w:rsidRDefault="003071F8" w:rsidP="003071F8">
      <w:pPr>
        <w:numPr>
          <w:ilvl w:val="1"/>
          <w:numId w:val="362"/>
        </w:numPr>
        <w:spacing w:after="0"/>
      </w:pPr>
      <w:r w:rsidRPr="00DA4BD6">
        <w:t xml:space="preserve">Use </w:t>
      </w:r>
      <w:proofErr w:type="spellStart"/>
      <w:r w:rsidRPr="00DA4BD6">
        <w:rPr>
          <w:b/>
          <w:bCs/>
        </w:rPr>
        <w:t>shared_ptr</w:t>
      </w:r>
      <w:proofErr w:type="spellEnd"/>
      <w:r w:rsidRPr="00DA4BD6">
        <w:t xml:space="preserve"> for both member variables and function parameters.</w:t>
      </w:r>
    </w:p>
    <w:p w14:paraId="4F1044C9" w14:textId="77777777" w:rsidR="003071F8" w:rsidRPr="00DA4BD6" w:rsidRDefault="003071F8" w:rsidP="003071F8">
      <w:pPr>
        <w:numPr>
          <w:ilvl w:val="0"/>
          <w:numId w:val="362"/>
        </w:numPr>
        <w:spacing w:after="0"/>
      </w:pPr>
      <w:r w:rsidRPr="00DA4BD6">
        <w:rPr>
          <w:b/>
          <w:bCs/>
        </w:rPr>
        <w:t>Addressing Memory Release</w:t>
      </w:r>
      <w:r w:rsidRPr="00DA4BD6">
        <w:t>:</w:t>
      </w:r>
    </w:p>
    <w:p w14:paraId="3E2BC36A" w14:textId="77777777" w:rsidR="003071F8" w:rsidRPr="00DA4BD6" w:rsidRDefault="003071F8" w:rsidP="003071F8">
      <w:pPr>
        <w:numPr>
          <w:ilvl w:val="1"/>
          <w:numId w:val="362"/>
        </w:numPr>
        <w:spacing w:after="0"/>
      </w:pPr>
      <w:r w:rsidRPr="00DA4BD6">
        <w:t>Investigate the issue of memory not being released despite setting the pointer to null.</w:t>
      </w:r>
    </w:p>
    <w:p w14:paraId="2FF48A22" w14:textId="77777777" w:rsidR="003071F8" w:rsidRPr="00DA4BD6" w:rsidRDefault="003071F8" w:rsidP="003071F8">
      <w:pPr>
        <w:numPr>
          <w:ilvl w:val="1"/>
          <w:numId w:val="362"/>
        </w:numPr>
        <w:spacing w:after="0"/>
      </w:pPr>
      <w:r w:rsidRPr="00DA4BD6">
        <w:t xml:space="preserve">Understand that copies of </w:t>
      </w:r>
      <w:proofErr w:type="spellStart"/>
      <w:r w:rsidRPr="00DA4BD6">
        <w:rPr>
          <w:b/>
          <w:bCs/>
        </w:rPr>
        <w:t>shared_ptr</w:t>
      </w:r>
      <w:proofErr w:type="spellEnd"/>
      <w:r w:rsidRPr="00DA4BD6">
        <w:t xml:space="preserve"> maintain the reference count, delaying memory release.</w:t>
      </w:r>
    </w:p>
    <w:p w14:paraId="5363FEE9" w14:textId="77777777" w:rsidR="003071F8" w:rsidRPr="00DA4BD6" w:rsidRDefault="003071F8" w:rsidP="003071F8">
      <w:pPr>
        <w:numPr>
          <w:ilvl w:val="0"/>
          <w:numId w:val="362"/>
        </w:numPr>
        <w:spacing w:after="0"/>
      </w:pPr>
      <w:r w:rsidRPr="00DA4BD6">
        <w:rPr>
          <w:b/>
          <w:bCs/>
        </w:rPr>
        <w:t>Introduction of Weak Pointers</w:t>
      </w:r>
      <w:r w:rsidRPr="00DA4BD6">
        <w:t>:</w:t>
      </w:r>
    </w:p>
    <w:p w14:paraId="3E371234" w14:textId="77777777" w:rsidR="003071F8" w:rsidRPr="00DA4BD6" w:rsidRDefault="003071F8" w:rsidP="003071F8">
      <w:pPr>
        <w:numPr>
          <w:ilvl w:val="1"/>
          <w:numId w:val="362"/>
        </w:numPr>
        <w:spacing w:after="0"/>
      </w:pPr>
      <w:r w:rsidRPr="00DA4BD6">
        <w:t xml:space="preserve">Introduce </w:t>
      </w:r>
      <w:proofErr w:type="spellStart"/>
      <w:r w:rsidRPr="00DA4BD6">
        <w:rPr>
          <w:b/>
          <w:bCs/>
        </w:rPr>
        <w:t>weak_ptr</w:t>
      </w:r>
      <w:proofErr w:type="spellEnd"/>
      <w:r w:rsidRPr="00DA4BD6">
        <w:t xml:space="preserve"> to maintain a non-owning reference to the shared resource.</w:t>
      </w:r>
    </w:p>
    <w:p w14:paraId="61C21B65" w14:textId="77777777" w:rsidR="003071F8" w:rsidRPr="00DA4BD6" w:rsidRDefault="003071F8" w:rsidP="003071F8">
      <w:pPr>
        <w:numPr>
          <w:ilvl w:val="1"/>
          <w:numId w:val="362"/>
        </w:numPr>
        <w:spacing w:after="0"/>
      </w:pPr>
      <w:r w:rsidRPr="00DA4BD6">
        <w:t xml:space="preserve">Use </w:t>
      </w:r>
      <w:proofErr w:type="spellStart"/>
      <w:r w:rsidRPr="00DA4BD6">
        <w:rPr>
          <w:b/>
          <w:bCs/>
        </w:rPr>
        <w:t>weak_ptr</w:t>
      </w:r>
      <w:proofErr w:type="spellEnd"/>
      <w:r w:rsidRPr="00DA4BD6">
        <w:t xml:space="preserve"> alongside </w:t>
      </w:r>
      <w:proofErr w:type="spellStart"/>
      <w:r w:rsidRPr="00DA4BD6">
        <w:rPr>
          <w:b/>
          <w:bCs/>
        </w:rPr>
        <w:t>shared_ptr</w:t>
      </w:r>
      <w:proofErr w:type="spellEnd"/>
      <w:r w:rsidRPr="00DA4BD6">
        <w:t xml:space="preserve"> to check the validity of the underlying pointer.</w:t>
      </w:r>
    </w:p>
    <w:p w14:paraId="6EA1EEF8" w14:textId="77777777" w:rsidR="003071F8" w:rsidRPr="00DA4BD6" w:rsidRDefault="003071F8" w:rsidP="003071F8">
      <w:pPr>
        <w:numPr>
          <w:ilvl w:val="0"/>
          <w:numId w:val="362"/>
        </w:numPr>
        <w:spacing w:after="0"/>
      </w:pPr>
      <w:r w:rsidRPr="00DA4BD6">
        <w:rPr>
          <w:b/>
          <w:bCs/>
        </w:rPr>
        <w:t>Final Testing</w:t>
      </w:r>
      <w:r w:rsidRPr="00DA4BD6">
        <w:t>:</w:t>
      </w:r>
    </w:p>
    <w:p w14:paraId="555994E8" w14:textId="77777777" w:rsidR="003071F8" w:rsidRPr="00DA4BD6" w:rsidRDefault="003071F8" w:rsidP="003071F8">
      <w:pPr>
        <w:numPr>
          <w:ilvl w:val="1"/>
          <w:numId w:val="362"/>
        </w:numPr>
        <w:spacing w:after="0"/>
      </w:pPr>
      <w:r w:rsidRPr="00DA4BD6">
        <w:t>Run the program with different input values to ensure proper memory management and printing.</w:t>
      </w:r>
    </w:p>
    <w:p w14:paraId="68B26903" w14:textId="77777777" w:rsidR="003071F8" w:rsidRPr="00DA4BD6" w:rsidRDefault="003071F8" w:rsidP="003071F8">
      <w:r w:rsidRPr="00DA4BD6">
        <w:t xml:space="preserve">In summary, the transition from raw pointers to smart pointers, specifically </w:t>
      </w:r>
      <w:proofErr w:type="spellStart"/>
      <w:r w:rsidRPr="00DA4BD6">
        <w:rPr>
          <w:b/>
          <w:bCs/>
        </w:rPr>
        <w:t>shared_ptr</w:t>
      </w:r>
      <w:proofErr w:type="spellEnd"/>
      <w:r w:rsidRPr="00DA4BD6">
        <w:t xml:space="preserve"> and </w:t>
      </w:r>
      <w:proofErr w:type="spellStart"/>
      <w:r w:rsidRPr="00DA4BD6">
        <w:rPr>
          <w:b/>
          <w:bCs/>
        </w:rPr>
        <w:t>weak_ptr</w:t>
      </w:r>
      <w:proofErr w:type="spellEnd"/>
      <w:r w:rsidRPr="00DA4BD6">
        <w:t>, resolves issues related to manual memory management and ensures safe memory usage, preventing potential crashes and memory leaks.</w:t>
      </w:r>
    </w:p>
    <w:p w14:paraId="1F73850A" w14:textId="77777777" w:rsidR="003071F8" w:rsidRPr="00DA4BD6" w:rsidRDefault="003071F8" w:rsidP="003071F8">
      <w:pPr>
        <w:rPr>
          <w:vanish/>
        </w:rPr>
      </w:pPr>
      <w:r w:rsidRPr="00DA4BD6">
        <w:rPr>
          <w:vanish/>
        </w:rPr>
        <w:t>Top of Form</w:t>
      </w:r>
    </w:p>
    <w:p w14:paraId="2DC38828" w14:textId="77777777" w:rsidR="003071F8" w:rsidRPr="007A3A42" w:rsidRDefault="003071F8" w:rsidP="003071F8"/>
    <w:p w14:paraId="414B30DC" w14:textId="77777777" w:rsidR="003071F8" w:rsidRDefault="003071F8" w:rsidP="003071F8"/>
    <w:p w14:paraId="7C9E48F3" w14:textId="77777777" w:rsidR="003071F8" w:rsidRDefault="003071F8" w:rsidP="003071F8"/>
    <w:p w14:paraId="5F619B18" w14:textId="77777777" w:rsidR="003071F8" w:rsidRDefault="003071F8" w:rsidP="003071F8">
      <w:pPr>
        <w:spacing w:after="0"/>
      </w:pPr>
    </w:p>
    <w:p w14:paraId="3E87DBA2" w14:textId="77777777" w:rsidR="003071F8" w:rsidRDefault="003071F8" w:rsidP="003071F8">
      <w:pPr>
        <w:spacing w:after="0"/>
      </w:pPr>
    </w:p>
    <w:p w14:paraId="7D01AF9D" w14:textId="77777777" w:rsidR="003071F8" w:rsidRPr="004873E1" w:rsidRDefault="003071F8" w:rsidP="003071F8">
      <w:pPr>
        <w:spacing w:after="0"/>
      </w:pPr>
      <w:r w:rsidRPr="004873E1">
        <w:lastRenderedPageBreak/>
        <w:t xml:space="preserve">The internal workings of </w:t>
      </w:r>
      <w:proofErr w:type="spellStart"/>
      <w:r w:rsidRPr="004873E1">
        <w:rPr>
          <w:b/>
          <w:bCs/>
        </w:rPr>
        <w:t>shared_ptr</w:t>
      </w:r>
      <w:proofErr w:type="spellEnd"/>
      <w:r w:rsidRPr="004873E1">
        <w:t xml:space="preserve"> and </w:t>
      </w:r>
      <w:proofErr w:type="spellStart"/>
      <w:r w:rsidRPr="004873E1">
        <w:rPr>
          <w:b/>
          <w:bCs/>
        </w:rPr>
        <w:t>weak_ptr</w:t>
      </w:r>
      <w:proofErr w:type="spellEnd"/>
      <w:r w:rsidRPr="004873E1">
        <w:t xml:space="preserve"> involve the use of control blocks to manage memory and references. Here's how they function:</w:t>
      </w:r>
    </w:p>
    <w:p w14:paraId="44BB0B1A" w14:textId="77777777" w:rsidR="003071F8" w:rsidRPr="004873E1" w:rsidRDefault="003071F8" w:rsidP="003071F8">
      <w:pPr>
        <w:numPr>
          <w:ilvl w:val="0"/>
          <w:numId w:val="363"/>
        </w:numPr>
        <w:spacing w:after="0"/>
      </w:pPr>
      <w:r w:rsidRPr="004873E1">
        <w:rPr>
          <w:b/>
          <w:bCs/>
        </w:rPr>
        <w:t>Memory Allocation</w:t>
      </w:r>
      <w:r w:rsidRPr="004873E1">
        <w:t>:</w:t>
      </w:r>
    </w:p>
    <w:p w14:paraId="56A5C208" w14:textId="77777777" w:rsidR="003071F8" w:rsidRPr="004873E1" w:rsidRDefault="003071F8" w:rsidP="003071F8">
      <w:pPr>
        <w:numPr>
          <w:ilvl w:val="1"/>
          <w:numId w:val="363"/>
        </w:numPr>
        <w:spacing w:after="0"/>
      </w:pPr>
      <w:r w:rsidRPr="004873E1">
        <w:t xml:space="preserve">When a </w:t>
      </w:r>
      <w:proofErr w:type="spellStart"/>
      <w:r w:rsidRPr="004873E1">
        <w:rPr>
          <w:b/>
          <w:bCs/>
        </w:rPr>
        <w:t>shared_ptr</w:t>
      </w:r>
      <w:proofErr w:type="spellEnd"/>
      <w:r w:rsidRPr="004873E1">
        <w:t xml:space="preserve"> is initialized, memory is allocated for both the shared resource and a control block.</w:t>
      </w:r>
    </w:p>
    <w:p w14:paraId="301181BA" w14:textId="77777777" w:rsidR="003071F8" w:rsidRPr="004873E1" w:rsidRDefault="003071F8" w:rsidP="003071F8">
      <w:pPr>
        <w:numPr>
          <w:ilvl w:val="1"/>
          <w:numId w:val="363"/>
        </w:numPr>
        <w:spacing w:after="0"/>
      </w:pPr>
      <w:r w:rsidRPr="004873E1">
        <w:t>The control block stores metadata about the shared resource, including a reference count initialized to 1.</w:t>
      </w:r>
    </w:p>
    <w:p w14:paraId="2AAA87BA" w14:textId="77777777" w:rsidR="003071F8" w:rsidRPr="004873E1" w:rsidRDefault="003071F8" w:rsidP="003071F8">
      <w:pPr>
        <w:numPr>
          <w:ilvl w:val="0"/>
          <w:numId w:val="363"/>
        </w:numPr>
        <w:spacing w:after="0"/>
      </w:pPr>
      <w:r w:rsidRPr="004873E1">
        <w:rPr>
          <w:b/>
          <w:bCs/>
        </w:rPr>
        <w:t>Control Block</w:t>
      </w:r>
      <w:r w:rsidRPr="004873E1">
        <w:t>:</w:t>
      </w:r>
    </w:p>
    <w:p w14:paraId="6B25A529" w14:textId="77777777" w:rsidR="003071F8" w:rsidRPr="004873E1" w:rsidRDefault="003071F8" w:rsidP="003071F8">
      <w:pPr>
        <w:numPr>
          <w:ilvl w:val="1"/>
          <w:numId w:val="363"/>
        </w:numPr>
        <w:spacing w:after="0"/>
      </w:pPr>
      <w:r w:rsidRPr="004873E1">
        <w:t>The control block contains information about the shared resource, such as its reference count.</w:t>
      </w:r>
    </w:p>
    <w:p w14:paraId="1E3E17BF" w14:textId="77777777" w:rsidR="003071F8" w:rsidRPr="004873E1" w:rsidRDefault="003071F8" w:rsidP="003071F8">
      <w:pPr>
        <w:numPr>
          <w:ilvl w:val="1"/>
          <w:numId w:val="363"/>
        </w:numPr>
        <w:spacing w:after="0"/>
      </w:pPr>
      <w:r w:rsidRPr="004873E1">
        <w:t xml:space="preserve">For each </w:t>
      </w:r>
      <w:proofErr w:type="spellStart"/>
      <w:r w:rsidRPr="004873E1">
        <w:rPr>
          <w:b/>
          <w:bCs/>
        </w:rPr>
        <w:t>shared_ptr</w:t>
      </w:r>
      <w:proofErr w:type="spellEnd"/>
      <w:r w:rsidRPr="004873E1">
        <w:t>, there's a corresponding control block.</w:t>
      </w:r>
    </w:p>
    <w:p w14:paraId="4F21CBFC" w14:textId="77777777" w:rsidR="003071F8" w:rsidRPr="004873E1" w:rsidRDefault="003071F8" w:rsidP="003071F8">
      <w:pPr>
        <w:numPr>
          <w:ilvl w:val="0"/>
          <w:numId w:val="363"/>
        </w:numPr>
        <w:spacing w:after="0"/>
      </w:pPr>
      <w:r w:rsidRPr="004873E1">
        <w:rPr>
          <w:b/>
          <w:bCs/>
        </w:rPr>
        <w:t>Reference Count</w:t>
      </w:r>
      <w:r w:rsidRPr="004873E1">
        <w:t>:</w:t>
      </w:r>
    </w:p>
    <w:p w14:paraId="5E9B54F7" w14:textId="77777777" w:rsidR="003071F8" w:rsidRPr="004873E1" w:rsidRDefault="003071F8" w:rsidP="003071F8">
      <w:pPr>
        <w:numPr>
          <w:ilvl w:val="1"/>
          <w:numId w:val="363"/>
        </w:numPr>
        <w:spacing w:after="0"/>
      </w:pPr>
      <w:r w:rsidRPr="004873E1">
        <w:t xml:space="preserve">The reference count in the control block increments when a new </w:t>
      </w:r>
      <w:proofErr w:type="spellStart"/>
      <w:r w:rsidRPr="004873E1">
        <w:rPr>
          <w:b/>
          <w:bCs/>
        </w:rPr>
        <w:t>shared_ptr</w:t>
      </w:r>
      <w:proofErr w:type="spellEnd"/>
      <w:r w:rsidRPr="004873E1">
        <w:t xml:space="preserve"> is created.</w:t>
      </w:r>
    </w:p>
    <w:p w14:paraId="08178072" w14:textId="77777777" w:rsidR="003071F8" w:rsidRPr="004873E1" w:rsidRDefault="003071F8" w:rsidP="003071F8">
      <w:pPr>
        <w:numPr>
          <w:ilvl w:val="1"/>
          <w:numId w:val="363"/>
        </w:numPr>
        <w:spacing w:after="0"/>
      </w:pPr>
      <w:r w:rsidRPr="004873E1">
        <w:t xml:space="preserve">It </w:t>
      </w:r>
      <w:proofErr w:type="gramStart"/>
      <w:r w:rsidRPr="004873E1">
        <w:t>decrements</w:t>
      </w:r>
      <w:proofErr w:type="gramEnd"/>
      <w:r w:rsidRPr="004873E1">
        <w:t xml:space="preserve"> when a </w:t>
      </w:r>
      <w:proofErr w:type="spellStart"/>
      <w:r w:rsidRPr="004873E1">
        <w:rPr>
          <w:b/>
          <w:bCs/>
        </w:rPr>
        <w:t>shared_ptr</w:t>
      </w:r>
      <w:proofErr w:type="spellEnd"/>
      <w:r w:rsidRPr="004873E1">
        <w:t xml:space="preserve"> is destroyed or goes out of scope.</w:t>
      </w:r>
    </w:p>
    <w:p w14:paraId="08A73A6F" w14:textId="77777777" w:rsidR="003071F8" w:rsidRPr="004873E1" w:rsidRDefault="003071F8" w:rsidP="003071F8">
      <w:pPr>
        <w:numPr>
          <w:ilvl w:val="0"/>
          <w:numId w:val="363"/>
        </w:numPr>
        <w:spacing w:after="0"/>
      </w:pPr>
      <w:r w:rsidRPr="004873E1">
        <w:rPr>
          <w:b/>
          <w:bCs/>
        </w:rPr>
        <w:t>Weak Pointer Relationship</w:t>
      </w:r>
      <w:r w:rsidRPr="004873E1">
        <w:t>:</w:t>
      </w:r>
    </w:p>
    <w:p w14:paraId="12795D77" w14:textId="77777777" w:rsidR="003071F8" w:rsidRPr="004873E1" w:rsidRDefault="003071F8" w:rsidP="003071F8">
      <w:pPr>
        <w:numPr>
          <w:ilvl w:val="1"/>
          <w:numId w:val="363"/>
        </w:numPr>
        <w:spacing w:after="0"/>
      </w:pPr>
      <w:proofErr w:type="spellStart"/>
      <w:r w:rsidRPr="004873E1">
        <w:rPr>
          <w:b/>
          <w:bCs/>
        </w:rPr>
        <w:t>weak_ptr</w:t>
      </w:r>
      <w:proofErr w:type="spellEnd"/>
      <w:r w:rsidRPr="004873E1">
        <w:t xml:space="preserve"> internally points to the control block of the associated </w:t>
      </w:r>
      <w:proofErr w:type="spellStart"/>
      <w:r w:rsidRPr="004873E1">
        <w:rPr>
          <w:b/>
          <w:bCs/>
        </w:rPr>
        <w:t>shared_ptr</w:t>
      </w:r>
      <w:proofErr w:type="spellEnd"/>
      <w:r w:rsidRPr="004873E1">
        <w:t>.</w:t>
      </w:r>
    </w:p>
    <w:p w14:paraId="550346FE" w14:textId="77777777" w:rsidR="003071F8" w:rsidRPr="004873E1" w:rsidRDefault="003071F8" w:rsidP="003071F8">
      <w:pPr>
        <w:numPr>
          <w:ilvl w:val="1"/>
          <w:numId w:val="363"/>
        </w:numPr>
        <w:spacing w:after="0"/>
      </w:pPr>
      <w:r w:rsidRPr="004873E1">
        <w:t>It does not affect the reference count directly.</w:t>
      </w:r>
    </w:p>
    <w:p w14:paraId="79C750EB" w14:textId="77777777" w:rsidR="003071F8" w:rsidRPr="004873E1" w:rsidRDefault="003071F8" w:rsidP="003071F8">
      <w:pPr>
        <w:numPr>
          <w:ilvl w:val="0"/>
          <w:numId w:val="363"/>
        </w:numPr>
        <w:spacing w:after="0"/>
      </w:pPr>
      <w:r w:rsidRPr="004873E1">
        <w:rPr>
          <w:b/>
          <w:bCs/>
        </w:rPr>
        <w:t>Memory Release</w:t>
      </w:r>
      <w:r w:rsidRPr="004873E1">
        <w:t>:</w:t>
      </w:r>
    </w:p>
    <w:p w14:paraId="6E782E9F" w14:textId="77777777" w:rsidR="003071F8" w:rsidRPr="004873E1" w:rsidRDefault="003071F8" w:rsidP="003071F8">
      <w:pPr>
        <w:numPr>
          <w:ilvl w:val="1"/>
          <w:numId w:val="363"/>
        </w:numPr>
        <w:spacing w:after="0"/>
      </w:pPr>
      <w:r w:rsidRPr="004873E1">
        <w:t xml:space="preserve">When the reference count of a </w:t>
      </w:r>
      <w:proofErr w:type="spellStart"/>
      <w:r w:rsidRPr="004873E1">
        <w:rPr>
          <w:b/>
          <w:bCs/>
        </w:rPr>
        <w:t>shared_ptr</w:t>
      </w:r>
      <w:proofErr w:type="spellEnd"/>
      <w:r w:rsidRPr="004873E1">
        <w:t xml:space="preserve"> becomes zero, indicating no more references to the shared resource, the memory is released.</w:t>
      </w:r>
    </w:p>
    <w:p w14:paraId="13A16F4B" w14:textId="77777777" w:rsidR="003071F8" w:rsidRPr="004873E1" w:rsidRDefault="003071F8" w:rsidP="003071F8">
      <w:pPr>
        <w:numPr>
          <w:ilvl w:val="1"/>
          <w:numId w:val="363"/>
        </w:numPr>
        <w:spacing w:after="0"/>
      </w:pPr>
      <w:r w:rsidRPr="004873E1">
        <w:t xml:space="preserve">The control block is destroyed only when all associated </w:t>
      </w:r>
      <w:proofErr w:type="spellStart"/>
      <w:r w:rsidRPr="004873E1">
        <w:rPr>
          <w:b/>
          <w:bCs/>
        </w:rPr>
        <w:t>shared_ptr</w:t>
      </w:r>
      <w:proofErr w:type="spellEnd"/>
      <w:r w:rsidRPr="004873E1">
        <w:t xml:space="preserve"> and </w:t>
      </w:r>
      <w:proofErr w:type="spellStart"/>
      <w:r w:rsidRPr="004873E1">
        <w:rPr>
          <w:b/>
          <w:bCs/>
        </w:rPr>
        <w:t>weak_ptr</w:t>
      </w:r>
      <w:proofErr w:type="spellEnd"/>
      <w:r w:rsidRPr="004873E1">
        <w:t xml:space="preserve"> instances are gone.</w:t>
      </w:r>
    </w:p>
    <w:p w14:paraId="33374885" w14:textId="77777777" w:rsidR="003071F8" w:rsidRPr="004873E1" w:rsidRDefault="003071F8" w:rsidP="003071F8">
      <w:pPr>
        <w:numPr>
          <w:ilvl w:val="0"/>
          <w:numId w:val="363"/>
        </w:numPr>
        <w:spacing w:after="0"/>
      </w:pPr>
      <w:r w:rsidRPr="004873E1">
        <w:rPr>
          <w:b/>
          <w:bCs/>
        </w:rPr>
        <w:t>Accessing Shared Resource</w:t>
      </w:r>
      <w:r w:rsidRPr="004873E1">
        <w:t>:</w:t>
      </w:r>
    </w:p>
    <w:p w14:paraId="6AE5D99A" w14:textId="77777777" w:rsidR="003071F8" w:rsidRPr="004873E1" w:rsidRDefault="003071F8" w:rsidP="003071F8">
      <w:pPr>
        <w:numPr>
          <w:ilvl w:val="1"/>
          <w:numId w:val="363"/>
        </w:numPr>
        <w:spacing w:after="0"/>
      </w:pPr>
      <w:r w:rsidRPr="004873E1">
        <w:t xml:space="preserve">To access the shared resource via a </w:t>
      </w:r>
      <w:proofErr w:type="spellStart"/>
      <w:r w:rsidRPr="004873E1">
        <w:rPr>
          <w:b/>
          <w:bCs/>
        </w:rPr>
        <w:t>weak_ptr</w:t>
      </w:r>
      <w:proofErr w:type="spellEnd"/>
      <w:r w:rsidRPr="004873E1">
        <w:t xml:space="preserve">, you first check if it's expired using the </w:t>
      </w:r>
      <w:proofErr w:type="gramStart"/>
      <w:r w:rsidRPr="004873E1">
        <w:rPr>
          <w:b/>
          <w:bCs/>
        </w:rPr>
        <w:t>expired(</w:t>
      </w:r>
      <w:proofErr w:type="gramEnd"/>
      <w:r w:rsidRPr="004873E1">
        <w:rPr>
          <w:b/>
          <w:bCs/>
        </w:rPr>
        <w:t>)</w:t>
      </w:r>
      <w:r w:rsidRPr="004873E1">
        <w:t xml:space="preserve"> method.</w:t>
      </w:r>
    </w:p>
    <w:p w14:paraId="0ED9C722" w14:textId="77777777" w:rsidR="003071F8" w:rsidRPr="004873E1" w:rsidRDefault="003071F8" w:rsidP="003071F8">
      <w:pPr>
        <w:numPr>
          <w:ilvl w:val="1"/>
          <w:numId w:val="363"/>
        </w:numPr>
        <w:spacing w:after="0"/>
      </w:pPr>
      <w:r w:rsidRPr="004873E1">
        <w:t xml:space="preserve">If not expired, you call the </w:t>
      </w:r>
      <w:proofErr w:type="gramStart"/>
      <w:r w:rsidRPr="004873E1">
        <w:rPr>
          <w:b/>
          <w:bCs/>
        </w:rPr>
        <w:t>lock(</w:t>
      </w:r>
      <w:proofErr w:type="gramEnd"/>
      <w:r w:rsidRPr="004873E1">
        <w:rPr>
          <w:b/>
          <w:bCs/>
        </w:rPr>
        <w:t>)</w:t>
      </w:r>
      <w:r w:rsidRPr="004873E1">
        <w:t xml:space="preserve"> method on the </w:t>
      </w:r>
      <w:proofErr w:type="spellStart"/>
      <w:r w:rsidRPr="004873E1">
        <w:rPr>
          <w:b/>
          <w:bCs/>
        </w:rPr>
        <w:t>weak_ptr</w:t>
      </w:r>
      <w:proofErr w:type="spellEnd"/>
      <w:r w:rsidRPr="004873E1">
        <w:t>.</w:t>
      </w:r>
    </w:p>
    <w:p w14:paraId="53B92344" w14:textId="77777777" w:rsidR="003071F8" w:rsidRPr="004873E1" w:rsidRDefault="003071F8" w:rsidP="003071F8">
      <w:pPr>
        <w:numPr>
          <w:ilvl w:val="1"/>
          <w:numId w:val="363"/>
        </w:numPr>
        <w:spacing w:after="0"/>
      </w:pPr>
      <w:proofErr w:type="gramStart"/>
      <w:r w:rsidRPr="004873E1">
        <w:rPr>
          <w:b/>
          <w:bCs/>
        </w:rPr>
        <w:t>lock(</w:t>
      </w:r>
      <w:proofErr w:type="gramEnd"/>
      <w:r w:rsidRPr="004873E1">
        <w:rPr>
          <w:b/>
          <w:bCs/>
        </w:rPr>
        <w:t>)</w:t>
      </w:r>
      <w:r w:rsidRPr="004873E1">
        <w:t xml:space="preserve"> increments the reference count, returns a </w:t>
      </w:r>
      <w:proofErr w:type="spellStart"/>
      <w:r w:rsidRPr="004873E1">
        <w:rPr>
          <w:b/>
          <w:bCs/>
        </w:rPr>
        <w:t>shared_ptr</w:t>
      </w:r>
      <w:proofErr w:type="spellEnd"/>
      <w:r w:rsidRPr="004873E1">
        <w:t>, and ensures the resource remains valid until all references are released.</w:t>
      </w:r>
    </w:p>
    <w:p w14:paraId="008ABF39" w14:textId="77777777" w:rsidR="003071F8" w:rsidRPr="004873E1" w:rsidRDefault="003071F8" w:rsidP="003071F8">
      <w:pPr>
        <w:numPr>
          <w:ilvl w:val="0"/>
          <w:numId w:val="363"/>
        </w:numPr>
        <w:spacing w:after="0"/>
      </w:pPr>
      <w:r w:rsidRPr="004873E1">
        <w:rPr>
          <w:b/>
          <w:bCs/>
        </w:rPr>
        <w:t>Handling Expired Pointers</w:t>
      </w:r>
      <w:r w:rsidRPr="004873E1">
        <w:t>:</w:t>
      </w:r>
    </w:p>
    <w:p w14:paraId="65D6A72D" w14:textId="77777777" w:rsidR="003071F8" w:rsidRPr="004873E1" w:rsidRDefault="003071F8" w:rsidP="003071F8">
      <w:pPr>
        <w:numPr>
          <w:ilvl w:val="1"/>
          <w:numId w:val="363"/>
        </w:numPr>
        <w:spacing w:after="0"/>
      </w:pPr>
      <w:r w:rsidRPr="004873E1">
        <w:t xml:space="preserve">If </w:t>
      </w:r>
      <w:proofErr w:type="gramStart"/>
      <w:r w:rsidRPr="004873E1">
        <w:rPr>
          <w:b/>
          <w:bCs/>
        </w:rPr>
        <w:t>expired(</w:t>
      </w:r>
      <w:proofErr w:type="gramEnd"/>
      <w:r w:rsidRPr="004873E1">
        <w:rPr>
          <w:b/>
          <w:bCs/>
        </w:rPr>
        <w:t>)</w:t>
      </w:r>
      <w:r w:rsidRPr="004873E1">
        <w:t xml:space="preserve"> returns true, it indicates the shared resource is no longer available.</w:t>
      </w:r>
    </w:p>
    <w:p w14:paraId="76D84F66" w14:textId="77777777" w:rsidR="003071F8" w:rsidRPr="004873E1" w:rsidRDefault="003071F8" w:rsidP="003071F8">
      <w:pPr>
        <w:numPr>
          <w:ilvl w:val="1"/>
          <w:numId w:val="363"/>
        </w:numPr>
        <w:spacing w:after="0"/>
      </w:pPr>
      <w:r w:rsidRPr="004873E1">
        <w:t xml:space="preserve">In such cases, attempting to </w:t>
      </w:r>
      <w:proofErr w:type="gramStart"/>
      <w:r w:rsidRPr="004873E1">
        <w:rPr>
          <w:b/>
          <w:bCs/>
        </w:rPr>
        <w:t>lock(</w:t>
      </w:r>
      <w:proofErr w:type="gramEnd"/>
      <w:r w:rsidRPr="004873E1">
        <w:rPr>
          <w:b/>
          <w:bCs/>
        </w:rPr>
        <w:t>)</w:t>
      </w:r>
      <w:r w:rsidRPr="004873E1">
        <w:t xml:space="preserve"> the </w:t>
      </w:r>
      <w:proofErr w:type="spellStart"/>
      <w:r w:rsidRPr="004873E1">
        <w:rPr>
          <w:b/>
          <w:bCs/>
        </w:rPr>
        <w:t>weak_ptr</w:t>
      </w:r>
      <w:proofErr w:type="spellEnd"/>
      <w:r w:rsidRPr="004873E1">
        <w:t xml:space="preserve"> will return an empty </w:t>
      </w:r>
      <w:proofErr w:type="spellStart"/>
      <w:r w:rsidRPr="004873E1">
        <w:rPr>
          <w:b/>
          <w:bCs/>
        </w:rPr>
        <w:t>shared_ptr</w:t>
      </w:r>
      <w:proofErr w:type="spellEnd"/>
      <w:r w:rsidRPr="004873E1">
        <w:t>.</w:t>
      </w:r>
    </w:p>
    <w:p w14:paraId="636AF07E" w14:textId="77777777" w:rsidR="003071F8" w:rsidRPr="004873E1" w:rsidRDefault="003071F8" w:rsidP="003071F8">
      <w:pPr>
        <w:numPr>
          <w:ilvl w:val="0"/>
          <w:numId w:val="363"/>
        </w:numPr>
        <w:spacing w:after="0"/>
      </w:pPr>
      <w:r w:rsidRPr="004873E1">
        <w:rPr>
          <w:b/>
          <w:bCs/>
        </w:rPr>
        <w:t>Error Handling</w:t>
      </w:r>
      <w:r w:rsidRPr="004873E1">
        <w:t>:</w:t>
      </w:r>
    </w:p>
    <w:p w14:paraId="1898F61B" w14:textId="77777777" w:rsidR="003071F8" w:rsidRPr="004873E1" w:rsidRDefault="003071F8" w:rsidP="003071F8">
      <w:pPr>
        <w:numPr>
          <w:ilvl w:val="1"/>
          <w:numId w:val="363"/>
        </w:numPr>
        <w:spacing w:after="0"/>
      </w:pPr>
      <w:r w:rsidRPr="004873E1">
        <w:t>Proper error handling is crucial when dealing with weak pointers to avoid accessing invalid memory.</w:t>
      </w:r>
    </w:p>
    <w:p w14:paraId="3F26259A" w14:textId="77777777" w:rsidR="003071F8" w:rsidRPr="004873E1" w:rsidRDefault="003071F8" w:rsidP="003071F8">
      <w:pPr>
        <w:numPr>
          <w:ilvl w:val="1"/>
          <w:numId w:val="363"/>
        </w:numPr>
        <w:spacing w:after="0"/>
      </w:pPr>
      <w:r w:rsidRPr="004873E1">
        <w:t xml:space="preserve">Checking expiration and using </w:t>
      </w:r>
      <w:proofErr w:type="gramStart"/>
      <w:r w:rsidRPr="004873E1">
        <w:rPr>
          <w:b/>
          <w:bCs/>
        </w:rPr>
        <w:t>lock(</w:t>
      </w:r>
      <w:proofErr w:type="gramEnd"/>
      <w:r w:rsidRPr="004873E1">
        <w:rPr>
          <w:b/>
          <w:bCs/>
        </w:rPr>
        <w:t>)</w:t>
      </w:r>
      <w:r w:rsidRPr="004873E1">
        <w:t xml:space="preserve"> helps ensure safe resource access.</w:t>
      </w:r>
    </w:p>
    <w:p w14:paraId="357D5CD6" w14:textId="77777777" w:rsidR="003071F8" w:rsidRPr="004873E1" w:rsidRDefault="003071F8" w:rsidP="003071F8">
      <w:pPr>
        <w:numPr>
          <w:ilvl w:val="0"/>
          <w:numId w:val="363"/>
        </w:numPr>
        <w:spacing w:after="0"/>
      </w:pPr>
      <w:r w:rsidRPr="004873E1">
        <w:rPr>
          <w:b/>
          <w:bCs/>
        </w:rPr>
        <w:t>Advantages</w:t>
      </w:r>
      <w:r w:rsidRPr="004873E1">
        <w:t>:</w:t>
      </w:r>
    </w:p>
    <w:p w14:paraId="255F5A0E" w14:textId="77777777" w:rsidR="003071F8" w:rsidRPr="004873E1" w:rsidRDefault="003071F8" w:rsidP="003071F8">
      <w:pPr>
        <w:numPr>
          <w:ilvl w:val="1"/>
          <w:numId w:val="363"/>
        </w:numPr>
        <w:spacing w:after="0"/>
      </w:pPr>
      <w:proofErr w:type="spellStart"/>
      <w:r w:rsidRPr="004873E1">
        <w:rPr>
          <w:b/>
          <w:bCs/>
        </w:rPr>
        <w:t>weak_ptr</w:t>
      </w:r>
      <w:proofErr w:type="spellEnd"/>
      <w:r w:rsidRPr="004873E1">
        <w:t xml:space="preserve"> allows referencing a shared resource without affecting its lifetime.</w:t>
      </w:r>
    </w:p>
    <w:p w14:paraId="560E9C88" w14:textId="77777777" w:rsidR="003071F8" w:rsidRPr="004873E1" w:rsidRDefault="003071F8" w:rsidP="003071F8">
      <w:pPr>
        <w:numPr>
          <w:ilvl w:val="1"/>
          <w:numId w:val="363"/>
        </w:numPr>
        <w:spacing w:after="0"/>
      </w:pPr>
      <w:r w:rsidRPr="004873E1">
        <w:t>It helps prevent circular dependencies and potential memory leaks.</w:t>
      </w:r>
    </w:p>
    <w:p w14:paraId="0997F842" w14:textId="77777777" w:rsidR="003071F8" w:rsidRPr="004873E1" w:rsidRDefault="003071F8" w:rsidP="003071F8">
      <w:pPr>
        <w:numPr>
          <w:ilvl w:val="0"/>
          <w:numId w:val="363"/>
        </w:numPr>
        <w:spacing w:after="0"/>
      </w:pPr>
      <w:r w:rsidRPr="004873E1">
        <w:rPr>
          <w:b/>
          <w:bCs/>
        </w:rPr>
        <w:t>Real Pointer Comparison</w:t>
      </w:r>
      <w:r w:rsidRPr="004873E1">
        <w:t>:</w:t>
      </w:r>
    </w:p>
    <w:p w14:paraId="261BB034" w14:textId="77777777" w:rsidR="003071F8" w:rsidRPr="004873E1" w:rsidRDefault="003071F8" w:rsidP="003071F8">
      <w:pPr>
        <w:numPr>
          <w:ilvl w:val="1"/>
          <w:numId w:val="363"/>
        </w:numPr>
        <w:spacing w:after="0"/>
      </w:pPr>
      <w:r w:rsidRPr="004873E1">
        <w:t>Implementing similar functionality with raw pointers would require manual reference counting and careful memory management, prone to errors like dangling pointers and memory leaks.</w:t>
      </w:r>
    </w:p>
    <w:p w14:paraId="0F438586" w14:textId="77777777" w:rsidR="003071F8" w:rsidRPr="004873E1" w:rsidRDefault="003071F8" w:rsidP="003071F8">
      <w:pPr>
        <w:spacing w:after="0"/>
      </w:pPr>
      <w:r w:rsidRPr="004873E1">
        <w:t xml:space="preserve">In summary, </w:t>
      </w:r>
      <w:proofErr w:type="spellStart"/>
      <w:r w:rsidRPr="004873E1">
        <w:rPr>
          <w:b/>
          <w:bCs/>
        </w:rPr>
        <w:t>shared_ptr</w:t>
      </w:r>
      <w:proofErr w:type="spellEnd"/>
      <w:r w:rsidRPr="004873E1">
        <w:t xml:space="preserve"> and </w:t>
      </w:r>
      <w:proofErr w:type="spellStart"/>
      <w:r w:rsidRPr="004873E1">
        <w:rPr>
          <w:b/>
          <w:bCs/>
        </w:rPr>
        <w:t>weak_ptr</w:t>
      </w:r>
      <w:proofErr w:type="spellEnd"/>
      <w:r w:rsidRPr="004873E1">
        <w:t xml:space="preserve"> provide automatic memory management and reference tracking, ensuring safe and efficient resource sharing in C++ programs. They help prevent memory leaks, dangling pointers, and other common pitfalls associated with manual memory management.</w:t>
      </w:r>
    </w:p>
    <w:p w14:paraId="2C6615DC" w14:textId="77777777" w:rsidR="003071F8" w:rsidRPr="008C5ACA" w:rsidRDefault="003071F8" w:rsidP="003071F8">
      <w:pPr>
        <w:pStyle w:val="Heading1"/>
      </w:pPr>
      <w:r w:rsidRPr="006168CC">
        <w:lastRenderedPageBreak/>
        <w:t>Indirect Access</w:t>
      </w:r>
    </w:p>
    <w:p w14:paraId="63616AE4" w14:textId="77777777" w:rsidR="003071F8" w:rsidRPr="006168CC" w:rsidRDefault="003071F8" w:rsidP="003071F8">
      <w:pPr>
        <w:pStyle w:val="ListParagraph"/>
        <w:numPr>
          <w:ilvl w:val="0"/>
          <w:numId w:val="2"/>
        </w:numPr>
        <w:spacing w:line="256" w:lineRule="auto"/>
      </w:pPr>
      <w:proofErr w:type="gramStart"/>
      <w:r w:rsidRPr="006168CC">
        <w:rPr>
          <w:b/>
          <w:bCs/>
        </w:rPr>
        <w:t>Expired(</w:t>
      </w:r>
      <w:proofErr w:type="gramEnd"/>
      <w:r w:rsidRPr="006168CC">
        <w:rPr>
          <w:b/>
          <w:bCs/>
        </w:rPr>
        <w:t>) Functionality:</w:t>
      </w:r>
      <w:r>
        <w:rPr>
          <w:b/>
          <w:bCs/>
        </w:rPr>
        <w:t xml:space="preserve"> </w:t>
      </w:r>
      <w:r w:rsidRPr="008C5ACA">
        <w:rPr>
          <w:b/>
          <w:bCs/>
        </w:rPr>
        <w:t xml:space="preserve">Expired checks:  </w:t>
      </w:r>
      <w:r w:rsidRPr="008C5ACA">
        <w:t>This reference count, if this reference count is zero, then expired returns</w:t>
      </w:r>
      <w:r>
        <w:t xml:space="preserve"> number</w:t>
      </w:r>
      <w:r w:rsidRPr="008C5ACA">
        <w:t xml:space="preserve">. And that indicates the shared </w:t>
      </w:r>
      <w:proofErr w:type="gramStart"/>
      <w:r w:rsidRPr="008C5ACA">
        <w:t>pointer</w:t>
      </w:r>
      <w:proofErr w:type="gramEnd"/>
      <w:r w:rsidRPr="008C5ACA">
        <w:t xml:space="preserve"> and the underlying memory is no longer available.</w:t>
      </w:r>
      <w:r w:rsidRPr="008C5ACA">
        <w:rPr>
          <w:b/>
          <w:bCs/>
        </w:rPr>
        <w:t xml:space="preserve"> </w:t>
      </w:r>
    </w:p>
    <w:p w14:paraId="2B4EA218" w14:textId="77777777" w:rsidR="003071F8" w:rsidRPr="008C5ACA" w:rsidRDefault="003071F8" w:rsidP="003071F8">
      <w:pPr>
        <w:pStyle w:val="ListParagraph"/>
        <w:spacing w:line="256" w:lineRule="auto"/>
      </w:pPr>
      <w:r w:rsidRPr="008C5ACA">
        <w:t xml:space="preserve">But if the reference count is not zero, then expired will return false. This indicates a </w:t>
      </w:r>
      <w:proofErr w:type="spellStart"/>
      <w:r>
        <w:t>sharep</w:t>
      </w:r>
      <w:r w:rsidRPr="008C5ACA">
        <w:t>oint</w:t>
      </w:r>
      <w:proofErr w:type="spellEnd"/>
      <w:r w:rsidRPr="008C5ACA">
        <w:t xml:space="preserve"> that still exists.</w:t>
      </w:r>
    </w:p>
    <w:p w14:paraId="02AD3077" w14:textId="77777777" w:rsidR="003071F8" w:rsidRDefault="003071F8" w:rsidP="003071F8">
      <w:pPr>
        <w:pStyle w:val="ListParagraph"/>
        <w:numPr>
          <w:ilvl w:val="0"/>
          <w:numId w:val="2"/>
        </w:numPr>
        <w:spacing w:line="256" w:lineRule="auto"/>
      </w:pPr>
      <w:r w:rsidRPr="008C5ACA">
        <w:rPr>
          <w:b/>
          <w:bCs/>
        </w:rPr>
        <w:t>Lock:</w:t>
      </w:r>
      <w:r w:rsidRPr="008C5ACA">
        <w:t xml:space="preserve">  first, increment the reference count by one and return a shared pointer.</w:t>
      </w:r>
    </w:p>
    <w:p w14:paraId="4928EC1E" w14:textId="77777777" w:rsidR="003071F8" w:rsidRDefault="003071F8" w:rsidP="003071F8">
      <w:pPr>
        <w:pStyle w:val="ListParagraph"/>
        <w:numPr>
          <w:ilvl w:val="0"/>
          <w:numId w:val="2"/>
        </w:numPr>
        <w:spacing w:line="256" w:lineRule="auto"/>
      </w:pPr>
      <w:proofErr w:type="gramStart"/>
      <w:r w:rsidRPr="006168CC">
        <w:rPr>
          <w:b/>
          <w:bCs/>
        </w:rPr>
        <w:t>Lock(</w:t>
      </w:r>
      <w:proofErr w:type="gramEnd"/>
      <w:r w:rsidRPr="006168CC">
        <w:rPr>
          <w:b/>
          <w:bCs/>
        </w:rPr>
        <w:t>) Functionality: The lock()</w:t>
      </w:r>
      <w:r w:rsidRPr="006168CC">
        <w:t xml:space="preserve"> function attempts to create a shared pointer to the resource that the weak pointer is referencing. If the resource still exists (i.e., the reference count is not zero), it returns a valid shared pointer. Otherwise, it returns an empty shared pointer.</w:t>
      </w:r>
    </w:p>
    <w:p w14:paraId="41F71F28" w14:textId="77777777" w:rsidR="003071F8" w:rsidRPr="008C5ACA" w:rsidRDefault="003071F8" w:rsidP="003071F8">
      <w:pPr>
        <w:pStyle w:val="ListParagraph"/>
        <w:numPr>
          <w:ilvl w:val="0"/>
          <w:numId w:val="2"/>
        </w:numPr>
        <w:spacing w:line="256" w:lineRule="auto"/>
      </w:pPr>
      <w:r w:rsidRPr="006168CC">
        <w:rPr>
          <w:b/>
          <w:bCs/>
        </w:rPr>
        <w:t>Usage of Lock:</w:t>
      </w:r>
      <w:r w:rsidRPr="006168CC">
        <w:t xml:space="preserve"> When a weak pointer needs to access the resource it refers to, you can call </w:t>
      </w:r>
      <w:proofErr w:type="gramStart"/>
      <w:r w:rsidRPr="006168CC">
        <w:t>lock(</w:t>
      </w:r>
      <w:proofErr w:type="gramEnd"/>
      <w:r w:rsidRPr="006168CC">
        <w:t>) to obtain a shared pointer. This shared pointer allows safe access to the resource and ensures that it is still valid.</w:t>
      </w:r>
    </w:p>
    <w:p w14:paraId="40730D5C" w14:textId="77777777" w:rsidR="003071F8" w:rsidRPr="006F4D4B" w:rsidRDefault="003071F8" w:rsidP="003071F8">
      <w:pPr>
        <w:pStyle w:val="ListParagraph"/>
        <w:numPr>
          <w:ilvl w:val="0"/>
          <w:numId w:val="2"/>
        </w:numPr>
        <w:spacing w:line="256" w:lineRule="auto"/>
        <w:rPr>
          <w:b/>
          <w:bCs/>
          <w:color w:val="C00000"/>
        </w:rPr>
      </w:pPr>
      <w:r w:rsidRPr="006F4D4B">
        <w:rPr>
          <w:b/>
          <w:bCs/>
          <w:color w:val="C00000"/>
        </w:rPr>
        <w:t>Weak Pointer has helped us in pointing weakly to a resource that may or may not be available.</w:t>
      </w:r>
    </w:p>
    <w:p w14:paraId="18D4555F" w14:textId="77777777" w:rsidR="003071F8" w:rsidRPr="006F4D4B" w:rsidRDefault="003071F8" w:rsidP="003071F8">
      <w:pPr>
        <w:pStyle w:val="ListParagraph"/>
        <w:numPr>
          <w:ilvl w:val="0"/>
          <w:numId w:val="2"/>
        </w:numPr>
        <w:spacing w:after="0" w:line="256" w:lineRule="auto"/>
        <w:rPr>
          <w:b/>
          <w:bCs/>
          <w:color w:val="C00000"/>
        </w:rPr>
      </w:pPr>
      <w:r w:rsidRPr="006F4D4B">
        <w:rPr>
          <w:b/>
          <w:bCs/>
          <w:color w:val="C00000"/>
        </w:rPr>
        <w:t>If it is available, then we simply apply a lock, which will create a shared pointer and then access the resource using the Share Pointer.</w:t>
      </w:r>
    </w:p>
    <w:p w14:paraId="24DBD3E9" w14:textId="77777777" w:rsidR="003071F8" w:rsidRDefault="003071F8" w:rsidP="003071F8">
      <w:pPr>
        <w:pStyle w:val="ListParagraph"/>
        <w:spacing w:after="0" w:line="256" w:lineRule="auto"/>
      </w:pPr>
    </w:p>
    <w:p w14:paraId="205D668A" w14:textId="77777777" w:rsidR="003071F8" w:rsidRDefault="003071F8" w:rsidP="003071F8">
      <w:pPr>
        <w:pStyle w:val="Heading1"/>
      </w:pPr>
      <w:r w:rsidRPr="007A3A42">
        <w:t>Purpose of Weak Pointers:</w:t>
      </w:r>
    </w:p>
    <w:p w14:paraId="3A338E41" w14:textId="77777777" w:rsidR="003071F8" w:rsidRPr="007C4A46" w:rsidRDefault="003071F8" w:rsidP="003071F8">
      <w:pPr>
        <w:pStyle w:val="ListParagraph"/>
        <w:numPr>
          <w:ilvl w:val="0"/>
          <w:numId w:val="29"/>
        </w:numPr>
        <w:spacing w:after="0" w:line="256" w:lineRule="auto"/>
        <w:rPr>
          <w:b/>
          <w:bCs/>
          <w:color w:val="C00000"/>
        </w:rPr>
      </w:pPr>
      <w:r w:rsidRPr="007C4A46">
        <w:rPr>
          <w:b/>
          <w:bCs/>
        </w:rPr>
        <w:t>Referencing Resources that May or May Not Be Available:</w:t>
      </w:r>
      <w:r>
        <w:t xml:space="preserve"> Weak pointers provide a non-owning reference to an object that is managed by a shared pointer. Unlike a shared pointer, a weak pointer does </w:t>
      </w:r>
      <w:r w:rsidRPr="007C4A46">
        <w:rPr>
          <w:b/>
          <w:bCs/>
          <w:color w:val="C00000"/>
        </w:rPr>
        <w:t>not affect the reference count of the object it points to</w:t>
      </w:r>
      <w:r>
        <w:t xml:space="preserve">. This means that </w:t>
      </w:r>
      <w:r w:rsidRPr="007C4A46">
        <w:rPr>
          <w:b/>
          <w:bCs/>
          <w:color w:val="C00000"/>
        </w:rPr>
        <w:t>the object can be deallocated even if weak pointers are still referring to it.</w:t>
      </w:r>
    </w:p>
    <w:p w14:paraId="66E53073" w14:textId="77777777" w:rsidR="003071F8" w:rsidRDefault="003071F8" w:rsidP="003071F8">
      <w:pPr>
        <w:spacing w:after="0" w:line="256" w:lineRule="auto"/>
      </w:pPr>
    </w:p>
    <w:p w14:paraId="018087A5" w14:textId="77777777" w:rsidR="003071F8" w:rsidRDefault="003071F8" w:rsidP="003071F8">
      <w:pPr>
        <w:pStyle w:val="ListParagraph"/>
        <w:numPr>
          <w:ilvl w:val="0"/>
          <w:numId w:val="29"/>
        </w:numPr>
        <w:spacing w:after="0" w:line="256" w:lineRule="auto"/>
      </w:pPr>
      <w:r w:rsidRPr="007C4A46">
        <w:rPr>
          <w:b/>
          <w:bCs/>
        </w:rPr>
        <w:t>Observing Resources without Affecting Lifetime:</w:t>
      </w:r>
      <w:r>
        <w:t xml:space="preserve"> Weak pointers are particularly useful in scenarios where you want to observe the state of an object without extending its lifetime. For example, in a scenario where an object is owned by a shared pointer and you need to access it conditionally, you can use a weak pointer to check if the object is still valid without preventing its destruction.</w:t>
      </w:r>
    </w:p>
    <w:p w14:paraId="3AE06C94" w14:textId="77777777" w:rsidR="003071F8" w:rsidRDefault="003071F8" w:rsidP="003071F8">
      <w:pPr>
        <w:spacing w:after="0" w:line="256" w:lineRule="auto"/>
      </w:pPr>
    </w:p>
    <w:p w14:paraId="4EB246FA" w14:textId="77777777" w:rsidR="003071F8" w:rsidRDefault="003071F8" w:rsidP="003071F8">
      <w:pPr>
        <w:pStyle w:val="ListParagraph"/>
        <w:numPr>
          <w:ilvl w:val="0"/>
          <w:numId w:val="29"/>
        </w:numPr>
        <w:spacing w:after="0" w:line="256" w:lineRule="auto"/>
      </w:pPr>
      <w:r w:rsidRPr="007C4A46">
        <w:rPr>
          <w:b/>
          <w:bCs/>
        </w:rPr>
        <w:t>Preventing Circular References:</w:t>
      </w:r>
      <w:r>
        <w:t xml:space="preserve"> In systems where objects have mutual references to each other (forming a circular reference), memory leaks can occur because objects will never be deallocated due to cyclic dependencies. Weak pointers help break these cycles because </w:t>
      </w:r>
      <w:r w:rsidRPr="007C4A46">
        <w:rPr>
          <w:b/>
          <w:bCs/>
          <w:color w:val="C00000"/>
        </w:rPr>
        <w:t xml:space="preserve">they do not contribute to the reference count. </w:t>
      </w:r>
      <w:r>
        <w:t>This means that even if circular references exist, objects can still be deallocated when they are no longer reachable via strong references (shared pointers).</w:t>
      </w:r>
    </w:p>
    <w:p w14:paraId="2859C8A0" w14:textId="77777777" w:rsidR="003071F8" w:rsidRDefault="003071F8" w:rsidP="003071F8">
      <w:pPr>
        <w:spacing w:after="0" w:line="256" w:lineRule="auto"/>
      </w:pPr>
    </w:p>
    <w:p w14:paraId="177279DE" w14:textId="77777777" w:rsidR="003071F8" w:rsidRDefault="003071F8" w:rsidP="003071F8">
      <w:pPr>
        <w:spacing w:after="0" w:line="256" w:lineRule="auto"/>
      </w:pPr>
      <w:r>
        <w:t xml:space="preserve">In summary, weak pointers are </w:t>
      </w:r>
      <w:r w:rsidRPr="007C4A46">
        <w:rPr>
          <w:b/>
          <w:bCs/>
          <w:color w:val="C00000"/>
        </w:rPr>
        <w:t>a mechanism for observing shared resources without affecting their lifetime</w:t>
      </w:r>
      <w:r>
        <w:t>. They provide a way to safely handle situations where objects may or may not be available and help prevent memory leaks by breaking circular dependencies in the ownership graph.</w:t>
      </w:r>
    </w:p>
    <w:p w14:paraId="1DBA0807" w14:textId="77777777" w:rsidR="003071F8" w:rsidRPr="008C5ACA" w:rsidRDefault="003071F8" w:rsidP="003071F8">
      <w:pPr>
        <w:spacing w:after="0" w:line="256" w:lineRule="auto"/>
      </w:pPr>
    </w:p>
    <w:p w14:paraId="04D2A7DF" w14:textId="77777777" w:rsidR="003071F8" w:rsidRDefault="003071F8" w:rsidP="003071F8">
      <w:pPr>
        <w:spacing w:after="0"/>
        <w:ind w:left="360"/>
      </w:pPr>
      <w:r w:rsidRPr="008C5ACA">
        <w:rPr>
          <w:b/>
          <w:bCs/>
        </w:rPr>
        <w:t xml:space="preserve">Note: </w:t>
      </w:r>
      <w:r w:rsidRPr="008C5ACA">
        <w:t>Read code comments in VS code “Print”</w:t>
      </w:r>
    </w:p>
    <w:p w14:paraId="207ED9C0" w14:textId="77777777" w:rsidR="003071F8" w:rsidRDefault="003071F8" w:rsidP="003071F8">
      <w:pPr>
        <w:spacing w:after="0"/>
        <w:ind w:left="360"/>
      </w:pPr>
    </w:p>
    <w:p w14:paraId="3D745605" w14:textId="77777777" w:rsidR="003071F8" w:rsidRDefault="003071F8" w:rsidP="003071F8">
      <w:pPr>
        <w:spacing w:after="0"/>
        <w:ind w:left="360"/>
      </w:pPr>
    </w:p>
    <w:p w14:paraId="3314CB4B" w14:textId="77777777" w:rsidR="003071F8" w:rsidRDefault="003071F8" w:rsidP="003071F8">
      <w:pPr>
        <w:spacing w:after="0"/>
        <w:ind w:left="360"/>
      </w:pPr>
      <w:r w:rsidRPr="00AA56B2">
        <w:rPr>
          <w:noProof/>
        </w:rPr>
        <w:lastRenderedPageBreak/>
        <w:drawing>
          <wp:inline distT="0" distB="0" distL="0" distR="0" wp14:anchorId="3E9F8245" wp14:editId="08555747">
            <wp:extent cx="5529545" cy="4427220"/>
            <wp:effectExtent l="0" t="0" r="0" b="0"/>
            <wp:docPr id="14935267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26770" name="Picture 1" descr="A screenshot of a computer program&#10;&#10;Description automatically generated"/>
                    <pic:cNvPicPr/>
                  </pic:nvPicPr>
                  <pic:blipFill>
                    <a:blip r:embed="rId21"/>
                    <a:stretch>
                      <a:fillRect/>
                    </a:stretch>
                  </pic:blipFill>
                  <pic:spPr>
                    <a:xfrm>
                      <a:off x="0" y="0"/>
                      <a:ext cx="5534559" cy="4431234"/>
                    </a:xfrm>
                    <a:prstGeom prst="rect">
                      <a:avLst/>
                    </a:prstGeom>
                  </pic:spPr>
                </pic:pic>
              </a:graphicData>
            </a:graphic>
          </wp:inline>
        </w:drawing>
      </w:r>
    </w:p>
    <w:p w14:paraId="3FC7CF0B" w14:textId="77777777" w:rsidR="003071F8" w:rsidRDefault="003071F8" w:rsidP="003071F8">
      <w:pPr>
        <w:spacing w:after="0"/>
        <w:rPr>
          <w:b/>
          <w:bCs/>
        </w:rPr>
      </w:pPr>
    </w:p>
    <w:p w14:paraId="6F5EA7D1" w14:textId="77777777" w:rsidR="003071F8" w:rsidRDefault="003071F8" w:rsidP="003071F8">
      <w:pPr>
        <w:spacing w:after="0"/>
        <w:rPr>
          <w:b/>
          <w:bCs/>
        </w:rPr>
      </w:pPr>
      <w:r>
        <w:rPr>
          <w:noProof/>
        </w:rPr>
        <w:drawing>
          <wp:inline distT="0" distB="0" distL="0" distR="0" wp14:anchorId="4D01F9D6" wp14:editId="5FDA65AD">
            <wp:extent cx="5757545" cy="3911933"/>
            <wp:effectExtent l="0" t="0" r="0" b="0"/>
            <wp:docPr id="1552546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46959" name="Picture 1" descr="A screenshot of a computer program&#10;&#10;Description automatically generated"/>
                    <pic:cNvPicPr/>
                  </pic:nvPicPr>
                  <pic:blipFill>
                    <a:blip r:embed="rId22"/>
                    <a:stretch>
                      <a:fillRect/>
                    </a:stretch>
                  </pic:blipFill>
                  <pic:spPr>
                    <a:xfrm>
                      <a:off x="0" y="0"/>
                      <a:ext cx="5778140" cy="3925926"/>
                    </a:xfrm>
                    <a:prstGeom prst="rect">
                      <a:avLst/>
                    </a:prstGeom>
                  </pic:spPr>
                </pic:pic>
              </a:graphicData>
            </a:graphic>
          </wp:inline>
        </w:drawing>
      </w:r>
    </w:p>
    <w:p w14:paraId="1D59006D" w14:textId="77777777" w:rsidR="003071F8" w:rsidRDefault="003071F8" w:rsidP="003071F8">
      <w:pPr>
        <w:spacing w:after="0"/>
        <w:rPr>
          <w:b/>
          <w:bCs/>
        </w:rPr>
      </w:pPr>
      <w:r>
        <w:rPr>
          <w:noProof/>
        </w:rPr>
        <w:lastRenderedPageBreak/>
        <w:drawing>
          <wp:inline distT="0" distB="0" distL="0" distR="0" wp14:anchorId="587B7D01" wp14:editId="1477836E">
            <wp:extent cx="6644640" cy="3063917"/>
            <wp:effectExtent l="0" t="0" r="3810" b="3175"/>
            <wp:docPr id="35772068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20683" name="Picture 1" descr="A computer screen shot of a computer code&#10;&#10;Description automatically generated"/>
                    <pic:cNvPicPr/>
                  </pic:nvPicPr>
                  <pic:blipFill>
                    <a:blip r:embed="rId23"/>
                    <a:stretch>
                      <a:fillRect/>
                    </a:stretch>
                  </pic:blipFill>
                  <pic:spPr>
                    <a:xfrm>
                      <a:off x="0" y="0"/>
                      <a:ext cx="6694466" cy="3086892"/>
                    </a:xfrm>
                    <a:prstGeom prst="rect">
                      <a:avLst/>
                    </a:prstGeom>
                  </pic:spPr>
                </pic:pic>
              </a:graphicData>
            </a:graphic>
          </wp:inline>
        </w:drawing>
      </w:r>
    </w:p>
    <w:p w14:paraId="7A72270B" w14:textId="77777777" w:rsidR="003071F8" w:rsidRDefault="003071F8" w:rsidP="003071F8">
      <w:pPr>
        <w:spacing w:after="0"/>
        <w:rPr>
          <w:b/>
          <w:bCs/>
        </w:rPr>
      </w:pPr>
      <w:r>
        <w:rPr>
          <w:noProof/>
        </w:rPr>
        <w:drawing>
          <wp:inline distT="0" distB="0" distL="0" distR="0" wp14:anchorId="47F9D44C" wp14:editId="5652506F">
            <wp:extent cx="4351020" cy="3245076"/>
            <wp:effectExtent l="0" t="0" r="0" b="0"/>
            <wp:docPr id="1079951474"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51474" name="Picture 1" descr="A computer code with colorful text&#10;&#10;Description automatically generated with medium confidence"/>
                    <pic:cNvPicPr/>
                  </pic:nvPicPr>
                  <pic:blipFill>
                    <a:blip r:embed="rId24"/>
                    <a:stretch>
                      <a:fillRect/>
                    </a:stretch>
                  </pic:blipFill>
                  <pic:spPr>
                    <a:xfrm>
                      <a:off x="0" y="0"/>
                      <a:ext cx="4367872" cy="3257645"/>
                    </a:xfrm>
                    <a:prstGeom prst="rect">
                      <a:avLst/>
                    </a:prstGeom>
                  </pic:spPr>
                </pic:pic>
              </a:graphicData>
            </a:graphic>
          </wp:inline>
        </w:drawing>
      </w:r>
    </w:p>
    <w:p w14:paraId="0850BBD9" w14:textId="77777777" w:rsidR="003071F8" w:rsidRDefault="003071F8" w:rsidP="003071F8">
      <w:pPr>
        <w:spacing w:after="0"/>
        <w:rPr>
          <w:b/>
          <w:bCs/>
        </w:rPr>
      </w:pPr>
    </w:p>
    <w:p w14:paraId="1C432836" w14:textId="77777777" w:rsidR="003071F8" w:rsidRDefault="003071F8" w:rsidP="003071F8">
      <w:pPr>
        <w:spacing w:after="0"/>
        <w:rPr>
          <w:b/>
          <w:bCs/>
        </w:rPr>
      </w:pPr>
    </w:p>
    <w:p w14:paraId="576A51D1" w14:textId="77777777" w:rsidR="003071F8" w:rsidRDefault="003071F8" w:rsidP="003071F8">
      <w:pPr>
        <w:spacing w:after="0"/>
        <w:rPr>
          <w:b/>
          <w:bCs/>
        </w:rPr>
      </w:pPr>
    </w:p>
    <w:p w14:paraId="24D1B397" w14:textId="77777777" w:rsidR="003071F8" w:rsidRDefault="003071F8" w:rsidP="003071F8">
      <w:pPr>
        <w:spacing w:after="0"/>
        <w:rPr>
          <w:b/>
          <w:bCs/>
        </w:rPr>
      </w:pPr>
    </w:p>
    <w:p w14:paraId="1BE37A94" w14:textId="77777777" w:rsidR="003071F8" w:rsidRDefault="003071F8" w:rsidP="003071F8">
      <w:pPr>
        <w:spacing w:after="0"/>
        <w:rPr>
          <w:b/>
          <w:bCs/>
        </w:rPr>
      </w:pPr>
    </w:p>
    <w:p w14:paraId="00E247A0" w14:textId="77777777" w:rsidR="003071F8" w:rsidRDefault="003071F8" w:rsidP="003071F8">
      <w:pPr>
        <w:spacing w:after="0"/>
        <w:rPr>
          <w:b/>
          <w:bCs/>
        </w:rPr>
      </w:pPr>
    </w:p>
    <w:p w14:paraId="03E28006" w14:textId="77777777" w:rsidR="003071F8" w:rsidRDefault="003071F8" w:rsidP="003071F8">
      <w:pPr>
        <w:spacing w:after="0"/>
        <w:rPr>
          <w:b/>
          <w:bCs/>
        </w:rPr>
      </w:pPr>
    </w:p>
    <w:p w14:paraId="235610D1" w14:textId="77777777" w:rsidR="003071F8" w:rsidRDefault="003071F8" w:rsidP="003071F8">
      <w:pPr>
        <w:spacing w:after="0"/>
        <w:rPr>
          <w:b/>
          <w:bCs/>
        </w:rPr>
      </w:pPr>
    </w:p>
    <w:p w14:paraId="37CFEE76" w14:textId="77777777" w:rsidR="003071F8" w:rsidRDefault="003071F8" w:rsidP="003071F8">
      <w:pPr>
        <w:spacing w:after="0"/>
        <w:rPr>
          <w:b/>
          <w:bCs/>
        </w:rPr>
      </w:pPr>
    </w:p>
    <w:p w14:paraId="3EFBF8D3" w14:textId="77777777" w:rsidR="003071F8" w:rsidRPr="008C5ACA" w:rsidRDefault="003071F8" w:rsidP="003071F8">
      <w:pPr>
        <w:spacing w:after="0"/>
        <w:rPr>
          <w:b/>
          <w:bCs/>
        </w:rPr>
      </w:pPr>
    </w:p>
    <w:p w14:paraId="6385919D" w14:textId="77777777" w:rsidR="003071F8" w:rsidRDefault="003071F8" w:rsidP="003071F8">
      <w:pPr>
        <w:pStyle w:val="Heading1"/>
      </w:pPr>
      <w:r>
        <w:lastRenderedPageBreak/>
        <w:t>Circle of reference.</w:t>
      </w:r>
    </w:p>
    <w:p w14:paraId="16302182" w14:textId="77777777" w:rsidR="003071F8" w:rsidRDefault="003071F8" w:rsidP="003071F8">
      <w:pPr>
        <w:pStyle w:val="ListParagraph"/>
        <w:numPr>
          <w:ilvl w:val="0"/>
          <w:numId w:val="3"/>
        </w:numPr>
      </w:pPr>
      <w:r>
        <w:t>This means two objects are pointing at each other.</w:t>
      </w:r>
    </w:p>
    <w:p w14:paraId="4F823A2A" w14:textId="77777777" w:rsidR="003071F8" w:rsidRDefault="003071F8" w:rsidP="003071F8">
      <w:pPr>
        <w:pStyle w:val="ListParagraph"/>
        <w:numPr>
          <w:ilvl w:val="0"/>
          <w:numId w:val="3"/>
        </w:numPr>
      </w:pPr>
      <w:r w:rsidRPr="008442A9">
        <w:t xml:space="preserve">And </w:t>
      </w:r>
      <w:r>
        <w:t>the underlying memory is not released when you're using a shared pointer with circular references</w:t>
      </w:r>
      <w:r w:rsidRPr="008442A9">
        <w:t>.</w:t>
      </w:r>
    </w:p>
    <w:p w14:paraId="51FE311A" w14:textId="77777777" w:rsidR="003071F8" w:rsidRDefault="003071F8" w:rsidP="003071F8">
      <w:r w:rsidRPr="00D01985">
        <w:rPr>
          <w:noProof/>
        </w:rPr>
        <w:drawing>
          <wp:inline distT="0" distB="0" distL="0" distR="0" wp14:anchorId="2EE49096" wp14:editId="118B914D">
            <wp:extent cx="4017381" cy="4533900"/>
            <wp:effectExtent l="0" t="0" r="2540" b="0"/>
            <wp:docPr id="74222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2178" name=""/>
                    <pic:cNvPicPr/>
                  </pic:nvPicPr>
                  <pic:blipFill>
                    <a:blip r:embed="rId25"/>
                    <a:stretch>
                      <a:fillRect/>
                    </a:stretch>
                  </pic:blipFill>
                  <pic:spPr>
                    <a:xfrm>
                      <a:off x="0" y="0"/>
                      <a:ext cx="4028869" cy="4546865"/>
                    </a:xfrm>
                    <a:prstGeom prst="rect">
                      <a:avLst/>
                    </a:prstGeom>
                  </pic:spPr>
                </pic:pic>
              </a:graphicData>
            </a:graphic>
          </wp:inline>
        </w:drawing>
      </w:r>
    </w:p>
    <w:p w14:paraId="1FAE961A" w14:textId="77777777" w:rsidR="003071F8" w:rsidRPr="004873E1" w:rsidRDefault="003071F8" w:rsidP="003071F8">
      <w:pPr>
        <w:pStyle w:val="ListParagraph"/>
        <w:numPr>
          <w:ilvl w:val="0"/>
          <w:numId w:val="364"/>
        </w:numPr>
      </w:pPr>
      <w:r w:rsidRPr="004873E1">
        <w:t>The issue of circular references, where two objects reference each other directly or indirectly, can lead to memory leaks when using shared pointers. This is because the reference count of the shared pointers never reaches zero, preventing the objects from being properly destroyed. Weak pointers offer a solution to this problem by breaking the circular reference cycle.</w:t>
      </w:r>
    </w:p>
    <w:p w14:paraId="07C12D41" w14:textId="77777777" w:rsidR="003071F8" w:rsidRPr="004873E1" w:rsidRDefault="003071F8" w:rsidP="003071F8">
      <w:pPr>
        <w:pStyle w:val="ListParagraph"/>
        <w:numPr>
          <w:ilvl w:val="0"/>
          <w:numId w:val="364"/>
        </w:numPr>
      </w:pPr>
      <w:r w:rsidRPr="004873E1">
        <w:t xml:space="preserve">In the example provided, there are two classes: </w:t>
      </w:r>
      <w:r w:rsidRPr="004873E1">
        <w:rPr>
          <w:b/>
          <w:bCs/>
        </w:rPr>
        <w:t>Employee</w:t>
      </w:r>
      <w:r w:rsidRPr="004873E1">
        <w:t xml:space="preserve"> and </w:t>
      </w:r>
      <w:r w:rsidRPr="004873E1">
        <w:rPr>
          <w:b/>
          <w:bCs/>
        </w:rPr>
        <w:t>Project</w:t>
      </w:r>
      <w:r w:rsidRPr="004873E1">
        <w:t>, each containing a shared pointer to the other class. When using raw pointers or shared pointers, the destructors of these classes may not be called due to the circular references, leading to memory leaks.</w:t>
      </w:r>
    </w:p>
    <w:p w14:paraId="18F1C6DF" w14:textId="77777777" w:rsidR="003071F8" w:rsidRPr="004873E1" w:rsidRDefault="003071F8" w:rsidP="003071F8">
      <w:pPr>
        <w:pStyle w:val="ListParagraph"/>
        <w:numPr>
          <w:ilvl w:val="0"/>
          <w:numId w:val="364"/>
        </w:numPr>
      </w:pPr>
      <w:r w:rsidRPr="004873E1">
        <w:t>By replacing one of the shared pointers with a weak pointer, the circular reference cycle is broken. Weak pointers do not affect the reference count directly, allowing the objects to be properly destroyed when no other shared pointers reference them.</w:t>
      </w:r>
    </w:p>
    <w:p w14:paraId="0E670B97" w14:textId="77777777" w:rsidR="003071F8" w:rsidRDefault="003071F8" w:rsidP="003071F8">
      <w:pPr>
        <w:pStyle w:val="ListParagraph"/>
        <w:numPr>
          <w:ilvl w:val="0"/>
          <w:numId w:val="364"/>
        </w:numPr>
      </w:pPr>
      <w:r w:rsidRPr="004873E1">
        <w:t>In summary, weak pointers help prevent memory leaks in scenarios involving circular references by breaking the reference cycle and allowing objects to be properly destroyed when they are no longer needed. This ensures efficient memory management and prevents resource leaks</w:t>
      </w:r>
    </w:p>
    <w:p w14:paraId="22346AA3" w14:textId="77777777" w:rsidR="003071F8" w:rsidRPr="009B6B6D" w:rsidRDefault="003071F8" w:rsidP="003071F8">
      <w:pPr>
        <w:spacing w:after="0"/>
      </w:pPr>
      <w:proofErr w:type="gramStart"/>
      <w:r w:rsidRPr="009B6B6D">
        <w:lastRenderedPageBreak/>
        <w:t>the</w:t>
      </w:r>
      <w:proofErr w:type="gramEnd"/>
      <w:r w:rsidRPr="009B6B6D">
        <w:t xml:space="preserve"> process of creating instances of </w:t>
      </w:r>
      <w:r w:rsidRPr="009B6B6D">
        <w:rPr>
          <w:b/>
          <w:bCs/>
        </w:rPr>
        <w:t>employee</w:t>
      </w:r>
      <w:r w:rsidRPr="009B6B6D">
        <w:t xml:space="preserve"> and </w:t>
      </w:r>
      <w:r w:rsidRPr="009B6B6D">
        <w:rPr>
          <w:b/>
          <w:bCs/>
        </w:rPr>
        <w:t>project</w:t>
      </w:r>
      <w:r w:rsidRPr="009B6B6D">
        <w:t xml:space="preserve"> objects and managing their lifetimes using smart pointers is described in detail. Let's break down the explanation line by line:</w:t>
      </w:r>
    </w:p>
    <w:p w14:paraId="4FEBAD54" w14:textId="77777777" w:rsidR="003071F8" w:rsidRPr="009B6B6D" w:rsidRDefault="003071F8" w:rsidP="003071F8">
      <w:pPr>
        <w:numPr>
          <w:ilvl w:val="0"/>
          <w:numId w:val="369"/>
        </w:numPr>
        <w:spacing w:before="240" w:after="0"/>
      </w:pPr>
      <w:r w:rsidRPr="009B6B6D">
        <w:rPr>
          <w:b/>
          <w:bCs/>
        </w:rPr>
        <w:t>Creating employee instance and storing it in a shared pointer (emp)</w:t>
      </w:r>
      <w:r w:rsidRPr="009B6B6D">
        <w:t>:</w:t>
      </w:r>
    </w:p>
    <w:p w14:paraId="1F655F9C" w14:textId="77777777" w:rsidR="003071F8" w:rsidRPr="009B6B6D" w:rsidRDefault="003071F8" w:rsidP="003071F8">
      <w:pPr>
        <w:numPr>
          <w:ilvl w:val="1"/>
          <w:numId w:val="369"/>
        </w:numPr>
        <w:spacing w:after="0"/>
      </w:pPr>
      <w:r w:rsidRPr="009B6B6D">
        <w:t xml:space="preserve">An instance of the </w:t>
      </w:r>
      <w:r w:rsidRPr="009B6B6D">
        <w:rPr>
          <w:b/>
          <w:bCs/>
        </w:rPr>
        <w:t>employee</w:t>
      </w:r>
      <w:r w:rsidRPr="009B6B6D">
        <w:t xml:space="preserve"> class is created.</w:t>
      </w:r>
    </w:p>
    <w:p w14:paraId="0F11B353" w14:textId="77777777" w:rsidR="003071F8" w:rsidRPr="009B6B6D" w:rsidRDefault="003071F8" w:rsidP="003071F8">
      <w:pPr>
        <w:numPr>
          <w:ilvl w:val="1"/>
          <w:numId w:val="369"/>
        </w:numPr>
        <w:spacing w:after="0"/>
      </w:pPr>
      <w:r w:rsidRPr="009B6B6D">
        <w:t xml:space="preserve">This instance pointer is stored inside a shared pointer named </w:t>
      </w:r>
      <w:r w:rsidRPr="009B6B6D">
        <w:rPr>
          <w:b/>
          <w:bCs/>
        </w:rPr>
        <w:t>emp</w:t>
      </w:r>
      <w:r w:rsidRPr="009B6B6D">
        <w:t>.</w:t>
      </w:r>
    </w:p>
    <w:p w14:paraId="35192DDA" w14:textId="77777777" w:rsidR="003071F8" w:rsidRPr="009B6B6D" w:rsidRDefault="003071F8" w:rsidP="003071F8">
      <w:pPr>
        <w:numPr>
          <w:ilvl w:val="1"/>
          <w:numId w:val="369"/>
        </w:numPr>
        <w:spacing w:after="0"/>
      </w:pPr>
      <w:r w:rsidRPr="009B6B6D">
        <w:t xml:space="preserve">The reference count of </w:t>
      </w:r>
      <w:r w:rsidRPr="009B6B6D">
        <w:rPr>
          <w:b/>
          <w:bCs/>
        </w:rPr>
        <w:t>emp</w:t>
      </w:r>
      <w:r w:rsidRPr="009B6B6D">
        <w:t xml:space="preserve"> becomes 1.</w:t>
      </w:r>
    </w:p>
    <w:p w14:paraId="2200CE9A" w14:textId="77777777" w:rsidR="003071F8" w:rsidRPr="009B6B6D" w:rsidRDefault="003071F8" w:rsidP="003071F8">
      <w:pPr>
        <w:numPr>
          <w:ilvl w:val="0"/>
          <w:numId w:val="369"/>
        </w:numPr>
        <w:spacing w:before="240" w:after="0"/>
      </w:pPr>
      <w:r w:rsidRPr="009B6B6D">
        <w:rPr>
          <w:b/>
          <w:bCs/>
        </w:rPr>
        <w:t>Creating project instance and storing it in a shared pointer (</w:t>
      </w:r>
      <w:proofErr w:type="spellStart"/>
      <w:r w:rsidRPr="009B6B6D">
        <w:rPr>
          <w:b/>
          <w:bCs/>
        </w:rPr>
        <w:t>prj</w:t>
      </w:r>
      <w:proofErr w:type="spellEnd"/>
      <w:r w:rsidRPr="009B6B6D">
        <w:rPr>
          <w:b/>
          <w:bCs/>
        </w:rPr>
        <w:t>)</w:t>
      </w:r>
      <w:r w:rsidRPr="009B6B6D">
        <w:t>:</w:t>
      </w:r>
    </w:p>
    <w:p w14:paraId="1402AB96" w14:textId="77777777" w:rsidR="003071F8" w:rsidRPr="009B6B6D" w:rsidRDefault="003071F8" w:rsidP="003071F8">
      <w:pPr>
        <w:numPr>
          <w:ilvl w:val="1"/>
          <w:numId w:val="369"/>
        </w:numPr>
        <w:spacing w:after="0"/>
      </w:pPr>
      <w:r w:rsidRPr="009B6B6D">
        <w:t xml:space="preserve">An instance of the </w:t>
      </w:r>
      <w:r w:rsidRPr="009B6B6D">
        <w:rPr>
          <w:b/>
          <w:bCs/>
        </w:rPr>
        <w:t>project</w:t>
      </w:r>
      <w:r w:rsidRPr="009B6B6D">
        <w:t xml:space="preserve"> class is created.</w:t>
      </w:r>
    </w:p>
    <w:p w14:paraId="457D5177" w14:textId="77777777" w:rsidR="003071F8" w:rsidRPr="009B6B6D" w:rsidRDefault="003071F8" w:rsidP="003071F8">
      <w:pPr>
        <w:numPr>
          <w:ilvl w:val="1"/>
          <w:numId w:val="369"/>
        </w:numPr>
        <w:spacing w:after="0"/>
      </w:pPr>
      <w:r w:rsidRPr="009B6B6D">
        <w:t xml:space="preserve">This instance pointer is stored inside a shared pointer named </w:t>
      </w:r>
      <w:proofErr w:type="spellStart"/>
      <w:r w:rsidRPr="009B6B6D">
        <w:rPr>
          <w:b/>
          <w:bCs/>
        </w:rPr>
        <w:t>prj</w:t>
      </w:r>
      <w:proofErr w:type="spellEnd"/>
      <w:r w:rsidRPr="009B6B6D">
        <w:t>.</w:t>
      </w:r>
    </w:p>
    <w:p w14:paraId="73AB1001" w14:textId="77777777" w:rsidR="003071F8" w:rsidRPr="009B6B6D" w:rsidRDefault="003071F8" w:rsidP="003071F8">
      <w:pPr>
        <w:numPr>
          <w:ilvl w:val="1"/>
          <w:numId w:val="369"/>
        </w:numPr>
        <w:spacing w:after="0"/>
      </w:pPr>
      <w:r w:rsidRPr="009B6B6D">
        <w:t xml:space="preserve">The reference count of </w:t>
      </w:r>
      <w:proofErr w:type="spellStart"/>
      <w:r w:rsidRPr="009B6B6D">
        <w:rPr>
          <w:b/>
          <w:bCs/>
        </w:rPr>
        <w:t>prj</w:t>
      </w:r>
      <w:proofErr w:type="spellEnd"/>
      <w:r w:rsidRPr="009B6B6D">
        <w:t xml:space="preserve"> becomes 1.</w:t>
      </w:r>
    </w:p>
    <w:p w14:paraId="0491E509" w14:textId="77777777" w:rsidR="003071F8" w:rsidRPr="009B6B6D" w:rsidRDefault="003071F8" w:rsidP="003071F8">
      <w:pPr>
        <w:numPr>
          <w:ilvl w:val="0"/>
          <w:numId w:val="369"/>
        </w:numPr>
        <w:spacing w:before="240" w:after="0"/>
      </w:pPr>
      <w:r w:rsidRPr="009B6B6D">
        <w:rPr>
          <w:b/>
          <w:bCs/>
        </w:rPr>
        <w:t xml:space="preserve">Assigning </w:t>
      </w:r>
      <w:proofErr w:type="spellStart"/>
      <w:r w:rsidRPr="009B6B6D">
        <w:rPr>
          <w:b/>
          <w:bCs/>
        </w:rPr>
        <w:t>prj</w:t>
      </w:r>
      <w:proofErr w:type="spellEnd"/>
      <w:r w:rsidRPr="009B6B6D">
        <w:rPr>
          <w:b/>
          <w:bCs/>
        </w:rPr>
        <w:t xml:space="preserve"> shared pointer to the </w:t>
      </w:r>
      <w:proofErr w:type="spellStart"/>
      <w:r w:rsidRPr="009B6B6D">
        <w:rPr>
          <w:b/>
          <w:bCs/>
        </w:rPr>
        <w:t>m_prj</w:t>
      </w:r>
      <w:proofErr w:type="spellEnd"/>
      <w:r w:rsidRPr="009B6B6D">
        <w:rPr>
          <w:b/>
          <w:bCs/>
        </w:rPr>
        <w:t xml:space="preserve"> member of emp</w:t>
      </w:r>
      <w:r w:rsidRPr="009B6B6D">
        <w:t>:</w:t>
      </w:r>
    </w:p>
    <w:p w14:paraId="6C0C48AF" w14:textId="77777777" w:rsidR="003071F8" w:rsidRPr="009B6B6D" w:rsidRDefault="003071F8" w:rsidP="003071F8">
      <w:pPr>
        <w:numPr>
          <w:ilvl w:val="1"/>
          <w:numId w:val="369"/>
        </w:numPr>
        <w:spacing w:after="0"/>
      </w:pPr>
      <w:r w:rsidRPr="009B6B6D">
        <w:t xml:space="preserve">The </w:t>
      </w:r>
      <w:proofErr w:type="spellStart"/>
      <w:r w:rsidRPr="009B6B6D">
        <w:rPr>
          <w:b/>
          <w:bCs/>
        </w:rPr>
        <w:t>m_prj</w:t>
      </w:r>
      <w:proofErr w:type="spellEnd"/>
      <w:r w:rsidRPr="009B6B6D">
        <w:t xml:space="preserve"> member of the </w:t>
      </w:r>
      <w:r w:rsidRPr="009B6B6D">
        <w:rPr>
          <w:b/>
          <w:bCs/>
        </w:rPr>
        <w:t>employee</w:t>
      </w:r>
      <w:r w:rsidRPr="009B6B6D">
        <w:t xml:space="preserve"> object (</w:t>
      </w:r>
      <w:r w:rsidRPr="009B6B6D">
        <w:rPr>
          <w:b/>
          <w:bCs/>
        </w:rPr>
        <w:t>emp</w:t>
      </w:r>
      <w:r w:rsidRPr="009B6B6D">
        <w:t xml:space="preserve">) is assigned the </w:t>
      </w:r>
      <w:proofErr w:type="spellStart"/>
      <w:r w:rsidRPr="009B6B6D">
        <w:rPr>
          <w:b/>
          <w:bCs/>
        </w:rPr>
        <w:t>prj</w:t>
      </w:r>
      <w:proofErr w:type="spellEnd"/>
      <w:r w:rsidRPr="009B6B6D">
        <w:t xml:space="preserve"> shared pointer.</w:t>
      </w:r>
    </w:p>
    <w:p w14:paraId="2E4D472E" w14:textId="77777777" w:rsidR="003071F8" w:rsidRPr="009B6B6D" w:rsidRDefault="003071F8" w:rsidP="003071F8">
      <w:pPr>
        <w:numPr>
          <w:ilvl w:val="1"/>
          <w:numId w:val="369"/>
        </w:numPr>
        <w:spacing w:after="0"/>
      </w:pPr>
      <w:r w:rsidRPr="009B6B6D">
        <w:t xml:space="preserve">This increases the reference count of </w:t>
      </w:r>
      <w:proofErr w:type="spellStart"/>
      <w:r w:rsidRPr="009B6B6D">
        <w:rPr>
          <w:b/>
          <w:bCs/>
        </w:rPr>
        <w:t>prj</w:t>
      </w:r>
      <w:proofErr w:type="spellEnd"/>
      <w:r w:rsidRPr="009B6B6D">
        <w:t xml:space="preserve"> by 1.</w:t>
      </w:r>
    </w:p>
    <w:p w14:paraId="65B06EE0" w14:textId="77777777" w:rsidR="003071F8" w:rsidRPr="009B6B6D" w:rsidRDefault="003071F8" w:rsidP="003071F8">
      <w:pPr>
        <w:numPr>
          <w:ilvl w:val="1"/>
          <w:numId w:val="369"/>
        </w:numPr>
        <w:spacing w:after="0"/>
      </w:pPr>
      <w:r w:rsidRPr="009B6B6D">
        <w:t xml:space="preserve">The reference count of </w:t>
      </w:r>
      <w:proofErr w:type="spellStart"/>
      <w:r w:rsidRPr="009B6B6D">
        <w:rPr>
          <w:b/>
          <w:bCs/>
        </w:rPr>
        <w:t>prj</w:t>
      </w:r>
      <w:proofErr w:type="spellEnd"/>
      <w:r w:rsidRPr="009B6B6D">
        <w:t xml:space="preserve"> becomes 2.</w:t>
      </w:r>
    </w:p>
    <w:p w14:paraId="3C9A65EF" w14:textId="77777777" w:rsidR="003071F8" w:rsidRPr="009B6B6D" w:rsidRDefault="003071F8" w:rsidP="003071F8">
      <w:pPr>
        <w:numPr>
          <w:ilvl w:val="0"/>
          <w:numId w:val="369"/>
        </w:numPr>
        <w:spacing w:before="240" w:after="0"/>
      </w:pPr>
      <w:r w:rsidRPr="009B6B6D">
        <w:rPr>
          <w:b/>
          <w:bCs/>
        </w:rPr>
        <w:t xml:space="preserve">Assigning emp shared pointer to the </w:t>
      </w:r>
      <w:proofErr w:type="spellStart"/>
      <w:r w:rsidRPr="009B6B6D">
        <w:rPr>
          <w:b/>
          <w:bCs/>
        </w:rPr>
        <w:t>m_emp</w:t>
      </w:r>
      <w:proofErr w:type="spellEnd"/>
      <w:r w:rsidRPr="009B6B6D">
        <w:rPr>
          <w:b/>
          <w:bCs/>
        </w:rPr>
        <w:t xml:space="preserve"> member of </w:t>
      </w:r>
      <w:proofErr w:type="spellStart"/>
      <w:r w:rsidRPr="009B6B6D">
        <w:rPr>
          <w:b/>
          <w:bCs/>
        </w:rPr>
        <w:t>prj</w:t>
      </w:r>
      <w:proofErr w:type="spellEnd"/>
      <w:r w:rsidRPr="009B6B6D">
        <w:t>:</w:t>
      </w:r>
    </w:p>
    <w:p w14:paraId="0A456482" w14:textId="77777777" w:rsidR="003071F8" w:rsidRPr="009B6B6D" w:rsidRDefault="003071F8" w:rsidP="003071F8">
      <w:pPr>
        <w:numPr>
          <w:ilvl w:val="1"/>
          <w:numId w:val="369"/>
        </w:numPr>
        <w:spacing w:after="0"/>
      </w:pPr>
      <w:r w:rsidRPr="009B6B6D">
        <w:t xml:space="preserve">The </w:t>
      </w:r>
      <w:proofErr w:type="spellStart"/>
      <w:r w:rsidRPr="009B6B6D">
        <w:rPr>
          <w:b/>
          <w:bCs/>
        </w:rPr>
        <w:t>m_emp</w:t>
      </w:r>
      <w:proofErr w:type="spellEnd"/>
      <w:r w:rsidRPr="009B6B6D">
        <w:t xml:space="preserve"> member of the </w:t>
      </w:r>
      <w:r w:rsidRPr="009B6B6D">
        <w:rPr>
          <w:b/>
          <w:bCs/>
        </w:rPr>
        <w:t>project</w:t>
      </w:r>
      <w:r w:rsidRPr="009B6B6D">
        <w:t xml:space="preserve"> object (</w:t>
      </w:r>
      <w:proofErr w:type="spellStart"/>
      <w:r w:rsidRPr="009B6B6D">
        <w:rPr>
          <w:b/>
          <w:bCs/>
        </w:rPr>
        <w:t>prj</w:t>
      </w:r>
      <w:proofErr w:type="spellEnd"/>
      <w:r w:rsidRPr="009B6B6D">
        <w:t xml:space="preserve">) is assigned the </w:t>
      </w:r>
      <w:r w:rsidRPr="009B6B6D">
        <w:rPr>
          <w:b/>
          <w:bCs/>
        </w:rPr>
        <w:t>emp</w:t>
      </w:r>
      <w:r w:rsidRPr="009B6B6D">
        <w:t xml:space="preserve"> shared pointer.</w:t>
      </w:r>
    </w:p>
    <w:p w14:paraId="232D8B2C" w14:textId="77777777" w:rsidR="003071F8" w:rsidRPr="009B6B6D" w:rsidRDefault="003071F8" w:rsidP="003071F8">
      <w:pPr>
        <w:numPr>
          <w:ilvl w:val="1"/>
          <w:numId w:val="369"/>
        </w:numPr>
        <w:spacing w:after="0"/>
      </w:pPr>
      <w:r w:rsidRPr="009B6B6D">
        <w:t xml:space="preserve">This increases the reference count of </w:t>
      </w:r>
      <w:r w:rsidRPr="009B6B6D">
        <w:rPr>
          <w:b/>
          <w:bCs/>
        </w:rPr>
        <w:t>emp</w:t>
      </w:r>
      <w:r w:rsidRPr="009B6B6D">
        <w:t xml:space="preserve"> by 1.</w:t>
      </w:r>
    </w:p>
    <w:p w14:paraId="2540D673" w14:textId="77777777" w:rsidR="003071F8" w:rsidRPr="009B6B6D" w:rsidRDefault="003071F8" w:rsidP="003071F8">
      <w:pPr>
        <w:numPr>
          <w:ilvl w:val="1"/>
          <w:numId w:val="369"/>
        </w:numPr>
        <w:spacing w:after="0"/>
      </w:pPr>
      <w:r w:rsidRPr="009B6B6D">
        <w:t xml:space="preserve">The reference count of </w:t>
      </w:r>
      <w:r w:rsidRPr="009B6B6D">
        <w:rPr>
          <w:b/>
          <w:bCs/>
        </w:rPr>
        <w:t>emp</w:t>
      </w:r>
      <w:r w:rsidRPr="009B6B6D">
        <w:t xml:space="preserve"> becomes 2.</w:t>
      </w:r>
    </w:p>
    <w:p w14:paraId="436FCDD9" w14:textId="77777777" w:rsidR="003071F8" w:rsidRPr="009B6B6D" w:rsidRDefault="003071F8" w:rsidP="003071F8">
      <w:pPr>
        <w:numPr>
          <w:ilvl w:val="0"/>
          <w:numId w:val="369"/>
        </w:numPr>
        <w:spacing w:before="240" w:after="0"/>
      </w:pPr>
      <w:r w:rsidRPr="009B6B6D">
        <w:rPr>
          <w:b/>
          <w:bCs/>
        </w:rPr>
        <w:t>Destruction of objects</w:t>
      </w:r>
      <w:r w:rsidRPr="009B6B6D">
        <w:t>:</w:t>
      </w:r>
    </w:p>
    <w:p w14:paraId="3338D008" w14:textId="77777777" w:rsidR="003071F8" w:rsidRPr="009B6B6D" w:rsidRDefault="003071F8" w:rsidP="003071F8">
      <w:pPr>
        <w:numPr>
          <w:ilvl w:val="1"/>
          <w:numId w:val="369"/>
        </w:numPr>
        <w:spacing w:after="0"/>
      </w:pPr>
      <w:r w:rsidRPr="009B6B6D">
        <w:t>When the scope ends, destructors are invoked for the smart pointers.</w:t>
      </w:r>
    </w:p>
    <w:p w14:paraId="25918059" w14:textId="77777777" w:rsidR="003071F8" w:rsidRPr="009B6B6D" w:rsidRDefault="003071F8" w:rsidP="003071F8">
      <w:pPr>
        <w:numPr>
          <w:ilvl w:val="1"/>
          <w:numId w:val="369"/>
        </w:numPr>
        <w:spacing w:after="0"/>
      </w:pPr>
      <w:r w:rsidRPr="009B6B6D">
        <w:t xml:space="preserve">The </w:t>
      </w:r>
      <w:r w:rsidRPr="009B6B6D">
        <w:rPr>
          <w:b/>
          <w:bCs/>
        </w:rPr>
        <w:t>emp</w:t>
      </w:r>
      <w:r w:rsidRPr="009B6B6D">
        <w:t xml:space="preserve"> shared pointer is destroyed first, reducing its reference count to 1.</w:t>
      </w:r>
    </w:p>
    <w:p w14:paraId="59F5AE12" w14:textId="77777777" w:rsidR="003071F8" w:rsidRPr="009B6B6D" w:rsidRDefault="003071F8" w:rsidP="003071F8">
      <w:pPr>
        <w:numPr>
          <w:ilvl w:val="1"/>
          <w:numId w:val="369"/>
        </w:numPr>
        <w:spacing w:after="0"/>
      </w:pPr>
      <w:r w:rsidRPr="009B6B6D">
        <w:t xml:space="preserve">Since the reference count is still greater than 0, the </w:t>
      </w:r>
      <w:r w:rsidRPr="009B6B6D">
        <w:rPr>
          <w:b/>
          <w:bCs/>
        </w:rPr>
        <w:t>emp</w:t>
      </w:r>
      <w:r w:rsidRPr="009B6B6D">
        <w:t xml:space="preserve"> object is not destroyed.</w:t>
      </w:r>
    </w:p>
    <w:p w14:paraId="4123DD47" w14:textId="77777777" w:rsidR="003071F8" w:rsidRPr="009B6B6D" w:rsidRDefault="003071F8" w:rsidP="003071F8">
      <w:pPr>
        <w:numPr>
          <w:ilvl w:val="1"/>
          <w:numId w:val="369"/>
        </w:numPr>
        <w:spacing w:after="0"/>
      </w:pPr>
      <w:r w:rsidRPr="009B6B6D">
        <w:t xml:space="preserve">Next, the </w:t>
      </w:r>
      <w:proofErr w:type="spellStart"/>
      <w:r w:rsidRPr="009B6B6D">
        <w:rPr>
          <w:b/>
          <w:bCs/>
        </w:rPr>
        <w:t>prj</w:t>
      </w:r>
      <w:proofErr w:type="spellEnd"/>
      <w:r w:rsidRPr="009B6B6D">
        <w:t xml:space="preserve"> shared pointer is destroyed, reducing its reference count to 1.</w:t>
      </w:r>
    </w:p>
    <w:p w14:paraId="17ECC67C" w14:textId="77777777" w:rsidR="003071F8" w:rsidRPr="009B6B6D" w:rsidRDefault="003071F8" w:rsidP="003071F8">
      <w:pPr>
        <w:numPr>
          <w:ilvl w:val="1"/>
          <w:numId w:val="369"/>
        </w:numPr>
        <w:spacing w:after="0"/>
      </w:pPr>
      <w:r w:rsidRPr="009B6B6D">
        <w:t xml:space="preserve">Since the reference count is still greater than 0, the </w:t>
      </w:r>
      <w:proofErr w:type="spellStart"/>
      <w:r w:rsidRPr="009B6B6D">
        <w:rPr>
          <w:b/>
          <w:bCs/>
        </w:rPr>
        <w:t>prj</w:t>
      </w:r>
      <w:proofErr w:type="spellEnd"/>
      <w:r w:rsidRPr="009B6B6D">
        <w:t xml:space="preserve"> object is not destroyed.</w:t>
      </w:r>
    </w:p>
    <w:p w14:paraId="718746C8" w14:textId="77777777" w:rsidR="003071F8" w:rsidRPr="009B6B6D" w:rsidRDefault="003071F8" w:rsidP="003071F8">
      <w:pPr>
        <w:numPr>
          <w:ilvl w:val="1"/>
          <w:numId w:val="369"/>
        </w:numPr>
        <w:spacing w:after="0"/>
      </w:pPr>
      <w:r w:rsidRPr="009B6B6D">
        <w:t xml:space="preserve">As a result, both </w:t>
      </w:r>
      <w:r w:rsidRPr="009B6B6D">
        <w:rPr>
          <w:b/>
          <w:bCs/>
        </w:rPr>
        <w:t>employee</w:t>
      </w:r>
      <w:r w:rsidRPr="009B6B6D">
        <w:t xml:space="preserve"> and </w:t>
      </w:r>
      <w:r w:rsidRPr="009B6B6D">
        <w:rPr>
          <w:b/>
          <w:bCs/>
        </w:rPr>
        <w:t>project</w:t>
      </w:r>
      <w:r w:rsidRPr="009B6B6D">
        <w:t xml:space="preserve"> objects are not destroyed, leading to a memory leak.</w:t>
      </w:r>
    </w:p>
    <w:p w14:paraId="6DB34849" w14:textId="77777777" w:rsidR="003071F8" w:rsidRPr="009B6B6D" w:rsidRDefault="003071F8" w:rsidP="003071F8">
      <w:pPr>
        <w:numPr>
          <w:ilvl w:val="0"/>
          <w:numId w:val="369"/>
        </w:numPr>
        <w:spacing w:before="240" w:after="0"/>
      </w:pPr>
      <w:r w:rsidRPr="009B6B6D">
        <w:rPr>
          <w:b/>
          <w:bCs/>
        </w:rPr>
        <w:t xml:space="preserve">Solution using </w:t>
      </w:r>
      <w:proofErr w:type="spellStart"/>
      <w:r w:rsidRPr="009B6B6D">
        <w:rPr>
          <w:b/>
          <w:bCs/>
        </w:rPr>
        <w:t>weak_ptr</w:t>
      </w:r>
      <w:proofErr w:type="spellEnd"/>
      <w:r w:rsidRPr="009B6B6D">
        <w:t>:</w:t>
      </w:r>
    </w:p>
    <w:p w14:paraId="11E90C70" w14:textId="77777777" w:rsidR="003071F8" w:rsidRPr="009B6B6D" w:rsidRDefault="003071F8" w:rsidP="003071F8">
      <w:pPr>
        <w:numPr>
          <w:ilvl w:val="1"/>
          <w:numId w:val="369"/>
        </w:numPr>
        <w:spacing w:after="0"/>
      </w:pPr>
      <w:r w:rsidRPr="009B6B6D">
        <w:t xml:space="preserve">By using </w:t>
      </w:r>
      <w:proofErr w:type="spellStart"/>
      <w:r w:rsidRPr="009B6B6D">
        <w:rPr>
          <w:b/>
          <w:bCs/>
        </w:rPr>
        <w:t>weak_ptr</w:t>
      </w:r>
      <w:proofErr w:type="spellEnd"/>
      <w:r w:rsidRPr="009B6B6D">
        <w:t xml:space="preserve"> for one of the member variables (</w:t>
      </w:r>
      <w:proofErr w:type="spellStart"/>
      <w:r w:rsidRPr="009B6B6D">
        <w:rPr>
          <w:b/>
          <w:bCs/>
        </w:rPr>
        <w:t>m_prj</w:t>
      </w:r>
      <w:proofErr w:type="spellEnd"/>
      <w:r w:rsidRPr="009B6B6D">
        <w:t xml:space="preserve"> or </w:t>
      </w:r>
      <w:proofErr w:type="spellStart"/>
      <w:r w:rsidRPr="009B6B6D">
        <w:rPr>
          <w:b/>
          <w:bCs/>
        </w:rPr>
        <w:t>m_emp</w:t>
      </w:r>
      <w:proofErr w:type="spellEnd"/>
      <w:r w:rsidRPr="009B6B6D">
        <w:t>), a circular reference is avoided.</w:t>
      </w:r>
    </w:p>
    <w:p w14:paraId="348ED82A" w14:textId="77777777" w:rsidR="003071F8" w:rsidRPr="009B6B6D" w:rsidRDefault="003071F8" w:rsidP="003071F8">
      <w:pPr>
        <w:numPr>
          <w:ilvl w:val="1"/>
          <w:numId w:val="369"/>
        </w:numPr>
        <w:spacing w:after="0"/>
      </w:pPr>
      <w:r w:rsidRPr="009B6B6D">
        <w:t>When one of the objects is destroyed, the reference count of the other object becomes 0, leading to its destruction.</w:t>
      </w:r>
    </w:p>
    <w:p w14:paraId="670794ED" w14:textId="77777777" w:rsidR="003071F8" w:rsidRPr="009B6B6D" w:rsidRDefault="003071F8" w:rsidP="003071F8">
      <w:pPr>
        <w:numPr>
          <w:ilvl w:val="1"/>
          <w:numId w:val="369"/>
        </w:numPr>
      </w:pPr>
      <w:r w:rsidRPr="009B6B6D">
        <w:t>This prevents memory leaks.</w:t>
      </w:r>
    </w:p>
    <w:p w14:paraId="28E947DA" w14:textId="77777777" w:rsidR="003071F8" w:rsidRPr="009B6B6D" w:rsidRDefault="003071F8" w:rsidP="003071F8">
      <w:pPr>
        <w:spacing w:after="0"/>
      </w:pPr>
      <w:r w:rsidRPr="009B6B6D">
        <w:t xml:space="preserve">In summary, the problem arises due to circular references created by assigning shared pointers to each other's members, which prevents the objects from being destroyed when they are no longer needed. Using </w:t>
      </w:r>
      <w:proofErr w:type="spellStart"/>
      <w:r w:rsidRPr="009B6B6D">
        <w:rPr>
          <w:b/>
          <w:bCs/>
        </w:rPr>
        <w:t>weak_ptr</w:t>
      </w:r>
      <w:proofErr w:type="spellEnd"/>
      <w:r w:rsidRPr="009B6B6D">
        <w:t xml:space="preserve"> breaks the circular reference and ensures proper destruction of objects, thus avoiding memory leaks.</w:t>
      </w:r>
    </w:p>
    <w:p w14:paraId="1876446C" w14:textId="77777777" w:rsidR="003071F8" w:rsidRDefault="003071F8" w:rsidP="003071F8"/>
    <w:p w14:paraId="0C2BAEFE" w14:textId="77777777" w:rsidR="003071F8" w:rsidRDefault="003071F8" w:rsidP="003071F8">
      <w:r>
        <w:rPr>
          <w:noProof/>
        </w:rPr>
        <w:lastRenderedPageBreak/>
        <w:drawing>
          <wp:inline distT="0" distB="0" distL="0" distR="0" wp14:anchorId="32520367" wp14:editId="0F594463">
            <wp:extent cx="5016505" cy="5216236"/>
            <wp:effectExtent l="0" t="0" r="0" b="3810"/>
            <wp:docPr id="959404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04935" name="Picture 1" descr="A screenshot of a computer program&#10;&#10;Description automatically generated"/>
                    <pic:cNvPicPr/>
                  </pic:nvPicPr>
                  <pic:blipFill>
                    <a:blip r:embed="rId26"/>
                    <a:stretch>
                      <a:fillRect/>
                    </a:stretch>
                  </pic:blipFill>
                  <pic:spPr>
                    <a:xfrm>
                      <a:off x="0" y="0"/>
                      <a:ext cx="5023988" cy="5224017"/>
                    </a:xfrm>
                    <a:prstGeom prst="rect">
                      <a:avLst/>
                    </a:prstGeom>
                  </pic:spPr>
                </pic:pic>
              </a:graphicData>
            </a:graphic>
          </wp:inline>
        </w:drawing>
      </w:r>
    </w:p>
    <w:p w14:paraId="02E4EBE4" w14:textId="77777777" w:rsidR="003071F8" w:rsidRDefault="003071F8" w:rsidP="003071F8">
      <w:r>
        <w:rPr>
          <w:noProof/>
        </w:rPr>
        <w:drawing>
          <wp:inline distT="0" distB="0" distL="0" distR="0" wp14:anchorId="6EA145C1" wp14:editId="3BFDFB5E">
            <wp:extent cx="6858000" cy="2897505"/>
            <wp:effectExtent l="0" t="0" r="0" b="0"/>
            <wp:docPr id="103648014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80142" name="Picture 1" descr="A computer code with text&#10;&#10;Description automatically generated"/>
                    <pic:cNvPicPr/>
                  </pic:nvPicPr>
                  <pic:blipFill>
                    <a:blip r:embed="rId27"/>
                    <a:stretch>
                      <a:fillRect/>
                    </a:stretch>
                  </pic:blipFill>
                  <pic:spPr>
                    <a:xfrm>
                      <a:off x="0" y="0"/>
                      <a:ext cx="6858000" cy="2897505"/>
                    </a:xfrm>
                    <a:prstGeom prst="rect">
                      <a:avLst/>
                    </a:prstGeom>
                  </pic:spPr>
                </pic:pic>
              </a:graphicData>
            </a:graphic>
          </wp:inline>
        </w:drawing>
      </w:r>
    </w:p>
    <w:p w14:paraId="233A4459" w14:textId="77777777" w:rsidR="003071F8" w:rsidRDefault="003071F8" w:rsidP="003071F8"/>
    <w:p w14:paraId="0D5CDEDB" w14:textId="77777777" w:rsidR="003071F8" w:rsidRPr="00181C3F" w:rsidRDefault="003071F8" w:rsidP="003071F8">
      <w:proofErr w:type="spellStart"/>
      <w:r w:rsidRPr="00181C3F">
        <w:rPr>
          <w:b/>
          <w:bCs/>
        </w:rPr>
        <w:lastRenderedPageBreak/>
        <w:t>m_prj</w:t>
      </w:r>
      <w:proofErr w:type="spellEnd"/>
      <w:r w:rsidRPr="00181C3F">
        <w:t xml:space="preserve"> and </w:t>
      </w:r>
      <w:proofErr w:type="spellStart"/>
      <w:r w:rsidRPr="00181C3F">
        <w:rPr>
          <w:b/>
          <w:bCs/>
        </w:rPr>
        <w:t>m_emp</w:t>
      </w:r>
      <w:proofErr w:type="spellEnd"/>
      <w:r w:rsidRPr="00181C3F">
        <w:t xml:space="preserve"> are member variables in the </w:t>
      </w:r>
      <w:r w:rsidRPr="00181C3F">
        <w:rPr>
          <w:b/>
          <w:bCs/>
        </w:rPr>
        <w:t>employee</w:t>
      </w:r>
      <w:r w:rsidRPr="00181C3F">
        <w:t xml:space="preserve"> and </w:t>
      </w:r>
      <w:r w:rsidRPr="00181C3F">
        <w:rPr>
          <w:b/>
          <w:bCs/>
        </w:rPr>
        <w:t>project</w:t>
      </w:r>
      <w:r w:rsidRPr="00181C3F">
        <w:t xml:space="preserve"> classes, respectively. The reference count of </w:t>
      </w:r>
      <w:r w:rsidRPr="00181C3F">
        <w:rPr>
          <w:b/>
          <w:bCs/>
        </w:rPr>
        <w:t>emp</w:t>
      </w:r>
      <w:r w:rsidRPr="00181C3F">
        <w:t xml:space="preserve"> and </w:t>
      </w:r>
      <w:proofErr w:type="spellStart"/>
      <w:r w:rsidRPr="00181C3F">
        <w:rPr>
          <w:b/>
          <w:bCs/>
        </w:rPr>
        <w:t>prj</w:t>
      </w:r>
      <w:proofErr w:type="spellEnd"/>
      <w:r w:rsidRPr="00181C3F">
        <w:t xml:space="preserve"> is not directly incremented by assigning these member variables. Instead, the reference count increments because these member variables are of type </w:t>
      </w:r>
      <w:proofErr w:type="gramStart"/>
      <w:r w:rsidRPr="00181C3F">
        <w:rPr>
          <w:b/>
          <w:bCs/>
        </w:rPr>
        <w:t>std::</w:t>
      </w:r>
      <w:proofErr w:type="spellStart"/>
      <w:proofErr w:type="gramEnd"/>
      <w:r w:rsidRPr="00181C3F">
        <w:rPr>
          <w:b/>
          <w:bCs/>
        </w:rPr>
        <w:t>shared_ptr</w:t>
      </w:r>
      <w:proofErr w:type="spellEnd"/>
      <w:r w:rsidRPr="00181C3F">
        <w:t xml:space="preserve">, and when you assign one </w:t>
      </w:r>
      <w:r w:rsidRPr="00181C3F">
        <w:rPr>
          <w:b/>
          <w:bCs/>
        </w:rPr>
        <w:t>std::</w:t>
      </w:r>
      <w:proofErr w:type="spellStart"/>
      <w:r w:rsidRPr="00181C3F">
        <w:rPr>
          <w:b/>
          <w:bCs/>
        </w:rPr>
        <w:t>shared_ptr</w:t>
      </w:r>
      <w:proofErr w:type="spellEnd"/>
      <w:r w:rsidRPr="00181C3F">
        <w:t xml:space="preserve"> to another, the reference count increases.</w:t>
      </w:r>
    </w:p>
    <w:p w14:paraId="3EDE3DD7" w14:textId="77777777" w:rsidR="003071F8" w:rsidRPr="00181C3F" w:rsidRDefault="003071F8" w:rsidP="003071F8">
      <w:r w:rsidRPr="00181C3F">
        <w:t>Let's break it down:</w:t>
      </w:r>
    </w:p>
    <w:p w14:paraId="6EF7497A" w14:textId="77777777" w:rsidR="003071F8" w:rsidRPr="00181C3F" w:rsidRDefault="003071F8" w:rsidP="003071F8">
      <w:pPr>
        <w:numPr>
          <w:ilvl w:val="0"/>
          <w:numId w:val="368"/>
        </w:numPr>
      </w:pPr>
      <w:r w:rsidRPr="00181C3F">
        <w:rPr>
          <w:b/>
          <w:bCs/>
        </w:rPr>
        <w:t>emp-&gt;</w:t>
      </w:r>
      <w:proofErr w:type="spellStart"/>
      <w:r w:rsidRPr="00181C3F">
        <w:rPr>
          <w:b/>
          <w:bCs/>
        </w:rPr>
        <w:t>m_prj</w:t>
      </w:r>
      <w:proofErr w:type="spellEnd"/>
      <w:r w:rsidRPr="00181C3F">
        <w:rPr>
          <w:b/>
          <w:bCs/>
        </w:rPr>
        <w:t xml:space="preserve"> = </w:t>
      </w:r>
      <w:proofErr w:type="spellStart"/>
      <w:proofErr w:type="gramStart"/>
      <w:r w:rsidRPr="00181C3F">
        <w:rPr>
          <w:b/>
          <w:bCs/>
        </w:rPr>
        <w:t>prj</w:t>
      </w:r>
      <w:proofErr w:type="spellEnd"/>
      <w:r w:rsidRPr="00181C3F">
        <w:rPr>
          <w:b/>
          <w:bCs/>
        </w:rPr>
        <w:t>;</w:t>
      </w:r>
      <w:r w:rsidRPr="00181C3F">
        <w:t>:</w:t>
      </w:r>
      <w:proofErr w:type="gramEnd"/>
      <w:r w:rsidRPr="00181C3F">
        <w:t xml:space="preserve"> Here, you're assigning the </w:t>
      </w:r>
      <w:proofErr w:type="spellStart"/>
      <w:r w:rsidRPr="00181C3F">
        <w:rPr>
          <w:b/>
          <w:bCs/>
        </w:rPr>
        <w:t>prj</w:t>
      </w:r>
      <w:proofErr w:type="spellEnd"/>
      <w:r w:rsidRPr="00181C3F">
        <w:t xml:space="preserve"> shared pointer to the </w:t>
      </w:r>
      <w:proofErr w:type="spellStart"/>
      <w:r w:rsidRPr="00181C3F">
        <w:rPr>
          <w:b/>
          <w:bCs/>
        </w:rPr>
        <w:t>m_prj</w:t>
      </w:r>
      <w:proofErr w:type="spellEnd"/>
      <w:r w:rsidRPr="00181C3F">
        <w:t xml:space="preserve"> member variable of the </w:t>
      </w:r>
      <w:r w:rsidRPr="00181C3F">
        <w:rPr>
          <w:b/>
          <w:bCs/>
        </w:rPr>
        <w:t>emp</w:t>
      </w:r>
      <w:r w:rsidRPr="00181C3F">
        <w:t xml:space="preserve"> object. This assignment means that </w:t>
      </w:r>
      <w:proofErr w:type="spellStart"/>
      <w:r w:rsidRPr="00181C3F">
        <w:rPr>
          <w:b/>
          <w:bCs/>
        </w:rPr>
        <w:t>m_prj</w:t>
      </w:r>
      <w:proofErr w:type="spellEnd"/>
      <w:r w:rsidRPr="00181C3F">
        <w:t xml:space="preserve"> now shares ownership of the </w:t>
      </w:r>
      <w:proofErr w:type="spellStart"/>
      <w:r w:rsidRPr="00181C3F">
        <w:rPr>
          <w:b/>
          <w:bCs/>
        </w:rPr>
        <w:t>prj</w:t>
      </w:r>
      <w:proofErr w:type="spellEnd"/>
      <w:r w:rsidRPr="00181C3F">
        <w:t xml:space="preserve"> object along with the original </w:t>
      </w:r>
      <w:proofErr w:type="spellStart"/>
      <w:r w:rsidRPr="00181C3F">
        <w:rPr>
          <w:b/>
          <w:bCs/>
        </w:rPr>
        <w:t>prj</w:t>
      </w:r>
      <w:proofErr w:type="spellEnd"/>
      <w:r w:rsidRPr="00181C3F">
        <w:t xml:space="preserve"> shared pointer. As a result, the reference count of </w:t>
      </w:r>
      <w:proofErr w:type="spellStart"/>
      <w:r w:rsidRPr="00181C3F">
        <w:rPr>
          <w:b/>
          <w:bCs/>
        </w:rPr>
        <w:t>prj</w:t>
      </w:r>
      <w:proofErr w:type="spellEnd"/>
      <w:r w:rsidRPr="00181C3F">
        <w:t xml:space="preserve"> increases by 1.</w:t>
      </w:r>
    </w:p>
    <w:p w14:paraId="1FCACE80" w14:textId="77777777" w:rsidR="003071F8" w:rsidRPr="00181C3F" w:rsidRDefault="003071F8" w:rsidP="003071F8">
      <w:pPr>
        <w:numPr>
          <w:ilvl w:val="0"/>
          <w:numId w:val="368"/>
        </w:numPr>
      </w:pPr>
      <w:proofErr w:type="spellStart"/>
      <w:r w:rsidRPr="00181C3F">
        <w:rPr>
          <w:b/>
          <w:bCs/>
        </w:rPr>
        <w:t>prj</w:t>
      </w:r>
      <w:proofErr w:type="spellEnd"/>
      <w:r w:rsidRPr="00181C3F">
        <w:rPr>
          <w:b/>
          <w:bCs/>
        </w:rPr>
        <w:t>-&gt;</w:t>
      </w:r>
      <w:proofErr w:type="spellStart"/>
      <w:r w:rsidRPr="00181C3F">
        <w:rPr>
          <w:b/>
          <w:bCs/>
        </w:rPr>
        <w:t>m_emp</w:t>
      </w:r>
      <w:proofErr w:type="spellEnd"/>
      <w:r w:rsidRPr="00181C3F">
        <w:rPr>
          <w:b/>
          <w:bCs/>
        </w:rPr>
        <w:t xml:space="preserve"> = </w:t>
      </w:r>
      <w:proofErr w:type="gramStart"/>
      <w:r w:rsidRPr="00181C3F">
        <w:rPr>
          <w:b/>
          <w:bCs/>
        </w:rPr>
        <w:t>emp;</w:t>
      </w:r>
      <w:r w:rsidRPr="00181C3F">
        <w:t>:</w:t>
      </w:r>
      <w:proofErr w:type="gramEnd"/>
      <w:r w:rsidRPr="00181C3F">
        <w:t xml:space="preserve"> Similarly, here you're assigning the </w:t>
      </w:r>
      <w:r w:rsidRPr="00181C3F">
        <w:rPr>
          <w:b/>
          <w:bCs/>
        </w:rPr>
        <w:t>emp</w:t>
      </w:r>
      <w:r w:rsidRPr="00181C3F">
        <w:t xml:space="preserve"> shared pointer to the </w:t>
      </w:r>
      <w:proofErr w:type="spellStart"/>
      <w:r w:rsidRPr="00181C3F">
        <w:rPr>
          <w:b/>
          <w:bCs/>
        </w:rPr>
        <w:t>m_emp</w:t>
      </w:r>
      <w:proofErr w:type="spellEnd"/>
      <w:r w:rsidRPr="00181C3F">
        <w:t xml:space="preserve"> member variable of the </w:t>
      </w:r>
      <w:proofErr w:type="spellStart"/>
      <w:r w:rsidRPr="00181C3F">
        <w:rPr>
          <w:b/>
          <w:bCs/>
        </w:rPr>
        <w:t>prj</w:t>
      </w:r>
      <w:proofErr w:type="spellEnd"/>
      <w:r w:rsidRPr="00181C3F">
        <w:t xml:space="preserve"> object. This assignment means that </w:t>
      </w:r>
      <w:proofErr w:type="spellStart"/>
      <w:r w:rsidRPr="00181C3F">
        <w:rPr>
          <w:b/>
          <w:bCs/>
        </w:rPr>
        <w:t>m_emp</w:t>
      </w:r>
      <w:proofErr w:type="spellEnd"/>
      <w:r w:rsidRPr="00181C3F">
        <w:t xml:space="preserve"> now shares ownership of the </w:t>
      </w:r>
      <w:r w:rsidRPr="00181C3F">
        <w:rPr>
          <w:b/>
          <w:bCs/>
        </w:rPr>
        <w:t>emp</w:t>
      </w:r>
      <w:r w:rsidRPr="00181C3F">
        <w:t xml:space="preserve"> object along with the original </w:t>
      </w:r>
      <w:r w:rsidRPr="00181C3F">
        <w:rPr>
          <w:b/>
          <w:bCs/>
        </w:rPr>
        <w:t>emp</w:t>
      </w:r>
      <w:r w:rsidRPr="00181C3F">
        <w:t xml:space="preserve"> shared pointer. As a result, the reference count of </w:t>
      </w:r>
      <w:r w:rsidRPr="00181C3F">
        <w:rPr>
          <w:b/>
          <w:bCs/>
        </w:rPr>
        <w:t>emp</w:t>
      </w:r>
      <w:r w:rsidRPr="00181C3F">
        <w:t xml:space="preserve"> increases by 1.</w:t>
      </w:r>
    </w:p>
    <w:p w14:paraId="4260BDAC" w14:textId="77777777" w:rsidR="003071F8" w:rsidRPr="00181C3F" w:rsidRDefault="003071F8" w:rsidP="003071F8">
      <w:r w:rsidRPr="00181C3F">
        <w:t xml:space="preserve">So, by assigning these member variables, you're effectively increasing the reference count of both </w:t>
      </w:r>
      <w:r w:rsidRPr="00181C3F">
        <w:rPr>
          <w:b/>
          <w:bCs/>
        </w:rPr>
        <w:t>emp</w:t>
      </w:r>
      <w:r w:rsidRPr="00181C3F">
        <w:t xml:space="preserve"> and </w:t>
      </w:r>
      <w:proofErr w:type="spellStart"/>
      <w:r w:rsidRPr="00181C3F">
        <w:rPr>
          <w:b/>
          <w:bCs/>
        </w:rPr>
        <w:t>prj</w:t>
      </w:r>
      <w:proofErr w:type="spellEnd"/>
      <w:r w:rsidRPr="00181C3F">
        <w:t xml:space="preserve"> shared pointers, leading to a circular reference and potentially preventing the objects from being destroyed when they're no longer needed, causing a memory leak.</w:t>
      </w:r>
    </w:p>
    <w:p w14:paraId="145939AB" w14:textId="77777777" w:rsidR="003071F8" w:rsidRDefault="003071F8" w:rsidP="003071F8">
      <w:r w:rsidRPr="00181C3F">
        <w:t>To break this circular reference and avoid the memory leak, one of the member variables (</w:t>
      </w:r>
      <w:proofErr w:type="spellStart"/>
      <w:r w:rsidRPr="00181C3F">
        <w:rPr>
          <w:b/>
          <w:bCs/>
        </w:rPr>
        <w:t>m_prj</w:t>
      </w:r>
      <w:proofErr w:type="spellEnd"/>
      <w:r w:rsidRPr="00181C3F">
        <w:t xml:space="preserve"> or </w:t>
      </w:r>
      <w:proofErr w:type="spellStart"/>
      <w:r w:rsidRPr="00181C3F">
        <w:rPr>
          <w:b/>
          <w:bCs/>
        </w:rPr>
        <w:t>m_emp</w:t>
      </w:r>
      <w:proofErr w:type="spellEnd"/>
      <w:r w:rsidRPr="00181C3F">
        <w:t xml:space="preserve">) should be of type </w:t>
      </w:r>
      <w:proofErr w:type="gramStart"/>
      <w:r w:rsidRPr="00181C3F">
        <w:rPr>
          <w:b/>
          <w:bCs/>
        </w:rPr>
        <w:t>std::</w:t>
      </w:r>
      <w:proofErr w:type="spellStart"/>
      <w:proofErr w:type="gramEnd"/>
      <w:r w:rsidRPr="00181C3F">
        <w:rPr>
          <w:b/>
          <w:bCs/>
        </w:rPr>
        <w:t>weak_ptr</w:t>
      </w:r>
      <w:proofErr w:type="spellEnd"/>
      <w:r w:rsidRPr="00181C3F">
        <w:t xml:space="preserve"> instead of </w:t>
      </w:r>
      <w:r w:rsidRPr="00181C3F">
        <w:rPr>
          <w:b/>
          <w:bCs/>
        </w:rPr>
        <w:t>std::</w:t>
      </w:r>
      <w:proofErr w:type="spellStart"/>
      <w:r w:rsidRPr="00181C3F">
        <w:rPr>
          <w:b/>
          <w:bCs/>
        </w:rPr>
        <w:t>shared_ptr</w:t>
      </w:r>
      <w:proofErr w:type="spellEnd"/>
      <w:r w:rsidRPr="00181C3F">
        <w:t>. This ensures that the ownership relationship does not prevent the objects from being destructed when they're no longer needed.</w:t>
      </w:r>
    </w:p>
    <w:p w14:paraId="3E0601DB" w14:textId="77777777" w:rsidR="003071F8" w:rsidRDefault="003071F8" w:rsidP="003071F8">
      <w:r w:rsidRPr="003E4C34">
        <w:rPr>
          <w:noProof/>
        </w:rPr>
        <w:drawing>
          <wp:inline distT="0" distB="0" distL="0" distR="0" wp14:anchorId="19A1218A" wp14:editId="55905D2F">
            <wp:extent cx="6858000" cy="163830"/>
            <wp:effectExtent l="0" t="0" r="0" b="7620"/>
            <wp:docPr id="1794175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75658" name=""/>
                    <pic:cNvPicPr/>
                  </pic:nvPicPr>
                  <pic:blipFill>
                    <a:blip r:embed="rId28"/>
                    <a:stretch>
                      <a:fillRect/>
                    </a:stretch>
                  </pic:blipFill>
                  <pic:spPr>
                    <a:xfrm>
                      <a:off x="0" y="0"/>
                      <a:ext cx="6858000" cy="163830"/>
                    </a:xfrm>
                    <a:prstGeom prst="rect">
                      <a:avLst/>
                    </a:prstGeom>
                  </pic:spPr>
                </pic:pic>
              </a:graphicData>
            </a:graphic>
          </wp:inline>
        </w:drawing>
      </w:r>
    </w:p>
    <w:p w14:paraId="0781F2E6" w14:textId="77777777" w:rsidR="003071F8" w:rsidRPr="003E4C34" w:rsidRDefault="003071F8" w:rsidP="003071F8">
      <w:r w:rsidRPr="003E4C34">
        <w:t xml:space="preserve">When you assign a </w:t>
      </w:r>
      <w:proofErr w:type="spellStart"/>
      <w:r w:rsidRPr="003E4C34">
        <w:rPr>
          <w:b/>
          <w:bCs/>
        </w:rPr>
        <w:t>shared_ptr</w:t>
      </w:r>
      <w:proofErr w:type="spellEnd"/>
      <w:r w:rsidRPr="003E4C34">
        <w:t xml:space="preserve"> to a </w:t>
      </w:r>
      <w:proofErr w:type="spellStart"/>
      <w:r w:rsidRPr="003E4C34">
        <w:rPr>
          <w:b/>
          <w:bCs/>
        </w:rPr>
        <w:t>weak_ptr</w:t>
      </w:r>
      <w:proofErr w:type="spellEnd"/>
      <w:r w:rsidRPr="003E4C34">
        <w:t xml:space="preserve">, it does not increment the reference count of the object being pointed to. Instead, it creates a relationship where the </w:t>
      </w:r>
      <w:proofErr w:type="spellStart"/>
      <w:r w:rsidRPr="003E4C34">
        <w:rPr>
          <w:b/>
          <w:bCs/>
        </w:rPr>
        <w:t>weak_ptr</w:t>
      </w:r>
      <w:proofErr w:type="spellEnd"/>
      <w:r w:rsidRPr="003E4C34">
        <w:t xml:space="preserve"> observes the state of the </w:t>
      </w:r>
      <w:proofErr w:type="spellStart"/>
      <w:r w:rsidRPr="003E4C34">
        <w:rPr>
          <w:b/>
          <w:bCs/>
        </w:rPr>
        <w:t>shared_ptr</w:t>
      </w:r>
      <w:proofErr w:type="spellEnd"/>
      <w:r w:rsidRPr="003E4C34">
        <w:t xml:space="preserve"> without participating in ownership.</w:t>
      </w:r>
    </w:p>
    <w:p w14:paraId="1F5007D8" w14:textId="77777777" w:rsidR="003071F8" w:rsidRPr="003E4C34" w:rsidRDefault="003071F8" w:rsidP="003071F8">
      <w:r w:rsidRPr="003E4C34">
        <w:t xml:space="preserve">So, assigning a </w:t>
      </w:r>
      <w:proofErr w:type="spellStart"/>
      <w:r w:rsidRPr="003E4C34">
        <w:rPr>
          <w:b/>
          <w:bCs/>
        </w:rPr>
        <w:t>shared_ptr</w:t>
      </w:r>
      <w:proofErr w:type="spellEnd"/>
      <w:r w:rsidRPr="003E4C34">
        <w:t xml:space="preserve"> to a </w:t>
      </w:r>
      <w:proofErr w:type="spellStart"/>
      <w:r w:rsidRPr="003E4C34">
        <w:rPr>
          <w:b/>
          <w:bCs/>
        </w:rPr>
        <w:t>weak_ptr</w:t>
      </w:r>
      <w:proofErr w:type="spellEnd"/>
      <w:r w:rsidRPr="003E4C34">
        <w:t xml:space="preserve"> does not contribute to increasing the reference count. The reference count remains unaffected, and the </w:t>
      </w:r>
      <w:proofErr w:type="spellStart"/>
      <w:r w:rsidRPr="003E4C34">
        <w:rPr>
          <w:b/>
          <w:bCs/>
        </w:rPr>
        <w:t>weak_ptr</w:t>
      </w:r>
      <w:proofErr w:type="spellEnd"/>
      <w:r w:rsidRPr="003E4C34">
        <w:t xml:space="preserve"> allows you to check the validity of the </w:t>
      </w:r>
      <w:proofErr w:type="spellStart"/>
      <w:r w:rsidRPr="003E4C34">
        <w:rPr>
          <w:b/>
          <w:bCs/>
        </w:rPr>
        <w:t>shared_ptr</w:t>
      </w:r>
      <w:proofErr w:type="spellEnd"/>
      <w:r w:rsidRPr="003E4C34">
        <w:t xml:space="preserve"> it observes without affecting the object's lifetime.</w:t>
      </w:r>
    </w:p>
    <w:p w14:paraId="5C49BC57" w14:textId="77777777" w:rsidR="003071F8" w:rsidRPr="003E4C34" w:rsidRDefault="003071F8" w:rsidP="003071F8">
      <w:r w:rsidRPr="003E4C34">
        <w:t xml:space="preserve">In the context of breaking circular dependencies and avoiding memory leaks, using a </w:t>
      </w:r>
      <w:proofErr w:type="spellStart"/>
      <w:r w:rsidRPr="003E4C34">
        <w:rPr>
          <w:b/>
          <w:bCs/>
        </w:rPr>
        <w:t>weak_ptr</w:t>
      </w:r>
      <w:proofErr w:type="spellEnd"/>
      <w:r w:rsidRPr="003E4C34">
        <w:t xml:space="preserve"> appropriately can help manage object lifetimes without causing reference count increases. This ensures that objects can be properly destroyed when they are no longer needed, even if they have dependencies on each other.</w:t>
      </w:r>
    </w:p>
    <w:p w14:paraId="13CB2B67" w14:textId="77777777" w:rsidR="003071F8" w:rsidRDefault="003071F8" w:rsidP="003071F8"/>
    <w:p w14:paraId="744CC111" w14:textId="77777777" w:rsidR="003071F8" w:rsidRDefault="003071F8" w:rsidP="003071F8"/>
    <w:p w14:paraId="3F97A149" w14:textId="77777777" w:rsidR="003071F8" w:rsidRDefault="003071F8" w:rsidP="003071F8"/>
    <w:p w14:paraId="37134DF4" w14:textId="77777777" w:rsidR="003071F8" w:rsidRDefault="003071F8" w:rsidP="003071F8"/>
    <w:p w14:paraId="7AA25AB6" w14:textId="77777777" w:rsidR="003071F8" w:rsidRDefault="003071F8" w:rsidP="003071F8"/>
    <w:p w14:paraId="417EE67D" w14:textId="77777777" w:rsidR="003071F8" w:rsidRDefault="003071F8" w:rsidP="003071F8"/>
    <w:p w14:paraId="3C5D1251" w14:textId="77777777" w:rsidR="003071F8" w:rsidRDefault="003071F8" w:rsidP="003071F8"/>
    <w:p w14:paraId="59947D26" w14:textId="77777777" w:rsidR="003071F8" w:rsidRDefault="003071F8" w:rsidP="003071F8">
      <w:r>
        <w:rPr>
          <w:noProof/>
        </w:rPr>
        <w:lastRenderedPageBreak/>
        <mc:AlternateContent>
          <mc:Choice Requires="wpg">
            <w:drawing>
              <wp:anchor distT="0" distB="0" distL="114300" distR="114300" simplePos="0" relativeHeight="251661312" behindDoc="0" locked="0" layoutInCell="1" allowOverlap="1" wp14:anchorId="1E53BACE" wp14:editId="0D322570">
                <wp:simplePos x="0" y="0"/>
                <wp:positionH relativeFrom="column">
                  <wp:posOffset>0</wp:posOffset>
                </wp:positionH>
                <wp:positionV relativeFrom="paragraph">
                  <wp:posOffset>45720</wp:posOffset>
                </wp:positionV>
                <wp:extent cx="6485255" cy="3547745"/>
                <wp:effectExtent l="0" t="0" r="0" b="0"/>
                <wp:wrapNone/>
                <wp:docPr id="85437816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5255" cy="3547745"/>
                          <a:chOff x="0" y="0"/>
                          <a:chExt cx="6858000" cy="3857625"/>
                        </a:xfrm>
                      </wpg:grpSpPr>
                      <wpg:grpSp>
                        <wpg:cNvPr id="294967756" name="Group 6"/>
                        <wpg:cNvGrpSpPr/>
                        <wpg:grpSpPr>
                          <a:xfrm>
                            <a:off x="0" y="0"/>
                            <a:ext cx="6858000" cy="3857625"/>
                            <a:chOff x="0" y="0"/>
                            <a:chExt cx="6858000" cy="3857625"/>
                          </a:xfrm>
                        </wpg:grpSpPr>
                        <wpg:grpSp>
                          <wpg:cNvPr id="1543342184" name="Group 5"/>
                          <wpg:cNvGrpSpPr/>
                          <wpg:grpSpPr>
                            <a:xfrm>
                              <a:off x="0" y="0"/>
                              <a:ext cx="6858000" cy="3857625"/>
                              <a:chOff x="0" y="0"/>
                              <a:chExt cx="6858000" cy="3857625"/>
                            </a:xfrm>
                          </wpg:grpSpPr>
                          <wpg:grpSp>
                            <wpg:cNvPr id="1181689866" name="Group 4"/>
                            <wpg:cNvGrpSpPr/>
                            <wpg:grpSpPr>
                              <a:xfrm>
                                <a:off x="0" y="0"/>
                                <a:ext cx="6858000" cy="3857625"/>
                                <a:chOff x="0" y="0"/>
                                <a:chExt cx="6858000" cy="3857625"/>
                              </a:xfrm>
                            </wpg:grpSpPr>
                            <wpg:grpSp>
                              <wpg:cNvPr id="286733647" name="Group 3"/>
                              <wpg:cNvGrpSpPr/>
                              <wpg:grpSpPr>
                                <a:xfrm>
                                  <a:off x="0" y="0"/>
                                  <a:ext cx="6858000" cy="3857625"/>
                                  <a:chOff x="0" y="0"/>
                                  <a:chExt cx="6858000" cy="3857625"/>
                                </a:xfrm>
                              </wpg:grpSpPr>
                              <pic:pic xmlns:pic="http://schemas.openxmlformats.org/drawingml/2006/picture">
                                <pic:nvPicPr>
                                  <pic:cNvPr id="824468880" name="Picture 1" descr="A screenshot of a computer&#10;&#10;Description automatically generated"/>
                                  <pic:cNvPicPr>
                                    <a:picLocks noChangeAspect="1"/>
                                  </pic:cNvPicPr>
                                </pic:nvPicPr>
                                <pic:blipFill>
                                  <a:blip r:embed="rId29" cstate="print"/>
                                  <a:stretch>
                                    <a:fillRect/>
                                  </a:stretch>
                                </pic:blipFill>
                                <pic:spPr>
                                  <a:xfrm>
                                    <a:off x="0" y="0"/>
                                    <a:ext cx="6858000" cy="3857625"/>
                                  </a:xfrm>
                                  <a:prstGeom prst="rect">
                                    <a:avLst/>
                                  </a:prstGeom>
                                </pic:spPr>
                              </pic:pic>
                              <wps:wsp>
                                <wps:cNvPr id="1729878878" name="Text Box 1"/>
                                <wps:cNvSpPr txBox="1"/>
                                <wps:spPr>
                                  <a:xfrm>
                                    <a:off x="4965405" y="2892056"/>
                                    <a:ext cx="1807535" cy="8187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B8FA93" w14:textId="77777777" w:rsidR="003071F8" w:rsidRDefault="003071F8" w:rsidP="003071F8">
                                      <w:r w:rsidRPr="00FD678B">
                                        <w:t>actual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34465592" name="Text Box 1"/>
                              <wps:cNvSpPr txBox="1"/>
                              <wps:spPr>
                                <a:xfrm>
                                  <a:off x="4710223" y="818707"/>
                                  <a:ext cx="1807535" cy="8187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3AF495" w14:textId="77777777" w:rsidR="003071F8" w:rsidRDefault="003071F8" w:rsidP="003071F8">
                                    <w:r>
                                      <w:t>S</w:t>
                                    </w:r>
                                    <w:r w:rsidRPr="00FD678B">
                                      <w:t xml:space="preserve">hared </w:t>
                                    </w:r>
                                    <w:r>
                                      <w:t xml:space="preserve">Smart </w:t>
                                    </w:r>
                                    <w:r w:rsidRPr="00FD678B">
                                      <w:t>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46861509" name="Text Box 1"/>
                            <wps:cNvSpPr txBox="1"/>
                            <wps:spPr>
                              <a:xfrm>
                                <a:off x="637953" y="2892056"/>
                                <a:ext cx="1807535" cy="8187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3A7299" w14:textId="77777777" w:rsidR="003071F8" w:rsidRDefault="003071F8" w:rsidP="003071F8">
                                  <w:r w:rsidRPr="00FD678B">
                                    <w:t>the employee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35788624" name="Text Box 1"/>
                          <wps:cNvSpPr txBox="1"/>
                          <wps:spPr>
                            <a:xfrm>
                              <a:off x="616688" y="818707"/>
                              <a:ext cx="1807535" cy="8187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DA05C6" w14:textId="77777777" w:rsidR="003071F8" w:rsidRDefault="003071F8" w:rsidP="003071F8">
                                <w:r>
                                  <w:t>S</w:t>
                                </w:r>
                                <w:r w:rsidRPr="00FD678B">
                                  <w:t xml:space="preserve">hared </w:t>
                                </w:r>
                                <w:r>
                                  <w:t xml:space="preserve">Smart </w:t>
                                </w:r>
                                <w:r w:rsidRPr="00FD678B">
                                  <w:t>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25683779" name="Text Box 1"/>
                        <wps:cNvSpPr txBox="1"/>
                        <wps:spPr>
                          <a:xfrm>
                            <a:off x="54429" y="2079171"/>
                            <a:ext cx="1807210" cy="8185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7E3B1D" w14:textId="77777777" w:rsidR="003071F8" w:rsidRDefault="003071F8" w:rsidP="003071F8">
                              <w:r>
                                <w:t>Reference 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53BACE" id="Group 10" o:spid="_x0000_s1037" style="position:absolute;margin-left:0;margin-top:3.6pt;width:510.65pt;height:279.35pt;z-index:251661312;mso-width-relative:margin;mso-height-relative:margin" coordsize="68580,38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">
                <v:group id="Group 6" o:spid="_x0000_s1038" style="position:absolute;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">
                  <v:group id="Group 5" o:spid="_x0000_s1039" style="position:absolute;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">
                    <v:group id="Group 4" o:spid="_x0000_s1040" style="position:absolute;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">
                      <v:group id="Group 3" o:spid="_x0000_s1041" style="position:absolute;width:68580;height:38576" coordsize="68580,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">
                        <v:shape id="Picture 1" o:spid="_x0000_s1042" type="#_x0000_t75" alt="A screenshot of a computer&#10;&#10;Description automatically generated" style="position:absolute;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">
                          <v:imagedata r:id="rId30" o:title="A screenshot of a computer&#10;&#10;Description automatically generated"/>
                        </v:shape>
                        <v:shape id="Text Box 1" o:spid="_x0000_s1043" type="#_x0000_t202" style="position:absolute;left:49654;top:28920;width:18075;height:8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" filled="f" stroked="f">
                          <v:textbox>
                            <w:txbxContent>
                              <w:p w14:paraId="69B8FA93" w14:textId="77777777" w:rsidR="003071F8" w:rsidRDefault="003071F8" w:rsidP="003071F8">
                                <w:r w:rsidRPr="00FD678B">
                                  <w:t>actual pointer</w:t>
                                </w:r>
                              </w:p>
                            </w:txbxContent>
                          </v:textbox>
                        </v:shape>
                      </v:group>
                      <v:shape id="Text Box 1" o:spid="_x0000_s1044" type="#_x0000_t202" style="position:absolute;left:47102;top:8187;width:18075;height:8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" filled="f" stroked="f">
                        <v:textbox>
                          <w:txbxContent>
                            <w:p w14:paraId="3E3AF495" w14:textId="77777777" w:rsidR="003071F8" w:rsidRDefault="003071F8" w:rsidP="003071F8">
                              <w:r>
                                <w:t>S</w:t>
                              </w:r>
                              <w:r w:rsidRPr="00FD678B">
                                <w:t xml:space="preserve">hared </w:t>
                              </w:r>
                              <w:r>
                                <w:t xml:space="preserve">Smart </w:t>
                              </w:r>
                              <w:r w:rsidRPr="00FD678B">
                                <w:t>pointer</w:t>
                              </w:r>
                            </w:p>
                          </w:txbxContent>
                        </v:textbox>
                      </v:shape>
                    </v:group>
                    <v:shape id="Text Box 1" o:spid="_x0000_s1045" type="#_x0000_t202" style="position:absolute;left:6379;top:28920;width:18075;height:8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" filled="f" stroked="f">
                      <v:textbox>
                        <w:txbxContent>
                          <w:p w14:paraId="1D3A7299" w14:textId="77777777" w:rsidR="003071F8" w:rsidRDefault="003071F8" w:rsidP="003071F8">
                            <w:r w:rsidRPr="00FD678B">
                              <w:t>the employee pointer</w:t>
                            </w:r>
                          </w:p>
                        </w:txbxContent>
                      </v:textbox>
                    </v:shape>
                  </v:group>
                  <v:shape id="Text Box 1" o:spid="_x0000_s1046" type="#_x0000_t202" style="position:absolute;left:6166;top:8187;width:18076;height:8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" filled="f" stroked="f">
                    <v:textbox>
                      <w:txbxContent>
                        <w:p w14:paraId="68DA05C6" w14:textId="77777777" w:rsidR="003071F8" w:rsidRDefault="003071F8" w:rsidP="003071F8">
                          <w:r>
                            <w:t>S</w:t>
                          </w:r>
                          <w:r w:rsidRPr="00FD678B">
                            <w:t xml:space="preserve">hared </w:t>
                          </w:r>
                          <w:r>
                            <w:t xml:space="preserve">Smart </w:t>
                          </w:r>
                          <w:r w:rsidRPr="00FD678B">
                            <w:t>pointer</w:t>
                          </w:r>
                        </w:p>
                      </w:txbxContent>
                    </v:textbox>
                  </v:shape>
                </v:group>
                <v:shape id="Text Box 1" o:spid="_x0000_s1047" type="#_x0000_t202" style="position:absolute;left:544;top:20791;width:18072;height:8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" filled="f" stroked="f">
                  <v:textbox>
                    <w:txbxContent>
                      <w:p w14:paraId="4F7E3B1D" w14:textId="77777777" w:rsidR="003071F8" w:rsidRDefault="003071F8" w:rsidP="003071F8">
                        <w:r>
                          <w:t>Reference Count</w:t>
                        </w:r>
                      </w:p>
                    </w:txbxContent>
                  </v:textbox>
                </v:shape>
              </v:group>
            </w:pict>
          </mc:Fallback>
        </mc:AlternateContent>
      </w:r>
    </w:p>
    <w:p w14:paraId="3091FED6" w14:textId="77777777" w:rsidR="003071F8" w:rsidRDefault="003071F8" w:rsidP="003071F8"/>
    <w:p w14:paraId="6BEA1E06" w14:textId="77777777" w:rsidR="003071F8" w:rsidRDefault="003071F8" w:rsidP="003071F8"/>
    <w:p w14:paraId="0F8EB48F" w14:textId="77777777" w:rsidR="003071F8" w:rsidRDefault="003071F8" w:rsidP="003071F8"/>
    <w:p w14:paraId="70B18679" w14:textId="77777777" w:rsidR="003071F8" w:rsidRDefault="003071F8" w:rsidP="003071F8"/>
    <w:p w14:paraId="6580B675" w14:textId="77777777" w:rsidR="003071F8" w:rsidRDefault="003071F8" w:rsidP="003071F8"/>
    <w:p w14:paraId="15E492EE" w14:textId="77777777" w:rsidR="003071F8" w:rsidRDefault="003071F8" w:rsidP="003071F8"/>
    <w:p w14:paraId="7CE56190" w14:textId="77777777" w:rsidR="003071F8" w:rsidRDefault="003071F8" w:rsidP="003071F8"/>
    <w:p w14:paraId="06DCDEDB" w14:textId="77777777" w:rsidR="003071F8" w:rsidRDefault="003071F8" w:rsidP="003071F8"/>
    <w:p w14:paraId="625E2FAE" w14:textId="77777777" w:rsidR="003071F8" w:rsidRDefault="003071F8" w:rsidP="003071F8"/>
    <w:p w14:paraId="525801EC" w14:textId="77777777" w:rsidR="003071F8" w:rsidRDefault="003071F8" w:rsidP="003071F8"/>
    <w:p w14:paraId="154EA12A" w14:textId="77777777" w:rsidR="003071F8" w:rsidRDefault="003071F8" w:rsidP="003071F8"/>
    <w:p w14:paraId="0489875A" w14:textId="77777777" w:rsidR="003071F8" w:rsidRDefault="003071F8" w:rsidP="003071F8">
      <w:r w:rsidRPr="00FD678B">
        <w:rPr>
          <w:noProof/>
        </w:rPr>
        <w:drawing>
          <wp:inline distT="0" distB="0" distL="0" distR="0" wp14:anchorId="57D300CB" wp14:editId="54D2540C">
            <wp:extent cx="6485255" cy="3647955"/>
            <wp:effectExtent l="0" t="0" r="0" b="0"/>
            <wp:docPr id="155597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74229" name=""/>
                    <pic:cNvPicPr/>
                  </pic:nvPicPr>
                  <pic:blipFill>
                    <a:blip r:embed="rId31"/>
                    <a:stretch>
                      <a:fillRect/>
                    </a:stretch>
                  </pic:blipFill>
                  <pic:spPr>
                    <a:xfrm>
                      <a:off x="0" y="0"/>
                      <a:ext cx="6510482" cy="3662145"/>
                    </a:xfrm>
                    <a:prstGeom prst="rect">
                      <a:avLst/>
                    </a:prstGeom>
                  </pic:spPr>
                </pic:pic>
              </a:graphicData>
            </a:graphic>
          </wp:inline>
        </w:drawing>
      </w:r>
    </w:p>
    <w:p w14:paraId="2B1A38ED" w14:textId="77777777" w:rsidR="003071F8" w:rsidRDefault="003071F8" w:rsidP="003071F8"/>
    <w:p w14:paraId="28069C8A" w14:textId="77777777" w:rsidR="003071F8" w:rsidRDefault="003071F8" w:rsidP="003071F8">
      <w:r w:rsidRPr="00FD678B">
        <w:rPr>
          <w:noProof/>
        </w:rPr>
        <w:lastRenderedPageBreak/>
        <w:drawing>
          <wp:inline distT="0" distB="0" distL="0" distR="0" wp14:anchorId="23EF2435" wp14:editId="284CC28C">
            <wp:extent cx="6858000" cy="3857625"/>
            <wp:effectExtent l="0" t="0" r="0" b="9525"/>
            <wp:docPr id="1301128455"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28455" name="Picture 1" descr="A diagram of a reference&#10;&#10;Description automatically generated"/>
                    <pic:cNvPicPr/>
                  </pic:nvPicPr>
                  <pic:blipFill>
                    <a:blip r:embed="rId32"/>
                    <a:stretch>
                      <a:fillRect/>
                    </a:stretch>
                  </pic:blipFill>
                  <pic:spPr>
                    <a:xfrm>
                      <a:off x="0" y="0"/>
                      <a:ext cx="6858000" cy="3857625"/>
                    </a:xfrm>
                    <a:prstGeom prst="rect">
                      <a:avLst/>
                    </a:prstGeom>
                  </pic:spPr>
                </pic:pic>
              </a:graphicData>
            </a:graphic>
          </wp:inline>
        </w:drawing>
      </w:r>
    </w:p>
    <w:p w14:paraId="20B015B4" w14:textId="77777777" w:rsidR="003071F8" w:rsidRDefault="003071F8" w:rsidP="003071F8"/>
    <w:p w14:paraId="1E3D5D61" w14:textId="77777777" w:rsidR="003071F8" w:rsidRDefault="003071F8" w:rsidP="003071F8">
      <w:r w:rsidRPr="00FD678B">
        <w:rPr>
          <w:noProof/>
        </w:rPr>
        <w:drawing>
          <wp:inline distT="0" distB="0" distL="0" distR="0" wp14:anchorId="23D03EAA" wp14:editId="0700D661">
            <wp:extent cx="6858000" cy="3857625"/>
            <wp:effectExtent l="0" t="0" r="0" b="9525"/>
            <wp:docPr id="1318667343"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67343" name="Picture 1" descr="A diagram of a reference&#10;&#10;Description automatically generated"/>
                    <pic:cNvPicPr/>
                  </pic:nvPicPr>
                  <pic:blipFill>
                    <a:blip r:embed="rId33"/>
                    <a:stretch>
                      <a:fillRect/>
                    </a:stretch>
                  </pic:blipFill>
                  <pic:spPr>
                    <a:xfrm>
                      <a:off x="0" y="0"/>
                      <a:ext cx="6858000" cy="3857625"/>
                    </a:xfrm>
                    <a:prstGeom prst="rect">
                      <a:avLst/>
                    </a:prstGeom>
                  </pic:spPr>
                </pic:pic>
              </a:graphicData>
            </a:graphic>
          </wp:inline>
        </w:drawing>
      </w:r>
    </w:p>
    <w:p w14:paraId="3334148D" w14:textId="77777777" w:rsidR="003071F8" w:rsidRDefault="003071F8" w:rsidP="003071F8"/>
    <w:p w14:paraId="7005358B" w14:textId="77777777" w:rsidR="003071F8" w:rsidRDefault="003071F8" w:rsidP="003071F8">
      <w:r w:rsidRPr="00FD678B">
        <w:rPr>
          <w:noProof/>
        </w:rPr>
        <w:lastRenderedPageBreak/>
        <w:drawing>
          <wp:inline distT="0" distB="0" distL="0" distR="0" wp14:anchorId="462CF9D1" wp14:editId="467891B4">
            <wp:extent cx="6858000" cy="3857625"/>
            <wp:effectExtent l="0" t="0" r="0" b="9525"/>
            <wp:docPr id="1120416910"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16910" name="Picture 1" descr="A diagram of a reference&#10;&#10;Description automatically generated"/>
                    <pic:cNvPicPr/>
                  </pic:nvPicPr>
                  <pic:blipFill>
                    <a:blip r:embed="rId34"/>
                    <a:stretch>
                      <a:fillRect/>
                    </a:stretch>
                  </pic:blipFill>
                  <pic:spPr>
                    <a:xfrm>
                      <a:off x="0" y="0"/>
                      <a:ext cx="6858000" cy="3857625"/>
                    </a:xfrm>
                    <a:prstGeom prst="rect">
                      <a:avLst/>
                    </a:prstGeom>
                  </pic:spPr>
                </pic:pic>
              </a:graphicData>
            </a:graphic>
          </wp:inline>
        </w:drawing>
      </w:r>
    </w:p>
    <w:p w14:paraId="12E40AE9" w14:textId="77777777" w:rsidR="003071F8" w:rsidRDefault="003071F8" w:rsidP="003071F8"/>
    <w:p w14:paraId="51835865" w14:textId="77777777" w:rsidR="003071F8" w:rsidRDefault="003071F8" w:rsidP="003071F8">
      <w:r w:rsidRPr="00FD678B">
        <w:rPr>
          <w:noProof/>
        </w:rPr>
        <w:drawing>
          <wp:inline distT="0" distB="0" distL="0" distR="0" wp14:anchorId="1A7A8ADF" wp14:editId="6A2E56BD">
            <wp:extent cx="6858000" cy="3857625"/>
            <wp:effectExtent l="0" t="0" r="0" b="9525"/>
            <wp:docPr id="1162436109"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36109" name="Picture 1" descr="A diagram of a reference&#10;&#10;Description automatically generated"/>
                    <pic:cNvPicPr/>
                  </pic:nvPicPr>
                  <pic:blipFill>
                    <a:blip r:embed="rId35"/>
                    <a:stretch>
                      <a:fillRect/>
                    </a:stretch>
                  </pic:blipFill>
                  <pic:spPr>
                    <a:xfrm>
                      <a:off x="0" y="0"/>
                      <a:ext cx="6858000" cy="3857625"/>
                    </a:xfrm>
                    <a:prstGeom prst="rect">
                      <a:avLst/>
                    </a:prstGeom>
                  </pic:spPr>
                </pic:pic>
              </a:graphicData>
            </a:graphic>
          </wp:inline>
        </w:drawing>
      </w:r>
    </w:p>
    <w:p w14:paraId="36E30D08" w14:textId="77777777" w:rsidR="003071F8" w:rsidRDefault="003071F8" w:rsidP="003071F8">
      <w:r w:rsidRPr="00FD678B">
        <w:rPr>
          <w:noProof/>
        </w:rPr>
        <w:lastRenderedPageBreak/>
        <w:drawing>
          <wp:inline distT="0" distB="0" distL="0" distR="0" wp14:anchorId="0EC286AD" wp14:editId="57B5518B">
            <wp:extent cx="6858000" cy="3857625"/>
            <wp:effectExtent l="0" t="0" r="0" b="9525"/>
            <wp:docPr id="1683511997"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11997" name="Picture 1" descr="A diagram of a reference&#10;&#10;Description automatically generated"/>
                    <pic:cNvPicPr/>
                  </pic:nvPicPr>
                  <pic:blipFill>
                    <a:blip r:embed="rId36"/>
                    <a:stretch>
                      <a:fillRect/>
                    </a:stretch>
                  </pic:blipFill>
                  <pic:spPr>
                    <a:xfrm>
                      <a:off x="0" y="0"/>
                      <a:ext cx="6858000" cy="3857625"/>
                    </a:xfrm>
                    <a:prstGeom prst="rect">
                      <a:avLst/>
                    </a:prstGeom>
                  </pic:spPr>
                </pic:pic>
              </a:graphicData>
            </a:graphic>
          </wp:inline>
        </w:drawing>
      </w:r>
    </w:p>
    <w:p w14:paraId="3F77CCCA" w14:textId="77777777" w:rsidR="003071F8" w:rsidRDefault="003071F8" w:rsidP="003071F8"/>
    <w:p w14:paraId="71F835E6" w14:textId="77777777" w:rsidR="003071F8" w:rsidRDefault="003071F8" w:rsidP="003071F8">
      <w:r>
        <w:rPr>
          <w:noProof/>
        </w:rPr>
        <w:drawing>
          <wp:inline distT="0" distB="0" distL="0" distR="0" wp14:anchorId="62063243" wp14:editId="22C31C58">
            <wp:extent cx="6858000" cy="3857625"/>
            <wp:effectExtent l="0" t="0" r="0" b="9525"/>
            <wp:docPr id="546345237" name="Picture 1" descr="A diagram of a refer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45237" name="Picture 1" descr="A diagram of a reference&#10;&#10;Description automatically generated"/>
                    <pic:cNvPicPr/>
                  </pic:nvPicPr>
                  <pic:blipFill>
                    <a:blip r:embed="rId37"/>
                    <a:stretch>
                      <a:fillRect/>
                    </a:stretch>
                  </pic:blipFill>
                  <pic:spPr>
                    <a:xfrm>
                      <a:off x="0" y="0"/>
                      <a:ext cx="6858000" cy="3857625"/>
                    </a:xfrm>
                    <a:prstGeom prst="rect">
                      <a:avLst/>
                    </a:prstGeom>
                  </pic:spPr>
                </pic:pic>
              </a:graphicData>
            </a:graphic>
          </wp:inline>
        </w:drawing>
      </w:r>
    </w:p>
    <w:p w14:paraId="5A38B48F" w14:textId="77777777" w:rsidR="003071F8" w:rsidRDefault="003071F8" w:rsidP="003071F8"/>
    <w:p w14:paraId="4C73C377" w14:textId="77777777" w:rsidR="003071F8" w:rsidRDefault="003071F8" w:rsidP="003071F8">
      <w:r>
        <w:rPr>
          <w:noProof/>
        </w:rPr>
        <w:lastRenderedPageBreak/>
        <w:drawing>
          <wp:inline distT="0" distB="0" distL="0" distR="0" wp14:anchorId="322313F1" wp14:editId="06C0D255">
            <wp:extent cx="6858000" cy="3857625"/>
            <wp:effectExtent l="0" t="0" r="0" b="9525"/>
            <wp:docPr id="909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80174" name="Picture 1" descr="A screenshot of a computer&#10;&#10;Description automatically generated"/>
                    <pic:cNvPicPr/>
                  </pic:nvPicPr>
                  <pic:blipFill>
                    <a:blip r:embed="rId38"/>
                    <a:stretch>
                      <a:fillRect/>
                    </a:stretch>
                  </pic:blipFill>
                  <pic:spPr>
                    <a:xfrm>
                      <a:off x="0" y="0"/>
                      <a:ext cx="6858000" cy="3857625"/>
                    </a:xfrm>
                    <a:prstGeom prst="rect">
                      <a:avLst/>
                    </a:prstGeom>
                  </pic:spPr>
                </pic:pic>
              </a:graphicData>
            </a:graphic>
          </wp:inline>
        </w:drawing>
      </w:r>
    </w:p>
    <w:p w14:paraId="101E8D31" w14:textId="77777777" w:rsidR="003071F8" w:rsidRDefault="003071F8" w:rsidP="003071F8"/>
    <w:p w14:paraId="7F1B45EC" w14:textId="77777777" w:rsidR="003071F8" w:rsidRDefault="003071F8" w:rsidP="003071F8">
      <w:pPr>
        <w:pStyle w:val="ListParagraph"/>
        <w:numPr>
          <w:ilvl w:val="0"/>
          <w:numId w:val="30"/>
        </w:numPr>
      </w:pPr>
      <w:r>
        <w:t xml:space="preserve">Object Creation: Instances of employee and project are created using </w:t>
      </w:r>
      <w:proofErr w:type="gramStart"/>
      <w:r>
        <w:t>std::</w:t>
      </w:r>
      <w:proofErr w:type="spellStart"/>
      <w:proofErr w:type="gramEnd"/>
      <w:r>
        <w:t>make_shared</w:t>
      </w:r>
      <w:proofErr w:type="spellEnd"/>
      <w:r>
        <w:t>. This ensures that memory is allocated for these objects, and their constructors are called.</w:t>
      </w:r>
    </w:p>
    <w:p w14:paraId="5456669E" w14:textId="77777777" w:rsidR="003071F8" w:rsidRDefault="003071F8" w:rsidP="003071F8">
      <w:pPr>
        <w:pStyle w:val="ListParagraph"/>
        <w:numPr>
          <w:ilvl w:val="0"/>
          <w:numId w:val="30"/>
        </w:numPr>
      </w:pPr>
      <w:r>
        <w:t xml:space="preserve">Weak Pointer and Shared Pointer Assignment: The </w:t>
      </w:r>
      <w:proofErr w:type="spellStart"/>
      <w:r>
        <w:t>m_prj</w:t>
      </w:r>
      <w:proofErr w:type="spellEnd"/>
      <w:r>
        <w:t xml:space="preserve"> member of the employee object is assigned a weak pointer to the project object, and the </w:t>
      </w:r>
      <w:proofErr w:type="spellStart"/>
      <w:r>
        <w:t>m_emp</w:t>
      </w:r>
      <w:proofErr w:type="spellEnd"/>
      <w:r>
        <w:t xml:space="preserve"> member of the project object is assigned a shared pointer to the employee object.</w:t>
      </w:r>
    </w:p>
    <w:p w14:paraId="11ABAD38" w14:textId="77777777" w:rsidR="003071F8" w:rsidRDefault="003071F8" w:rsidP="003071F8">
      <w:pPr>
        <w:pStyle w:val="ListParagraph"/>
        <w:numPr>
          <w:ilvl w:val="0"/>
          <w:numId w:val="30"/>
        </w:numPr>
      </w:pPr>
      <w:r>
        <w:t>No Ownership: Even though the project holds a shared pointer to the employee and the employee holds a weak pointer to the project, this does not create a circular dependency in ownership. The weak pointer in an employee does not prevent the project object from being deallocated if no other shared pointers to it exist.</w:t>
      </w:r>
    </w:p>
    <w:p w14:paraId="0220ED74" w14:textId="77777777" w:rsidR="003071F8" w:rsidRDefault="003071F8" w:rsidP="003071F8">
      <w:pPr>
        <w:pStyle w:val="ListParagraph"/>
        <w:numPr>
          <w:ilvl w:val="0"/>
          <w:numId w:val="30"/>
        </w:numPr>
      </w:pPr>
      <w:r>
        <w:t xml:space="preserve">Proper Deallocation: At the end of the </w:t>
      </w:r>
      <w:proofErr w:type="spellStart"/>
      <w:r>
        <w:t>employeesweak_Runnable</w:t>
      </w:r>
      <w:proofErr w:type="spellEnd"/>
      <w:r>
        <w:t xml:space="preserve"> function, the shared pointers emp and </w:t>
      </w:r>
      <w:proofErr w:type="spellStart"/>
      <w:r>
        <w:t>prj</w:t>
      </w:r>
      <w:proofErr w:type="spellEnd"/>
      <w:r>
        <w:t xml:space="preserve"> go out of scope, and their destructors are called. Since the employee and project objects are managed by shared pointers, their memory is properly deallocated, and their destructors are invoked.</w:t>
      </w:r>
    </w:p>
    <w:p w14:paraId="44421FC8" w14:textId="77777777" w:rsidR="003071F8" w:rsidRDefault="003071F8" w:rsidP="003071F8">
      <w:pPr>
        <w:pStyle w:val="ListParagraph"/>
        <w:numPr>
          <w:ilvl w:val="0"/>
          <w:numId w:val="30"/>
        </w:numPr>
      </w:pPr>
      <w:r>
        <w:t>No Memory Leak: Using weak pointers breaks the circular reference, ensuring that the objects can be deallocated properly even though they refer to each other.</w:t>
      </w:r>
    </w:p>
    <w:p w14:paraId="37CA0EAE" w14:textId="77777777" w:rsidR="003071F8" w:rsidRDefault="003071F8" w:rsidP="003071F8"/>
    <w:p w14:paraId="5DA1FD94" w14:textId="77777777" w:rsidR="003071F8" w:rsidRDefault="003071F8" w:rsidP="003071F8"/>
    <w:p w14:paraId="2A8A04D6" w14:textId="77777777" w:rsidR="003071F8" w:rsidRPr="009B6B6D" w:rsidRDefault="003071F8" w:rsidP="003071F8">
      <w:pPr>
        <w:rPr>
          <w:vanish/>
        </w:rPr>
      </w:pPr>
      <w:r w:rsidRPr="009B6B6D">
        <w:rPr>
          <w:vanish/>
        </w:rPr>
        <w:t>Top of Form</w:t>
      </w:r>
    </w:p>
    <w:p w14:paraId="0BE85911" w14:textId="77777777" w:rsidR="003071F8" w:rsidRPr="00181C3F" w:rsidRDefault="003071F8" w:rsidP="003071F8"/>
    <w:p w14:paraId="6BAD940D" w14:textId="77777777" w:rsidR="003071F8" w:rsidRDefault="003071F8" w:rsidP="003071F8"/>
    <w:p w14:paraId="7D159D5F" w14:textId="77777777" w:rsidR="003071F8" w:rsidRDefault="003071F8" w:rsidP="003071F8"/>
    <w:p w14:paraId="41434005" w14:textId="77777777" w:rsidR="003071F8" w:rsidRDefault="003071F8" w:rsidP="003071F8">
      <w:pPr>
        <w:pStyle w:val="Heading1"/>
      </w:pPr>
      <w:r>
        <w:lastRenderedPageBreak/>
        <w:t xml:space="preserve">We have </w:t>
      </w:r>
      <w:r w:rsidRPr="00FD678B">
        <w:t>legacy code</w:t>
      </w:r>
      <w:r>
        <w:t xml:space="preserve"> and want to use smart pointers with it</w:t>
      </w:r>
    </w:p>
    <w:p w14:paraId="4BFBD90E" w14:textId="77777777" w:rsidR="003071F8" w:rsidRDefault="003071F8" w:rsidP="003071F8">
      <w:r w:rsidRPr="00FD678B">
        <w:rPr>
          <w:noProof/>
        </w:rPr>
        <w:drawing>
          <wp:inline distT="0" distB="0" distL="0" distR="0" wp14:anchorId="2E51A8D3" wp14:editId="0DC664FF">
            <wp:extent cx="6858000" cy="2351405"/>
            <wp:effectExtent l="0" t="0" r="0" b="0"/>
            <wp:docPr id="55833384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33841" name="Picture 1" descr="A computer screen shot of a program code&#10;&#10;Description automatically generated"/>
                    <pic:cNvPicPr/>
                  </pic:nvPicPr>
                  <pic:blipFill>
                    <a:blip r:embed="rId39"/>
                    <a:stretch>
                      <a:fillRect/>
                    </a:stretch>
                  </pic:blipFill>
                  <pic:spPr>
                    <a:xfrm>
                      <a:off x="0" y="0"/>
                      <a:ext cx="6858000" cy="2351405"/>
                    </a:xfrm>
                    <a:prstGeom prst="rect">
                      <a:avLst/>
                    </a:prstGeom>
                  </pic:spPr>
                </pic:pic>
              </a:graphicData>
            </a:graphic>
          </wp:inline>
        </w:drawing>
      </w:r>
    </w:p>
    <w:p w14:paraId="17C2D4BE" w14:textId="77777777" w:rsidR="003071F8" w:rsidRDefault="003071F8" w:rsidP="003071F8">
      <w:pPr>
        <w:pStyle w:val="ListParagraph"/>
        <w:numPr>
          <w:ilvl w:val="0"/>
          <w:numId w:val="4"/>
        </w:numPr>
      </w:pPr>
      <w:r w:rsidRPr="00FD678B">
        <w:t>Using a smart pointer here will cause undefined behavior.</w:t>
      </w:r>
    </w:p>
    <w:p w14:paraId="28682AA8" w14:textId="77777777" w:rsidR="003071F8" w:rsidRDefault="003071F8" w:rsidP="003071F8">
      <w:pPr>
        <w:pStyle w:val="ListParagraph"/>
        <w:numPr>
          <w:ilvl w:val="0"/>
          <w:numId w:val="4"/>
        </w:numPr>
      </w:pPr>
      <w:r>
        <w:t xml:space="preserve">There is no guarantee it will always work because by default, the </w:t>
      </w:r>
      <w:proofErr w:type="spellStart"/>
      <w:r>
        <w:t>deleter</w:t>
      </w:r>
      <w:proofErr w:type="spellEnd"/>
      <w:r>
        <w:t xml:space="preserve"> of the smart pointer which is a unique pointer will call delete and we know that for </w:t>
      </w:r>
      <w:r w:rsidRPr="00FD678B">
        <w:rPr>
          <w:b/>
          <w:bCs/>
        </w:rPr>
        <w:t>malloc</w:t>
      </w:r>
      <w:r>
        <w:t xml:space="preserve"> we </w:t>
      </w:r>
      <w:proofErr w:type="gramStart"/>
      <w:r>
        <w:t>have to</w:t>
      </w:r>
      <w:proofErr w:type="gramEnd"/>
      <w:r>
        <w:t xml:space="preserve"> invoke </w:t>
      </w:r>
      <w:r w:rsidRPr="00FD678B">
        <w:rPr>
          <w:b/>
          <w:bCs/>
        </w:rPr>
        <w:t>free</w:t>
      </w:r>
      <w:r>
        <w:t xml:space="preserve"> for new </w:t>
      </w:r>
      <w:r w:rsidRPr="00FD678B">
        <w:rPr>
          <w:b/>
          <w:bCs/>
        </w:rPr>
        <w:t>we</w:t>
      </w:r>
      <w:r>
        <w:t xml:space="preserve"> must invoke </w:t>
      </w:r>
      <w:r w:rsidRPr="00FD678B">
        <w:rPr>
          <w:b/>
          <w:bCs/>
        </w:rPr>
        <w:t>delete</w:t>
      </w:r>
      <w:r>
        <w:t>.</w:t>
      </w:r>
    </w:p>
    <w:p w14:paraId="3F393A42" w14:textId="77777777" w:rsidR="003071F8" w:rsidRDefault="003071F8" w:rsidP="003071F8">
      <w:pPr>
        <w:pStyle w:val="ListParagraph"/>
        <w:numPr>
          <w:ilvl w:val="0"/>
          <w:numId w:val="4"/>
        </w:numPr>
      </w:pPr>
      <w:r>
        <w:t>The resources will not be released properly because the smart point by default will call to delete</w:t>
      </w:r>
    </w:p>
    <w:p w14:paraId="117CDDE8" w14:textId="77777777" w:rsidR="003071F8" w:rsidRDefault="003071F8" w:rsidP="003071F8">
      <w:pPr>
        <w:pStyle w:val="ListParagraph"/>
        <w:numPr>
          <w:ilvl w:val="0"/>
          <w:numId w:val="4"/>
        </w:numPr>
      </w:pPr>
      <w:r>
        <w:t>Smart pointers</w:t>
      </w:r>
      <w:r w:rsidRPr="007376FE">
        <w:t xml:space="preserve"> don't invoke delete directly</w:t>
      </w:r>
      <w:r>
        <w:t xml:space="preserve">, </w:t>
      </w:r>
      <w:r w:rsidRPr="007376FE">
        <w:t>Instead</w:t>
      </w:r>
      <w:r>
        <w:t>,</w:t>
      </w:r>
      <w:r w:rsidRPr="007376FE">
        <w:t xml:space="preserve"> they invoke </w:t>
      </w:r>
      <w:proofErr w:type="spellStart"/>
      <w:r w:rsidRPr="007376FE">
        <w:t>deleter</w:t>
      </w:r>
      <w:proofErr w:type="spellEnd"/>
      <w:r w:rsidRPr="007376FE">
        <w:t xml:space="preserve"> </w:t>
      </w:r>
      <w:r>
        <w:t>is</w:t>
      </w:r>
      <w:r w:rsidRPr="007376FE">
        <w:t xml:space="preserve"> deleted is a callback that releases the resource and both smart pointers,</w:t>
      </w:r>
      <w:r>
        <w:t xml:space="preserve"> </w:t>
      </w:r>
      <w:r w:rsidRPr="007376FE">
        <w:t xml:space="preserve">if we want to release a different kind of a resource, then we can specify our </w:t>
      </w:r>
      <w:proofErr w:type="spellStart"/>
      <w:r w:rsidRPr="007376FE">
        <w:t>deleter</w:t>
      </w:r>
      <w:proofErr w:type="spellEnd"/>
      <w:r w:rsidRPr="007376FE">
        <w:t>.</w:t>
      </w:r>
    </w:p>
    <w:p w14:paraId="7E59BE48" w14:textId="77777777" w:rsidR="003071F8" w:rsidRDefault="003071F8" w:rsidP="003071F8">
      <w:pPr>
        <w:pStyle w:val="ListParagraph"/>
        <w:numPr>
          <w:ilvl w:val="0"/>
          <w:numId w:val="4"/>
        </w:numPr>
      </w:pPr>
      <w:r w:rsidRPr="007376FE">
        <w:t xml:space="preserve">I can either create the </w:t>
      </w:r>
      <w:proofErr w:type="spellStart"/>
      <w:r w:rsidRPr="007376FE">
        <w:t>deleter</w:t>
      </w:r>
      <w:proofErr w:type="spellEnd"/>
      <w:r w:rsidRPr="007376FE">
        <w:t xml:space="preserve"> as a global </w:t>
      </w:r>
      <w:proofErr w:type="gramStart"/>
      <w:r w:rsidRPr="007376FE">
        <w:t>function</w:t>
      </w:r>
      <w:proofErr w:type="gramEnd"/>
      <w:r w:rsidRPr="007376FE">
        <w:t xml:space="preserve"> a function object a lambda expression or any</w:t>
      </w:r>
      <w:r>
        <w:t xml:space="preserve"> other object.</w:t>
      </w:r>
    </w:p>
    <w:p w14:paraId="53E5C86A" w14:textId="77777777" w:rsidR="003071F8" w:rsidRDefault="003071F8" w:rsidP="003071F8"/>
    <w:p w14:paraId="314678E1" w14:textId="77777777" w:rsidR="003071F8" w:rsidRDefault="003071F8" w:rsidP="003071F8">
      <w:r>
        <w:t xml:space="preserve">Next, we will discuss how to create this </w:t>
      </w:r>
      <w:proofErr w:type="spellStart"/>
      <w:r>
        <w:t>deleter</w:t>
      </w:r>
      <w:proofErr w:type="spellEnd"/>
      <w:r>
        <w:t xml:space="preserve"> </w:t>
      </w:r>
      <w:proofErr w:type="gramStart"/>
      <w:r>
        <w:t xml:space="preserve">using  </w:t>
      </w:r>
      <w:r w:rsidRPr="007376FE">
        <w:t>a</w:t>
      </w:r>
      <w:proofErr w:type="gramEnd"/>
      <w:r w:rsidRPr="007376FE">
        <w:t xml:space="preserve"> function object</w:t>
      </w:r>
    </w:p>
    <w:p w14:paraId="77981891" w14:textId="77777777" w:rsidR="003071F8" w:rsidRDefault="003071F8" w:rsidP="003071F8"/>
    <w:p w14:paraId="20F361CC" w14:textId="77777777" w:rsidR="003071F8" w:rsidRDefault="003071F8" w:rsidP="003071F8"/>
    <w:p w14:paraId="33FB90F9" w14:textId="77777777" w:rsidR="003071F8" w:rsidRDefault="003071F8" w:rsidP="003071F8"/>
    <w:p w14:paraId="54F56D55" w14:textId="77777777" w:rsidR="003071F8" w:rsidRDefault="003071F8" w:rsidP="003071F8"/>
    <w:p w14:paraId="66703DA7" w14:textId="77777777" w:rsidR="003071F8" w:rsidRDefault="003071F8" w:rsidP="003071F8"/>
    <w:p w14:paraId="7AFA1F75" w14:textId="77777777" w:rsidR="003071F8" w:rsidRDefault="003071F8" w:rsidP="003071F8"/>
    <w:p w14:paraId="6895CC01" w14:textId="77777777" w:rsidR="003071F8" w:rsidRDefault="003071F8" w:rsidP="003071F8"/>
    <w:p w14:paraId="55C02FFB" w14:textId="77777777" w:rsidR="003071F8" w:rsidRDefault="003071F8" w:rsidP="003071F8"/>
    <w:p w14:paraId="48FDA66C" w14:textId="77777777" w:rsidR="003071F8" w:rsidRDefault="003071F8" w:rsidP="003071F8"/>
    <w:p w14:paraId="45E648D6" w14:textId="77777777" w:rsidR="003071F8" w:rsidRDefault="003071F8" w:rsidP="003071F8">
      <w:pPr>
        <w:pStyle w:val="Heading1"/>
      </w:pPr>
      <w:r>
        <w:lastRenderedPageBreak/>
        <w:t>A function object</w:t>
      </w:r>
    </w:p>
    <w:p w14:paraId="2E851E26" w14:textId="77777777" w:rsidR="003071F8" w:rsidRDefault="003071F8" w:rsidP="003071F8">
      <w:pPr>
        <w:pStyle w:val="ListParagraph"/>
        <w:numPr>
          <w:ilvl w:val="0"/>
          <w:numId w:val="5"/>
        </w:numPr>
      </w:pPr>
      <w:r>
        <w:t>Is simply a function that has a state, and in C++ we can create function objects by overloading the function call operator.</w:t>
      </w:r>
    </w:p>
    <w:p w14:paraId="43E25A91" w14:textId="77777777" w:rsidR="003071F8" w:rsidRDefault="003071F8" w:rsidP="003071F8">
      <w:pPr>
        <w:pStyle w:val="ListParagraph"/>
        <w:numPr>
          <w:ilvl w:val="0"/>
          <w:numId w:val="5"/>
        </w:numPr>
      </w:pPr>
      <w:r>
        <w:t xml:space="preserve">By </w:t>
      </w:r>
      <w:r w:rsidRPr="00000E5C">
        <w:t>creating a structure</w:t>
      </w:r>
      <w:r>
        <w:t xml:space="preserve">, </w:t>
      </w:r>
      <w:r w:rsidRPr="00000E5C">
        <w:t>class</w:t>
      </w:r>
      <w:r>
        <w:t>, or even a function</w:t>
      </w:r>
      <w:r w:rsidRPr="00000E5C">
        <w:t>.</w:t>
      </w:r>
    </w:p>
    <w:p w14:paraId="5DB94072" w14:textId="77777777" w:rsidR="003071F8" w:rsidRDefault="003071F8" w:rsidP="003071F8">
      <w:pPr>
        <w:pStyle w:val="ListParagraph"/>
        <w:numPr>
          <w:ilvl w:val="0"/>
          <w:numId w:val="5"/>
        </w:numPr>
      </w:pPr>
      <w:r w:rsidRPr="00000E5C">
        <w:t>The argument should be th</w:t>
      </w:r>
      <w:r>
        <w:t>e</w:t>
      </w:r>
      <w:r w:rsidRPr="00000E5C">
        <w:t xml:space="preserve"> type of pointer that you want to release.</w:t>
      </w:r>
    </w:p>
    <w:p w14:paraId="26EA321A" w14:textId="77777777" w:rsidR="003071F8" w:rsidRDefault="003071F8" w:rsidP="003071F8">
      <w:r>
        <w:rPr>
          <w:noProof/>
        </w:rPr>
        <mc:AlternateContent>
          <mc:Choice Requires="wpg">
            <w:drawing>
              <wp:anchor distT="0" distB="0" distL="114300" distR="114300" simplePos="0" relativeHeight="251671552" behindDoc="0" locked="0" layoutInCell="1" allowOverlap="1" wp14:anchorId="0F1D42E9" wp14:editId="709CA7ED">
                <wp:simplePos x="0" y="0"/>
                <wp:positionH relativeFrom="column">
                  <wp:posOffset>-173355</wp:posOffset>
                </wp:positionH>
                <wp:positionV relativeFrom="paragraph">
                  <wp:posOffset>100965</wp:posOffset>
                </wp:positionV>
                <wp:extent cx="6858000" cy="5828030"/>
                <wp:effectExtent l="0" t="0" r="1905" b="11430"/>
                <wp:wrapNone/>
                <wp:docPr id="152629626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5828030"/>
                          <a:chOff x="0" y="0"/>
                          <a:chExt cx="68580" cy="58277"/>
                        </a:xfrm>
                      </wpg:grpSpPr>
                      <wpg:grpSp>
                        <wpg:cNvPr id="172557733" name="Group 28"/>
                        <wpg:cNvGrpSpPr>
                          <a:grpSpLocks/>
                        </wpg:cNvGrpSpPr>
                        <wpg:grpSpPr bwMode="auto">
                          <a:xfrm>
                            <a:off x="0" y="0"/>
                            <a:ext cx="68580" cy="58277"/>
                            <a:chOff x="0" y="0"/>
                            <a:chExt cx="68580" cy="58277"/>
                          </a:xfrm>
                        </wpg:grpSpPr>
                        <wpg:grpSp>
                          <wpg:cNvPr id="1428860691" name="Group 27"/>
                          <wpg:cNvGrpSpPr>
                            <a:grpSpLocks/>
                          </wpg:cNvGrpSpPr>
                          <wpg:grpSpPr bwMode="auto">
                            <a:xfrm>
                              <a:off x="0" y="0"/>
                              <a:ext cx="68580" cy="58277"/>
                              <a:chOff x="0" y="0"/>
                              <a:chExt cx="68580" cy="58277"/>
                            </a:xfrm>
                          </wpg:grpSpPr>
                          <pic:pic xmlns:pic="http://schemas.openxmlformats.org/drawingml/2006/picture">
                            <pic:nvPicPr>
                              <pic:cNvPr id="2099863802" name="Picture 1"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t="10204" r="32713" b="50381"/>
                              <a:stretch>
                                <a:fillRect/>
                              </a:stretch>
                            </pic:blipFill>
                            <pic:spPr bwMode="auto">
                              <a:xfrm>
                                <a:off x="0" y="0"/>
                                <a:ext cx="65500" cy="21583"/>
                              </a:xfrm>
                              <a:prstGeom prst="rect">
                                <a:avLst/>
                              </a:prstGeom>
                              <a:noFill/>
                              <a:extLst>
                                <a:ext uri="{909E8E84-426E-40DD-AFC4-6F175D3DCCD1}">
                                  <a14:hiddenFill xmlns:a14="http://schemas.microsoft.com/office/drawing/2010/main">
                                    <a:solidFill>
                                      <a:srgbClr val="FFFFFF"/>
                                    </a:solidFill>
                                  </a14:hiddenFill>
                                </a:ext>
                              </a:extLst>
                            </pic:spPr>
                          </pic:pic>
                          <wpg:grpSp>
                            <wpg:cNvPr id="229558280" name="Group 36"/>
                            <wpg:cNvGrpSpPr>
                              <a:grpSpLocks/>
                            </wpg:cNvGrpSpPr>
                            <wpg:grpSpPr bwMode="auto">
                              <a:xfrm>
                                <a:off x="0" y="21570"/>
                                <a:ext cx="68580" cy="36707"/>
                                <a:chOff x="0" y="0"/>
                                <a:chExt cx="68580" cy="36706"/>
                              </a:xfrm>
                            </wpg:grpSpPr>
                            <wpg:grpSp>
                              <wpg:cNvPr id="1149736020" name="Group 37"/>
                              <wpg:cNvGrpSpPr>
                                <a:grpSpLocks/>
                              </wpg:cNvGrpSpPr>
                              <wpg:grpSpPr bwMode="auto">
                                <a:xfrm>
                                  <a:off x="0" y="0"/>
                                  <a:ext cx="68580" cy="36706"/>
                                  <a:chOff x="0" y="0"/>
                                  <a:chExt cx="68580" cy="36706"/>
                                </a:xfrm>
                              </wpg:grpSpPr>
                              <pic:pic xmlns:pic="http://schemas.openxmlformats.org/drawingml/2006/picture">
                                <pic:nvPicPr>
                                  <pic:cNvPr id="1238565198" name="Picture 1" descr="A computer screen shot of a pr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 cy="31565"/>
                                  </a:xfrm>
                                  <a:prstGeom prst="rect">
                                    <a:avLst/>
                                  </a:prstGeom>
                                  <a:noFill/>
                                  <a:extLst>
                                    <a:ext uri="{909E8E84-426E-40DD-AFC4-6F175D3DCCD1}">
                                      <a14:hiddenFill xmlns:a14="http://schemas.microsoft.com/office/drawing/2010/main">
                                        <a:solidFill>
                                          <a:srgbClr val="FFFFFF"/>
                                        </a:solidFill>
                                      </a14:hiddenFill>
                                    </a:ext>
                                  </a:extLst>
                                </pic:spPr>
                              </pic:pic>
                              <wps:wsp>
                                <wps:cNvPr id="449256438" name="Text Box 2"/>
                                <wps:cNvSpPr txBox="1">
                                  <a:spLocks noChangeArrowheads="1"/>
                                </wps:cNvSpPr>
                                <wps:spPr bwMode="auto">
                                  <a:xfrm>
                                    <a:off x="50080" y="19388"/>
                                    <a:ext cx="17941" cy="17318"/>
                                  </a:xfrm>
                                  <a:prstGeom prst="rect">
                                    <a:avLst/>
                                  </a:prstGeom>
                                  <a:solidFill>
                                    <a:schemeClr val="lt1">
                                      <a:lumMod val="100000"/>
                                      <a:lumOff val="0"/>
                                    </a:schemeClr>
                                  </a:solidFill>
                                  <a:ln w="6350">
                                    <a:solidFill>
                                      <a:srgbClr val="000000"/>
                                    </a:solidFill>
                                    <a:miter lim="800000"/>
                                    <a:headEnd/>
                                    <a:tailEnd/>
                                  </a:ln>
                                </wps:spPr>
                                <wps:txbx>
                                  <w:txbxContent>
                                    <w:p w14:paraId="201B1E69" w14:textId="77777777" w:rsidR="003071F8" w:rsidRDefault="003071F8" w:rsidP="003071F8">
                                      <w:r>
                                        <w:t xml:space="preserve">Should specify an object for this class of custom </w:t>
                                      </w:r>
                                      <w:proofErr w:type="spellStart"/>
                                      <w:r>
                                        <w:t>deleter</w:t>
                                      </w:r>
                                      <w:proofErr w:type="spellEnd"/>
                                    </w:p>
                                    <w:p w14:paraId="4B6A5911" w14:textId="77777777" w:rsidR="003071F8" w:rsidRDefault="003071F8" w:rsidP="003071F8">
                                      <w:r w:rsidRPr="001C2EBC">
                                        <w:t>can either create an object and then pass it here or I can create a temporary object.</w:t>
                                      </w:r>
                                    </w:p>
                                  </w:txbxContent>
                                </wps:txbx>
                                <wps:bodyPr rot="0" vert="horz" wrap="square" lIns="91440" tIns="45720" rIns="91440" bIns="45720" anchor="t" anchorCtr="0" upright="1">
                                  <a:noAutofit/>
                                </wps:bodyPr>
                              </wps:wsp>
                            </wpg:grpSp>
                            <w14:contentPart bwMode="auto" r:id="rId42">
                              <w14:nvContentPartPr>
                                <w14:cNvPr id="308256445" name="Ink 4"/>
                                <w14:cNvContentPartPr>
                                  <a14:cpLocks xmlns:a14="http://schemas.microsoft.com/office/drawing/2010/main" noRot="1" noChangeAspect="1" noEditPoints="1" noChangeArrowheads="1" noChangeShapeType="1"/>
                                </w14:cNvContentPartPr>
                              </w14:nvContentPartPr>
                              <w14:xfrm>
                                <a:off x="47273" y="12307"/>
                                <a:ext cx="11484" cy="9000"/>
                              </w14:xfrm>
                            </w14:contentPart>
                            <w14:contentPart bwMode="auto" r:id="rId43">
                              <w14:nvContentPartPr>
                                <w14:cNvPr id="499978768" name="Ink 7"/>
                                <w14:cNvContentPartPr>
                                  <a14:cpLocks xmlns:a14="http://schemas.microsoft.com/office/drawing/2010/main" noRot="1" noChangeAspect="1" noEditPoints="1" noChangeArrowheads="1" noChangeShapeType="1"/>
                                </w14:cNvContentPartPr>
                              </w14:nvContentPartPr>
                              <w14:xfrm>
                                <a:off x="54026" y="16831"/>
                                <a:ext cx="9000" cy="3107"/>
                              </w14:xfrm>
                            </w14:contentPart>
                          </wpg:grpSp>
                          <wps:wsp>
                            <wps:cNvPr id="331221518" name="Text Box 2"/>
                            <wps:cNvSpPr txBox="1">
                              <a:spLocks noChangeArrowheads="1"/>
                            </wps:cNvSpPr>
                            <wps:spPr bwMode="auto">
                              <a:xfrm>
                                <a:off x="48533" y="5099"/>
                                <a:ext cx="17942" cy="17316"/>
                              </a:xfrm>
                              <a:prstGeom prst="rect">
                                <a:avLst/>
                              </a:prstGeom>
                              <a:solidFill>
                                <a:schemeClr val="lt1">
                                  <a:lumMod val="100000"/>
                                  <a:lumOff val="0"/>
                                </a:schemeClr>
                              </a:solidFill>
                              <a:ln w="6350">
                                <a:solidFill>
                                  <a:srgbClr val="000000"/>
                                </a:solidFill>
                                <a:miter lim="800000"/>
                                <a:headEnd/>
                                <a:tailEnd/>
                              </a:ln>
                            </wps:spPr>
                            <wps:txbx>
                              <w:txbxContent>
                                <w:p w14:paraId="5AD030AF" w14:textId="77777777" w:rsidR="003071F8" w:rsidRDefault="003071F8" w:rsidP="003071F8">
                                  <w:r>
                                    <w:t xml:space="preserve">Function custom </w:t>
                                  </w:r>
                                  <w:proofErr w:type="spellStart"/>
                                  <w:r>
                                    <w:t>deleter</w:t>
                                  </w:r>
                                  <w:proofErr w:type="spellEnd"/>
                                </w:p>
                                <w:p w14:paraId="7FE88907" w14:textId="77777777" w:rsidR="003071F8" w:rsidRDefault="003071F8" w:rsidP="003071F8">
                                  <w:r w:rsidRPr="001C2EBC">
                                    <w:t>here I must specify the type of the function pointer</w:t>
                                  </w:r>
                                </w:p>
                                <w:p w14:paraId="16DDE17C" w14:textId="77777777" w:rsidR="003071F8" w:rsidRDefault="003071F8" w:rsidP="003071F8">
                                  <w:r>
                                    <w:t>P</w:t>
                                  </w:r>
                                  <w:r w:rsidRPr="001C2EBC">
                                    <w:t>ass here the address of the function.</w:t>
                                  </w:r>
                                </w:p>
                              </w:txbxContent>
                            </wps:txbx>
                            <wps:bodyPr rot="0" vert="horz" wrap="square" lIns="91440" tIns="45720" rIns="91440" bIns="45720" anchor="t" anchorCtr="0" upright="1">
                              <a:noAutofit/>
                            </wps:bodyPr>
                          </wps:wsp>
                        </wpg:grpSp>
                        <w14:contentPart bwMode="auto" r:id="rId44">
                          <w14:nvContentPartPr>
                            <w14:cNvPr id="1651237437" name="Ink 12"/>
                            <w14:cNvContentPartPr>
                              <a14:cpLocks xmlns:a14="http://schemas.microsoft.com/office/drawing/2010/main" noRot="1" noChangeAspect="1" noEditPoints="1" noChangeArrowheads="1" noChangeShapeType="1"/>
                            </w14:cNvContentPartPr>
                          </w14:nvContentPartPr>
                          <w14:xfrm>
                            <a:off x="35211" y="5680"/>
                            <a:ext cx="9000" cy="10724"/>
                          </w14:xfrm>
                        </w14:contentPart>
                        <w14:contentPart bwMode="auto" r:id="rId45">
                          <w14:nvContentPartPr>
                            <w14:cNvPr id="296825173" name="Ink 14"/>
                            <w14:cNvContentPartPr>
                              <a14:cpLocks xmlns:a14="http://schemas.microsoft.com/office/drawing/2010/main" noRot="1" noChangeAspect="1" noEditPoints="1" noChangeArrowheads="1" noChangeShapeType="1"/>
                            </w14:cNvContentPartPr>
                          </w14:nvContentPartPr>
                          <w14:xfrm>
                            <a:off x="41549" y="12125"/>
                            <a:ext cx="9000" cy="9903"/>
                          </w14:xfrm>
                        </w14:contentPart>
                        <w14:contentPart bwMode="auto" r:id="rId46">
                          <w14:nvContentPartPr>
                            <w14:cNvPr id="1577582040" name="Ink 15"/>
                            <w14:cNvContentPartPr>
                              <a14:cpLocks xmlns:a14="http://schemas.microsoft.com/office/drawing/2010/main" noRot="1" noChangeAspect="1" noEditPoints="1" noChangeArrowheads="1" noChangeShapeType="1"/>
                            </w14:cNvContentPartPr>
                          </w14:nvContentPartPr>
                          <w14:xfrm>
                            <a:off x="28887" y="20983"/>
                            <a:ext cx="9000" cy="4568"/>
                          </w14:xfrm>
                        </w14:contentPart>
                        <w14:contentPart bwMode="auto" r:id="rId47">
                          <w14:nvContentPartPr>
                            <w14:cNvPr id="1911852081" name="Ink 19"/>
                            <w14:cNvContentPartPr>
                              <a14:cpLocks xmlns:a14="http://schemas.microsoft.com/office/drawing/2010/main" noRot="1" noChangeAspect="1" noEditPoints="1" noChangeArrowheads="1" noChangeShapeType="1"/>
                            </w14:cNvContentPartPr>
                          </w14:nvContentPartPr>
                          <w14:xfrm>
                            <a:off x="25886" y="11582"/>
                            <a:ext cx="13991" cy="9000"/>
                          </w14:xfrm>
                        </w14:contentPart>
                        <w14:contentPart bwMode="auto" r:id="rId48">
                          <w14:nvContentPartPr>
                            <w14:cNvPr id="1256827451" name="Ink 20"/>
                            <w14:cNvContentPartPr>
                              <a14:cpLocks xmlns:a14="http://schemas.microsoft.com/office/drawing/2010/main" noRot="1" noChangeAspect="1" noEditPoints="1" noChangeArrowheads="1" noChangeShapeType="1"/>
                            </w14:cNvContentPartPr>
                          </w14:nvContentPartPr>
                          <w14:xfrm>
                            <a:off x="39437" y="1498"/>
                            <a:ext cx="9608" cy="9000"/>
                          </w14:xfrm>
                        </w14:contentPart>
                        <w14:contentPart bwMode="auto" r:id="rId49">
                          <w14:nvContentPartPr>
                            <w14:cNvPr id="2122479199" name="Ink 21"/>
                            <w14:cNvContentPartPr>
                              <a14:cpLocks xmlns:a14="http://schemas.microsoft.com/office/drawing/2010/main" noRot="1" noChangeAspect="1" noEditPoints="1" noChangeArrowheads="1" noChangeShapeType="1"/>
                            </w14:cNvContentPartPr>
                          </w14:nvContentPartPr>
                          <w14:xfrm>
                            <a:off x="32687" y="17087"/>
                            <a:ext cx="13496" cy="9000"/>
                          </w14:xfrm>
                        </w14:contentPart>
                        <w14:contentPart bwMode="auto" r:id="rId50">
                          <w14:nvContentPartPr>
                            <w14:cNvPr id="1850232232" name="Ink 22"/>
                            <w14:cNvContentPartPr>
                              <a14:cpLocks xmlns:a14="http://schemas.microsoft.com/office/drawing/2010/main" noRot="1" noChangeAspect="1" noEditPoints="1" noChangeArrowheads="1" noChangeShapeType="1"/>
                            </w14:cNvContentPartPr>
                          </w14:nvContentPartPr>
                          <w14:xfrm>
                            <a:off x="46238" y="7886"/>
                            <a:ext cx="2520" cy="9000"/>
                          </w14:xfrm>
                        </w14:contentPart>
                      </wpg:grpSp>
                      <w14:contentPart bwMode="auto" r:id="rId51">
                        <w14:nvContentPartPr>
                          <w14:cNvPr id="879950787" name="Ink 13"/>
                          <w14:cNvContentPartPr>
                            <a14:cpLocks xmlns:a14="http://schemas.microsoft.com/office/drawing/2010/main" noRot="1" noChangeAspect="1" noEditPoints="1" noChangeArrowheads="1" noChangeShapeType="1"/>
                          </w14:cNvContentPartPr>
                        </w14:nvContentPartPr>
                        <w14:xfrm>
                          <a:off x="57665" y="19161"/>
                          <a:ext cx="9000" cy="5216"/>
                        </w14:xfrm>
                      </w14:contentPart>
                    </wpg:wgp>
                  </a:graphicData>
                </a:graphic>
                <wp14:sizeRelH relativeFrom="margin">
                  <wp14:pctWidth>0</wp14:pctWidth>
                </wp14:sizeRelH>
                <wp14:sizeRelV relativeFrom="margin">
                  <wp14:pctHeight>0</wp14:pctHeight>
                </wp14:sizeRelV>
              </wp:anchor>
            </w:drawing>
          </mc:Choice>
          <mc:Fallback>
            <w:pict>
              <v:group w14:anchorId="0F1D42E9" id="_x0000_s1048" style="position:absolute;margin-left:-13.65pt;margin-top:7.95pt;width:540pt;height:458.9pt;z-index:251671552;mso-width-relative:margin;mso-height-relative:margin" coordsize="68580,58277" o:gfxdata="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">
                <v:group id="Group 28" o:spid="_x0000_s1049" style="position:absolute;width:68580;height:58277" coordsize="68580,5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">
                  <v:group id="Group 27" o:spid="_x0000_s1050" style="position:absolute;width:68580;height:58277" coordsize="68580,5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">
                    <v:shape id="Picture 1" o:spid="_x0000_s1051" type="#_x0000_t75" alt="A screenshot of a computer&#10;&#10;Description automatically generated" style="position:absolute;width:65500;height:21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">
                      <v:imagedata r:id="rId52" o:title="A screenshot of a computer&#10;&#10;Description automatically generated" croptop="6687f" cropbottom="33018f" cropright="21439f"/>
                    </v:shape>
                    <v:group id="Group 36" o:spid="_x0000_s1052" style="position:absolute;top:21570;width:68580;height:36707" coordsize="68580,3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">
                      <v:group id="Group 37" o:spid="_x0000_s1053" style="position:absolute;width:68580;height:36706" coordsize="68580,3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">
                        <v:shape id="Picture 1" o:spid="_x0000_s1054" type="#_x0000_t75" alt="A computer screen shot of a program&#10;&#10;Description automatically generated" style="position:absolute;width:68580;height:31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">
                          <v:imagedata r:id="rId53" o:title="A computer screen shot of a program&#10;&#10;Description automatically generated"/>
                        </v:shape>
                        <v:shape id="Text Box 2" o:spid="_x0000_s1055" type="#_x0000_t202" style="position:absolute;left:50080;top:19388;width:17941;height:17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" fillcolor="white [3201]" strokeweight=".5pt">
                          <v:textbox>
                            <w:txbxContent>
                              <w:p w14:paraId="201B1E69" w14:textId="77777777" w:rsidR="003071F8" w:rsidRDefault="003071F8" w:rsidP="003071F8">
                                <w:r>
                                  <w:t>Should specify an object for this class of custom deleter</w:t>
                                </w:r>
                              </w:p>
                              <w:p w14:paraId="4B6A5911" w14:textId="77777777" w:rsidR="003071F8" w:rsidRDefault="003071F8" w:rsidP="003071F8">
                                <w:r w:rsidRPr="001C2EBC">
                                  <w:t>can either create an object and then pass it here or I can create a temporary object.</w:t>
                                </w:r>
                              </w:p>
                            </w:txbxContent>
                          </v:textbox>
                        </v:shape>
                      </v:group>
                      <v:shape id="Ink 4" o:spid="_x0000_s1056" type="#_x0000_t75" style="position:absolute;left:47183;top:-212693;width:11660;height:45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">
                        <v:imagedata r:id="rId54" o:title=""/>
                        <o:lock v:ext="edit" rotation="t" verticies="t" shapetype="t"/>
                      </v:shape>
                      <v:shape id="Ink 7" o:spid="_x0000_s1057" type="#_x0000_t75" style="position:absolute;left:-170974;top:16741;width:450000;height:3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">
                        <v:imagedata r:id="rId55" o:title=""/>
                        <o:lock v:ext="edit" rotation="t" verticies="t" shapetype="t"/>
                      </v:shape>
                    </v:group>
                    <v:shape id="Text Box 2" o:spid="_x0000_s1058" type="#_x0000_t202" style="position:absolute;left:48533;top:5099;width:17942;height:1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" fillcolor="white [3201]" strokeweight=".5pt">
                      <v:textbox>
                        <w:txbxContent>
                          <w:p w14:paraId="5AD030AF" w14:textId="77777777" w:rsidR="003071F8" w:rsidRDefault="003071F8" w:rsidP="003071F8">
                            <w:r>
                              <w:t>Function custom deleter</w:t>
                            </w:r>
                          </w:p>
                          <w:p w14:paraId="7FE88907" w14:textId="77777777" w:rsidR="003071F8" w:rsidRDefault="003071F8" w:rsidP="003071F8">
                            <w:r w:rsidRPr="001C2EBC">
                              <w:t>here I must specify the type of the function pointer</w:t>
                            </w:r>
                          </w:p>
                          <w:p w14:paraId="16DDE17C" w14:textId="77777777" w:rsidR="003071F8" w:rsidRDefault="003071F8" w:rsidP="003071F8">
                            <w:r>
                              <w:t>P</w:t>
                            </w:r>
                            <w:r w:rsidRPr="001C2EBC">
                              <w:t>ass here the address of the function.</w:t>
                            </w:r>
                          </w:p>
                        </w:txbxContent>
                      </v:textbox>
                    </v:shape>
                  </v:group>
                  <v:shape id="Ink 12" o:spid="_x0000_s1059" type="#_x0000_t75" style="position:absolute;left:-189789;top:5590;width:450000;height:1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">
                    <v:imagedata r:id="rId56" o:title=""/>
                    <o:lock v:ext="edit" rotation="t" verticies="t" shapetype="t"/>
                  </v:shape>
                  <v:shape id="Ink 14" o:spid="_x0000_s1060" type="#_x0000_t75" style="position:absolute;left:-183451;top:12035;width:450000;height:1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">
                    <v:imagedata r:id="rId57" o:title=""/>
                    <o:lock v:ext="edit" rotation="t" verticies="t" shapetype="t"/>
                  </v:shape>
                  <v:shape id="Ink 15" o:spid="_x0000_s1061" type="#_x0000_t75" style="position:absolute;left:-196113;top:20893;width:450000;height:4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">
                    <v:imagedata r:id="rId58" o:title=""/>
                    <o:lock v:ext="edit" rotation="t" verticies="t" shapetype="t"/>
                  </v:shape>
                  <v:shape id="Ink 19" o:spid="_x0000_s1062" type="#_x0000_t75" style="position:absolute;left:25796;top:-213418;width:14167;height:45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">
                    <v:imagedata r:id="rId59" o:title=""/>
                    <o:lock v:ext="edit" rotation="t" verticies="t" shapetype="t"/>
                  </v:shape>
                  <v:shape id="Ink 20" o:spid="_x0000_s1063" type="#_x0000_t75" style="position:absolute;left:39347;top:-223502;width:9784;height:45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">
                    <v:imagedata r:id="rId60" o:title=""/>
                    <o:lock v:ext="edit" rotation="t" verticies="t" shapetype="t"/>
                  </v:shape>
                  <v:shape id="Ink 21" o:spid="_x0000_s1064" type="#_x0000_t75" style="position:absolute;left:32597;top:-207913;width:13672;height:45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">
                    <v:imagedata r:id="rId61" o:title=""/>
                    <o:lock v:ext="edit" rotation="t" verticies="t" shapetype="t"/>
                  </v:shape>
                  <v:shape id="Ink 22" o:spid="_x0000_s1065" type="#_x0000_t75" style="position:absolute;left:46148;top:-217114;width:2696;height:45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">
                    <v:imagedata r:id="rId62" o:title=""/>
                    <o:lock v:ext="edit" rotation="t" verticies="t" shapetype="t"/>
                  </v:shape>
                </v:group>
                <v:shape id="Ink 13" o:spid="_x0000_s1066" type="#_x0000_t75" style="position:absolute;left:-167335;top:19071;width:450000;height: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">
                  <v:imagedata r:id="rId63" o:title=""/>
                  <o:lock v:ext="edit" rotation="t" verticies="t" shapetype="t"/>
                </v:shape>
              </v:group>
            </w:pict>
          </mc:Fallback>
        </mc:AlternateContent>
      </w:r>
    </w:p>
    <w:p w14:paraId="0190DD60" w14:textId="77777777" w:rsidR="003071F8" w:rsidRDefault="003071F8" w:rsidP="003071F8"/>
    <w:p w14:paraId="2D895BC1" w14:textId="77777777" w:rsidR="003071F8" w:rsidRDefault="003071F8" w:rsidP="003071F8">
      <w:r>
        <w:rPr>
          <w:noProof/>
        </w:rPr>
        <mc:AlternateContent>
          <mc:Choice Requires="wpi">
            <w:drawing>
              <wp:anchor distT="0" distB="0" distL="114300" distR="114300" simplePos="0" relativeHeight="251673600" behindDoc="0" locked="0" layoutInCell="1" allowOverlap="1" wp14:anchorId="44E333A5" wp14:editId="5B412738">
                <wp:simplePos x="0" y="0"/>
                <wp:positionH relativeFrom="column">
                  <wp:posOffset>-13976985</wp:posOffset>
                </wp:positionH>
                <wp:positionV relativeFrom="paragraph">
                  <wp:posOffset>-20436205</wp:posOffset>
                </wp:positionV>
                <wp:extent cx="2147483640" cy="2147483640"/>
                <wp:effectExtent l="139065" t="140970" r="131445" b="129540"/>
                <wp:wrapNone/>
                <wp:docPr id="471619468" name="Ink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noChangeAspect="1" noEditPoints="1" noChangeArrowheads="1" noChangeShapeType="1"/>
                        </w14:cNvContentPartPr>
                      </w14:nvContentPartPr>
                      <w14:xfrm>
                        <a:off x="0" y="0"/>
                        <a:ext cx="2147483640" cy="2147483640"/>
                      </w14:xfrm>
                    </w14:contentPart>
                  </a:graphicData>
                </a:graphic>
                <wp14:sizeRelH relativeFrom="page">
                  <wp14:pctWidth>0</wp14:pctWidth>
                </wp14:sizeRelH>
                <wp14:sizeRelV relativeFrom="page">
                  <wp14:pctHeight>0</wp14:pctHeight>
                </wp14:sizeRelV>
              </wp:anchor>
            </w:drawing>
          </mc:Choice>
          <mc:Fallback>
            <w:pict>
              <v:shape w14:anchorId="4E0A0D4F" id="Ink 26" o:spid="_x0000_s1026" type="#_x0000_t75" style="position:absolute;margin-left:-170193.75pt;margin-top:-170702.35pt;width:338186.4pt;height:338186.4pt;z-index:251673600;visibility:visible;mso-wrap-style:square;mso-width-percent:0;mso-height-percent:0;mso-wrap-distance-left:-59649.14856mm;mso-wrap-distance-top:-59652.32356mm;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">
                <v:imagedata r:id="rId65" o:title="" cropbottom="-1" cropright="-1"/>
                <o:lock v:ext="edit" rotation="t" verticies="t" shapetype="t"/>
              </v:shape>
            </w:pict>
          </mc:Fallback>
        </mc:AlternateContent>
      </w:r>
      <w:r>
        <w:rPr>
          <w:noProof/>
        </w:rPr>
        <mc:AlternateContent>
          <mc:Choice Requires="wpi">
            <w:drawing>
              <wp:anchor distT="0" distB="0" distL="114300" distR="114300" simplePos="0" relativeHeight="251672576" behindDoc="0" locked="0" layoutInCell="1" allowOverlap="1" wp14:anchorId="6D8A66DC" wp14:editId="7198E5C1">
                <wp:simplePos x="0" y="0"/>
                <wp:positionH relativeFrom="column">
                  <wp:posOffset>2956560</wp:posOffset>
                </wp:positionH>
                <wp:positionV relativeFrom="paragraph">
                  <wp:posOffset>2113280</wp:posOffset>
                </wp:positionV>
                <wp:extent cx="765810" cy="774065"/>
                <wp:effectExtent l="137160" t="139700" r="125730" b="124460"/>
                <wp:wrapNone/>
                <wp:docPr id="2060371748" name="Ink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noChangeAspect="1" noEditPoints="1" noChangeArrowheads="1" noChangeShapeType="1"/>
                        </w14:cNvContentPartPr>
                      </w14:nvContentPartPr>
                      <w14:xfrm>
                        <a:off x="0" y="0"/>
                        <a:ext cx="765810" cy="774065"/>
                      </w14:xfrm>
                    </w14:contentPart>
                  </a:graphicData>
                </a:graphic>
                <wp14:sizeRelH relativeFrom="page">
                  <wp14:pctWidth>0</wp14:pctWidth>
                </wp14:sizeRelH>
                <wp14:sizeRelV relativeFrom="page">
                  <wp14:pctHeight>0</wp14:pctHeight>
                </wp14:sizeRelV>
              </wp:anchor>
            </w:drawing>
          </mc:Choice>
          <mc:Fallback>
            <w:pict>
              <v:shape w14:anchorId="3F4A914D" id="Ink 25" o:spid="_x0000_s1026" type="#_x0000_t75" style="position:absolute;margin-left:226.85pt;margin-top:160.5pt;width:72.15pt;height:7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">
                <v:imagedata r:id="rId67" o:title=""/>
                <o:lock v:ext="edit" rotation="t" verticies="t" shapetype="t"/>
              </v:shape>
            </w:pict>
          </mc:Fallback>
        </mc:AlternateContent>
      </w:r>
    </w:p>
    <w:p w14:paraId="0991D794" w14:textId="77777777" w:rsidR="003071F8" w:rsidRDefault="003071F8" w:rsidP="003071F8"/>
    <w:p w14:paraId="3B080D4A" w14:textId="77777777" w:rsidR="003071F8" w:rsidRDefault="003071F8" w:rsidP="003071F8"/>
    <w:p w14:paraId="3EF29AC6" w14:textId="77777777" w:rsidR="003071F8" w:rsidRDefault="003071F8" w:rsidP="003071F8"/>
    <w:p w14:paraId="7C2879A3" w14:textId="77777777" w:rsidR="003071F8" w:rsidRDefault="003071F8" w:rsidP="003071F8"/>
    <w:p w14:paraId="37CF6F02" w14:textId="77777777" w:rsidR="003071F8" w:rsidRDefault="003071F8" w:rsidP="003071F8"/>
    <w:p w14:paraId="2BE25EE5" w14:textId="77777777" w:rsidR="003071F8" w:rsidRDefault="003071F8" w:rsidP="003071F8"/>
    <w:p w14:paraId="265F2F64" w14:textId="77777777" w:rsidR="003071F8" w:rsidRDefault="003071F8" w:rsidP="003071F8"/>
    <w:p w14:paraId="2CA9CBA6" w14:textId="77777777" w:rsidR="003071F8" w:rsidRDefault="003071F8" w:rsidP="003071F8"/>
    <w:p w14:paraId="08F65B40" w14:textId="77777777" w:rsidR="003071F8" w:rsidRDefault="003071F8" w:rsidP="003071F8"/>
    <w:p w14:paraId="6E1765B6" w14:textId="77777777" w:rsidR="003071F8" w:rsidRDefault="003071F8" w:rsidP="003071F8"/>
    <w:p w14:paraId="12A5F18E" w14:textId="77777777" w:rsidR="003071F8" w:rsidRDefault="003071F8" w:rsidP="003071F8"/>
    <w:p w14:paraId="03308093" w14:textId="77777777" w:rsidR="003071F8" w:rsidRDefault="003071F8" w:rsidP="003071F8"/>
    <w:p w14:paraId="76C12C6A" w14:textId="77777777" w:rsidR="003071F8" w:rsidRDefault="003071F8" w:rsidP="003071F8"/>
    <w:p w14:paraId="6BD1D45F" w14:textId="77777777" w:rsidR="003071F8" w:rsidRDefault="003071F8" w:rsidP="003071F8"/>
    <w:p w14:paraId="6BCD26A3" w14:textId="77777777" w:rsidR="003071F8" w:rsidRDefault="003071F8" w:rsidP="003071F8"/>
    <w:p w14:paraId="38502B3C" w14:textId="77777777" w:rsidR="003071F8" w:rsidRDefault="003071F8" w:rsidP="003071F8"/>
    <w:p w14:paraId="7697658D" w14:textId="77777777" w:rsidR="003071F8" w:rsidRDefault="003071F8" w:rsidP="003071F8"/>
    <w:p w14:paraId="291FBA60" w14:textId="77777777" w:rsidR="003071F8" w:rsidRDefault="003071F8" w:rsidP="003071F8"/>
    <w:p w14:paraId="413DBAEF" w14:textId="77777777" w:rsidR="003071F8" w:rsidRDefault="003071F8" w:rsidP="003071F8"/>
    <w:p w14:paraId="7839364B" w14:textId="77777777" w:rsidR="003071F8" w:rsidRDefault="003071F8" w:rsidP="003071F8"/>
    <w:p w14:paraId="45E4C26C" w14:textId="77777777" w:rsidR="003071F8" w:rsidRDefault="003071F8" w:rsidP="003071F8"/>
    <w:p w14:paraId="740387B7" w14:textId="77777777" w:rsidR="003071F8" w:rsidRPr="00D9724B" w:rsidRDefault="003071F8" w:rsidP="003071F8">
      <w:r w:rsidRPr="00D9724B">
        <w:lastRenderedPageBreak/>
        <w:t xml:space="preserve">When managing resources with smart pointers, situations may arise where the default behavior of smart pointers, which involves calling </w:t>
      </w:r>
      <w:r w:rsidRPr="00D9724B">
        <w:rPr>
          <w:b/>
          <w:bCs/>
        </w:rPr>
        <w:t>delete</w:t>
      </w:r>
      <w:r w:rsidRPr="00D9724B">
        <w:t xml:space="preserve"> in their destructors, is inadequate. This is especially true when dealing with resources that were not acquired using </w:t>
      </w:r>
      <w:r w:rsidRPr="00D9724B">
        <w:rPr>
          <w:b/>
          <w:bCs/>
        </w:rPr>
        <w:t>new</w:t>
      </w:r>
      <w:r w:rsidRPr="00D9724B">
        <w:t>, such as legacy code or file streams. In such cases, using smart pointers without customization can lead to undefined behavior.</w:t>
      </w:r>
    </w:p>
    <w:p w14:paraId="467A798E" w14:textId="77777777" w:rsidR="003071F8" w:rsidRPr="00D9724B" w:rsidRDefault="003071F8" w:rsidP="003071F8">
      <w:r w:rsidRPr="00D9724B">
        <w:t xml:space="preserve">To address this, C++ provides a mechanism to specify custom </w:t>
      </w:r>
      <w:proofErr w:type="spellStart"/>
      <w:r w:rsidRPr="00D9724B">
        <w:t>deleters</w:t>
      </w:r>
      <w:proofErr w:type="spellEnd"/>
      <w:r w:rsidRPr="00D9724B">
        <w:t xml:space="preserve"> for smart pointers. Custom </w:t>
      </w:r>
      <w:proofErr w:type="spellStart"/>
      <w:r w:rsidRPr="00D9724B">
        <w:t>deleters</w:t>
      </w:r>
      <w:proofErr w:type="spellEnd"/>
      <w:r w:rsidRPr="00D9724B">
        <w:t xml:space="preserve"> are functions or function objects responsible for releasing the resource associated with the pointer when the smart pointer goes out of scope.</w:t>
      </w:r>
    </w:p>
    <w:p w14:paraId="63962303" w14:textId="77777777" w:rsidR="003071F8" w:rsidRPr="00D9724B" w:rsidRDefault="003071F8" w:rsidP="003071F8">
      <w:r w:rsidRPr="00D9724B">
        <w:t xml:space="preserve">Here's a breakdown of using custom </w:t>
      </w:r>
      <w:proofErr w:type="spellStart"/>
      <w:r w:rsidRPr="00D9724B">
        <w:t>deleters</w:t>
      </w:r>
      <w:proofErr w:type="spellEnd"/>
      <w:r w:rsidRPr="00D9724B">
        <w:t xml:space="preserve"> with smart pointers:</w:t>
      </w:r>
    </w:p>
    <w:p w14:paraId="11CA0F8C" w14:textId="77777777" w:rsidR="003071F8" w:rsidRPr="00D9724B" w:rsidRDefault="003071F8" w:rsidP="003071F8">
      <w:pPr>
        <w:numPr>
          <w:ilvl w:val="0"/>
          <w:numId w:val="365"/>
        </w:numPr>
      </w:pPr>
      <w:r w:rsidRPr="00D9724B">
        <w:rPr>
          <w:b/>
          <w:bCs/>
        </w:rPr>
        <w:t>Unique Pointers</w:t>
      </w:r>
      <w:r w:rsidRPr="00D9724B">
        <w:t>:</w:t>
      </w:r>
    </w:p>
    <w:p w14:paraId="0FC31F17" w14:textId="77777777" w:rsidR="003071F8" w:rsidRPr="00D9724B" w:rsidRDefault="003071F8" w:rsidP="003071F8">
      <w:pPr>
        <w:numPr>
          <w:ilvl w:val="1"/>
          <w:numId w:val="365"/>
        </w:numPr>
      </w:pPr>
      <w:r w:rsidRPr="00D9724B">
        <w:t xml:space="preserve">Define a custom </w:t>
      </w:r>
      <w:proofErr w:type="spellStart"/>
      <w:r w:rsidRPr="00D9724B">
        <w:t>deleter</w:t>
      </w:r>
      <w:proofErr w:type="spellEnd"/>
      <w:r w:rsidRPr="00D9724B">
        <w:t>, which can be a function object, lambda expression, or a global function.</w:t>
      </w:r>
    </w:p>
    <w:p w14:paraId="4B8C75CB" w14:textId="77777777" w:rsidR="003071F8" w:rsidRPr="00D9724B" w:rsidRDefault="003071F8" w:rsidP="003071F8">
      <w:pPr>
        <w:numPr>
          <w:ilvl w:val="1"/>
          <w:numId w:val="365"/>
        </w:numPr>
      </w:pPr>
      <w:r w:rsidRPr="00D9724B">
        <w:t xml:space="preserve">Pass the custom </w:t>
      </w:r>
      <w:proofErr w:type="spellStart"/>
      <w:r w:rsidRPr="00D9724B">
        <w:t>deleter</w:t>
      </w:r>
      <w:proofErr w:type="spellEnd"/>
      <w:r w:rsidRPr="00D9724B">
        <w:t xml:space="preserve"> as the second template argument when creating the </w:t>
      </w:r>
      <w:proofErr w:type="gramStart"/>
      <w:r w:rsidRPr="00D9724B">
        <w:rPr>
          <w:b/>
          <w:bCs/>
        </w:rPr>
        <w:t>std::</w:t>
      </w:r>
      <w:proofErr w:type="spellStart"/>
      <w:proofErr w:type="gramEnd"/>
      <w:r w:rsidRPr="00D9724B">
        <w:rPr>
          <w:b/>
          <w:bCs/>
        </w:rPr>
        <w:t>unique_ptr</w:t>
      </w:r>
      <w:proofErr w:type="spellEnd"/>
      <w:r w:rsidRPr="00D9724B">
        <w:t>.</w:t>
      </w:r>
    </w:p>
    <w:p w14:paraId="668FCEAD" w14:textId="77777777" w:rsidR="003071F8" w:rsidRPr="00D9724B" w:rsidRDefault="003071F8" w:rsidP="003071F8">
      <w:pPr>
        <w:numPr>
          <w:ilvl w:val="1"/>
          <w:numId w:val="365"/>
        </w:numPr>
      </w:pPr>
      <w:r w:rsidRPr="00D9724B">
        <w:t xml:space="preserve">Alternatively, specify the type of the </w:t>
      </w:r>
      <w:proofErr w:type="spellStart"/>
      <w:r w:rsidRPr="00D9724B">
        <w:t>deleter</w:t>
      </w:r>
      <w:proofErr w:type="spellEnd"/>
      <w:r w:rsidRPr="00D9724B">
        <w:t xml:space="preserve"> as a template argument and provide it as a constructor argument.</w:t>
      </w:r>
    </w:p>
    <w:p w14:paraId="35F8AC33" w14:textId="77777777" w:rsidR="003071F8" w:rsidRPr="00D9724B" w:rsidRDefault="003071F8" w:rsidP="003071F8">
      <w:pPr>
        <w:numPr>
          <w:ilvl w:val="0"/>
          <w:numId w:val="365"/>
        </w:numPr>
      </w:pPr>
      <w:r w:rsidRPr="00D9724B">
        <w:rPr>
          <w:b/>
          <w:bCs/>
        </w:rPr>
        <w:t>Shared Pointers</w:t>
      </w:r>
      <w:r w:rsidRPr="00D9724B">
        <w:t>:</w:t>
      </w:r>
    </w:p>
    <w:p w14:paraId="1FF2E2D7" w14:textId="77777777" w:rsidR="003071F8" w:rsidRPr="00D9724B" w:rsidRDefault="003071F8" w:rsidP="003071F8">
      <w:pPr>
        <w:numPr>
          <w:ilvl w:val="1"/>
          <w:numId w:val="365"/>
        </w:numPr>
      </w:pPr>
      <w:proofErr w:type="gramStart"/>
      <w:r w:rsidRPr="00D9724B">
        <w:t>Similar to</w:t>
      </w:r>
      <w:proofErr w:type="gramEnd"/>
      <w:r w:rsidRPr="00D9724B">
        <w:t xml:space="preserve"> unique pointers, define a custom </w:t>
      </w:r>
      <w:proofErr w:type="spellStart"/>
      <w:r w:rsidRPr="00D9724B">
        <w:t>deleter</w:t>
      </w:r>
      <w:proofErr w:type="spellEnd"/>
      <w:r w:rsidRPr="00D9724B">
        <w:t>.</w:t>
      </w:r>
    </w:p>
    <w:p w14:paraId="43F5226E" w14:textId="77777777" w:rsidR="003071F8" w:rsidRPr="00D9724B" w:rsidRDefault="003071F8" w:rsidP="003071F8">
      <w:pPr>
        <w:numPr>
          <w:ilvl w:val="1"/>
          <w:numId w:val="365"/>
        </w:numPr>
      </w:pPr>
      <w:r w:rsidRPr="00D9724B">
        <w:t xml:space="preserve">Pass the custom </w:t>
      </w:r>
      <w:proofErr w:type="spellStart"/>
      <w:r w:rsidRPr="00D9724B">
        <w:t>deleter</w:t>
      </w:r>
      <w:proofErr w:type="spellEnd"/>
      <w:r w:rsidRPr="00D9724B">
        <w:t xml:space="preserve"> as the second argument to the constructor of </w:t>
      </w:r>
      <w:proofErr w:type="gramStart"/>
      <w:r w:rsidRPr="00D9724B">
        <w:rPr>
          <w:b/>
          <w:bCs/>
        </w:rPr>
        <w:t>std::</w:t>
      </w:r>
      <w:proofErr w:type="spellStart"/>
      <w:proofErr w:type="gramEnd"/>
      <w:r w:rsidRPr="00D9724B">
        <w:rPr>
          <w:b/>
          <w:bCs/>
        </w:rPr>
        <w:t>shared_ptr</w:t>
      </w:r>
      <w:proofErr w:type="spellEnd"/>
      <w:r w:rsidRPr="00D9724B">
        <w:t>.</w:t>
      </w:r>
    </w:p>
    <w:p w14:paraId="2E36A503" w14:textId="77777777" w:rsidR="003071F8" w:rsidRPr="00D9724B" w:rsidRDefault="003071F8" w:rsidP="003071F8">
      <w:r w:rsidRPr="00D9724B">
        <w:t xml:space="preserve">By specifying custom </w:t>
      </w:r>
      <w:proofErr w:type="spellStart"/>
      <w:r w:rsidRPr="00D9724B">
        <w:t>deleters</w:t>
      </w:r>
      <w:proofErr w:type="spellEnd"/>
      <w:r w:rsidRPr="00D9724B">
        <w:t xml:space="preserve">, you ensure that the appropriate cleanup logic is executed when the smart pointer goes out of scope. This allows you to manage resources safely and efficiently, even when they cannot be released using a simple </w:t>
      </w:r>
      <w:r w:rsidRPr="00D9724B">
        <w:rPr>
          <w:b/>
          <w:bCs/>
        </w:rPr>
        <w:t>delete</w:t>
      </w:r>
      <w:r w:rsidRPr="00D9724B">
        <w:t xml:space="preserve"> call.</w:t>
      </w:r>
    </w:p>
    <w:p w14:paraId="01652FC6" w14:textId="77777777" w:rsidR="003071F8" w:rsidRPr="00D9724B" w:rsidRDefault="003071F8" w:rsidP="003071F8">
      <w:r w:rsidRPr="00D9724B">
        <w:t xml:space="preserve">Using custom </w:t>
      </w:r>
      <w:proofErr w:type="spellStart"/>
      <w:r w:rsidRPr="00D9724B">
        <w:t>deleters</w:t>
      </w:r>
      <w:proofErr w:type="spellEnd"/>
      <w:r w:rsidRPr="00D9724B">
        <w:t xml:space="preserve"> with smart pointers provides flexibility and control over resource management, enabling you to handle a wide range of resource types and scenarios effectively.</w:t>
      </w:r>
    </w:p>
    <w:p w14:paraId="21E65D94" w14:textId="77777777" w:rsidR="003071F8" w:rsidRDefault="003071F8" w:rsidP="003071F8"/>
    <w:p w14:paraId="1DA0B569" w14:textId="77777777" w:rsidR="003071F8" w:rsidRDefault="003071F8" w:rsidP="003071F8"/>
    <w:p w14:paraId="395C366E" w14:textId="77777777" w:rsidR="003071F8" w:rsidRDefault="003071F8" w:rsidP="003071F8"/>
    <w:p w14:paraId="21A0DB6A" w14:textId="77777777" w:rsidR="003071F8" w:rsidRDefault="003071F8" w:rsidP="003071F8"/>
    <w:p w14:paraId="330E2B34" w14:textId="77777777" w:rsidR="003071F8" w:rsidRDefault="003071F8" w:rsidP="003071F8"/>
    <w:p w14:paraId="419C3E7C" w14:textId="77777777" w:rsidR="003071F8" w:rsidRDefault="003071F8" w:rsidP="003071F8"/>
    <w:p w14:paraId="2215F7A9" w14:textId="77777777" w:rsidR="003071F8" w:rsidRDefault="003071F8" w:rsidP="003071F8"/>
    <w:p w14:paraId="3FCAD55A" w14:textId="77777777" w:rsidR="003071F8" w:rsidRDefault="003071F8" w:rsidP="003071F8"/>
    <w:p w14:paraId="6367B80F" w14:textId="77777777" w:rsidR="003071F8" w:rsidRDefault="003071F8" w:rsidP="003071F8"/>
    <w:p w14:paraId="1D0CF38A" w14:textId="77777777" w:rsidR="003071F8" w:rsidRDefault="003071F8" w:rsidP="003071F8">
      <w:pPr>
        <w:pStyle w:val="Heading1"/>
      </w:pPr>
      <w:r w:rsidRPr="003346E4">
        <w:lastRenderedPageBreak/>
        <w:t>Dynamic Arrays</w:t>
      </w:r>
    </w:p>
    <w:p w14:paraId="14E7B1AE" w14:textId="77777777" w:rsidR="003071F8" w:rsidRDefault="003071F8" w:rsidP="003071F8"/>
    <w:p w14:paraId="17980AB3" w14:textId="77777777" w:rsidR="003071F8" w:rsidRDefault="003071F8" w:rsidP="003071F8">
      <w:pPr>
        <w:pStyle w:val="ListParagraph"/>
        <w:numPr>
          <w:ilvl w:val="0"/>
          <w:numId w:val="7"/>
        </w:numPr>
      </w:pPr>
      <w:r w:rsidRPr="003346E4">
        <w:t>It is possible to use smart pointers with dynamic arrays.</w:t>
      </w:r>
      <w:r>
        <w:t xml:space="preserve"> The default </w:t>
      </w:r>
      <w:proofErr w:type="spellStart"/>
      <w:r>
        <w:t>deleter</w:t>
      </w:r>
      <w:proofErr w:type="spellEnd"/>
      <w:r>
        <w:t xml:space="preserve"> of the unique pointer will </w:t>
      </w:r>
      <w:proofErr w:type="gramStart"/>
      <w:r>
        <w:t>call</w:t>
      </w:r>
      <w:proofErr w:type="gramEnd"/>
      <w:r>
        <w:t xml:space="preserve"> delete and not delete subscript (delete []). </w:t>
      </w:r>
      <w:proofErr w:type="gramStart"/>
      <w:r>
        <w:t>So</w:t>
      </w:r>
      <w:proofErr w:type="gramEnd"/>
      <w:r>
        <w:t xml:space="preserve"> this might lead to undefined behavior.</w:t>
      </w:r>
    </w:p>
    <w:p w14:paraId="3EDF2821" w14:textId="77777777" w:rsidR="003071F8" w:rsidRDefault="003071F8" w:rsidP="003071F8">
      <w:pPr>
        <w:pStyle w:val="ListParagraph"/>
        <w:numPr>
          <w:ilvl w:val="0"/>
          <w:numId w:val="7"/>
        </w:numPr>
      </w:pPr>
      <w:r>
        <w:t xml:space="preserve">The second problem is using this smart pointer, we cannot directly access the elements of the dynamic array using </w:t>
      </w:r>
      <w:proofErr w:type="gramStart"/>
      <w:r>
        <w:t>the Syntax</w:t>
      </w:r>
      <w:proofErr w:type="gramEnd"/>
      <w:r>
        <w:t>.</w:t>
      </w:r>
    </w:p>
    <w:p w14:paraId="12134F2F" w14:textId="77777777" w:rsidR="003071F8" w:rsidRDefault="003071F8" w:rsidP="003071F8"/>
    <w:p w14:paraId="09D185B6" w14:textId="77777777" w:rsidR="003071F8" w:rsidRDefault="003071F8" w:rsidP="003071F8">
      <w:r w:rsidRPr="00C7081A">
        <w:rPr>
          <w:noProof/>
        </w:rPr>
        <w:drawing>
          <wp:inline distT="0" distB="0" distL="0" distR="0" wp14:anchorId="11B3033E" wp14:editId="1B902B2E">
            <wp:extent cx="5407572" cy="2075406"/>
            <wp:effectExtent l="0" t="0" r="3175" b="1270"/>
            <wp:docPr id="383581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81880" name=""/>
                    <pic:cNvPicPr/>
                  </pic:nvPicPr>
                  <pic:blipFill>
                    <a:blip r:embed="rId68"/>
                    <a:stretch>
                      <a:fillRect/>
                    </a:stretch>
                  </pic:blipFill>
                  <pic:spPr>
                    <a:xfrm>
                      <a:off x="0" y="0"/>
                      <a:ext cx="5422436" cy="2081111"/>
                    </a:xfrm>
                    <a:prstGeom prst="rect">
                      <a:avLst/>
                    </a:prstGeom>
                  </pic:spPr>
                </pic:pic>
              </a:graphicData>
            </a:graphic>
          </wp:inline>
        </w:drawing>
      </w:r>
    </w:p>
    <w:p w14:paraId="46033D1B" w14:textId="77777777" w:rsidR="003071F8" w:rsidRDefault="003071F8" w:rsidP="003071F8">
      <w:pPr>
        <w:pStyle w:val="ListParagraph"/>
      </w:pPr>
    </w:p>
    <w:p w14:paraId="054C122C" w14:textId="77777777" w:rsidR="003071F8" w:rsidRDefault="003071F8" w:rsidP="003071F8">
      <w:pPr>
        <w:pStyle w:val="ListParagraph"/>
      </w:pPr>
    </w:p>
    <w:p w14:paraId="5261E1E6" w14:textId="77777777" w:rsidR="003071F8" w:rsidRDefault="003071F8" w:rsidP="003071F8">
      <w:pPr>
        <w:pStyle w:val="ListParagraph"/>
        <w:numPr>
          <w:ilvl w:val="0"/>
          <w:numId w:val="6"/>
        </w:numPr>
      </w:pPr>
      <w:r>
        <w:t xml:space="preserve">To solve this </w:t>
      </w:r>
      <w:proofErr w:type="gramStart"/>
      <w:r>
        <w:t>problem</w:t>
      </w:r>
      <w:proofErr w:type="gramEnd"/>
      <w:r>
        <w:t xml:space="preserve"> </w:t>
      </w:r>
      <w:r w:rsidRPr="00C7081A">
        <w:t>use a partial specialization of unique pointer for array types.</w:t>
      </w:r>
      <w:r>
        <w:t xml:space="preserve"> </w:t>
      </w:r>
    </w:p>
    <w:p w14:paraId="10240C13" w14:textId="77777777" w:rsidR="003071F8" w:rsidRDefault="003071F8" w:rsidP="003071F8">
      <w:pPr>
        <w:pStyle w:val="ListParagraph"/>
        <w:numPr>
          <w:ilvl w:val="0"/>
          <w:numId w:val="6"/>
        </w:numPr>
      </w:pPr>
      <w:r>
        <w:t>This will cause the compiler to choose another Class of unique PTR that provides the subscript operator through which you can access the elements.</w:t>
      </w:r>
    </w:p>
    <w:p w14:paraId="51EFEE5F" w14:textId="77777777" w:rsidR="003071F8" w:rsidRDefault="003071F8" w:rsidP="003071F8">
      <w:pPr>
        <w:pStyle w:val="ListParagraph"/>
        <w:numPr>
          <w:ilvl w:val="0"/>
          <w:numId w:val="6"/>
        </w:numPr>
      </w:pPr>
      <w:proofErr w:type="gramStart"/>
      <w:r>
        <w:t>So</w:t>
      </w:r>
      <w:proofErr w:type="gramEnd"/>
      <w:r>
        <w:t xml:space="preserve"> no need to use this complex syntax. And the other advantage is that the leader will use, the correct delete, that is it will use the delete subscript.</w:t>
      </w:r>
    </w:p>
    <w:p w14:paraId="7C989890" w14:textId="77777777" w:rsidR="003071F8" w:rsidRDefault="003071F8" w:rsidP="003071F8">
      <w:pPr>
        <w:pStyle w:val="ListParagraph"/>
        <w:numPr>
          <w:ilvl w:val="0"/>
          <w:numId w:val="6"/>
        </w:numPr>
      </w:pPr>
      <w:r>
        <w:t>Ideally, we should avoid creating a dynamic like this. If you want a dynamic array that can grow at runtime, then it would recommend using a container</w:t>
      </w:r>
    </w:p>
    <w:p w14:paraId="0521B54A" w14:textId="77777777" w:rsidR="003071F8" w:rsidRDefault="003071F8" w:rsidP="003071F8"/>
    <w:p w14:paraId="79349DCA" w14:textId="77777777" w:rsidR="003071F8" w:rsidRDefault="003071F8" w:rsidP="003071F8">
      <w:r w:rsidRPr="00C7081A">
        <w:rPr>
          <w:noProof/>
        </w:rPr>
        <w:drawing>
          <wp:inline distT="0" distB="0" distL="0" distR="0" wp14:anchorId="04D54C65" wp14:editId="05E07984">
            <wp:extent cx="5966977" cy="1752752"/>
            <wp:effectExtent l="0" t="0" r="0" b="0"/>
            <wp:docPr id="4227542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54225" name="Picture 1" descr="A screen shot of a computer program&#10;&#10;Description automatically generated"/>
                    <pic:cNvPicPr/>
                  </pic:nvPicPr>
                  <pic:blipFill>
                    <a:blip r:embed="rId69"/>
                    <a:stretch>
                      <a:fillRect/>
                    </a:stretch>
                  </pic:blipFill>
                  <pic:spPr>
                    <a:xfrm>
                      <a:off x="0" y="0"/>
                      <a:ext cx="5966977" cy="1752752"/>
                    </a:xfrm>
                    <a:prstGeom prst="rect">
                      <a:avLst/>
                    </a:prstGeom>
                  </pic:spPr>
                </pic:pic>
              </a:graphicData>
            </a:graphic>
          </wp:inline>
        </w:drawing>
      </w:r>
    </w:p>
    <w:p w14:paraId="72963A47" w14:textId="77777777" w:rsidR="003071F8" w:rsidRDefault="003071F8" w:rsidP="003071F8"/>
    <w:p w14:paraId="0846A537" w14:textId="77777777" w:rsidR="003071F8" w:rsidRPr="00D9724B" w:rsidRDefault="003071F8" w:rsidP="003071F8">
      <w:r w:rsidRPr="00D9724B">
        <w:lastRenderedPageBreak/>
        <w:t>This excerpt discusses the challenges and solutions related to using smart pointers with dynamic arrays in C++:</w:t>
      </w:r>
    </w:p>
    <w:p w14:paraId="193CE65B" w14:textId="77777777" w:rsidR="003071F8" w:rsidRPr="00D9724B" w:rsidRDefault="003071F8" w:rsidP="003071F8">
      <w:pPr>
        <w:numPr>
          <w:ilvl w:val="0"/>
          <w:numId w:val="366"/>
        </w:numPr>
      </w:pPr>
      <w:r w:rsidRPr="00D9724B">
        <w:rPr>
          <w:b/>
          <w:bCs/>
        </w:rPr>
        <w:t xml:space="preserve">Default </w:t>
      </w:r>
      <w:proofErr w:type="spellStart"/>
      <w:r w:rsidRPr="00D9724B">
        <w:rPr>
          <w:b/>
          <w:bCs/>
        </w:rPr>
        <w:t>Deleter</w:t>
      </w:r>
      <w:proofErr w:type="spellEnd"/>
      <w:r w:rsidRPr="00D9724B">
        <w:rPr>
          <w:b/>
          <w:bCs/>
        </w:rPr>
        <w:t xml:space="preserve"> Behavior:</w:t>
      </w:r>
    </w:p>
    <w:p w14:paraId="505DED73" w14:textId="77777777" w:rsidR="003071F8" w:rsidRPr="00D9724B" w:rsidRDefault="003071F8" w:rsidP="003071F8">
      <w:pPr>
        <w:numPr>
          <w:ilvl w:val="1"/>
          <w:numId w:val="366"/>
        </w:numPr>
      </w:pPr>
      <w:r w:rsidRPr="00D9724B">
        <w:t xml:space="preserve">Smart pointers, like unique pointers, use a default </w:t>
      </w:r>
      <w:proofErr w:type="spellStart"/>
      <w:r w:rsidRPr="00D9724B">
        <w:t>deleter</w:t>
      </w:r>
      <w:proofErr w:type="spellEnd"/>
      <w:r w:rsidRPr="00D9724B">
        <w:t xml:space="preserve"> that calls </w:t>
      </w:r>
      <w:r w:rsidRPr="00D9724B">
        <w:rPr>
          <w:b/>
          <w:bCs/>
        </w:rPr>
        <w:t>delete</w:t>
      </w:r>
      <w:r w:rsidRPr="00D9724B">
        <w:t>, which may lead to undefined behavior when managing dynamic arrays.</w:t>
      </w:r>
    </w:p>
    <w:p w14:paraId="3E6B3E0D" w14:textId="77777777" w:rsidR="003071F8" w:rsidRPr="00D9724B" w:rsidRDefault="003071F8" w:rsidP="003071F8">
      <w:pPr>
        <w:numPr>
          <w:ilvl w:val="0"/>
          <w:numId w:val="366"/>
        </w:numPr>
      </w:pPr>
      <w:r w:rsidRPr="00D9724B">
        <w:rPr>
          <w:b/>
          <w:bCs/>
        </w:rPr>
        <w:t>Inability to Access Elements:</w:t>
      </w:r>
    </w:p>
    <w:p w14:paraId="33385A6E" w14:textId="77777777" w:rsidR="003071F8" w:rsidRPr="00D9724B" w:rsidRDefault="003071F8" w:rsidP="003071F8">
      <w:pPr>
        <w:numPr>
          <w:ilvl w:val="1"/>
          <w:numId w:val="366"/>
        </w:numPr>
      </w:pPr>
      <w:r w:rsidRPr="00D9724B">
        <w:t xml:space="preserve">Due to the lack of a subscript operator, directly accessing elements of a dynamic array with smart pointers is inconvenient and </w:t>
      </w:r>
      <w:proofErr w:type="gramStart"/>
      <w:r w:rsidRPr="00D9724B">
        <w:t>error-prone</w:t>
      </w:r>
      <w:proofErr w:type="gramEnd"/>
      <w:r w:rsidRPr="00D9724B">
        <w:t>.</w:t>
      </w:r>
    </w:p>
    <w:p w14:paraId="13F20268" w14:textId="77777777" w:rsidR="003071F8" w:rsidRPr="00D9724B" w:rsidRDefault="003071F8" w:rsidP="003071F8">
      <w:pPr>
        <w:numPr>
          <w:ilvl w:val="0"/>
          <w:numId w:val="366"/>
        </w:numPr>
      </w:pPr>
      <w:r w:rsidRPr="00D9724B">
        <w:rPr>
          <w:b/>
          <w:bCs/>
        </w:rPr>
        <w:t>Issues with Shared Pointers:</w:t>
      </w:r>
    </w:p>
    <w:p w14:paraId="46531E75" w14:textId="77777777" w:rsidR="003071F8" w:rsidRPr="00D9724B" w:rsidRDefault="003071F8" w:rsidP="003071F8">
      <w:pPr>
        <w:numPr>
          <w:ilvl w:val="1"/>
          <w:numId w:val="366"/>
        </w:numPr>
      </w:pPr>
      <w:r w:rsidRPr="00D9724B">
        <w:t xml:space="preserve">Shared pointers face similar problems, where the default </w:t>
      </w:r>
      <w:proofErr w:type="spellStart"/>
      <w:r w:rsidRPr="00D9724B">
        <w:t>deleter</w:t>
      </w:r>
      <w:proofErr w:type="spellEnd"/>
      <w:r w:rsidRPr="00D9724B">
        <w:t xml:space="preserve"> also calls </w:t>
      </w:r>
      <w:r w:rsidRPr="00D9724B">
        <w:rPr>
          <w:b/>
          <w:bCs/>
        </w:rPr>
        <w:t>delete</w:t>
      </w:r>
      <w:r w:rsidRPr="00D9724B">
        <w:t>, making it unsuitable for managing dynamic arrays.</w:t>
      </w:r>
    </w:p>
    <w:p w14:paraId="7DC43DB3" w14:textId="77777777" w:rsidR="003071F8" w:rsidRPr="00D9724B" w:rsidRDefault="003071F8" w:rsidP="003071F8">
      <w:pPr>
        <w:numPr>
          <w:ilvl w:val="0"/>
          <w:numId w:val="366"/>
        </w:numPr>
      </w:pPr>
      <w:r w:rsidRPr="00D9724B">
        <w:rPr>
          <w:b/>
          <w:bCs/>
        </w:rPr>
        <w:t xml:space="preserve">Custom </w:t>
      </w:r>
      <w:proofErr w:type="spellStart"/>
      <w:r w:rsidRPr="00D9724B">
        <w:rPr>
          <w:b/>
          <w:bCs/>
        </w:rPr>
        <w:t>Deleters</w:t>
      </w:r>
      <w:proofErr w:type="spellEnd"/>
      <w:r w:rsidRPr="00D9724B">
        <w:rPr>
          <w:b/>
          <w:bCs/>
        </w:rPr>
        <w:t xml:space="preserve"> as a Solution:</w:t>
      </w:r>
    </w:p>
    <w:p w14:paraId="6C7FFC01" w14:textId="77777777" w:rsidR="003071F8" w:rsidRPr="00D9724B" w:rsidRDefault="003071F8" w:rsidP="003071F8">
      <w:pPr>
        <w:numPr>
          <w:ilvl w:val="1"/>
          <w:numId w:val="366"/>
        </w:numPr>
      </w:pPr>
      <w:r w:rsidRPr="00D9724B">
        <w:t xml:space="preserve">While custom </w:t>
      </w:r>
      <w:proofErr w:type="spellStart"/>
      <w:r w:rsidRPr="00D9724B">
        <w:t>deleters</w:t>
      </w:r>
      <w:proofErr w:type="spellEnd"/>
      <w:r w:rsidRPr="00D9724B">
        <w:t xml:space="preserve"> can be used to address this issue, they require additional code and do not provide the convenience of the subscript operator.</w:t>
      </w:r>
    </w:p>
    <w:p w14:paraId="04F3957F" w14:textId="77777777" w:rsidR="003071F8" w:rsidRPr="00D9724B" w:rsidRDefault="003071F8" w:rsidP="003071F8">
      <w:pPr>
        <w:numPr>
          <w:ilvl w:val="0"/>
          <w:numId w:val="366"/>
        </w:numPr>
      </w:pPr>
      <w:r w:rsidRPr="00D9724B">
        <w:rPr>
          <w:b/>
          <w:bCs/>
        </w:rPr>
        <w:t>Partial Specialization of Unique Pointer:</w:t>
      </w:r>
    </w:p>
    <w:p w14:paraId="0FBAE89B" w14:textId="77777777" w:rsidR="003071F8" w:rsidRPr="00D9724B" w:rsidRDefault="003071F8" w:rsidP="003071F8">
      <w:pPr>
        <w:numPr>
          <w:ilvl w:val="1"/>
          <w:numId w:val="366"/>
        </w:numPr>
      </w:pPr>
      <w:r w:rsidRPr="00D9724B">
        <w:t>Smart pointers offer a solution through partial specialization, specifically for array types.</w:t>
      </w:r>
    </w:p>
    <w:p w14:paraId="107A3005" w14:textId="77777777" w:rsidR="003071F8" w:rsidRPr="00D9724B" w:rsidRDefault="003071F8" w:rsidP="003071F8">
      <w:pPr>
        <w:numPr>
          <w:ilvl w:val="1"/>
          <w:numId w:val="366"/>
        </w:numPr>
      </w:pPr>
      <w:r w:rsidRPr="00D9724B">
        <w:t xml:space="preserve">By using an empty subscript, the compiler selects a specialized version of </w:t>
      </w:r>
      <w:proofErr w:type="spellStart"/>
      <w:r w:rsidRPr="00D9724B">
        <w:rPr>
          <w:b/>
          <w:bCs/>
        </w:rPr>
        <w:t>unique_ptr</w:t>
      </w:r>
      <w:proofErr w:type="spellEnd"/>
      <w:r w:rsidRPr="00D9724B">
        <w:t xml:space="preserve"> that supports the subscript operator, simplifying element access.</w:t>
      </w:r>
    </w:p>
    <w:p w14:paraId="3A90DBA6" w14:textId="77777777" w:rsidR="003071F8" w:rsidRPr="00D9724B" w:rsidRDefault="003071F8" w:rsidP="003071F8">
      <w:pPr>
        <w:numPr>
          <w:ilvl w:val="0"/>
          <w:numId w:val="366"/>
        </w:numPr>
      </w:pPr>
      <w:r w:rsidRPr="00D9724B">
        <w:rPr>
          <w:b/>
          <w:bCs/>
        </w:rPr>
        <w:t>Advantages of Specialization:</w:t>
      </w:r>
    </w:p>
    <w:p w14:paraId="6247531B" w14:textId="77777777" w:rsidR="003071F8" w:rsidRPr="00D9724B" w:rsidRDefault="003071F8" w:rsidP="003071F8">
      <w:pPr>
        <w:numPr>
          <w:ilvl w:val="1"/>
          <w:numId w:val="366"/>
        </w:numPr>
      </w:pPr>
      <w:r w:rsidRPr="00D9724B">
        <w:t xml:space="preserve">Specialized </w:t>
      </w:r>
      <w:proofErr w:type="spellStart"/>
      <w:r w:rsidRPr="00D9724B">
        <w:rPr>
          <w:b/>
          <w:bCs/>
        </w:rPr>
        <w:t>unique_ptr</w:t>
      </w:r>
      <w:proofErr w:type="spellEnd"/>
      <w:r w:rsidRPr="00D9724B">
        <w:t xml:space="preserve"> instances use the correct delete operation for arrays, avoiding issues associated with the default </w:t>
      </w:r>
      <w:proofErr w:type="spellStart"/>
      <w:r w:rsidRPr="00D9724B">
        <w:t>deleter</w:t>
      </w:r>
      <w:proofErr w:type="spellEnd"/>
      <w:r w:rsidRPr="00D9724B">
        <w:t>.</w:t>
      </w:r>
    </w:p>
    <w:p w14:paraId="654C30E9" w14:textId="77777777" w:rsidR="003071F8" w:rsidRPr="00D9724B" w:rsidRDefault="003071F8" w:rsidP="003071F8">
      <w:pPr>
        <w:numPr>
          <w:ilvl w:val="0"/>
          <w:numId w:val="366"/>
        </w:numPr>
      </w:pPr>
      <w:r w:rsidRPr="00D9724B">
        <w:rPr>
          <w:b/>
          <w:bCs/>
        </w:rPr>
        <w:t>Compatibility and Best Practices:</w:t>
      </w:r>
    </w:p>
    <w:p w14:paraId="36FD4F62" w14:textId="77777777" w:rsidR="003071F8" w:rsidRPr="00D9724B" w:rsidRDefault="003071F8" w:rsidP="003071F8">
      <w:pPr>
        <w:numPr>
          <w:ilvl w:val="1"/>
          <w:numId w:val="366"/>
        </w:numPr>
      </w:pPr>
      <w:r w:rsidRPr="00D9724B">
        <w:t>It's noted that specialization and the subscript operator for shared pointers were introduced in C++17, potentially causing compatibility issues with earlier standards.</w:t>
      </w:r>
    </w:p>
    <w:p w14:paraId="2EDB3C4B" w14:textId="77777777" w:rsidR="003071F8" w:rsidRPr="00D9724B" w:rsidRDefault="003071F8" w:rsidP="003071F8">
      <w:pPr>
        <w:numPr>
          <w:ilvl w:val="1"/>
          <w:numId w:val="366"/>
        </w:numPr>
      </w:pPr>
      <w:r w:rsidRPr="00D9724B">
        <w:t>While smart pointers offer solutions, it's advised to avoid managing dynamic arrays manually.</w:t>
      </w:r>
    </w:p>
    <w:p w14:paraId="2BA4CCFC" w14:textId="77777777" w:rsidR="003071F8" w:rsidRPr="00D9724B" w:rsidRDefault="003071F8" w:rsidP="003071F8">
      <w:pPr>
        <w:numPr>
          <w:ilvl w:val="1"/>
          <w:numId w:val="366"/>
        </w:numPr>
      </w:pPr>
      <w:r w:rsidRPr="00D9724B">
        <w:t xml:space="preserve">For dynamic arrays requiring runtime growth, containers like </w:t>
      </w:r>
      <w:r w:rsidRPr="00D9724B">
        <w:rPr>
          <w:b/>
          <w:bCs/>
        </w:rPr>
        <w:t>vector</w:t>
      </w:r>
      <w:r w:rsidRPr="00D9724B">
        <w:t xml:space="preserve"> are recommended for automatic memory management.</w:t>
      </w:r>
    </w:p>
    <w:p w14:paraId="6C589AD0" w14:textId="77777777" w:rsidR="003071F8" w:rsidRPr="00D9724B" w:rsidRDefault="003071F8" w:rsidP="003071F8">
      <w:pPr>
        <w:numPr>
          <w:ilvl w:val="1"/>
          <w:numId w:val="366"/>
        </w:numPr>
      </w:pPr>
      <w:r w:rsidRPr="00D9724B">
        <w:t xml:space="preserve">However, if fixed-size dynamic arrays are necessary, smart pointers like </w:t>
      </w:r>
      <w:proofErr w:type="spellStart"/>
      <w:r w:rsidRPr="00D9724B">
        <w:rPr>
          <w:b/>
          <w:bCs/>
        </w:rPr>
        <w:t>unique_ptr</w:t>
      </w:r>
      <w:proofErr w:type="spellEnd"/>
      <w:r w:rsidRPr="00D9724B">
        <w:t xml:space="preserve"> or </w:t>
      </w:r>
      <w:proofErr w:type="spellStart"/>
      <w:r w:rsidRPr="00D9724B">
        <w:rPr>
          <w:b/>
          <w:bCs/>
        </w:rPr>
        <w:t>shared_ptr</w:t>
      </w:r>
      <w:proofErr w:type="spellEnd"/>
      <w:r w:rsidRPr="00D9724B">
        <w:t xml:space="preserve"> can be used, following established best practices.</w:t>
      </w:r>
    </w:p>
    <w:p w14:paraId="1E381167" w14:textId="77777777" w:rsidR="003071F8" w:rsidRPr="00D9724B" w:rsidRDefault="003071F8" w:rsidP="003071F8">
      <w:r w:rsidRPr="00D9724B">
        <w:t>Overall, the excerpt emphasizes the importance of proper resource management and highlights smart pointers' capabilities and limitations when dealing with dynamic arrays in C++.</w:t>
      </w:r>
    </w:p>
    <w:p w14:paraId="68006F5D" w14:textId="77777777" w:rsidR="003071F8" w:rsidRDefault="003071F8" w:rsidP="003071F8"/>
    <w:p w14:paraId="73BD1F8B" w14:textId="77777777" w:rsidR="003071F8" w:rsidRDefault="003071F8" w:rsidP="003071F8"/>
    <w:p w14:paraId="397012C1" w14:textId="77777777" w:rsidR="003071F8" w:rsidRDefault="003071F8" w:rsidP="003071F8">
      <w:pPr>
        <w:pStyle w:val="Heading1"/>
      </w:pPr>
      <w:r>
        <w:lastRenderedPageBreak/>
        <w:t>Make functions</w:t>
      </w:r>
    </w:p>
    <w:p w14:paraId="1B8C4850" w14:textId="77777777" w:rsidR="003071F8" w:rsidRPr="00307CE7" w:rsidRDefault="003071F8" w:rsidP="003071F8">
      <w:pPr>
        <w:numPr>
          <w:ilvl w:val="0"/>
          <w:numId w:val="370"/>
        </w:numPr>
      </w:pPr>
      <w:r w:rsidRPr="00307CE7">
        <w:rPr>
          <w:b/>
          <w:bCs/>
        </w:rPr>
        <w:t>Discouragement of manual memory management</w:t>
      </w:r>
      <w:r w:rsidRPr="00307CE7">
        <w:t xml:space="preserve">: Modern C++ discourages the direct use of </w:t>
      </w:r>
      <w:r w:rsidRPr="00307CE7">
        <w:rPr>
          <w:b/>
          <w:bCs/>
        </w:rPr>
        <w:t>new</w:t>
      </w:r>
      <w:r w:rsidRPr="00307CE7">
        <w:t xml:space="preserve"> and </w:t>
      </w:r>
      <w:r w:rsidRPr="00307CE7">
        <w:rPr>
          <w:b/>
          <w:bCs/>
        </w:rPr>
        <w:t>delete</w:t>
      </w:r>
      <w:r w:rsidRPr="00307CE7">
        <w:t xml:space="preserve"> operators for memory management due to the risks of memory leaks and undefined behavior.</w:t>
      </w:r>
    </w:p>
    <w:p w14:paraId="6FBEE280" w14:textId="77777777" w:rsidR="003071F8" w:rsidRPr="00307CE7" w:rsidRDefault="003071F8" w:rsidP="003071F8">
      <w:pPr>
        <w:numPr>
          <w:ilvl w:val="0"/>
          <w:numId w:val="370"/>
        </w:numPr>
      </w:pPr>
      <w:r w:rsidRPr="00307CE7">
        <w:rPr>
          <w:b/>
          <w:bCs/>
        </w:rPr>
        <w:t>Utilization of smart pointers</w:t>
      </w:r>
      <w:r w:rsidRPr="00307CE7">
        <w:t>: Instead of manually allocating memory, smart pointers are recommended. They automate memory management by automatically deallocating memory when the smart pointer goes out of scope.</w:t>
      </w:r>
    </w:p>
    <w:p w14:paraId="0904469C" w14:textId="77777777" w:rsidR="003071F8" w:rsidRPr="00307CE7" w:rsidRDefault="003071F8" w:rsidP="003071F8">
      <w:pPr>
        <w:numPr>
          <w:ilvl w:val="0"/>
          <w:numId w:val="370"/>
        </w:numPr>
      </w:pPr>
      <w:r w:rsidRPr="00307CE7">
        <w:rPr>
          <w:b/>
          <w:bCs/>
        </w:rPr>
        <w:t>Global functions for smart pointer creation</w:t>
      </w:r>
      <w:r w:rsidRPr="00307CE7">
        <w:t xml:space="preserve">: Smart pointers provide global functions, such as </w:t>
      </w:r>
      <w:proofErr w:type="spellStart"/>
      <w:r w:rsidRPr="00307CE7">
        <w:rPr>
          <w:b/>
          <w:bCs/>
        </w:rPr>
        <w:t>make_unique</w:t>
      </w:r>
      <w:proofErr w:type="spellEnd"/>
      <w:r w:rsidRPr="00307CE7">
        <w:t xml:space="preserve"> and </w:t>
      </w:r>
      <w:proofErr w:type="spellStart"/>
      <w:r w:rsidRPr="00307CE7">
        <w:rPr>
          <w:b/>
          <w:bCs/>
        </w:rPr>
        <w:t>make_shared</w:t>
      </w:r>
      <w:proofErr w:type="spellEnd"/>
      <w:r w:rsidRPr="00307CE7">
        <w:t>, which simplify the process of creating smart pointers without the need for manual memory allocation.</w:t>
      </w:r>
    </w:p>
    <w:p w14:paraId="041576C3" w14:textId="77777777" w:rsidR="003071F8" w:rsidRPr="00307CE7" w:rsidRDefault="003071F8" w:rsidP="003071F8">
      <w:pPr>
        <w:numPr>
          <w:ilvl w:val="0"/>
          <w:numId w:val="370"/>
        </w:numPr>
      </w:pPr>
      <w:r w:rsidRPr="00307CE7">
        <w:rPr>
          <w:b/>
          <w:bCs/>
        </w:rPr>
        <w:t xml:space="preserve">Usage of </w:t>
      </w:r>
      <w:proofErr w:type="spellStart"/>
      <w:r w:rsidRPr="00307CE7">
        <w:rPr>
          <w:b/>
          <w:bCs/>
        </w:rPr>
        <w:t>make_unique</w:t>
      </w:r>
      <w:proofErr w:type="spellEnd"/>
      <w:r w:rsidRPr="00307CE7">
        <w:t xml:space="preserve">: </w:t>
      </w:r>
      <w:proofErr w:type="spellStart"/>
      <w:r w:rsidRPr="00307CE7">
        <w:rPr>
          <w:b/>
          <w:bCs/>
        </w:rPr>
        <w:t>make_unique</w:t>
      </w:r>
      <w:proofErr w:type="spellEnd"/>
      <w:r w:rsidRPr="00307CE7">
        <w:t xml:space="preserve"> behaves like a factory function, creating an instance of a class on the heap and returning a </w:t>
      </w:r>
      <w:proofErr w:type="spellStart"/>
      <w:r w:rsidRPr="00307CE7">
        <w:rPr>
          <w:b/>
          <w:bCs/>
        </w:rPr>
        <w:t>unique_ptr</w:t>
      </w:r>
      <w:proofErr w:type="spellEnd"/>
      <w:r w:rsidRPr="00307CE7">
        <w:t xml:space="preserve"> that owns the object. It automatically handles memory allocation and initialization.</w:t>
      </w:r>
    </w:p>
    <w:p w14:paraId="4679D122" w14:textId="77777777" w:rsidR="003071F8" w:rsidRPr="00307CE7" w:rsidRDefault="003071F8" w:rsidP="003071F8">
      <w:pPr>
        <w:numPr>
          <w:ilvl w:val="0"/>
          <w:numId w:val="370"/>
        </w:numPr>
      </w:pPr>
      <w:r w:rsidRPr="00307CE7">
        <w:rPr>
          <w:b/>
          <w:bCs/>
        </w:rPr>
        <w:t>Implementation differences between unique and shared pointers</w:t>
      </w:r>
      <w:r w:rsidRPr="00307CE7">
        <w:t xml:space="preserve">: Shared pointers </w:t>
      </w:r>
      <w:proofErr w:type="gramStart"/>
      <w:r w:rsidRPr="00307CE7">
        <w:t>have to</w:t>
      </w:r>
      <w:proofErr w:type="gramEnd"/>
      <w:r w:rsidRPr="00307CE7">
        <w:t xml:space="preserve"> store additional information related to reference counting, which is stored in a control block.</w:t>
      </w:r>
    </w:p>
    <w:p w14:paraId="4A58EB54" w14:textId="77777777" w:rsidR="003071F8" w:rsidRPr="00307CE7" w:rsidRDefault="003071F8" w:rsidP="003071F8">
      <w:pPr>
        <w:numPr>
          <w:ilvl w:val="0"/>
          <w:numId w:val="370"/>
        </w:numPr>
      </w:pPr>
      <w:r w:rsidRPr="00307CE7">
        <w:rPr>
          <w:b/>
          <w:bCs/>
        </w:rPr>
        <w:t xml:space="preserve">Custom </w:t>
      </w:r>
      <w:proofErr w:type="spellStart"/>
      <w:r w:rsidRPr="00307CE7">
        <w:rPr>
          <w:b/>
          <w:bCs/>
        </w:rPr>
        <w:t>deleters</w:t>
      </w:r>
      <w:proofErr w:type="spellEnd"/>
      <w:r w:rsidRPr="00307CE7">
        <w:t xml:space="preserve">: One disadvantage of using </w:t>
      </w:r>
      <w:r w:rsidRPr="00307CE7">
        <w:rPr>
          <w:b/>
          <w:bCs/>
        </w:rPr>
        <w:t>make</w:t>
      </w:r>
      <w:r w:rsidRPr="00307CE7">
        <w:t xml:space="preserve"> functions is the inability to specify a custom </w:t>
      </w:r>
      <w:proofErr w:type="spellStart"/>
      <w:r w:rsidRPr="00307CE7">
        <w:t>deleter</w:t>
      </w:r>
      <w:proofErr w:type="spellEnd"/>
      <w:r w:rsidRPr="00307CE7">
        <w:t xml:space="preserve">. If a custom </w:t>
      </w:r>
      <w:proofErr w:type="spellStart"/>
      <w:r w:rsidRPr="00307CE7">
        <w:t>deleter</w:t>
      </w:r>
      <w:proofErr w:type="spellEnd"/>
      <w:r w:rsidRPr="00307CE7">
        <w:t xml:space="preserve"> is needed, manual construction of the smart pointer is required.</w:t>
      </w:r>
    </w:p>
    <w:p w14:paraId="5048D785" w14:textId="77777777" w:rsidR="003071F8" w:rsidRPr="00307CE7" w:rsidRDefault="003071F8" w:rsidP="003071F8">
      <w:pPr>
        <w:numPr>
          <w:ilvl w:val="0"/>
          <w:numId w:val="370"/>
        </w:numPr>
      </w:pPr>
      <w:r w:rsidRPr="00307CE7">
        <w:rPr>
          <w:b/>
          <w:bCs/>
        </w:rPr>
        <w:t>Advantages of using make functions</w:t>
      </w:r>
      <w:r w:rsidRPr="00307CE7">
        <w:t xml:space="preserve">: If a custom </w:t>
      </w:r>
      <w:proofErr w:type="spellStart"/>
      <w:r w:rsidRPr="00307CE7">
        <w:t>deleter</w:t>
      </w:r>
      <w:proofErr w:type="spellEnd"/>
      <w:r w:rsidRPr="00307CE7">
        <w:t xml:space="preserve"> is not needed, using </w:t>
      </w:r>
      <w:r w:rsidRPr="00307CE7">
        <w:rPr>
          <w:b/>
          <w:bCs/>
        </w:rPr>
        <w:t>make</w:t>
      </w:r>
      <w:r w:rsidRPr="00307CE7">
        <w:t xml:space="preserve"> functions is recommended over manual memory allocation using </w:t>
      </w:r>
      <w:r w:rsidRPr="00307CE7">
        <w:rPr>
          <w:b/>
          <w:bCs/>
        </w:rPr>
        <w:t>new</w:t>
      </w:r>
      <w:r w:rsidRPr="00307CE7">
        <w:t>. It simplifies memory management and reduces the risk of memory leaks.</w:t>
      </w:r>
    </w:p>
    <w:p w14:paraId="1580F9A3" w14:textId="77777777" w:rsidR="003071F8" w:rsidRPr="00307CE7" w:rsidRDefault="003071F8" w:rsidP="003071F8">
      <w:r w:rsidRPr="00307CE7">
        <w:t xml:space="preserve">Overall, the use of smart pointers and </w:t>
      </w:r>
      <w:r w:rsidRPr="00307CE7">
        <w:rPr>
          <w:b/>
          <w:bCs/>
        </w:rPr>
        <w:t>make</w:t>
      </w:r>
      <w:r w:rsidRPr="00307CE7">
        <w:t xml:space="preserve"> functions promotes safer and more efficient memory management practices in modern C++ programming</w:t>
      </w:r>
    </w:p>
    <w:p w14:paraId="0FF5A069" w14:textId="77777777" w:rsidR="003071F8" w:rsidRDefault="003071F8" w:rsidP="003071F8"/>
    <w:p w14:paraId="5D17867A" w14:textId="77777777" w:rsidR="003071F8" w:rsidRDefault="003071F8" w:rsidP="003071F8"/>
    <w:p w14:paraId="6A8EE836" w14:textId="77777777" w:rsidR="003071F8" w:rsidRDefault="003071F8" w:rsidP="003071F8">
      <w:r w:rsidRPr="00AE4BE5">
        <w:rPr>
          <w:noProof/>
        </w:rPr>
        <w:lastRenderedPageBreak/>
        <w:drawing>
          <wp:anchor distT="0" distB="0" distL="114300" distR="114300" simplePos="0" relativeHeight="251663360" behindDoc="0" locked="0" layoutInCell="1" allowOverlap="1" wp14:anchorId="0FA2609F" wp14:editId="636178EB">
            <wp:simplePos x="0" y="0"/>
            <wp:positionH relativeFrom="column">
              <wp:posOffset>648</wp:posOffset>
            </wp:positionH>
            <wp:positionV relativeFrom="paragraph">
              <wp:posOffset>2891790</wp:posOffset>
            </wp:positionV>
            <wp:extent cx="6857907" cy="4290407"/>
            <wp:effectExtent l="0" t="0" r="635" b="0"/>
            <wp:wrapSquare wrapText="bothSides"/>
            <wp:docPr id="16514772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477218" name="Picture 1" descr="A screenshot of a computer program&#10;&#10;Description automatically generated"/>
                    <pic:cNvPicPr/>
                  </pic:nvPicPr>
                  <pic:blipFill rotWithShape="1">
                    <a:blip r:embed="rId70">
                      <a:extLst>
                        <a:ext uri="{28A0092B-C50C-407E-A947-70E740481C1C}">
                          <a14:useLocalDpi xmlns:a14="http://schemas.microsoft.com/office/drawing/2010/main" val="0"/>
                        </a:ext>
                      </a:extLst>
                    </a:blip>
                    <a:srcRect t="4473"/>
                    <a:stretch/>
                  </pic:blipFill>
                  <pic:spPr bwMode="auto">
                    <a:xfrm>
                      <a:off x="0" y="0"/>
                      <a:ext cx="6857907" cy="4290407"/>
                    </a:xfrm>
                    <a:prstGeom prst="rect">
                      <a:avLst/>
                    </a:prstGeom>
                    <a:ln>
                      <a:noFill/>
                    </a:ln>
                    <a:extLst>
                      <a:ext uri="{53640926-AAD7-44D8-BBD7-CCE9431645EC}">
                        <a14:shadowObscured xmlns:a14="http://schemas.microsoft.com/office/drawing/2010/main"/>
                      </a:ext>
                    </a:extLst>
                  </pic:spPr>
                </pic:pic>
              </a:graphicData>
            </a:graphic>
          </wp:anchor>
        </w:drawing>
      </w:r>
      <w:r w:rsidRPr="00AE4BE5">
        <w:rPr>
          <w:noProof/>
        </w:rPr>
        <w:drawing>
          <wp:anchor distT="0" distB="0" distL="114300" distR="114300" simplePos="0" relativeHeight="251662336" behindDoc="0" locked="0" layoutInCell="1" allowOverlap="1" wp14:anchorId="2D68C250" wp14:editId="26F342F7">
            <wp:simplePos x="0" y="0"/>
            <wp:positionH relativeFrom="column">
              <wp:posOffset>-635</wp:posOffset>
            </wp:positionH>
            <wp:positionV relativeFrom="paragraph">
              <wp:posOffset>462</wp:posOffset>
            </wp:positionV>
            <wp:extent cx="6858000" cy="2891790"/>
            <wp:effectExtent l="0" t="0" r="0" b="3810"/>
            <wp:wrapSquare wrapText="bothSides"/>
            <wp:docPr id="1185343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43810" name="Picture 1" descr="A screenshot of a computer pro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858000" cy="2891790"/>
                    </a:xfrm>
                    <a:prstGeom prst="rect">
                      <a:avLst/>
                    </a:prstGeom>
                  </pic:spPr>
                </pic:pic>
              </a:graphicData>
            </a:graphic>
          </wp:anchor>
        </w:drawing>
      </w:r>
    </w:p>
    <w:p w14:paraId="076F3D0E" w14:textId="77777777" w:rsidR="003071F8" w:rsidRDefault="003071F8" w:rsidP="003071F8"/>
    <w:p w14:paraId="518608F8" w14:textId="77777777" w:rsidR="003071F8" w:rsidRDefault="003071F8" w:rsidP="003071F8"/>
    <w:p w14:paraId="1E12E57E" w14:textId="77777777" w:rsidR="003071F8" w:rsidRDefault="003071F8" w:rsidP="003071F8"/>
    <w:p w14:paraId="55FACC9E" w14:textId="77777777" w:rsidR="003071F8" w:rsidRDefault="003071F8" w:rsidP="003071F8"/>
    <w:p w14:paraId="1188ABEF" w14:textId="77777777" w:rsidR="003071F8" w:rsidRPr="006212ED" w:rsidRDefault="003071F8" w:rsidP="003071F8">
      <w:r w:rsidRPr="006212ED">
        <w:lastRenderedPageBreak/>
        <w:t xml:space="preserve">modern C++ practices regarding memory management and the usage of smart pointers, focusing on </w:t>
      </w:r>
      <w:proofErr w:type="spellStart"/>
      <w:r w:rsidRPr="006212ED">
        <w:rPr>
          <w:b/>
          <w:bCs/>
        </w:rPr>
        <w:t>make_unique</w:t>
      </w:r>
      <w:proofErr w:type="spellEnd"/>
      <w:r w:rsidRPr="006212ED">
        <w:t xml:space="preserve"> and </w:t>
      </w:r>
      <w:proofErr w:type="spellStart"/>
      <w:r w:rsidRPr="006212ED">
        <w:rPr>
          <w:b/>
          <w:bCs/>
        </w:rPr>
        <w:t>make_shared</w:t>
      </w:r>
      <w:proofErr w:type="spellEnd"/>
      <w:r w:rsidRPr="006212ED">
        <w:t xml:space="preserve"> functions:</w:t>
      </w:r>
    </w:p>
    <w:p w14:paraId="43389DD5" w14:textId="77777777" w:rsidR="003071F8" w:rsidRPr="006212ED" w:rsidRDefault="003071F8" w:rsidP="003071F8">
      <w:pPr>
        <w:numPr>
          <w:ilvl w:val="0"/>
          <w:numId w:val="367"/>
        </w:numPr>
        <w:spacing w:after="0"/>
      </w:pPr>
      <w:r w:rsidRPr="006212ED">
        <w:rPr>
          <w:b/>
          <w:bCs/>
        </w:rPr>
        <w:t>Discouragement of Manual Memory Management:</w:t>
      </w:r>
    </w:p>
    <w:p w14:paraId="6E0BBC15" w14:textId="77777777" w:rsidR="003071F8" w:rsidRPr="006212ED" w:rsidRDefault="003071F8" w:rsidP="003071F8">
      <w:pPr>
        <w:numPr>
          <w:ilvl w:val="1"/>
          <w:numId w:val="367"/>
        </w:numPr>
        <w:spacing w:after="0"/>
      </w:pPr>
      <w:r w:rsidRPr="006212ED">
        <w:t xml:space="preserve">Modern C++ discourages direct usage of </w:t>
      </w:r>
      <w:r w:rsidRPr="006212ED">
        <w:rPr>
          <w:b/>
          <w:bCs/>
        </w:rPr>
        <w:t>new</w:t>
      </w:r>
      <w:r w:rsidRPr="006212ED">
        <w:t xml:space="preserve"> and </w:t>
      </w:r>
      <w:r w:rsidRPr="006212ED">
        <w:rPr>
          <w:b/>
          <w:bCs/>
        </w:rPr>
        <w:t>delete</w:t>
      </w:r>
      <w:r w:rsidRPr="006212ED">
        <w:t xml:space="preserve"> operators for memory management due to the risk of memory leaks and other issues.</w:t>
      </w:r>
    </w:p>
    <w:p w14:paraId="533B6B50" w14:textId="77777777" w:rsidR="003071F8" w:rsidRPr="006212ED" w:rsidRDefault="003071F8" w:rsidP="003071F8">
      <w:pPr>
        <w:numPr>
          <w:ilvl w:val="0"/>
          <w:numId w:val="367"/>
        </w:numPr>
        <w:spacing w:after="0"/>
      </w:pPr>
      <w:r w:rsidRPr="006212ED">
        <w:rPr>
          <w:b/>
          <w:bCs/>
        </w:rPr>
        <w:t>Introduction of Smart Pointers:</w:t>
      </w:r>
    </w:p>
    <w:p w14:paraId="2990B54E" w14:textId="77777777" w:rsidR="003071F8" w:rsidRPr="006212ED" w:rsidRDefault="003071F8" w:rsidP="003071F8">
      <w:pPr>
        <w:numPr>
          <w:ilvl w:val="1"/>
          <w:numId w:val="367"/>
        </w:numPr>
        <w:spacing w:after="0"/>
      </w:pPr>
      <w:r w:rsidRPr="006212ED">
        <w:t>Smart pointers provide a safer alternative for managing dynamically allocated memory by automatically handling memory deallocation when the pointer goes out of scope.</w:t>
      </w:r>
    </w:p>
    <w:p w14:paraId="2F8831A0" w14:textId="77777777" w:rsidR="003071F8" w:rsidRPr="006212ED" w:rsidRDefault="003071F8" w:rsidP="003071F8">
      <w:pPr>
        <w:numPr>
          <w:ilvl w:val="0"/>
          <w:numId w:val="367"/>
        </w:numPr>
        <w:spacing w:after="0"/>
      </w:pPr>
      <w:r w:rsidRPr="006212ED">
        <w:rPr>
          <w:b/>
          <w:bCs/>
        </w:rPr>
        <w:t xml:space="preserve">Usage of </w:t>
      </w:r>
      <w:proofErr w:type="spellStart"/>
      <w:r w:rsidRPr="006212ED">
        <w:rPr>
          <w:b/>
          <w:bCs/>
        </w:rPr>
        <w:t>make_unique</w:t>
      </w:r>
      <w:proofErr w:type="spellEnd"/>
      <w:r w:rsidRPr="006212ED">
        <w:rPr>
          <w:b/>
          <w:bCs/>
        </w:rPr>
        <w:t xml:space="preserve"> and </w:t>
      </w:r>
      <w:proofErr w:type="spellStart"/>
      <w:r w:rsidRPr="006212ED">
        <w:rPr>
          <w:b/>
          <w:bCs/>
        </w:rPr>
        <w:t>make_shared</w:t>
      </w:r>
      <w:proofErr w:type="spellEnd"/>
      <w:r w:rsidRPr="006212ED">
        <w:rPr>
          <w:b/>
          <w:bCs/>
        </w:rPr>
        <w:t>:</w:t>
      </w:r>
    </w:p>
    <w:p w14:paraId="16E49B1F" w14:textId="77777777" w:rsidR="003071F8" w:rsidRPr="006212ED" w:rsidRDefault="003071F8" w:rsidP="003071F8">
      <w:pPr>
        <w:numPr>
          <w:ilvl w:val="1"/>
          <w:numId w:val="367"/>
        </w:numPr>
        <w:spacing w:after="0"/>
      </w:pPr>
      <w:r w:rsidRPr="006212ED">
        <w:t xml:space="preserve">Instead of manually allocating memory using </w:t>
      </w:r>
      <w:r w:rsidRPr="006212ED">
        <w:rPr>
          <w:b/>
          <w:bCs/>
        </w:rPr>
        <w:t>new</w:t>
      </w:r>
      <w:r w:rsidRPr="006212ED">
        <w:t xml:space="preserve">, modern C++ encourages the use of </w:t>
      </w:r>
      <w:proofErr w:type="spellStart"/>
      <w:r w:rsidRPr="006212ED">
        <w:rPr>
          <w:b/>
          <w:bCs/>
        </w:rPr>
        <w:t>make_unique</w:t>
      </w:r>
      <w:proofErr w:type="spellEnd"/>
      <w:r w:rsidRPr="006212ED">
        <w:t xml:space="preserve"> and </w:t>
      </w:r>
      <w:proofErr w:type="spellStart"/>
      <w:r w:rsidRPr="006212ED">
        <w:rPr>
          <w:b/>
          <w:bCs/>
        </w:rPr>
        <w:t>make_shared</w:t>
      </w:r>
      <w:proofErr w:type="spellEnd"/>
      <w:r w:rsidRPr="006212ED">
        <w:t xml:space="preserve"> functions provided by smart pointers.</w:t>
      </w:r>
    </w:p>
    <w:p w14:paraId="5B1FBF7D" w14:textId="77777777" w:rsidR="003071F8" w:rsidRPr="006212ED" w:rsidRDefault="003071F8" w:rsidP="003071F8">
      <w:pPr>
        <w:numPr>
          <w:ilvl w:val="1"/>
          <w:numId w:val="367"/>
        </w:numPr>
        <w:spacing w:after="0"/>
      </w:pPr>
      <w:r w:rsidRPr="006212ED">
        <w:t xml:space="preserve">These functions allow the creation of smart pointers without the need to explicitly allocate memory using </w:t>
      </w:r>
      <w:r w:rsidRPr="006212ED">
        <w:rPr>
          <w:b/>
          <w:bCs/>
        </w:rPr>
        <w:t>new</w:t>
      </w:r>
      <w:r w:rsidRPr="006212ED">
        <w:t>.</w:t>
      </w:r>
    </w:p>
    <w:p w14:paraId="6C020655" w14:textId="77777777" w:rsidR="003071F8" w:rsidRPr="006212ED" w:rsidRDefault="003071F8" w:rsidP="003071F8">
      <w:pPr>
        <w:numPr>
          <w:ilvl w:val="0"/>
          <w:numId w:val="367"/>
        </w:numPr>
        <w:spacing w:after="0"/>
      </w:pPr>
      <w:proofErr w:type="spellStart"/>
      <w:r w:rsidRPr="006212ED">
        <w:rPr>
          <w:b/>
          <w:bCs/>
        </w:rPr>
        <w:t>make_unique</w:t>
      </w:r>
      <w:proofErr w:type="spellEnd"/>
      <w:r w:rsidRPr="006212ED">
        <w:rPr>
          <w:b/>
          <w:bCs/>
        </w:rPr>
        <w:t xml:space="preserve"> Function:</w:t>
      </w:r>
    </w:p>
    <w:p w14:paraId="24B9E89C" w14:textId="77777777" w:rsidR="003071F8" w:rsidRPr="006212ED" w:rsidRDefault="003071F8" w:rsidP="003071F8">
      <w:pPr>
        <w:numPr>
          <w:ilvl w:val="1"/>
          <w:numId w:val="367"/>
        </w:numPr>
        <w:spacing w:after="0"/>
      </w:pPr>
      <w:proofErr w:type="spellStart"/>
      <w:r w:rsidRPr="006212ED">
        <w:rPr>
          <w:b/>
          <w:bCs/>
        </w:rPr>
        <w:t>make_unique</w:t>
      </w:r>
      <w:proofErr w:type="spellEnd"/>
      <w:r w:rsidRPr="006212ED">
        <w:t xml:space="preserve"> behaves like a factory function, creating an instance of a class on the heap.</w:t>
      </w:r>
    </w:p>
    <w:p w14:paraId="0B1D7AB9" w14:textId="77777777" w:rsidR="003071F8" w:rsidRPr="006212ED" w:rsidRDefault="003071F8" w:rsidP="003071F8">
      <w:pPr>
        <w:numPr>
          <w:ilvl w:val="1"/>
          <w:numId w:val="367"/>
        </w:numPr>
        <w:spacing w:after="0"/>
      </w:pPr>
      <w:r w:rsidRPr="006212ED">
        <w:t xml:space="preserve">It accepts the type of object to </w:t>
      </w:r>
      <w:proofErr w:type="gramStart"/>
      <w:r w:rsidRPr="006212ED">
        <w:t>construct</w:t>
      </w:r>
      <w:proofErr w:type="gramEnd"/>
      <w:r w:rsidRPr="006212ED">
        <w:t xml:space="preserve"> and any arguments needed for its constructor.</w:t>
      </w:r>
    </w:p>
    <w:p w14:paraId="04F9BAB7" w14:textId="77777777" w:rsidR="003071F8" w:rsidRPr="006212ED" w:rsidRDefault="003071F8" w:rsidP="003071F8">
      <w:pPr>
        <w:numPr>
          <w:ilvl w:val="1"/>
          <w:numId w:val="367"/>
        </w:numPr>
        <w:spacing w:after="0"/>
      </w:pPr>
      <w:r w:rsidRPr="006212ED">
        <w:t xml:space="preserve">Example usage demonstrates creating a </w:t>
      </w:r>
      <w:proofErr w:type="spellStart"/>
      <w:r w:rsidRPr="006212ED">
        <w:rPr>
          <w:b/>
          <w:bCs/>
        </w:rPr>
        <w:t>unique_ptr</w:t>
      </w:r>
      <w:proofErr w:type="spellEnd"/>
      <w:r w:rsidRPr="006212ED">
        <w:t xml:space="preserve"> for an </w:t>
      </w:r>
      <w:r w:rsidRPr="006212ED">
        <w:rPr>
          <w:b/>
          <w:bCs/>
        </w:rPr>
        <w:t>int</w:t>
      </w:r>
      <w:r w:rsidRPr="006212ED">
        <w:t xml:space="preserve"> object initialized with a value of 5.</w:t>
      </w:r>
    </w:p>
    <w:p w14:paraId="7B7CB819" w14:textId="77777777" w:rsidR="003071F8" w:rsidRPr="006212ED" w:rsidRDefault="003071F8" w:rsidP="003071F8">
      <w:pPr>
        <w:numPr>
          <w:ilvl w:val="0"/>
          <w:numId w:val="367"/>
        </w:numPr>
        <w:spacing w:after="0"/>
      </w:pPr>
      <w:r w:rsidRPr="006212ED">
        <w:rPr>
          <w:b/>
          <w:bCs/>
        </w:rPr>
        <w:t>Dynamic Array Allocation:</w:t>
      </w:r>
    </w:p>
    <w:p w14:paraId="7AAF8B11" w14:textId="77777777" w:rsidR="003071F8" w:rsidRPr="006212ED" w:rsidRDefault="003071F8" w:rsidP="003071F8">
      <w:pPr>
        <w:numPr>
          <w:ilvl w:val="1"/>
          <w:numId w:val="367"/>
        </w:numPr>
        <w:spacing w:after="0"/>
      </w:pPr>
      <w:proofErr w:type="spellStart"/>
      <w:r w:rsidRPr="006212ED">
        <w:rPr>
          <w:b/>
          <w:bCs/>
        </w:rPr>
        <w:t>make_unique</w:t>
      </w:r>
      <w:proofErr w:type="spellEnd"/>
      <w:r w:rsidRPr="006212ED">
        <w:t xml:space="preserve"> can also be used to allocate memory for dynamic arrays by providing the array size as an argument.</w:t>
      </w:r>
    </w:p>
    <w:p w14:paraId="3B771246" w14:textId="77777777" w:rsidR="003071F8" w:rsidRPr="006212ED" w:rsidRDefault="003071F8" w:rsidP="003071F8">
      <w:pPr>
        <w:numPr>
          <w:ilvl w:val="1"/>
          <w:numId w:val="367"/>
        </w:numPr>
        <w:spacing w:after="0"/>
      </w:pPr>
      <w:r w:rsidRPr="006212ED">
        <w:t xml:space="preserve">However, initialization of dynamic arrays using </w:t>
      </w:r>
      <w:proofErr w:type="spellStart"/>
      <w:r w:rsidRPr="006212ED">
        <w:rPr>
          <w:b/>
          <w:bCs/>
        </w:rPr>
        <w:t>make_unique</w:t>
      </w:r>
      <w:proofErr w:type="spellEnd"/>
      <w:r w:rsidRPr="006212ED">
        <w:t xml:space="preserve"> is not possible; initialization should be done separately.</w:t>
      </w:r>
    </w:p>
    <w:p w14:paraId="6204CE16" w14:textId="77777777" w:rsidR="003071F8" w:rsidRPr="006212ED" w:rsidRDefault="003071F8" w:rsidP="003071F8">
      <w:pPr>
        <w:numPr>
          <w:ilvl w:val="0"/>
          <w:numId w:val="367"/>
        </w:numPr>
        <w:spacing w:after="0"/>
      </w:pPr>
      <w:proofErr w:type="spellStart"/>
      <w:r w:rsidRPr="006212ED">
        <w:rPr>
          <w:b/>
          <w:bCs/>
        </w:rPr>
        <w:t>make_shared</w:t>
      </w:r>
      <w:proofErr w:type="spellEnd"/>
      <w:r w:rsidRPr="006212ED">
        <w:rPr>
          <w:b/>
          <w:bCs/>
        </w:rPr>
        <w:t xml:space="preserve"> Function:</w:t>
      </w:r>
    </w:p>
    <w:p w14:paraId="6D6306D8" w14:textId="77777777" w:rsidR="003071F8" w:rsidRPr="006212ED" w:rsidRDefault="003071F8" w:rsidP="003071F8">
      <w:pPr>
        <w:numPr>
          <w:ilvl w:val="1"/>
          <w:numId w:val="367"/>
        </w:numPr>
        <w:spacing w:after="0"/>
      </w:pPr>
      <w:proofErr w:type="gramStart"/>
      <w:r w:rsidRPr="006212ED">
        <w:t>Similar to</w:t>
      </w:r>
      <w:proofErr w:type="gramEnd"/>
      <w:r w:rsidRPr="006212ED">
        <w:t xml:space="preserve"> </w:t>
      </w:r>
      <w:proofErr w:type="spellStart"/>
      <w:r w:rsidRPr="006212ED">
        <w:rPr>
          <w:b/>
          <w:bCs/>
        </w:rPr>
        <w:t>make_unique</w:t>
      </w:r>
      <w:proofErr w:type="spellEnd"/>
      <w:r w:rsidRPr="006212ED">
        <w:t xml:space="preserve">, </w:t>
      </w:r>
      <w:proofErr w:type="spellStart"/>
      <w:r w:rsidRPr="006212ED">
        <w:rPr>
          <w:b/>
          <w:bCs/>
        </w:rPr>
        <w:t>make_shared</w:t>
      </w:r>
      <w:proofErr w:type="spellEnd"/>
      <w:r w:rsidRPr="006212ED">
        <w:t xml:space="preserve"> is used to create shared pointers.</w:t>
      </w:r>
    </w:p>
    <w:p w14:paraId="0B0A790B" w14:textId="77777777" w:rsidR="003071F8" w:rsidRPr="006212ED" w:rsidRDefault="003071F8" w:rsidP="003071F8">
      <w:pPr>
        <w:numPr>
          <w:ilvl w:val="1"/>
          <w:numId w:val="367"/>
        </w:numPr>
        <w:spacing w:after="0"/>
      </w:pPr>
      <w:r w:rsidRPr="006212ED">
        <w:t>It is advantageous over manually allocating memory because it optimizes memory usage by storing additional information related to the underlying pointer in a control block.</w:t>
      </w:r>
    </w:p>
    <w:p w14:paraId="2BD2561E" w14:textId="77777777" w:rsidR="003071F8" w:rsidRPr="006212ED" w:rsidRDefault="003071F8" w:rsidP="003071F8">
      <w:pPr>
        <w:numPr>
          <w:ilvl w:val="0"/>
          <w:numId w:val="367"/>
        </w:numPr>
        <w:spacing w:after="0"/>
      </w:pPr>
      <w:r w:rsidRPr="006212ED">
        <w:rPr>
          <w:b/>
          <w:bCs/>
        </w:rPr>
        <w:t xml:space="preserve">Custom </w:t>
      </w:r>
      <w:proofErr w:type="spellStart"/>
      <w:r w:rsidRPr="006212ED">
        <w:rPr>
          <w:b/>
          <w:bCs/>
        </w:rPr>
        <w:t>Deleters</w:t>
      </w:r>
      <w:proofErr w:type="spellEnd"/>
      <w:r w:rsidRPr="006212ED">
        <w:rPr>
          <w:b/>
          <w:bCs/>
        </w:rPr>
        <w:t>:</w:t>
      </w:r>
    </w:p>
    <w:p w14:paraId="3F3E7C70" w14:textId="77777777" w:rsidR="003071F8" w:rsidRPr="006212ED" w:rsidRDefault="003071F8" w:rsidP="003071F8">
      <w:pPr>
        <w:numPr>
          <w:ilvl w:val="1"/>
          <w:numId w:val="367"/>
        </w:numPr>
        <w:spacing w:after="0"/>
      </w:pPr>
      <w:r w:rsidRPr="006212ED">
        <w:t xml:space="preserve">A limitation of using </w:t>
      </w:r>
      <w:r w:rsidRPr="006212ED">
        <w:rPr>
          <w:b/>
          <w:bCs/>
        </w:rPr>
        <w:t>make</w:t>
      </w:r>
      <w:r w:rsidRPr="006212ED">
        <w:t xml:space="preserve"> functions is the inability to specify custom </w:t>
      </w:r>
      <w:proofErr w:type="spellStart"/>
      <w:r w:rsidRPr="006212ED">
        <w:t>deleters</w:t>
      </w:r>
      <w:proofErr w:type="spellEnd"/>
      <w:r w:rsidRPr="006212ED">
        <w:t>.</w:t>
      </w:r>
    </w:p>
    <w:p w14:paraId="5B38AFB9" w14:textId="77777777" w:rsidR="003071F8" w:rsidRPr="006212ED" w:rsidRDefault="003071F8" w:rsidP="003071F8">
      <w:pPr>
        <w:numPr>
          <w:ilvl w:val="1"/>
          <w:numId w:val="367"/>
        </w:numPr>
        <w:spacing w:after="0"/>
      </w:pPr>
      <w:r w:rsidRPr="006212ED">
        <w:t xml:space="preserve">If a custom </w:t>
      </w:r>
      <w:proofErr w:type="spellStart"/>
      <w:r w:rsidRPr="006212ED">
        <w:t>deleter</w:t>
      </w:r>
      <w:proofErr w:type="spellEnd"/>
      <w:r w:rsidRPr="006212ED">
        <w:t xml:space="preserve"> is needed, manual allocation and construction of the smart pointer are required.</w:t>
      </w:r>
    </w:p>
    <w:p w14:paraId="28BA40A6" w14:textId="77777777" w:rsidR="003071F8" w:rsidRPr="006212ED" w:rsidRDefault="003071F8" w:rsidP="003071F8">
      <w:pPr>
        <w:numPr>
          <w:ilvl w:val="0"/>
          <w:numId w:val="367"/>
        </w:numPr>
        <w:spacing w:after="0"/>
      </w:pPr>
      <w:r w:rsidRPr="006212ED">
        <w:rPr>
          <w:b/>
          <w:bCs/>
        </w:rPr>
        <w:t>Recommendation:</w:t>
      </w:r>
    </w:p>
    <w:p w14:paraId="0C4EDE20" w14:textId="77777777" w:rsidR="003071F8" w:rsidRPr="006212ED" w:rsidRDefault="003071F8" w:rsidP="003071F8">
      <w:pPr>
        <w:numPr>
          <w:ilvl w:val="1"/>
          <w:numId w:val="367"/>
        </w:numPr>
      </w:pPr>
      <w:r w:rsidRPr="006212ED">
        <w:t xml:space="preserve">If custom </w:t>
      </w:r>
      <w:proofErr w:type="spellStart"/>
      <w:r w:rsidRPr="006212ED">
        <w:t>deleters</w:t>
      </w:r>
      <w:proofErr w:type="spellEnd"/>
      <w:r w:rsidRPr="006212ED">
        <w:t xml:space="preserve"> are not needed, it's recommended to use </w:t>
      </w:r>
      <w:r w:rsidRPr="006212ED">
        <w:rPr>
          <w:b/>
          <w:bCs/>
        </w:rPr>
        <w:t>make</w:t>
      </w:r>
      <w:r w:rsidRPr="006212ED">
        <w:t xml:space="preserve"> functions for creating smart pointers instead of manually allocating memory.</w:t>
      </w:r>
    </w:p>
    <w:p w14:paraId="48AC1F7B" w14:textId="77777777" w:rsidR="003071F8" w:rsidRDefault="003071F8" w:rsidP="003071F8">
      <w:r w:rsidRPr="006212ED">
        <w:t xml:space="preserve">Overall, the advantages of using </w:t>
      </w:r>
      <w:proofErr w:type="spellStart"/>
      <w:r w:rsidRPr="006212ED">
        <w:rPr>
          <w:b/>
          <w:bCs/>
        </w:rPr>
        <w:t>make_unique</w:t>
      </w:r>
      <w:proofErr w:type="spellEnd"/>
      <w:r w:rsidRPr="006212ED">
        <w:t xml:space="preserve"> and </w:t>
      </w:r>
      <w:proofErr w:type="spellStart"/>
      <w:r w:rsidRPr="006212ED">
        <w:rPr>
          <w:b/>
          <w:bCs/>
        </w:rPr>
        <w:t>make_shared</w:t>
      </w:r>
      <w:proofErr w:type="spellEnd"/>
      <w:r w:rsidRPr="006212ED">
        <w:t xml:space="preserve"> functions for memory allocation with smart pointers, promoting safer and more efficient memory management practices in modern C++ programming.</w:t>
      </w:r>
    </w:p>
    <w:p w14:paraId="0E4091D2" w14:textId="77777777" w:rsidR="003071F8" w:rsidRDefault="003071F8" w:rsidP="003071F8"/>
    <w:p w14:paraId="5E26DA7D" w14:textId="77777777" w:rsidR="003071F8" w:rsidRPr="006212ED" w:rsidRDefault="003071F8" w:rsidP="003071F8"/>
    <w:p w14:paraId="1398C5E7" w14:textId="77777777" w:rsidR="003071F8" w:rsidRDefault="003071F8" w:rsidP="003071F8"/>
    <w:p w14:paraId="66ECF63F" w14:textId="77777777" w:rsidR="003071F8" w:rsidRDefault="003071F8" w:rsidP="003071F8"/>
    <w:sectPr w:rsidR="003071F8" w:rsidSect="00FC41EB">
      <w:footerReference w:type="default" r:id="rId7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7785A" w14:textId="77777777" w:rsidR="009743A3" w:rsidRDefault="009743A3" w:rsidP="00C45199">
      <w:r>
        <w:separator/>
      </w:r>
    </w:p>
    <w:p w14:paraId="0700F967" w14:textId="77777777" w:rsidR="009743A3" w:rsidRDefault="009743A3" w:rsidP="00C45199"/>
    <w:p w14:paraId="4B6C9CB0" w14:textId="77777777" w:rsidR="009743A3" w:rsidRDefault="009743A3" w:rsidP="00C45199"/>
    <w:p w14:paraId="20C3F597" w14:textId="77777777" w:rsidR="009743A3" w:rsidRDefault="009743A3" w:rsidP="00C45199"/>
  </w:endnote>
  <w:endnote w:type="continuationSeparator" w:id="0">
    <w:p w14:paraId="66CA280C" w14:textId="77777777" w:rsidR="009743A3" w:rsidRDefault="009743A3" w:rsidP="00C45199">
      <w:r>
        <w:continuationSeparator/>
      </w:r>
    </w:p>
    <w:p w14:paraId="746F4B45" w14:textId="77777777" w:rsidR="009743A3" w:rsidRDefault="009743A3" w:rsidP="00C45199"/>
    <w:p w14:paraId="6CA77A05" w14:textId="77777777" w:rsidR="009743A3" w:rsidRDefault="009743A3" w:rsidP="00C45199"/>
    <w:p w14:paraId="7000F7A4" w14:textId="77777777" w:rsidR="009743A3" w:rsidRDefault="009743A3"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C5568" w14:textId="77777777" w:rsidR="009743A3" w:rsidRDefault="009743A3" w:rsidP="00C45199">
      <w:r>
        <w:separator/>
      </w:r>
    </w:p>
    <w:p w14:paraId="186536C6" w14:textId="77777777" w:rsidR="009743A3" w:rsidRDefault="009743A3" w:rsidP="00C45199"/>
    <w:p w14:paraId="7DF3020C" w14:textId="77777777" w:rsidR="009743A3" w:rsidRDefault="009743A3" w:rsidP="00C45199"/>
    <w:p w14:paraId="6EA2886F" w14:textId="77777777" w:rsidR="009743A3" w:rsidRDefault="009743A3" w:rsidP="00C45199"/>
  </w:footnote>
  <w:footnote w:type="continuationSeparator" w:id="0">
    <w:p w14:paraId="2B18DB48" w14:textId="77777777" w:rsidR="009743A3" w:rsidRDefault="009743A3" w:rsidP="00C45199">
      <w:r>
        <w:continuationSeparator/>
      </w:r>
    </w:p>
    <w:p w14:paraId="73A1116D" w14:textId="77777777" w:rsidR="009743A3" w:rsidRDefault="009743A3" w:rsidP="00C45199"/>
    <w:p w14:paraId="05266C40" w14:textId="77777777" w:rsidR="009743A3" w:rsidRDefault="009743A3" w:rsidP="00C45199"/>
    <w:p w14:paraId="2E138B39" w14:textId="77777777" w:rsidR="009743A3" w:rsidRDefault="009743A3"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1F8"/>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2069"/>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D669B"/>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478"/>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43A3"/>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003"/>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customXml" Target="ink/ink1.xml"/><Relationship Id="rId47" Type="http://schemas.openxmlformats.org/officeDocument/2006/relationships/customXml" Target="ink/ink6.xml"/><Relationship Id="rId63" Type="http://schemas.openxmlformats.org/officeDocument/2006/relationships/image" Target="media/image46.png"/><Relationship Id="rId68"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4.xml"/><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customXml" Target="ink/ink12.xm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ustomXml" Target="ink/ink2.xml"/><Relationship Id="rId48" Type="http://schemas.openxmlformats.org/officeDocument/2006/relationships/customXml" Target="ink/ink7.xml"/><Relationship Id="rId56" Type="http://schemas.openxmlformats.org/officeDocument/2006/relationships/image" Target="media/image39.png"/><Relationship Id="rId64" Type="http://schemas.openxmlformats.org/officeDocument/2006/relationships/customXml" Target="ink/ink11.xml"/><Relationship Id="rId69"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customXml" Target="ink/ink10.xm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ustomXml" Target="ink/ink5.xml"/><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customXml" Target="ink/ink8.xml"/><Relationship Id="rId57" Type="http://schemas.openxmlformats.org/officeDocument/2006/relationships/image" Target="media/image4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customXml" Target="ink/ink3.xml"/><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customXml" Target="ink/ink9.xml"/><Relationship Id="rId55"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image" Target="media/image5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0:55.369"/>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2083'0,"-3395"0,3720 0,-2398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6:12.364"/>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0'1432,"0"-141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6T19:57:55.872"/>
    </inkml:context>
    <inkml:brush xml:id="br0">
      <inkml:brushProperty name="width" value="0.35" units="cm"/>
      <inkml:brushProperty name="height" value="0.35" units="cm"/>
      <inkml:brushProperty name="color" value="#FFFFFF"/>
    </inkml:brush>
  </inkml:definitions>
  <inkml:trace contextRef="#ctx0" brushRef="#br0">0 0 24575,'0'0'-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6T19:57:47.624"/>
    </inkml:context>
    <inkml:brush xml:id="br0">
      <inkml:brushProperty name="width" value="0.35" units="cm"/>
      <inkml:brushProperty name="height" value="0.35" units="cm"/>
      <inkml:brushProperty name="color" value="#FFFFFF"/>
    </inkml:brush>
  </inkml:definitions>
  <inkml:trace contextRef="#ctx0" brushRef="#br0">954 46 24575,'12'0'0,"14"0"0,10 0 0,13 0 0,2 0 0,8 0 0,4 0 0,-1 0 0,2 0 0,-2 0 0,0 0 0,-3 0 0,4 0 0,-4 0 0,-7-24 0,-8 2 0</inkml:trace>
  <inkml:trace contextRef="#ctx0" brushRef="#br0" timeOffset="2569.05">0 180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1:09.045"/>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0'839,"0"-829</inkml:trace>
  <inkml:trace contextRef="#ctx0" brushRef="#br0" timeOffset="2054.94">0 863,'0'-6,"0"-6,0-3,0 0,0-1,0 2,0 0,0-1,0 1,0 3,0 1,0 0,0-2,0 1,0-1,0-1,0-1,0 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6:03.951"/>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0'2967,"0"-295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6:23.910"/>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0'2736,"0"-272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6:32.213"/>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1268,'0'-1252,"0"123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7:00.425"/>
    </inkml:context>
    <inkml:brush xml:id="br0">
      <inkml:brushProperty name="width" value="0.05" units="cm"/>
      <inkml:brushProperty name="height" value="0.05" units="cm"/>
      <inkml:brushProperty name="color" value="#FF0066"/>
      <inkml:brushProperty name="ignorePressure" value="1"/>
    </inkml:brush>
  </inkml:definitions>
  <inkml:trace contextRef="#ctx0" brushRef="#br0">3829 0,'-3829'0,"7481"0,-3645 0</inkml:trace>
  <inkml:trace contextRef="#ctx0" brushRef="#br0" timeOffset="2155.01">3813 0,'3'0,"3"0,5 0,1 0,5 0,-4 0,-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7:11.190"/>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2654'0,"-264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7:29.272"/>
    </inkml:context>
    <inkml:brush xml:id="br0">
      <inkml:brushProperty name="width" value="0.05" units="cm"/>
      <inkml:brushProperty name="height" value="0.05" units="cm"/>
      <inkml:brushProperty name="color" value="#FF0066"/>
      <inkml:brushProperty name="ignorePressure" value="1"/>
    </inkml:brush>
  </inkml:definitions>
  <inkml:trace contextRef="#ctx0" brushRef="#br0">3748 0,'-3748'0,"4322"0,-566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16T19:57:33.710"/>
    </inkml:context>
    <inkml:brush xml:id="br0">
      <inkml:brushProperty name="width" value="0.05" units="cm"/>
      <inkml:brushProperty name="height" value="0.05" units="cm"/>
      <inkml:brushProperty name="color" value="#FF0066"/>
      <inkml:brushProperty name="ignorePressure" value="1"/>
    </inkml:brush>
  </inkml:definitions>
  <inkml:trace contextRef="#ctx0" brushRef="#br0">0 0,'683'0,"-667"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36</Pages>
  <Words>6121</Words>
  <Characters>3489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30</cp:revision>
  <cp:lastPrinted>2024-06-26T17:11:00Z</cp:lastPrinted>
  <dcterms:created xsi:type="dcterms:W3CDTF">2024-06-06T18:43:00Z</dcterms:created>
  <dcterms:modified xsi:type="dcterms:W3CDTF">2024-08-1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